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D8A2AB" w14:textId="77777777" w:rsidR="00B27EA8" w:rsidRPr="00102AA5" w:rsidRDefault="00B27EA8" w:rsidP="00160C22">
      <w:pPr>
        <w:jc w:val="both"/>
        <w:rPr>
          <w:rFonts w:cs="Times New Roman"/>
          <w:szCs w:val="20"/>
          <w:lang w:val="en-GB"/>
        </w:rPr>
      </w:pPr>
    </w:p>
    <w:p w14:paraId="04E0B2F1" w14:textId="77777777" w:rsidR="00B27EA8" w:rsidRPr="00102AA5" w:rsidRDefault="00B27EA8" w:rsidP="00A0157C">
      <w:pPr>
        <w:jc w:val="center"/>
        <w:rPr>
          <w:rFonts w:cs="Times New Roman"/>
          <w:szCs w:val="20"/>
          <w:lang w:val="en-GB"/>
        </w:rPr>
      </w:pPr>
    </w:p>
    <w:p w14:paraId="32522649" w14:textId="234E0A8D" w:rsidR="00AD1990" w:rsidRPr="00102AA5" w:rsidRDefault="00102AA5" w:rsidP="00A0157C">
      <w:pPr>
        <w:jc w:val="center"/>
        <w:rPr>
          <w:rFonts w:cs="Times New Roman"/>
          <w:color w:val="8E2847"/>
          <w:sz w:val="40"/>
          <w:szCs w:val="40"/>
          <w:lang w:val="en-GB"/>
        </w:rPr>
      </w:pPr>
      <w:r>
        <w:rPr>
          <w:rFonts w:cs="Times New Roman"/>
          <w:color w:val="8E2847"/>
          <w:sz w:val="40"/>
          <w:szCs w:val="40"/>
          <w:lang w:val="en-GB"/>
        </w:rPr>
        <w:t>NEAR EAST UNIVERSITY</w:t>
      </w:r>
    </w:p>
    <w:p w14:paraId="50E1F428" w14:textId="2D0F4590" w:rsidR="00A0157C" w:rsidRPr="00102AA5" w:rsidRDefault="00D90449" w:rsidP="00A0157C">
      <w:pPr>
        <w:jc w:val="center"/>
        <w:rPr>
          <w:rFonts w:cs="Times New Roman"/>
          <w:color w:val="A20000"/>
          <w:sz w:val="40"/>
          <w:szCs w:val="40"/>
          <w:lang w:val="en-GB"/>
        </w:rPr>
      </w:pPr>
      <w:r>
        <w:fldChar w:fldCharType="begin"/>
      </w:r>
      <w:r>
        <w:instrText xml:space="preserve"> INCLUDEPICTURE "https://www.eduopinions.com/wp-content/uploads/2017/10/Near-East-University-NEU-logo-350x250.jpg" \* MERGEFORMATINET </w:instrText>
      </w:r>
      <w:r>
        <w:fldChar w:fldCharType="separate"/>
      </w:r>
      <w:r>
        <w:rPr>
          <w:noProof/>
        </w:rPr>
        <w:drawing>
          <wp:inline distT="0" distB="0" distL="0" distR="0" wp14:anchorId="3DEC624E" wp14:editId="0BCF88BF">
            <wp:extent cx="1805751" cy="1289785"/>
            <wp:effectExtent l="0" t="0" r="0" b="5715"/>
            <wp:docPr id="1457545291" name="Picture 1" descr="Near East University - NE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ar East University - NE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5272" cy="1332299"/>
                    </a:xfrm>
                    <a:prstGeom prst="rect">
                      <a:avLst/>
                    </a:prstGeom>
                    <a:noFill/>
                    <a:ln>
                      <a:noFill/>
                    </a:ln>
                  </pic:spPr>
                </pic:pic>
              </a:graphicData>
            </a:graphic>
          </wp:inline>
        </w:drawing>
      </w:r>
      <w:r>
        <w:fldChar w:fldCharType="end"/>
      </w:r>
    </w:p>
    <w:p w14:paraId="2AC7E65C" w14:textId="77777777" w:rsidR="00A0157C" w:rsidRPr="00102AA5" w:rsidRDefault="00A0157C" w:rsidP="00A0157C">
      <w:pPr>
        <w:jc w:val="center"/>
        <w:rPr>
          <w:rFonts w:cs="Times New Roman"/>
          <w:color w:val="A20000"/>
          <w:sz w:val="40"/>
          <w:szCs w:val="40"/>
          <w:lang w:val="en-GB"/>
        </w:rPr>
      </w:pPr>
    </w:p>
    <w:p w14:paraId="2FB13176" w14:textId="12BDB2BB" w:rsidR="00CE0500" w:rsidRPr="00102AA5" w:rsidRDefault="0019331B" w:rsidP="00A0157C">
      <w:pPr>
        <w:jc w:val="center"/>
        <w:rPr>
          <w:rFonts w:cs="Times New Roman"/>
          <w:color w:val="000000" w:themeColor="text1"/>
          <w:sz w:val="36"/>
          <w:szCs w:val="36"/>
          <w:lang w:val="en-GB"/>
        </w:rPr>
      </w:pPr>
      <w:r w:rsidRPr="00102AA5">
        <w:rPr>
          <w:rFonts w:cs="Times New Roman"/>
          <w:color w:val="000000" w:themeColor="text1"/>
          <w:sz w:val="36"/>
          <w:szCs w:val="36"/>
          <w:lang w:val="en-GB"/>
        </w:rPr>
        <w:t xml:space="preserve">FACULTY OF </w:t>
      </w:r>
      <w:r w:rsidR="00431830" w:rsidRPr="00431830">
        <w:rPr>
          <w:rFonts w:cs="Times New Roman"/>
          <w:color w:val="000000" w:themeColor="text1"/>
          <w:sz w:val="36"/>
          <w:szCs w:val="36"/>
          <w:lang w:val="en-GB"/>
        </w:rPr>
        <w:t>ENGINEERING</w:t>
      </w:r>
    </w:p>
    <w:p w14:paraId="0D37A8AD" w14:textId="1A3C9B2C" w:rsidR="00ED0C68" w:rsidRPr="00102AA5" w:rsidRDefault="003E626C" w:rsidP="00A0157C">
      <w:pPr>
        <w:jc w:val="center"/>
        <w:rPr>
          <w:rFonts w:cs="Times New Roman"/>
          <w:color w:val="000000" w:themeColor="text1"/>
          <w:sz w:val="36"/>
          <w:szCs w:val="36"/>
          <w:lang w:val="en-GB"/>
        </w:rPr>
      </w:pPr>
      <w:r w:rsidRPr="003E626C">
        <w:rPr>
          <w:rFonts w:cs="Times New Roman"/>
          <w:color w:val="000000" w:themeColor="text1"/>
          <w:sz w:val="36"/>
          <w:szCs w:val="36"/>
          <w:lang w:val="en-GB"/>
        </w:rPr>
        <w:t xml:space="preserve">MECHATRONICS </w:t>
      </w:r>
      <w:r w:rsidR="00253A53">
        <w:rPr>
          <w:rFonts w:cs="Times New Roman"/>
          <w:color w:val="000000" w:themeColor="text1"/>
          <w:sz w:val="36"/>
          <w:szCs w:val="36"/>
          <w:lang w:val="en-GB"/>
        </w:rPr>
        <w:t xml:space="preserve">ENGINEERING </w:t>
      </w:r>
      <w:r w:rsidR="0019331B" w:rsidRPr="003E626C">
        <w:rPr>
          <w:rFonts w:cs="Times New Roman"/>
          <w:color w:val="000000" w:themeColor="text1"/>
          <w:sz w:val="36"/>
          <w:szCs w:val="36"/>
          <w:lang w:val="en-GB"/>
        </w:rPr>
        <w:t>DEPARTMENT</w:t>
      </w:r>
    </w:p>
    <w:p w14:paraId="0F51BE2A" w14:textId="77777777" w:rsidR="00160C22" w:rsidRPr="00102AA5" w:rsidRDefault="00160C22" w:rsidP="00A0157C">
      <w:pPr>
        <w:jc w:val="center"/>
        <w:rPr>
          <w:rFonts w:cs="Times New Roman"/>
          <w:color w:val="000000" w:themeColor="text1"/>
          <w:sz w:val="36"/>
          <w:szCs w:val="36"/>
          <w:lang w:val="en-GB"/>
        </w:rPr>
      </w:pPr>
    </w:p>
    <w:p w14:paraId="663D1ADA" w14:textId="77777777" w:rsidR="00406E18" w:rsidRPr="00102AA5" w:rsidRDefault="00406E18" w:rsidP="00A0157C">
      <w:pPr>
        <w:jc w:val="center"/>
        <w:rPr>
          <w:rFonts w:cs="Times New Roman"/>
          <w:color w:val="000000" w:themeColor="text1"/>
          <w:sz w:val="36"/>
          <w:szCs w:val="36"/>
          <w:lang w:val="en-GB"/>
        </w:rPr>
      </w:pPr>
    </w:p>
    <w:p w14:paraId="3813F386" w14:textId="3A3F5ED5" w:rsidR="00406E18" w:rsidRPr="00102AA5" w:rsidRDefault="0019331B" w:rsidP="00406E18">
      <w:pPr>
        <w:jc w:val="center"/>
        <w:rPr>
          <w:rFonts w:cs="Times New Roman"/>
          <w:color w:val="000000" w:themeColor="text1"/>
          <w:sz w:val="36"/>
          <w:szCs w:val="36"/>
          <w:lang w:val="en-GB"/>
        </w:rPr>
      </w:pPr>
      <w:r w:rsidRPr="00102AA5">
        <w:rPr>
          <w:rFonts w:cs="Times New Roman"/>
          <w:color w:val="000000" w:themeColor="text1"/>
          <w:sz w:val="36"/>
          <w:szCs w:val="36"/>
          <w:lang w:val="en-GB"/>
        </w:rPr>
        <w:t>STUDENT HANDBOOK</w:t>
      </w:r>
    </w:p>
    <w:p w14:paraId="7EE0A233" w14:textId="77777777" w:rsidR="00A0157C" w:rsidRPr="00102AA5" w:rsidRDefault="00A0157C" w:rsidP="00A0157C">
      <w:pPr>
        <w:jc w:val="center"/>
        <w:rPr>
          <w:rFonts w:cs="Times New Roman"/>
          <w:color w:val="000000" w:themeColor="text1"/>
          <w:sz w:val="40"/>
          <w:szCs w:val="40"/>
          <w:lang w:val="en-GB"/>
        </w:rPr>
      </w:pPr>
    </w:p>
    <w:p w14:paraId="5C3D0E59" w14:textId="77777777" w:rsidR="003040CE" w:rsidRPr="00102AA5" w:rsidRDefault="003040CE" w:rsidP="00A0157C">
      <w:pPr>
        <w:jc w:val="center"/>
        <w:rPr>
          <w:rFonts w:cs="Times New Roman"/>
          <w:color w:val="000000" w:themeColor="text1"/>
          <w:sz w:val="40"/>
          <w:szCs w:val="40"/>
          <w:lang w:val="en-GB"/>
        </w:rPr>
      </w:pPr>
    </w:p>
    <w:p w14:paraId="47CED9BA" w14:textId="77777777" w:rsidR="003040CE" w:rsidRPr="00102AA5" w:rsidRDefault="003040CE" w:rsidP="00A0157C">
      <w:pPr>
        <w:jc w:val="center"/>
        <w:rPr>
          <w:rFonts w:cs="Times New Roman"/>
          <w:color w:val="000000" w:themeColor="text1"/>
          <w:sz w:val="40"/>
          <w:szCs w:val="40"/>
          <w:lang w:val="en-GB"/>
        </w:rPr>
      </w:pPr>
    </w:p>
    <w:p w14:paraId="2D8AF33A" w14:textId="31487857" w:rsidR="00EE24F9" w:rsidRPr="00F93843" w:rsidRDefault="00160C22" w:rsidP="00F93843">
      <w:pPr>
        <w:jc w:val="center"/>
        <w:rPr>
          <w:rFonts w:cs="Times New Roman"/>
          <w:color w:val="000000" w:themeColor="text1"/>
          <w:sz w:val="40"/>
          <w:szCs w:val="40"/>
          <w:lang w:val="en-GB"/>
        </w:rPr>
      </w:pPr>
      <w:r w:rsidRPr="00102AA5">
        <w:rPr>
          <w:rFonts w:cs="Times New Roman"/>
          <w:color w:val="000000" w:themeColor="text1"/>
          <w:sz w:val="40"/>
          <w:szCs w:val="40"/>
          <w:lang w:val="en-GB"/>
        </w:rPr>
        <w:t>202</w:t>
      </w:r>
      <w:r w:rsidR="005431A9" w:rsidRPr="00102AA5">
        <w:rPr>
          <w:rFonts w:cs="Times New Roman"/>
          <w:color w:val="000000" w:themeColor="text1"/>
          <w:sz w:val="40"/>
          <w:szCs w:val="40"/>
          <w:lang w:val="en-GB"/>
        </w:rPr>
        <w:t>5</w:t>
      </w:r>
      <w:r w:rsidRPr="00102AA5">
        <w:rPr>
          <w:rFonts w:cs="Times New Roman"/>
          <w:color w:val="000000" w:themeColor="text1"/>
          <w:sz w:val="40"/>
          <w:szCs w:val="40"/>
          <w:lang w:val="en-GB"/>
        </w:rPr>
        <w:t>-202</w:t>
      </w:r>
      <w:r w:rsidR="005431A9" w:rsidRPr="00102AA5">
        <w:rPr>
          <w:rFonts w:cs="Times New Roman"/>
          <w:color w:val="000000" w:themeColor="text1"/>
          <w:sz w:val="40"/>
          <w:szCs w:val="40"/>
          <w:lang w:val="en-GB"/>
        </w:rPr>
        <w:t>6</w:t>
      </w:r>
      <w:r w:rsidRPr="00102AA5">
        <w:rPr>
          <w:rFonts w:cs="Times New Roman"/>
          <w:color w:val="000000" w:themeColor="text1"/>
          <w:sz w:val="40"/>
          <w:szCs w:val="40"/>
          <w:lang w:val="en-GB"/>
        </w:rPr>
        <w:t xml:space="preserve"> </w:t>
      </w:r>
      <w:r w:rsidR="0019331B" w:rsidRPr="00102AA5">
        <w:rPr>
          <w:rFonts w:cs="Times New Roman"/>
          <w:color w:val="000000" w:themeColor="text1"/>
          <w:sz w:val="40"/>
          <w:szCs w:val="40"/>
          <w:lang w:val="en-GB"/>
        </w:rPr>
        <w:t>Academic Yea</w:t>
      </w:r>
      <w:r w:rsidR="00F93843">
        <w:rPr>
          <w:rFonts w:cs="Times New Roman"/>
          <w:color w:val="000000" w:themeColor="text1"/>
          <w:sz w:val="40"/>
          <w:szCs w:val="40"/>
          <w:lang w:val="en-GB"/>
        </w:rPr>
        <w:t>r</w:t>
      </w:r>
    </w:p>
    <w:p w14:paraId="3FB66A0E" w14:textId="77777777" w:rsidR="00EE24F9" w:rsidRPr="00102AA5" w:rsidRDefault="00EE24F9" w:rsidP="00160C22">
      <w:pPr>
        <w:jc w:val="both"/>
        <w:rPr>
          <w:szCs w:val="20"/>
          <w:lang w:val="en-GB"/>
        </w:rPr>
      </w:pPr>
    </w:p>
    <w:p w14:paraId="7036090E" w14:textId="77777777" w:rsidR="00EE24F9" w:rsidRPr="00102AA5" w:rsidRDefault="00EE24F9" w:rsidP="00160C22">
      <w:pPr>
        <w:jc w:val="both"/>
        <w:rPr>
          <w:szCs w:val="20"/>
          <w:lang w:val="en-GB"/>
        </w:rPr>
      </w:pPr>
    </w:p>
    <w:p w14:paraId="28FAE4CE" w14:textId="77777777" w:rsidR="00EE24F9" w:rsidRPr="00102AA5" w:rsidRDefault="00EE24F9" w:rsidP="00160C22">
      <w:pPr>
        <w:jc w:val="both"/>
        <w:rPr>
          <w:szCs w:val="20"/>
          <w:lang w:val="en-GB"/>
        </w:rPr>
      </w:pPr>
    </w:p>
    <w:p w14:paraId="1441D895" w14:textId="77777777" w:rsidR="00EE24F9" w:rsidRDefault="00EE24F9" w:rsidP="00160C22">
      <w:pPr>
        <w:jc w:val="both"/>
        <w:rPr>
          <w:szCs w:val="20"/>
          <w:lang w:val="en-GB"/>
        </w:rPr>
      </w:pPr>
    </w:p>
    <w:sdt>
      <w:sdtPr>
        <w:rPr>
          <w:rFonts w:cstheme="minorBidi"/>
          <w:b w:val="0"/>
          <w:bCs w:val="0"/>
          <w:color w:val="auto"/>
          <w:kern w:val="2"/>
          <w:sz w:val="20"/>
          <w:szCs w:val="24"/>
          <w:lang w:val="en-US"/>
          <w14:ligatures w14:val="standardContextual"/>
        </w:rPr>
        <w:id w:val="-989557323"/>
        <w:docPartObj>
          <w:docPartGallery w:val="Table of Contents"/>
          <w:docPartUnique/>
        </w:docPartObj>
      </w:sdtPr>
      <w:sdtEndPr>
        <w:rPr>
          <w:noProof/>
        </w:rPr>
      </w:sdtEndPr>
      <w:sdtContent>
        <w:p w14:paraId="2BFE6EE3" w14:textId="72848F83" w:rsidR="00796E86" w:rsidRDefault="00796E86" w:rsidP="00206D6A">
          <w:pPr>
            <w:pStyle w:val="TOCHeading"/>
          </w:pPr>
          <w:r>
            <w:t>Contents</w:t>
          </w:r>
        </w:p>
        <w:p w14:paraId="13606E69" w14:textId="17453217" w:rsidR="00683F00" w:rsidRDefault="00796E86">
          <w:pPr>
            <w:pStyle w:val="TOC1"/>
            <w:tabs>
              <w:tab w:val="right" w:leader="dot" w:pos="9350"/>
            </w:tabs>
            <w:rPr>
              <w:rFonts w:asciiTheme="minorHAnsi" w:eastAsiaTheme="minorEastAsia" w:hAnsiTheme="minorHAnsi" w:cstheme="minorBidi"/>
              <w:b w:val="0"/>
              <w:bCs w:val="0"/>
              <w:i w:val="0"/>
              <w:iCs w:val="0"/>
              <w:noProof/>
              <w:sz w:val="24"/>
              <w:lang w:val="tr-TR" w:eastAsia="tr-TR"/>
            </w:rPr>
          </w:pPr>
          <w:r>
            <w:fldChar w:fldCharType="begin"/>
          </w:r>
          <w:r>
            <w:instrText xml:space="preserve"> TOC \o "1-3" \h \z \u </w:instrText>
          </w:r>
          <w:r>
            <w:fldChar w:fldCharType="separate"/>
          </w:r>
          <w:hyperlink w:anchor="_Toc205548982" w:history="1">
            <w:r w:rsidR="00683F00" w:rsidRPr="002A4386">
              <w:rPr>
                <w:rStyle w:val="Hyperlink"/>
                <w:noProof/>
              </w:rPr>
              <w:t>Dean’s Message</w:t>
            </w:r>
            <w:r w:rsidR="00683F00">
              <w:rPr>
                <w:noProof/>
                <w:webHidden/>
              </w:rPr>
              <w:tab/>
            </w:r>
            <w:r w:rsidR="00683F00">
              <w:rPr>
                <w:noProof/>
                <w:webHidden/>
              </w:rPr>
              <w:fldChar w:fldCharType="begin"/>
            </w:r>
            <w:r w:rsidR="00683F00">
              <w:rPr>
                <w:noProof/>
                <w:webHidden/>
              </w:rPr>
              <w:instrText xml:space="preserve"> PAGEREF _Toc205548982 \h </w:instrText>
            </w:r>
            <w:r w:rsidR="00683F00">
              <w:rPr>
                <w:noProof/>
                <w:webHidden/>
              </w:rPr>
            </w:r>
            <w:r w:rsidR="00683F00">
              <w:rPr>
                <w:noProof/>
                <w:webHidden/>
              </w:rPr>
              <w:fldChar w:fldCharType="separate"/>
            </w:r>
            <w:r w:rsidR="00AB3594">
              <w:rPr>
                <w:noProof/>
                <w:webHidden/>
              </w:rPr>
              <w:t>5</w:t>
            </w:r>
            <w:r w:rsidR="00683F00">
              <w:rPr>
                <w:noProof/>
                <w:webHidden/>
              </w:rPr>
              <w:fldChar w:fldCharType="end"/>
            </w:r>
          </w:hyperlink>
        </w:p>
        <w:p w14:paraId="757865D8" w14:textId="3555EDE1"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8983" w:history="1">
            <w:r w:rsidRPr="002A4386">
              <w:rPr>
                <w:rStyle w:val="Hyperlink"/>
                <w:noProof/>
              </w:rPr>
              <w:t>About Us</w:t>
            </w:r>
            <w:r>
              <w:rPr>
                <w:noProof/>
                <w:webHidden/>
              </w:rPr>
              <w:tab/>
            </w:r>
            <w:r>
              <w:rPr>
                <w:noProof/>
                <w:webHidden/>
              </w:rPr>
              <w:fldChar w:fldCharType="begin"/>
            </w:r>
            <w:r>
              <w:rPr>
                <w:noProof/>
                <w:webHidden/>
              </w:rPr>
              <w:instrText xml:space="preserve"> PAGEREF _Toc205548983 \h </w:instrText>
            </w:r>
            <w:r>
              <w:rPr>
                <w:noProof/>
                <w:webHidden/>
              </w:rPr>
            </w:r>
            <w:r>
              <w:rPr>
                <w:noProof/>
                <w:webHidden/>
              </w:rPr>
              <w:fldChar w:fldCharType="separate"/>
            </w:r>
            <w:r w:rsidR="00AB3594">
              <w:rPr>
                <w:noProof/>
                <w:webHidden/>
              </w:rPr>
              <w:t>6</w:t>
            </w:r>
            <w:r>
              <w:rPr>
                <w:noProof/>
                <w:webHidden/>
              </w:rPr>
              <w:fldChar w:fldCharType="end"/>
            </w:r>
          </w:hyperlink>
        </w:p>
        <w:p w14:paraId="26E7F60C" w14:textId="054940DE"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8984" w:history="1">
            <w:r w:rsidRPr="002A4386">
              <w:rPr>
                <w:rStyle w:val="Hyperlink"/>
                <w:noProof/>
              </w:rPr>
              <w:t>Faculty Organization Chart</w:t>
            </w:r>
            <w:r>
              <w:rPr>
                <w:noProof/>
                <w:webHidden/>
              </w:rPr>
              <w:tab/>
            </w:r>
            <w:r>
              <w:rPr>
                <w:noProof/>
                <w:webHidden/>
              </w:rPr>
              <w:fldChar w:fldCharType="begin"/>
            </w:r>
            <w:r>
              <w:rPr>
                <w:noProof/>
                <w:webHidden/>
              </w:rPr>
              <w:instrText xml:space="preserve"> PAGEREF _Toc205548984 \h </w:instrText>
            </w:r>
            <w:r>
              <w:rPr>
                <w:noProof/>
                <w:webHidden/>
              </w:rPr>
            </w:r>
            <w:r>
              <w:rPr>
                <w:noProof/>
                <w:webHidden/>
              </w:rPr>
              <w:fldChar w:fldCharType="separate"/>
            </w:r>
            <w:r w:rsidR="00AB3594">
              <w:rPr>
                <w:noProof/>
                <w:webHidden/>
              </w:rPr>
              <w:t>6</w:t>
            </w:r>
            <w:r>
              <w:rPr>
                <w:noProof/>
                <w:webHidden/>
              </w:rPr>
              <w:fldChar w:fldCharType="end"/>
            </w:r>
          </w:hyperlink>
        </w:p>
        <w:p w14:paraId="2BD6F776" w14:textId="48DF0F38"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85" w:history="1">
            <w:r w:rsidRPr="002A4386">
              <w:rPr>
                <w:rStyle w:val="Hyperlink"/>
                <w:noProof/>
              </w:rPr>
              <w:t xml:space="preserve">Why </w:t>
            </w:r>
            <w:r w:rsidR="003E626C" w:rsidRPr="003E626C">
              <w:rPr>
                <w:rStyle w:val="Hyperlink"/>
                <w:noProof/>
              </w:rPr>
              <w:t>Mechatronics</w:t>
            </w:r>
            <w:r w:rsidR="003E626C">
              <w:rPr>
                <w:rStyle w:val="Hyperlink"/>
                <w:noProof/>
              </w:rPr>
              <w:t xml:space="preserve"> </w:t>
            </w:r>
            <w:r w:rsidR="00D5023D" w:rsidRPr="00D5023D">
              <w:rPr>
                <w:rStyle w:val="Hyperlink"/>
                <w:noProof/>
              </w:rPr>
              <w:t xml:space="preserve">Engineering </w:t>
            </w:r>
            <w:r w:rsidRPr="002A4386">
              <w:rPr>
                <w:rStyle w:val="Hyperlink"/>
                <w:noProof/>
              </w:rPr>
              <w:t>Department?</w:t>
            </w:r>
            <w:r>
              <w:rPr>
                <w:noProof/>
                <w:webHidden/>
              </w:rPr>
              <w:tab/>
            </w:r>
            <w:r>
              <w:rPr>
                <w:noProof/>
                <w:webHidden/>
              </w:rPr>
              <w:fldChar w:fldCharType="begin"/>
            </w:r>
            <w:r>
              <w:rPr>
                <w:noProof/>
                <w:webHidden/>
              </w:rPr>
              <w:instrText xml:space="preserve"> PAGEREF _Toc205548985 \h </w:instrText>
            </w:r>
            <w:r>
              <w:rPr>
                <w:noProof/>
                <w:webHidden/>
              </w:rPr>
            </w:r>
            <w:r>
              <w:rPr>
                <w:noProof/>
                <w:webHidden/>
              </w:rPr>
              <w:fldChar w:fldCharType="separate"/>
            </w:r>
            <w:r w:rsidR="00AB3594">
              <w:rPr>
                <w:noProof/>
                <w:webHidden/>
              </w:rPr>
              <w:t>8</w:t>
            </w:r>
            <w:r>
              <w:rPr>
                <w:noProof/>
                <w:webHidden/>
              </w:rPr>
              <w:fldChar w:fldCharType="end"/>
            </w:r>
          </w:hyperlink>
        </w:p>
        <w:p w14:paraId="70E0402F" w14:textId="2EDC0DC2"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86" w:history="1">
            <w:r w:rsidRPr="002A4386">
              <w:rPr>
                <w:rStyle w:val="Hyperlink"/>
                <w:noProof/>
              </w:rPr>
              <w:t>Faculty Contact Information</w:t>
            </w:r>
            <w:r>
              <w:rPr>
                <w:noProof/>
                <w:webHidden/>
              </w:rPr>
              <w:tab/>
            </w:r>
            <w:r>
              <w:rPr>
                <w:noProof/>
                <w:webHidden/>
              </w:rPr>
              <w:fldChar w:fldCharType="begin"/>
            </w:r>
            <w:r>
              <w:rPr>
                <w:noProof/>
                <w:webHidden/>
              </w:rPr>
              <w:instrText xml:space="preserve"> PAGEREF _Toc205548986 \h </w:instrText>
            </w:r>
            <w:r>
              <w:rPr>
                <w:noProof/>
                <w:webHidden/>
              </w:rPr>
            </w:r>
            <w:r>
              <w:rPr>
                <w:noProof/>
                <w:webHidden/>
              </w:rPr>
              <w:fldChar w:fldCharType="separate"/>
            </w:r>
            <w:r w:rsidR="00AB3594">
              <w:rPr>
                <w:noProof/>
                <w:webHidden/>
              </w:rPr>
              <w:t>8</w:t>
            </w:r>
            <w:r>
              <w:rPr>
                <w:noProof/>
                <w:webHidden/>
              </w:rPr>
              <w:fldChar w:fldCharType="end"/>
            </w:r>
          </w:hyperlink>
        </w:p>
        <w:p w14:paraId="660B2E81" w14:textId="21CFB33C"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87" w:history="1">
            <w:r w:rsidRPr="002A4386">
              <w:rPr>
                <w:rStyle w:val="Hyperlink"/>
                <w:noProof/>
              </w:rPr>
              <w:t>Dean</w:t>
            </w:r>
            <w:r>
              <w:rPr>
                <w:noProof/>
                <w:webHidden/>
              </w:rPr>
              <w:tab/>
            </w:r>
            <w:r>
              <w:rPr>
                <w:noProof/>
                <w:webHidden/>
              </w:rPr>
              <w:fldChar w:fldCharType="begin"/>
            </w:r>
            <w:r>
              <w:rPr>
                <w:noProof/>
                <w:webHidden/>
              </w:rPr>
              <w:instrText xml:space="preserve"> PAGEREF _Toc205548987 \h </w:instrText>
            </w:r>
            <w:r>
              <w:rPr>
                <w:noProof/>
                <w:webHidden/>
              </w:rPr>
            </w:r>
            <w:r>
              <w:rPr>
                <w:noProof/>
                <w:webHidden/>
              </w:rPr>
              <w:fldChar w:fldCharType="separate"/>
            </w:r>
            <w:r w:rsidR="00AB3594">
              <w:rPr>
                <w:noProof/>
                <w:webHidden/>
              </w:rPr>
              <w:t>8</w:t>
            </w:r>
            <w:r>
              <w:rPr>
                <w:noProof/>
                <w:webHidden/>
              </w:rPr>
              <w:fldChar w:fldCharType="end"/>
            </w:r>
          </w:hyperlink>
        </w:p>
        <w:p w14:paraId="5603E633" w14:textId="1D39676B"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88" w:history="1">
            <w:r w:rsidRPr="002A4386">
              <w:rPr>
                <w:rStyle w:val="Hyperlink"/>
                <w:noProof/>
              </w:rPr>
              <w:t>Dean Assistant</w:t>
            </w:r>
            <w:r>
              <w:rPr>
                <w:noProof/>
                <w:webHidden/>
              </w:rPr>
              <w:tab/>
            </w:r>
            <w:r>
              <w:rPr>
                <w:noProof/>
                <w:webHidden/>
              </w:rPr>
              <w:fldChar w:fldCharType="begin"/>
            </w:r>
            <w:r>
              <w:rPr>
                <w:noProof/>
                <w:webHidden/>
              </w:rPr>
              <w:instrText xml:space="preserve"> PAGEREF _Toc205548988 \h </w:instrText>
            </w:r>
            <w:r>
              <w:rPr>
                <w:noProof/>
                <w:webHidden/>
              </w:rPr>
            </w:r>
            <w:r>
              <w:rPr>
                <w:noProof/>
                <w:webHidden/>
              </w:rPr>
              <w:fldChar w:fldCharType="separate"/>
            </w:r>
            <w:r w:rsidR="00AB3594">
              <w:rPr>
                <w:noProof/>
                <w:webHidden/>
              </w:rPr>
              <w:t>8</w:t>
            </w:r>
            <w:r>
              <w:rPr>
                <w:noProof/>
                <w:webHidden/>
              </w:rPr>
              <w:fldChar w:fldCharType="end"/>
            </w:r>
          </w:hyperlink>
        </w:p>
        <w:p w14:paraId="6EA31C79" w14:textId="686946A5" w:rsidR="00683F00" w:rsidRDefault="003E626C">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8989" w:history="1">
            <w:r w:rsidRPr="003E626C">
              <w:t xml:space="preserve"> </w:t>
            </w:r>
            <w:r w:rsidR="00D5023D" w:rsidRPr="003E626C">
              <w:rPr>
                <w:rStyle w:val="Hyperlink"/>
                <w:noProof/>
              </w:rPr>
              <w:t>MECHATRONICS</w:t>
            </w:r>
            <w:r w:rsidRPr="003E626C">
              <w:rPr>
                <w:rStyle w:val="Hyperlink"/>
                <w:noProof/>
              </w:rPr>
              <w:t xml:space="preserve"> </w:t>
            </w:r>
            <w:r w:rsidR="00D5023D">
              <w:rPr>
                <w:rStyle w:val="Hyperlink"/>
                <w:noProof/>
              </w:rPr>
              <w:t xml:space="preserve">ENGINEERING </w:t>
            </w:r>
            <w:r w:rsidR="00683F00" w:rsidRPr="002A4386">
              <w:rPr>
                <w:rStyle w:val="Hyperlink"/>
                <w:noProof/>
              </w:rPr>
              <w:t>DEPARTMENT</w:t>
            </w:r>
            <w:r w:rsidR="00683F00">
              <w:rPr>
                <w:noProof/>
                <w:webHidden/>
              </w:rPr>
              <w:tab/>
            </w:r>
            <w:r w:rsidR="00683F00">
              <w:rPr>
                <w:noProof/>
                <w:webHidden/>
              </w:rPr>
              <w:fldChar w:fldCharType="begin"/>
            </w:r>
            <w:r w:rsidR="00683F00">
              <w:rPr>
                <w:noProof/>
                <w:webHidden/>
              </w:rPr>
              <w:instrText xml:space="preserve"> PAGEREF _Toc205548989 \h </w:instrText>
            </w:r>
            <w:r w:rsidR="00683F00">
              <w:rPr>
                <w:noProof/>
                <w:webHidden/>
              </w:rPr>
            </w:r>
            <w:r w:rsidR="00683F00">
              <w:rPr>
                <w:noProof/>
                <w:webHidden/>
              </w:rPr>
              <w:fldChar w:fldCharType="separate"/>
            </w:r>
            <w:r w:rsidR="00AB3594">
              <w:rPr>
                <w:noProof/>
                <w:webHidden/>
              </w:rPr>
              <w:t>9</w:t>
            </w:r>
            <w:r w:rsidR="00683F00">
              <w:rPr>
                <w:noProof/>
                <w:webHidden/>
              </w:rPr>
              <w:fldChar w:fldCharType="end"/>
            </w:r>
          </w:hyperlink>
        </w:p>
        <w:p w14:paraId="02884805" w14:textId="79CAFDE2"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0" w:history="1">
            <w:r w:rsidRPr="002A4386">
              <w:rPr>
                <w:rStyle w:val="Hyperlink"/>
                <w:noProof/>
              </w:rPr>
              <w:t>Head of Department’s Message</w:t>
            </w:r>
            <w:r>
              <w:rPr>
                <w:noProof/>
                <w:webHidden/>
              </w:rPr>
              <w:tab/>
            </w:r>
            <w:r>
              <w:rPr>
                <w:noProof/>
                <w:webHidden/>
              </w:rPr>
              <w:fldChar w:fldCharType="begin"/>
            </w:r>
            <w:r>
              <w:rPr>
                <w:noProof/>
                <w:webHidden/>
              </w:rPr>
              <w:instrText xml:space="preserve"> PAGEREF _Toc205548990 \h </w:instrText>
            </w:r>
            <w:r>
              <w:rPr>
                <w:noProof/>
                <w:webHidden/>
              </w:rPr>
            </w:r>
            <w:r>
              <w:rPr>
                <w:noProof/>
                <w:webHidden/>
              </w:rPr>
              <w:fldChar w:fldCharType="separate"/>
            </w:r>
            <w:r w:rsidR="00AB3594">
              <w:rPr>
                <w:noProof/>
                <w:webHidden/>
              </w:rPr>
              <w:t>9</w:t>
            </w:r>
            <w:r>
              <w:rPr>
                <w:noProof/>
                <w:webHidden/>
              </w:rPr>
              <w:fldChar w:fldCharType="end"/>
            </w:r>
          </w:hyperlink>
        </w:p>
        <w:p w14:paraId="413F973F" w14:textId="31146376"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1" w:history="1">
            <w:r w:rsidRPr="002A4386">
              <w:rPr>
                <w:rStyle w:val="Hyperlink"/>
                <w:noProof/>
              </w:rPr>
              <w:t>Program Information</w:t>
            </w:r>
            <w:r>
              <w:rPr>
                <w:noProof/>
                <w:webHidden/>
              </w:rPr>
              <w:tab/>
            </w:r>
            <w:r>
              <w:rPr>
                <w:noProof/>
                <w:webHidden/>
              </w:rPr>
              <w:fldChar w:fldCharType="begin"/>
            </w:r>
            <w:r>
              <w:rPr>
                <w:noProof/>
                <w:webHidden/>
              </w:rPr>
              <w:instrText xml:space="preserve"> PAGEREF _Toc205548991 \h </w:instrText>
            </w:r>
            <w:r>
              <w:rPr>
                <w:noProof/>
                <w:webHidden/>
              </w:rPr>
            </w:r>
            <w:r>
              <w:rPr>
                <w:noProof/>
                <w:webHidden/>
              </w:rPr>
              <w:fldChar w:fldCharType="separate"/>
            </w:r>
            <w:r w:rsidR="00AB3594">
              <w:rPr>
                <w:noProof/>
                <w:webHidden/>
              </w:rPr>
              <w:t>10</w:t>
            </w:r>
            <w:r>
              <w:rPr>
                <w:noProof/>
                <w:webHidden/>
              </w:rPr>
              <w:fldChar w:fldCharType="end"/>
            </w:r>
          </w:hyperlink>
        </w:p>
        <w:p w14:paraId="3F9A24E7" w14:textId="6C7D42FB"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2" w:history="1">
            <w:r w:rsidRPr="002A4386">
              <w:rPr>
                <w:rStyle w:val="Hyperlink"/>
                <w:noProof/>
              </w:rPr>
              <w:t>Degree Awarded</w:t>
            </w:r>
            <w:r>
              <w:rPr>
                <w:noProof/>
                <w:webHidden/>
              </w:rPr>
              <w:tab/>
            </w:r>
            <w:r>
              <w:rPr>
                <w:noProof/>
                <w:webHidden/>
              </w:rPr>
              <w:fldChar w:fldCharType="begin"/>
            </w:r>
            <w:r>
              <w:rPr>
                <w:noProof/>
                <w:webHidden/>
              </w:rPr>
              <w:instrText xml:space="preserve"> PAGEREF _Toc205548992 \h </w:instrText>
            </w:r>
            <w:r>
              <w:rPr>
                <w:noProof/>
                <w:webHidden/>
              </w:rPr>
            </w:r>
            <w:r>
              <w:rPr>
                <w:noProof/>
                <w:webHidden/>
              </w:rPr>
              <w:fldChar w:fldCharType="separate"/>
            </w:r>
            <w:r w:rsidR="00AB3594">
              <w:rPr>
                <w:noProof/>
                <w:webHidden/>
              </w:rPr>
              <w:t>10</w:t>
            </w:r>
            <w:r>
              <w:rPr>
                <w:noProof/>
                <w:webHidden/>
              </w:rPr>
              <w:fldChar w:fldCharType="end"/>
            </w:r>
          </w:hyperlink>
        </w:p>
        <w:p w14:paraId="17869AAC" w14:textId="63F118F4"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3" w:history="1">
            <w:r w:rsidRPr="002A4386">
              <w:rPr>
                <w:rStyle w:val="Hyperlink"/>
                <w:noProof/>
              </w:rPr>
              <w:t>Admission Requirements</w:t>
            </w:r>
            <w:r>
              <w:rPr>
                <w:noProof/>
                <w:webHidden/>
              </w:rPr>
              <w:tab/>
            </w:r>
            <w:r>
              <w:rPr>
                <w:noProof/>
                <w:webHidden/>
              </w:rPr>
              <w:fldChar w:fldCharType="begin"/>
            </w:r>
            <w:r>
              <w:rPr>
                <w:noProof/>
                <w:webHidden/>
              </w:rPr>
              <w:instrText xml:space="preserve"> PAGEREF _Toc205548993 \h </w:instrText>
            </w:r>
            <w:r>
              <w:rPr>
                <w:noProof/>
                <w:webHidden/>
              </w:rPr>
            </w:r>
            <w:r>
              <w:rPr>
                <w:noProof/>
                <w:webHidden/>
              </w:rPr>
              <w:fldChar w:fldCharType="separate"/>
            </w:r>
            <w:r w:rsidR="00AB3594">
              <w:rPr>
                <w:noProof/>
                <w:webHidden/>
              </w:rPr>
              <w:t>10</w:t>
            </w:r>
            <w:r>
              <w:rPr>
                <w:noProof/>
                <w:webHidden/>
              </w:rPr>
              <w:fldChar w:fldCharType="end"/>
            </w:r>
          </w:hyperlink>
        </w:p>
        <w:p w14:paraId="21E8696A" w14:textId="348A0F8D"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4" w:history="1">
            <w:r w:rsidRPr="002A4386">
              <w:rPr>
                <w:rStyle w:val="Hyperlink"/>
                <w:noProof/>
              </w:rPr>
              <w:t>Graduation Requirements and Regulations</w:t>
            </w:r>
            <w:r>
              <w:rPr>
                <w:noProof/>
                <w:webHidden/>
              </w:rPr>
              <w:tab/>
            </w:r>
            <w:r>
              <w:rPr>
                <w:noProof/>
                <w:webHidden/>
              </w:rPr>
              <w:fldChar w:fldCharType="begin"/>
            </w:r>
            <w:r>
              <w:rPr>
                <w:noProof/>
                <w:webHidden/>
              </w:rPr>
              <w:instrText xml:space="preserve"> PAGEREF _Toc205548994 \h </w:instrText>
            </w:r>
            <w:r>
              <w:rPr>
                <w:noProof/>
                <w:webHidden/>
              </w:rPr>
            </w:r>
            <w:r>
              <w:rPr>
                <w:noProof/>
                <w:webHidden/>
              </w:rPr>
              <w:fldChar w:fldCharType="separate"/>
            </w:r>
            <w:r w:rsidR="00AB3594">
              <w:rPr>
                <w:noProof/>
                <w:webHidden/>
              </w:rPr>
              <w:t>10</w:t>
            </w:r>
            <w:r>
              <w:rPr>
                <w:noProof/>
                <w:webHidden/>
              </w:rPr>
              <w:fldChar w:fldCharType="end"/>
            </w:r>
          </w:hyperlink>
        </w:p>
        <w:p w14:paraId="6C20D26F" w14:textId="5CDDB31E"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5" w:history="1">
            <w:r w:rsidRPr="002A4386">
              <w:rPr>
                <w:rStyle w:val="Hyperlink"/>
                <w:noProof/>
              </w:rPr>
              <w:t>Recognition of Prior Learning</w:t>
            </w:r>
            <w:r>
              <w:rPr>
                <w:noProof/>
                <w:webHidden/>
              </w:rPr>
              <w:tab/>
            </w:r>
            <w:r>
              <w:rPr>
                <w:noProof/>
                <w:webHidden/>
              </w:rPr>
              <w:fldChar w:fldCharType="begin"/>
            </w:r>
            <w:r>
              <w:rPr>
                <w:noProof/>
                <w:webHidden/>
              </w:rPr>
              <w:instrText xml:space="preserve"> PAGEREF _Toc205548995 \h </w:instrText>
            </w:r>
            <w:r>
              <w:rPr>
                <w:noProof/>
                <w:webHidden/>
              </w:rPr>
            </w:r>
            <w:r>
              <w:rPr>
                <w:noProof/>
                <w:webHidden/>
              </w:rPr>
              <w:fldChar w:fldCharType="separate"/>
            </w:r>
            <w:r w:rsidR="00AB3594">
              <w:rPr>
                <w:noProof/>
                <w:webHidden/>
              </w:rPr>
              <w:t>11</w:t>
            </w:r>
            <w:r>
              <w:rPr>
                <w:noProof/>
                <w:webHidden/>
              </w:rPr>
              <w:fldChar w:fldCharType="end"/>
            </w:r>
          </w:hyperlink>
        </w:p>
        <w:p w14:paraId="4235DEBD" w14:textId="292BB6E9"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6" w:history="1">
            <w:r w:rsidRPr="002A4386">
              <w:rPr>
                <w:rStyle w:val="Hyperlink"/>
                <w:noProof/>
              </w:rPr>
              <w:t>Program Details</w:t>
            </w:r>
            <w:r>
              <w:rPr>
                <w:noProof/>
                <w:webHidden/>
              </w:rPr>
              <w:tab/>
            </w:r>
            <w:r>
              <w:rPr>
                <w:noProof/>
                <w:webHidden/>
              </w:rPr>
              <w:fldChar w:fldCharType="begin"/>
            </w:r>
            <w:r>
              <w:rPr>
                <w:noProof/>
                <w:webHidden/>
              </w:rPr>
              <w:instrText xml:space="preserve"> PAGEREF _Toc205548996 \h </w:instrText>
            </w:r>
            <w:r>
              <w:rPr>
                <w:noProof/>
                <w:webHidden/>
              </w:rPr>
            </w:r>
            <w:r>
              <w:rPr>
                <w:noProof/>
                <w:webHidden/>
              </w:rPr>
              <w:fldChar w:fldCharType="separate"/>
            </w:r>
            <w:r w:rsidR="00AB3594">
              <w:rPr>
                <w:noProof/>
                <w:webHidden/>
              </w:rPr>
              <w:t>11</w:t>
            </w:r>
            <w:r>
              <w:rPr>
                <w:noProof/>
                <w:webHidden/>
              </w:rPr>
              <w:fldChar w:fldCharType="end"/>
            </w:r>
          </w:hyperlink>
        </w:p>
        <w:p w14:paraId="27AEE096" w14:textId="717E8C0A"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7" w:history="1">
            <w:r w:rsidRPr="002A4386">
              <w:rPr>
                <w:rStyle w:val="Hyperlink"/>
                <w:noProof/>
              </w:rPr>
              <w:t>Program Learning Outcomes</w:t>
            </w:r>
            <w:r>
              <w:rPr>
                <w:noProof/>
                <w:webHidden/>
              </w:rPr>
              <w:tab/>
            </w:r>
            <w:r>
              <w:rPr>
                <w:noProof/>
                <w:webHidden/>
              </w:rPr>
              <w:fldChar w:fldCharType="begin"/>
            </w:r>
            <w:r>
              <w:rPr>
                <w:noProof/>
                <w:webHidden/>
              </w:rPr>
              <w:instrText xml:space="preserve"> PAGEREF _Toc205548997 \h </w:instrText>
            </w:r>
            <w:r>
              <w:rPr>
                <w:noProof/>
                <w:webHidden/>
              </w:rPr>
            </w:r>
            <w:r>
              <w:rPr>
                <w:noProof/>
                <w:webHidden/>
              </w:rPr>
              <w:fldChar w:fldCharType="separate"/>
            </w:r>
            <w:r w:rsidR="00AB3594">
              <w:rPr>
                <w:noProof/>
                <w:webHidden/>
              </w:rPr>
              <w:t>11</w:t>
            </w:r>
            <w:r>
              <w:rPr>
                <w:noProof/>
                <w:webHidden/>
              </w:rPr>
              <w:fldChar w:fldCharType="end"/>
            </w:r>
          </w:hyperlink>
        </w:p>
        <w:p w14:paraId="7AEAB1DB" w14:textId="13DD9440"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8" w:history="1">
            <w:r w:rsidRPr="002A4386">
              <w:rPr>
                <w:rStyle w:val="Hyperlink"/>
                <w:noProof/>
              </w:rPr>
              <w:t>Program Structure</w:t>
            </w:r>
            <w:r>
              <w:rPr>
                <w:noProof/>
                <w:webHidden/>
              </w:rPr>
              <w:tab/>
            </w:r>
            <w:r>
              <w:rPr>
                <w:noProof/>
                <w:webHidden/>
              </w:rPr>
              <w:fldChar w:fldCharType="begin"/>
            </w:r>
            <w:r>
              <w:rPr>
                <w:noProof/>
                <w:webHidden/>
              </w:rPr>
              <w:instrText xml:space="preserve"> PAGEREF _Toc205548998 \h </w:instrText>
            </w:r>
            <w:r>
              <w:rPr>
                <w:noProof/>
                <w:webHidden/>
              </w:rPr>
            </w:r>
            <w:r>
              <w:rPr>
                <w:noProof/>
                <w:webHidden/>
              </w:rPr>
              <w:fldChar w:fldCharType="separate"/>
            </w:r>
            <w:r w:rsidR="00AB3594">
              <w:rPr>
                <w:noProof/>
                <w:webHidden/>
              </w:rPr>
              <w:t>12</w:t>
            </w:r>
            <w:r>
              <w:rPr>
                <w:noProof/>
                <w:webHidden/>
              </w:rPr>
              <w:fldChar w:fldCharType="end"/>
            </w:r>
          </w:hyperlink>
        </w:p>
        <w:p w14:paraId="18B616D2" w14:textId="5B07F7ED" w:rsidR="00683F00" w:rsidRDefault="003E626C">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8999" w:history="1">
            <w:r w:rsidRPr="003E626C">
              <w:t xml:space="preserve"> </w:t>
            </w:r>
            <w:r w:rsidRPr="003E626C">
              <w:rPr>
                <w:rStyle w:val="Hyperlink"/>
                <w:noProof/>
              </w:rPr>
              <w:t xml:space="preserve">Mechatronics </w:t>
            </w:r>
            <w:r w:rsidR="00C35231" w:rsidRPr="00C35231">
              <w:rPr>
                <w:rStyle w:val="Hyperlink"/>
                <w:noProof/>
              </w:rPr>
              <w:t xml:space="preserve">Engineering </w:t>
            </w:r>
            <w:r w:rsidR="00683F00" w:rsidRPr="002A4386">
              <w:rPr>
                <w:rStyle w:val="Hyperlink"/>
                <w:noProof/>
              </w:rPr>
              <w:t>Department 4-year Course Program</w:t>
            </w:r>
            <w:r w:rsidR="00683F00">
              <w:rPr>
                <w:noProof/>
                <w:webHidden/>
              </w:rPr>
              <w:tab/>
            </w:r>
            <w:r w:rsidR="00683F00">
              <w:rPr>
                <w:noProof/>
                <w:webHidden/>
              </w:rPr>
              <w:fldChar w:fldCharType="begin"/>
            </w:r>
            <w:r w:rsidR="00683F00">
              <w:rPr>
                <w:noProof/>
                <w:webHidden/>
              </w:rPr>
              <w:instrText xml:space="preserve"> PAGEREF _Toc205548999 \h </w:instrText>
            </w:r>
            <w:r w:rsidR="00683F00">
              <w:rPr>
                <w:noProof/>
                <w:webHidden/>
              </w:rPr>
            </w:r>
            <w:r w:rsidR="00683F00">
              <w:rPr>
                <w:noProof/>
                <w:webHidden/>
              </w:rPr>
              <w:fldChar w:fldCharType="separate"/>
            </w:r>
            <w:r w:rsidR="00AB3594">
              <w:rPr>
                <w:noProof/>
                <w:webHidden/>
              </w:rPr>
              <w:t>14</w:t>
            </w:r>
            <w:r w:rsidR="00683F00">
              <w:rPr>
                <w:noProof/>
                <w:webHidden/>
              </w:rPr>
              <w:fldChar w:fldCharType="end"/>
            </w:r>
          </w:hyperlink>
        </w:p>
        <w:p w14:paraId="1C963E4C" w14:textId="4C496B13" w:rsidR="00683F00" w:rsidRDefault="003E626C">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00" w:history="1">
            <w:r w:rsidRPr="003E626C">
              <w:t xml:space="preserve"> </w:t>
            </w:r>
            <w:r w:rsidRPr="003E626C">
              <w:rPr>
                <w:rStyle w:val="Hyperlink"/>
                <w:noProof/>
              </w:rPr>
              <w:t xml:space="preserve">Mechatronics </w:t>
            </w:r>
            <w:r w:rsidR="00C35231" w:rsidRPr="00C35231">
              <w:rPr>
                <w:rStyle w:val="Hyperlink"/>
                <w:noProof/>
              </w:rPr>
              <w:t xml:space="preserve">Engineering </w:t>
            </w:r>
            <w:r w:rsidR="00683F00" w:rsidRPr="002A4386">
              <w:rPr>
                <w:rStyle w:val="Hyperlink"/>
                <w:noProof/>
              </w:rPr>
              <w:t>Department Elective Courses List</w:t>
            </w:r>
            <w:r w:rsidR="00683F00">
              <w:rPr>
                <w:noProof/>
                <w:webHidden/>
              </w:rPr>
              <w:tab/>
            </w:r>
            <w:r w:rsidR="00683F00">
              <w:rPr>
                <w:noProof/>
                <w:webHidden/>
              </w:rPr>
              <w:fldChar w:fldCharType="begin"/>
            </w:r>
            <w:r w:rsidR="00683F00">
              <w:rPr>
                <w:noProof/>
                <w:webHidden/>
              </w:rPr>
              <w:instrText xml:space="preserve"> PAGEREF _Toc205549000 \h </w:instrText>
            </w:r>
            <w:r w:rsidR="00683F00">
              <w:rPr>
                <w:noProof/>
                <w:webHidden/>
              </w:rPr>
            </w:r>
            <w:r w:rsidR="00683F00">
              <w:rPr>
                <w:noProof/>
                <w:webHidden/>
              </w:rPr>
              <w:fldChar w:fldCharType="separate"/>
            </w:r>
            <w:r w:rsidR="00AB3594">
              <w:rPr>
                <w:noProof/>
                <w:webHidden/>
              </w:rPr>
              <w:t>15</w:t>
            </w:r>
            <w:r w:rsidR="00683F00">
              <w:rPr>
                <w:noProof/>
                <w:webHidden/>
              </w:rPr>
              <w:fldChar w:fldCharType="end"/>
            </w:r>
          </w:hyperlink>
        </w:p>
        <w:p w14:paraId="4AE0B270" w14:textId="35A77845"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01" w:history="1">
            <w:r w:rsidRPr="002A4386">
              <w:rPr>
                <w:rStyle w:val="Hyperlink"/>
                <w:noProof/>
              </w:rPr>
              <w:t>Additional Information</w:t>
            </w:r>
            <w:r>
              <w:rPr>
                <w:noProof/>
                <w:webHidden/>
              </w:rPr>
              <w:tab/>
            </w:r>
            <w:r>
              <w:rPr>
                <w:noProof/>
                <w:webHidden/>
              </w:rPr>
              <w:fldChar w:fldCharType="begin"/>
            </w:r>
            <w:r>
              <w:rPr>
                <w:noProof/>
                <w:webHidden/>
              </w:rPr>
              <w:instrText xml:space="preserve"> PAGEREF _Toc205549001 \h </w:instrText>
            </w:r>
            <w:r>
              <w:rPr>
                <w:noProof/>
                <w:webHidden/>
              </w:rPr>
            </w:r>
            <w:r>
              <w:rPr>
                <w:noProof/>
                <w:webHidden/>
              </w:rPr>
              <w:fldChar w:fldCharType="separate"/>
            </w:r>
            <w:r w:rsidR="00AB3594">
              <w:rPr>
                <w:noProof/>
                <w:webHidden/>
              </w:rPr>
              <w:t>16</w:t>
            </w:r>
            <w:r>
              <w:rPr>
                <w:noProof/>
                <w:webHidden/>
              </w:rPr>
              <w:fldChar w:fldCharType="end"/>
            </w:r>
          </w:hyperlink>
        </w:p>
        <w:p w14:paraId="292A61CF" w14:textId="2F27A596"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02" w:history="1">
            <w:r w:rsidRPr="002A4386">
              <w:rPr>
                <w:rStyle w:val="Hyperlink"/>
                <w:noProof/>
              </w:rPr>
              <w:t>Important Notes on Elective Courses</w:t>
            </w:r>
            <w:r>
              <w:rPr>
                <w:noProof/>
                <w:webHidden/>
              </w:rPr>
              <w:tab/>
            </w:r>
            <w:r>
              <w:rPr>
                <w:noProof/>
                <w:webHidden/>
              </w:rPr>
              <w:fldChar w:fldCharType="begin"/>
            </w:r>
            <w:r>
              <w:rPr>
                <w:noProof/>
                <w:webHidden/>
              </w:rPr>
              <w:instrText xml:space="preserve"> PAGEREF _Toc205549002 \h </w:instrText>
            </w:r>
            <w:r>
              <w:rPr>
                <w:noProof/>
                <w:webHidden/>
              </w:rPr>
            </w:r>
            <w:r>
              <w:rPr>
                <w:noProof/>
                <w:webHidden/>
              </w:rPr>
              <w:fldChar w:fldCharType="separate"/>
            </w:r>
            <w:r w:rsidR="00AB3594">
              <w:rPr>
                <w:noProof/>
                <w:webHidden/>
              </w:rPr>
              <w:t>16</w:t>
            </w:r>
            <w:r>
              <w:rPr>
                <w:noProof/>
                <w:webHidden/>
              </w:rPr>
              <w:fldChar w:fldCharType="end"/>
            </w:r>
          </w:hyperlink>
        </w:p>
        <w:p w14:paraId="59F703FC" w14:textId="177BCC0B"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03" w:history="1">
            <w:r w:rsidRPr="002A4386">
              <w:rPr>
                <w:rStyle w:val="Hyperlink"/>
                <w:noProof/>
              </w:rPr>
              <w:t>Exam Regulations, Evaluation and Grading</w:t>
            </w:r>
            <w:r>
              <w:rPr>
                <w:noProof/>
                <w:webHidden/>
              </w:rPr>
              <w:tab/>
            </w:r>
            <w:r>
              <w:rPr>
                <w:noProof/>
                <w:webHidden/>
              </w:rPr>
              <w:fldChar w:fldCharType="begin"/>
            </w:r>
            <w:r>
              <w:rPr>
                <w:noProof/>
                <w:webHidden/>
              </w:rPr>
              <w:instrText xml:space="preserve"> PAGEREF _Toc205549003 \h </w:instrText>
            </w:r>
            <w:r>
              <w:rPr>
                <w:noProof/>
                <w:webHidden/>
              </w:rPr>
            </w:r>
            <w:r>
              <w:rPr>
                <w:noProof/>
                <w:webHidden/>
              </w:rPr>
              <w:fldChar w:fldCharType="separate"/>
            </w:r>
            <w:r w:rsidR="00AB3594">
              <w:rPr>
                <w:noProof/>
                <w:webHidden/>
              </w:rPr>
              <w:t>16</w:t>
            </w:r>
            <w:r>
              <w:rPr>
                <w:noProof/>
                <w:webHidden/>
              </w:rPr>
              <w:fldChar w:fldCharType="end"/>
            </w:r>
          </w:hyperlink>
        </w:p>
        <w:p w14:paraId="7460C6D1" w14:textId="1A043883"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04" w:history="1">
            <w:r w:rsidRPr="002A4386">
              <w:rPr>
                <w:rStyle w:val="Hyperlink"/>
                <w:noProof/>
              </w:rPr>
              <w:t>Graduation Requirements</w:t>
            </w:r>
            <w:r>
              <w:rPr>
                <w:noProof/>
                <w:webHidden/>
              </w:rPr>
              <w:tab/>
            </w:r>
            <w:r>
              <w:rPr>
                <w:noProof/>
                <w:webHidden/>
              </w:rPr>
              <w:fldChar w:fldCharType="begin"/>
            </w:r>
            <w:r>
              <w:rPr>
                <w:noProof/>
                <w:webHidden/>
              </w:rPr>
              <w:instrText xml:space="preserve"> PAGEREF _Toc205549004 \h </w:instrText>
            </w:r>
            <w:r>
              <w:rPr>
                <w:noProof/>
                <w:webHidden/>
              </w:rPr>
            </w:r>
            <w:r>
              <w:rPr>
                <w:noProof/>
                <w:webHidden/>
              </w:rPr>
              <w:fldChar w:fldCharType="separate"/>
            </w:r>
            <w:r w:rsidR="00AB3594">
              <w:rPr>
                <w:noProof/>
                <w:webHidden/>
              </w:rPr>
              <w:t>18</w:t>
            </w:r>
            <w:r>
              <w:rPr>
                <w:noProof/>
                <w:webHidden/>
              </w:rPr>
              <w:fldChar w:fldCharType="end"/>
            </w:r>
          </w:hyperlink>
        </w:p>
        <w:p w14:paraId="3FB82BD3" w14:textId="164ABFE3"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9005" w:history="1">
            <w:r w:rsidRPr="002A4386">
              <w:rPr>
                <w:rStyle w:val="Hyperlink"/>
                <w:noProof/>
              </w:rPr>
              <w:t>Academic Calendar 2025-2026</w:t>
            </w:r>
            <w:r>
              <w:rPr>
                <w:noProof/>
                <w:webHidden/>
              </w:rPr>
              <w:tab/>
            </w:r>
            <w:r>
              <w:rPr>
                <w:noProof/>
                <w:webHidden/>
              </w:rPr>
              <w:fldChar w:fldCharType="begin"/>
            </w:r>
            <w:r>
              <w:rPr>
                <w:noProof/>
                <w:webHidden/>
              </w:rPr>
              <w:instrText xml:space="preserve"> PAGEREF _Toc205549005 \h </w:instrText>
            </w:r>
            <w:r>
              <w:rPr>
                <w:noProof/>
                <w:webHidden/>
              </w:rPr>
            </w:r>
            <w:r>
              <w:rPr>
                <w:noProof/>
                <w:webHidden/>
              </w:rPr>
              <w:fldChar w:fldCharType="separate"/>
            </w:r>
            <w:r w:rsidR="00AB3594">
              <w:rPr>
                <w:noProof/>
                <w:webHidden/>
              </w:rPr>
              <w:t>19</w:t>
            </w:r>
            <w:r>
              <w:rPr>
                <w:noProof/>
                <w:webHidden/>
              </w:rPr>
              <w:fldChar w:fldCharType="end"/>
            </w:r>
          </w:hyperlink>
        </w:p>
        <w:p w14:paraId="177606B6" w14:textId="1BE3B744"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9006" w:history="1">
            <w:r w:rsidRPr="002A4386">
              <w:rPr>
                <w:rStyle w:val="Hyperlink"/>
                <w:noProof/>
              </w:rPr>
              <w:t>Registration and Admission Procedures</w:t>
            </w:r>
            <w:r>
              <w:rPr>
                <w:noProof/>
                <w:webHidden/>
              </w:rPr>
              <w:tab/>
            </w:r>
            <w:r>
              <w:rPr>
                <w:noProof/>
                <w:webHidden/>
              </w:rPr>
              <w:fldChar w:fldCharType="begin"/>
            </w:r>
            <w:r>
              <w:rPr>
                <w:noProof/>
                <w:webHidden/>
              </w:rPr>
              <w:instrText xml:space="preserve"> PAGEREF _Toc205549006 \h </w:instrText>
            </w:r>
            <w:r>
              <w:rPr>
                <w:noProof/>
                <w:webHidden/>
              </w:rPr>
            </w:r>
            <w:r>
              <w:rPr>
                <w:noProof/>
                <w:webHidden/>
              </w:rPr>
              <w:fldChar w:fldCharType="separate"/>
            </w:r>
            <w:r w:rsidR="00AB3594">
              <w:rPr>
                <w:noProof/>
                <w:webHidden/>
              </w:rPr>
              <w:t>26</w:t>
            </w:r>
            <w:r>
              <w:rPr>
                <w:noProof/>
                <w:webHidden/>
              </w:rPr>
              <w:fldChar w:fldCharType="end"/>
            </w:r>
          </w:hyperlink>
        </w:p>
        <w:p w14:paraId="25EC2B6B" w14:textId="694129EB"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9007" w:history="1">
            <w:r w:rsidRPr="002A4386">
              <w:rPr>
                <w:rStyle w:val="Hyperlink"/>
                <w:noProof/>
              </w:rPr>
              <w:t>Course Registration</w:t>
            </w:r>
            <w:r>
              <w:rPr>
                <w:noProof/>
                <w:webHidden/>
              </w:rPr>
              <w:tab/>
            </w:r>
            <w:r>
              <w:rPr>
                <w:noProof/>
                <w:webHidden/>
              </w:rPr>
              <w:fldChar w:fldCharType="begin"/>
            </w:r>
            <w:r>
              <w:rPr>
                <w:noProof/>
                <w:webHidden/>
              </w:rPr>
              <w:instrText xml:space="preserve"> PAGEREF _Toc205549007 \h </w:instrText>
            </w:r>
            <w:r>
              <w:rPr>
                <w:noProof/>
                <w:webHidden/>
              </w:rPr>
            </w:r>
            <w:r>
              <w:rPr>
                <w:noProof/>
                <w:webHidden/>
              </w:rPr>
              <w:fldChar w:fldCharType="separate"/>
            </w:r>
            <w:r w:rsidR="00AB3594">
              <w:rPr>
                <w:noProof/>
                <w:webHidden/>
              </w:rPr>
              <w:t>26</w:t>
            </w:r>
            <w:r>
              <w:rPr>
                <w:noProof/>
                <w:webHidden/>
              </w:rPr>
              <w:fldChar w:fldCharType="end"/>
            </w:r>
          </w:hyperlink>
        </w:p>
        <w:p w14:paraId="704A5D4B" w14:textId="77BE01E9"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08" w:history="1">
            <w:r w:rsidRPr="002A4386">
              <w:rPr>
                <w:rStyle w:val="Hyperlink"/>
                <w:noProof/>
              </w:rPr>
              <w:t>Add/Drop and Withdrawal</w:t>
            </w:r>
            <w:r>
              <w:rPr>
                <w:noProof/>
                <w:webHidden/>
              </w:rPr>
              <w:tab/>
            </w:r>
            <w:r>
              <w:rPr>
                <w:noProof/>
                <w:webHidden/>
              </w:rPr>
              <w:fldChar w:fldCharType="begin"/>
            </w:r>
            <w:r>
              <w:rPr>
                <w:noProof/>
                <w:webHidden/>
              </w:rPr>
              <w:instrText xml:space="preserve"> PAGEREF _Toc205549008 \h </w:instrText>
            </w:r>
            <w:r>
              <w:rPr>
                <w:noProof/>
                <w:webHidden/>
              </w:rPr>
            </w:r>
            <w:r>
              <w:rPr>
                <w:noProof/>
                <w:webHidden/>
              </w:rPr>
              <w:fldChar w:fldCharType="separate"/>
            </w:r>
            <w:r w:rsidR="00AB3594">
              <w:rPr>
                <w:noProof/>
                <w:webHidden/>
              </w:rPr>
              <w:t>27</w:t>
            </w:r>
            <w:r>
              <w:rPr>
                <w:noProof/>
                <w:webHidden/>
              </w:rPr>
              <w:fldChar w:fldCharType="end"/>
            </w:r>
          </w:hyperlink>
        </w:p>
        <w:p w14:paraId="6FE9F3A4" w14:textId="21E9C568"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09" w:history="1">
            <w:r w:rsidRPr="002A4386">
              <w:rPr>
                <w:rStyle w:val="Hyperlink"/>
                <w:noProof/>
              </w:rPr>
              <w:t>Lateral and Vertical Transfers</w:t>
            </w:r>
            <w:r>
              <w:rPr>
                <w:noProof/>
                <w:webHidden/>
              </w:rPr>
              <w:tab/>
            </w:r>
            <w:r>
              <w:rPr>
                <w:noProof/>
                <w:webHidden/>
              </w:rPr>
              <w:fldChar w:fldCharType="begin"/>
            </w:r>
            <w:r>
              <w:rPr>
                <w:noProof/>
                <w:webHidden/>
              </w:rPr>
              <w:instrText xml:space="preserve"> PAGEREF _Toc205549009 \h </w:instrText>
            </w:r>
            <w:r>
              <w:rPr>
                <w:noProof/>
                <w:webHidden/>
              </w:rPr>
            </w:r>
            <w:r>
              <w:rPr>
                <w:noProof/>
                <w:webHidden/>
              </w:rPr>
              <w:fldChar w:fldCharType="separate"/>
            </w:r>
            <w:r w:rsidR="00AB3594">
              <w:rPr>
                <w:noProof/>
                <w:webHidden/>
              </w:rPr>
              <w:t>27</w:t>
            </w:r>
            <w:r>
              <w:rPr>
                <w:noProof/>
                <w:webHidden/>
              </w:rPr>
              <w:fldChar w:fldCharType="end"/>
            </w:r>
          </w:hyperlink>
        </w:p>
        <w:p w14:paraId="7D34BBE8" w14:textId="5BDEE8BD"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0" w:history="1">
            <w:r w:rsidRPr="002A4386">
              <w:rPr>
                <w:rStyle w:val="Hyperlink"/>
                <w:noProof/>
              </w:rPr>
              <w:t>Communication with Academic Staff</w:t>
            </w:r>
            <w:r>
              <w:rPr>
                <w:noProof/>
                <w:webHidden/>
              </w:rPr>
              <w:tab/>
            </w:r>
            <w:r>
              <w:rPr>
                <w:noProof/>
                <w:webHidden/>
              </w:rPr>
              <w:fldChar w:fldCharType="begin"/>
            </w:r>
            <w:r>
              <w:rPr>
                <w:noProof/>
                <w:webHidden/>
              </w:rPr>
              <w:instrText xml:space="preserve"> PAGEREF _Toc205549010 \h </w:instrText>
            </w:r>
            <w:r>
              <w:rPr>
                <w:noProof/>
                <w:webHidden/>
              </w:rPr>
            </w:r>
            <w:r>
              <w:rPr>
                <w:noProof/>
                <w:webHidden/>
              </w:rPr>
              <w:fldChar w:fldCharType="separate"/>
            </w:r>
            <w:r w:rsidR="00AB3594">
              <w:rPr>
                <w:noProof/>
                <w:webHidden/>
              </w:rPr>
              <w:t>27</w:t>
            </w:r>
            <w:r>
              <w:rPr>
                <w:noProof/>
                <w:webHidden/>
              </w:rPr>
              <w:fldChar w:fldCharType="end"/>
            </w:r>
          </w:hyperlink>
        </w:p>
        <w:p w14:paraId="6B19B1AF" w14:textId="62B7EF59"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1" w:history="1">
            <w:r w:rsidRPr="002A4386">
              <w:rPr>
                <w:rStyle w:val="Hyperlink"/>
                <w:noProof/>
              </w:rPr>
              <w:t>Class Attendance and Excused Absences</w:t>
            </w:r>
            <w:r>
              <w:rPr>
                <w:noProof/>
                <w:webHidden/>
              </w:rPr>
              <w:tab/>
            </w:r>
            <w:r>
              <w:rPr>
                <w:noProof/>
                <w:webHidden/>
              </w:rPr>
              <w:fldChar w:fldCharType="begin"/>
            </w:r>
            <w:r>
              <w:rPr>
                <w:noProof/>
                <w:webHidden/>
              </w:rPr>
              <w:instrText xml:space="preserve"> PAGEREF _Toc205549011 \h </w:instrText>
            </w:r>
            <w:r>
              <w:rPr>
                <w:noProof/>
                <w:webHidden/>
              </w:rPr>
            </w:r>
            <w:r>
              <w:rPr>
                <w:noProof/>
                <w:webHidden/>
              </w:rPr>
              <w:fldChar w:fldCharType="separate"/>
            </w:r>
            <w:r w:rsidR="00AB3594">
              <w:rPr>
                <w:noProof/>
                <w:webHidden/>
              </w:rPr>
              <w:t>28</w:t>
            </w:r>
            <w:r>
              <w:rPr>
                <w:noProof/>
                <w:webHidden/>
              </w:rPr>
              <w:fldChar w:fldCharType="end"/>
            </w:r>
          </w:hyperlink>
        </w:p>
        <w:p w14:paraId="53C270E6" w14:textId="7990F2BE"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9012" w:history="1">
            <w:r w:rsidRPr="002A4386">
              <w:rPr>
                <w:rStyle w:val="Hyperlink"/>
                <w:noProof/>
              </w:rPr>
              <w:t>International Student Office</w:t>
            </w:r>
            <w:r>
              <w:rPr>
                <w:noProof/>
                <w:webHidden/>
              </w:rPr>
              <w:tab/>
            </w:r>
            <w:r>
              <w:rPr>
                <w:noProof/>
                <w:webHidden/>
              </w:rPr>
              <w:fldChar w:fldCharType="begin"/>
            </w:r>
            <w:r>
              <w:rPr>
                <w:noProof/>
                <w:webHidden/>
              </w:rPr>
              <w:instrText xml:space="preserve"> PAGEREF _Toc205549012 \h </w:instrText>
            </w:r>
            <w:r>
              <w:rPr>
                <w:noProof/>
                <w:webHidden/>
              </w:rPr>
            </w:r>
            <w:r>
              <w:rPr>
                <w:noProof/>
                <w:webHidden/>
              </w:rPr>
              <w:fldChar w:fldCharType="separate"/>
            </w:r>
            <w:r w:rsidR="00AB3594">
              <w:rPr>
                <w:noProof/>
                <w:webHidden/>
              </w:rPr>
              <w:t>28</w:t>
            </w:r>
            <w:r>
              <w:rPr>
                <w:noProof/>
                <w:webHidden/>
              </w:rPr>
              <w:fldChar w:fldCharType="end"/>
            </w:r>
          </w:hyperlink>
        </w:p>
        <w:p w14:paraId="6571F7CD" w14:textId="23BCE372"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3" w:history="1">
            <w:r w:rsidRPr="002A4386">
              <w:rPr>
                <w:rStyle w:val="Hyperlink"/>
                <w:noProof/>
              </w:rPr>
              <w:t>International Student Office Working Hours:</w:t>
            </w:r>
            <w:r>
              <w:rPr>
                <w:noProof/>
                <w:webHidden/>
              </w:rPr>
              <w:tab/>
            </w:r>
            <w:r>
              <w:rPr>
                <w:noProof/>
                <w:webHidden/>
              </w:rPr>
              <w:fldChar w:fldCharType="begin"/>
            </w:r>
            <w:r>
              <w:rPr>
                <w:noProof/>
                <w:webHidden/>
              </w:rPr>
              <w:instrText xml:space="preserve"> PAGEREF _Toc205549013 \h </w:instrText>
            </w:r>
            <w:r>
              <w:rPr>
                <w:noProof/>
                <w:webHidden/>
              </w:rPr>
            </w:r>
            <w:r>
              <w:rPr>
                <w:noProof/>
                <w:webHidden/>
              </w:rPr>
              <w:fldChar w:fldCharType="separate"/>
            </w:r>
            <w:r w:rsidR="00AB3594">
              <w:rPr>
                <w:noProof/>
                <w:webHidden/>
              </w:rPr>
              <w:t>28</w:t>
            </w:r>
            <w:r>
              <w:rPr>
                <w:noProof/>
                <w:webHidden/>
              </w:rPr>
              <w:fldChar w:fldCharType="end"/>
            </w:r>
          </w:hyperlink>
        </w:p>
        <w:p w14:paraId="603C61EA" w14:textId="40D7FC87"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4" w:history="1">
            <w:r w:rsidRPr="002A4386">
              <w:rPr>
                <w:rStyle w:val="Hyperlink"/>
                <w:noProof/>
              </w:rPr>
              <w:t>International Student Office Contact Information:</w:t>
            </w:r>
            <w:r>
              <w:rPr>
                <w:noProof/>
                <w:webHidden/>
              </w:rPr>
              <w:tab/>
            </w:r>
            <w:r>
              <w:rPr>
                <w:noProof/>
                <w:webHidden/>
              </w:rPr>
              <w:fldChar w:fldCharType="begin"/>
            </w:r>
            <w:r>
              <w:rPr>
                <w:noProof/>
                <w:webHidden/>
              </w:rPr>
              <w:instrText xml:space="preserve"> PAGEREF _Toc205549014 \h </w:instrText>
            </w:r>
            <w:r>
              <w:rPr>
                <w:noProof/>
                <w:webHidden/>
              </w:rPr>
            </w:r>
            <w:r>
              <w:rPr>
                <w:noProof/>
                <w:webHidden/>
              </w:rPr>
              <w:fldChar w:fldCharType="separate"/>
            </w:r>
            <w:r w:rsidR="00AB3594">
              <w:rPr>
                <w:noProof/>
                <w:webHidden/>
              </w:rPr>
              <w:t>28</w:t>
            </w:r>
            <w:r>
              <w:rPr>
                <w:noProof/>
                <w:webHidden/>
              </w:rPr>
              <w:fldChar w:fldCharType="end"/>
            </w:r>
          </w:hyperlink>
        </w:p>
        <w:p w14:paraId="0785442C" w14:textId="3F05CFB8" w:rsidR="00683F00" w:rsidRDefault="00683F00">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9015" w:history="1">
            <w:r w:rsidRPr="002A4386">
              <w:rPr>
                <w:rStyle w:val="Hyperlink"/>
                <w:noProof/>
              </w:rPr>
              <w:t>Campus Life</w:t>
            </w:r>
            <w:r>
              <w:rPr>
                <w:noProof/>
                <w:webHidden/>
              </w:rPr>
              <w:tab/>
            </w:r>
            <w:r>
              <w:rPr>
                <w:noProof/>
                <w:webHidden/>
              </w:rPr>
              <w:fldChar w:fldCharType="begin"/>
            </w:r>
            <w:r>
              <w:rPr>
                <w:noProof/>
                <w:webHidden/>
              </w:rPr>
              <w:instrText xml:space="preserve"> PAGEREF _Toc205549015 \h </w:instrText>
            </w:r>
            <w:r>
              <w:rPr>
                <w:noProof/>
                <w:webHidden/>
              </w:rPr>
            </w:r>
            <w:r>
              <w:rPr>
                <w:noProof/>
                <w:webHidden/>
              </w:rPr>
              <w:fldChar w:fldCharType="separate"/>
            </w:r>
            <w:r w:rsidR="00AB3594">
              <w:rPr>
                <w:noProof/>
                <w:webHidden/>
              </w:rPr>
              <w:t>28</w:t>
            </w:r>
            <w:r>
              <w:rPr>
                <w:noProof/>
                <w:webHidden/>
              </w:rPr>
              <w:fldChar w:fldCharType="end"/>
            </w:r>
          </w:hyperlink>
        </w:p>
        <w:p w14:paraId="1E95109F" w14:textId="2C808DEF"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6" w:history="1">
            <w:r w:rsidRPr="002A4386">
              <w:rPr>
                <w:rStyle w:val="Hyperlink"/>
                <w:noProof/>
              </w:rPr>
              <w:t>Library</w:t>
            </w:r>
            <w:r>
              <w:rPr>
                <w:noProof/>
                <w:webHidden/>
              </w:rPr>
              <w:tab/>
            </w:r>
            <w:r>
              <w:rPr>
                <w:noProof/>
                <w:webHidden/>
              </w:rPr>
              <w:fldChar w:fldCharType="begin"/>
            </w:r>
            <w:r>
              <w:rPr>
                <w:noProof/>
                <w:webHidden/>
              </w:rPr>
              <w:instrText xml:space="preserve"> PAGEREF _Toc205549016 \h </w:instrText>
            </w:r>
            <w:r>
              <w:rPr>
                <w:noProof/>
                <w:webHidden/>
              </w:rPr>
            </w:r>
            <w:r>
              <w:rPr>
                <w:noProof/>
                <w:webHidden/>
              </w:rPr>
              <w:fldChar w:fldCharType="separate"/>
            </w:r>
            <w:r w:rsidR="00AB3594">
              <w:rPr>
                <w:noProof/>
                <w:webHidden/>
              </w:rPr>
              <w:t>28</w:t>
            </w:r>
            <w:r>
              <w:rPr>
                <w:noProof/>
                <w:webHidden/>
              </w:rPr>
              <w:fldChar w:fldCharType="end"/>
            </w:r>
          </w:hyperlink>
        </w:p>
        <w:p w14:paraId="57AB65EC" w14:textId="3D1B5057"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7" w:history="1">
            <w:r w:rsidRPr="002A4386">
              <w:rPr>
                <w:rStyle w:val="Hyperlink"/>
                <w:noProof/>
              </w:rPr>
              <w:t>Social Activities and Student Clubs</w:t>
            </w:r>
            <w:r>
              <w:rPr>
                <w:noProof/>
                <w:webHidden/>
              </w:rPr>
              <w:tab/>
            </w:r>
            <w:r>
              <w:rPr>
                <w:noProof/>
                <w:webHidden/>
              </w:rPr>
              <w:fldChar w:fldCharType="begin"/>
            </w:r>
            <w:r>
              <w:rPr>
                <w:noProof/>
                <w:webHidden/>
              </w:rPr>
              <w:instrText xml:space="preserve"> PAGEREF _Toc205549017 \h </w:instrText>
            </w:r>
            <w:r>
              <w:rPr>
                <w:noProof/>
                <w:webHidden/>
              </w:rPr>
            </w:r>
            <w:r>
              <w:rPr>
                <w:noProof/>
                <w:webHidden/>
              </w:rPr>
              <w:fldChar w:fldCharType="separate"/>
            </w:r>
            <w:r w:rsidR="00AB3594">
              <w:rPr>
                <w:noProof/>
                <w:webHidden/>
              </w:rPr>
              <w:t>28</w:t>
            </w:r>
            <w:r>
              <w:rPr>
                <w:noProof/>
                <w:webHidden/>
              </w:rPr>
              <w:fldChar w:fldCharType="end"/>
            </w:r>
          </w:hyperlink>
        </w:p>
        <w:p w14:paraId="6571F77B" w14:textId="206E45F1"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8" w:history="1">
            <w:r w:rsidRPr="002A4386">
              <w:rPr>
                <w:rStyle w:val="Hyperlink"/>
                <w:noProof/>
              </w:rPr>
              <w:t>Psychological Counselling Services</w:t>
            </w:r>
            <w:r>
              <w:rPr>
                <w:noProof/>
                <w:webHidden/>
              </w:rPr>
              <w:tab/>
            </w:r>
            <w:r>
              <w:rPr>
                <w:noProof/>
                <w:webHidden/>
              </w:rPr>
              <w:fldChar w:fldCharType="begin"/>
            </w:r>
            <w:r>
              <w:rPr>
                <w:noProof/>
                <w:webHidden/>
              </w:rPr>
              <w:instrText xml:space="preserve"> PAGEREF _Toc205549018 \h </w:instrText>
            </w:r>
            <w:r>
              <w:rPr>
                <w:noProof/>
                <w:webHidden/>
              </w:rPr>
            </w:r>
            <w:r>
              <w:rPr>
                <w:noProof/>
                <w:webHidden/>
              </w:rPr>
              <w:fldChar w:fldCharType="separate"/>
            </w:r>
            <w:r w:rsidR="00AB3594">
              <w:rPr>
                <w:noProof/>
                <w:webHidden/>
              </w:rPr>
              <w:t>29</w:t>
            </w:r>
            <w:r>
              <w:rPr>
                <w:noProof/>
                <w:webHidden/>
              </w:rPr>
              <w:fldChar w:fldCharType="end"/>
            </w:r>
          </w:hyperlink>
        </w:p>
        <w:p w14:paraId="60302756" w14:textId="1699C99B"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19" w:history="1">
            <w:r w:rsidRPr="002A4386">
              <w:rPr>
                <w:rStyle w:val="Hyperlink"/>
                <w:noProof/>
              </w:rPr>
              <w:t>Office of the Dean of Students</w:t>
            </w:r>
            <w:r>
              <w:rPr>
                <w:noProof/>
                <w:webHidden/>
              </w:rPr>
              <w:tab/>
            </w:r>
            <w:r>
              <w:rPr>
                <w:noProof/>
                <w:webHidden/>
              </w:rPr>
              <w:fldChar w:fldCharType="begin"/>
            </w:r>
            <w:r>
              <w:rPr>
                <w:noProof/>
                <w:webHidden/>
              </w:rPr>
              <w:instrText xml:space="preserve"> PAGEREF _Toc205549019 \h </w:instrText>
            </w:r>
            <w:r>
              <w:rPr>
                <w:noProof/>
                <w:webHidden/>
              </w:rPr>
            </w:r>
            <w:r>
              <w:rPr>
                <w:noProof/>
                <w:webHidden/>
              </w:rPr>
              <w:fldChar w:fldCharType="separate"/>
            </w:r>
            <w:r w:rsidR="00AB3594">
              <w:rPr>
                <w:noProof/>
                <w:webHidden/>
              </w:rPr>
              <w:t>29</w:t>
            </w:r>
            <w:r>
              <w:rPr>
                <w:noProof/>
                <w:webHidden/>
              </w:rPr>
              <w:fldChar w:fldCharType="end"/>
            </w:r>
          </w:hyperlink>
        </w:p>
        <w:p w14:paraId="3261FF89" w14:textId="0AAC84A7"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0" w:history="1">
            <w:r w:rsidRPr="002A4386">
              <w:rPr>
                <w:rStyle w:val="Hyperlink"/>
                <w:noProof/>
              </w:rPr>
              <w:t>Student Counselling and Communication Unit</w:t>
            </w:r>
            <w:r>
              <w:rPr>
                <w:noProof/>
                <w:webHidden/>
              </w:rPr>
              <w:tab/>
            </w:r>
            <w:r>
              <w:rPr>
                <w:noProof/>
                <w:webHidden/>
              </w:rPr>
              <w:fldChar w:fldCharType="begin"/>
            </w:r>
            <w:r>
              <w:rPr>
                <w:noProof/>
                <w:webHidden/>
              </w:rPr>
              <w:instrText xml:space="preserve"> PAGEREF _Toc205549020 \h </w:instrText>
            </w:r>
            <w:r>
              <w:rPr>
                <w:noProof/>
                <w:webHidden/>
              </w:rPr>
            </w:r>
            <w:r>
              <w:rPr>
                <w:noProof/>
                <w:webHidden/>
              </w:rPr>
              <w:fldChar w:fldCharType="separate"/>
            </w:r>
            <w:r w:rsidR="00AB3594">
              <w:rPr>
                <w:noProof/>
                <w:webHidden/>
              </w:rPr>
              <w:t>29</w:t>
            </w:r>
            <w:r>
              <w:rPr>
                <w:noProof/>
                <w:webHidden/>
              </w:rPr>
              <w:fldChar w:fldCharType="end"/>
            </w:r>
          </w:hyperlink>
        </w:p>
        <w:p w14:paraId="7494F6D2" w14:textId="4DC8E1EA"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1" w:history="1">
            <w:r w:rsidRPr="002A4386">
              <w:rPr>
                <w:rStyle w:val="Hyperlink"/>
                <w:noProof/>
              </w:rPr>
              <w:t>Sports Facilities</w:t>
            </w:r>
            <w:r>
              <w:rPr>
                <w:noProof/>
                <w:webHidden/>
              </w:rPr>
              <w:tab/>
            </w:r>
            <w:r>
              <w:rPr>
                <w:noProof/>
                <w:webHidden/>
              </w:rPr>
              <w:fldChar w:fldCharType="begin"/>
            </w:r>
            <w:r>
              <w:rPr>
                <w:noProof/>
                <w:webHidden/>
              </w:rPr>
              <w:instrText xml:space="preserve"> PAGEREF _Toc205549021 \h </w:instrText>
            </w:r>
            <w:r>
              <w:rPr>
                <w:noProof/>
                <w:webHidden/>
              </w:rPr>
            </w:r>
            <w:r>
              <w:rPr>
                <w:noProof/>
                <w:webHidden/>
              </w:rPr>
              <w:fldChar w:fldCharType="separate"/>
            </w:r>
            <w:r w:rsidR="00AB3594">
              <w:rPr>
                <w:noProof/>
                <w:webHidden/>
              </w:rPr>
              <w:t>29</w:t>
            </w:r>
            <w:r>
              <w:rPr>
                <w:noProof/>
                <w:webHidden/>
              </w:rPr>
              <w:fldChar w:fldCharType="end"/>
            </w:r>
          </w:hyperlink>
        </w:p>
        <w:p w14:paraId="11CDBE25" w14:textId="566F354A"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2" w:history="1">
            <w:r w:rsidRPr="002A4386">
              <w:rPr>
                <w:rStyle w:val="Hyperlink"/>
                <w:noProof/>
              </w:rPr>
              <w:t>For more details:</w:t>
            </w:r>
            <w:r>
              <w:rPr>
                <w:noProof/>
                <w:webHidden/>
              </w:rPr>
              <w:tab/>
            </w:r>
            <w:r>
              <w:rPr>
                <w:noProof/>
                <w:webHidden/>
              </w:rPr>
              <w:fldChar w:fldCharType="begin"/>
            </w:r>
            <w:r>
              <w:rPr>
                <w:noProof/>
                <w:webHidden/>
              </w:rPr>
              <w:instrText xml:space="preserve"> PAGEREF _Toc205549022 \h </w:instrText>
            </w:r>
            <w:r>
              <w:rPr>
                <w:noProof/>
                <w:webHidden/>
              </w:rPr>
            </w:r>
            <w:r>
              <w:rPr>
                <w:noProof/>
                <w:webHidden/>
              </w:rPr>
              <w:fldChar w:fldCharType="separate"/>
            </w:r>
            <w:r w:rsidR="00AB3594">
              <w:rPr>
                <w:noProof/>
                <w:webHidden/>
              </w:rPr>
              <w:t>30</w:t>
            </w:r>
            <w:r>
              <w:rPr>
                <w:noProof/>
                <w:webHidden/>
              </w:rPr>
              <w:fldChar w:fldCharType="end"/>
            </w:r>
          </w:hyperlink>
        </w:p>
        <w:p w14:paraId="1D043BA1" w14:textId="055C1BD2"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3" w:history="1">
            <w:r w:rsidRPr="002A4386">
              <w:rPr>
                <w:rStyle w:val="Hyperlink"/>
                <w:noProof/>
              </w:rPr>
              <w:t>Atatürk Culture and Congress Centre (AKKM)</w:t>
            </w:r>
            <w:r>
              <w:rPr>
                <w:noProof/>
                <w:webHidden/>
              </w:rPr>
              <w:tab/>
            </w:r>
            <w:r>
              <w:rPr>
                <w:noProof/>
                <w:webHidden/>
              </w:rPr>
              <w:fldChar w:fldCharType="begin"/>
            </w:r>
            <w:r>
              <w:rPr>
                <w:noProof/>
                <w:webHidden/>
              </w:rPr>
              <w:instrText xml:space="preserve"> PAGEREF _Toc205549023 \h </w:instrText>
            </w:r>
            <w:r>
              <w:rPr>
                <w:noProof/>
                <w:webHidden/>
              </w:rPr>
            </w:r>
            <w:r>
              <w:rPr>
                <w:noProof/>
                <w:webHidden/>
              </w:rPr>
              <w:fldChar w:fldCharType="separate"/>
            </w:r>
            <w:r w:rsidR="00AB3594">
              <w:rPr>
                <w:noProof/>
                <w:webHidden/>
              </w:rPr>
              <w:t>30</w:t>
            </w:r>
            <w:r>
              <w:rPr>
                <w:noProof/>
                <w:webHidden/>
              </w:rPr>
              <w:fldChar w:fldCharType="end"/>
            </w:r>
          </w:hyperlink>
        </w:p>
        <w:p w14:paraId="46704D14" w14:textId="60FDB836"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4" w:history="1">
            <w:r w:rsidRPr="002A4386">
              <w:rPr>
                <w:rStyle w:val="Hyperlink"/>
                <w:noProof/>
              </w:rPr>
              <w:t>Restaurants and Cafeterias</w:t>
            </w:r>
            <w:r>
              <w:rPr>
                <w:noProof/>
                <w:webHidden/>
              </w:rPr>
              <w:tab/>
            </w:r>
            <w:r>
              <w:rPr>
                <w:noProof/>
                <w:webHidden/>
              </w:rPr>
              <w:fldChar w:fldCharType="begin"/>
            </w:r>
            <w:r>
              <w:rPr>
                <w:noProof/>
                <w:webHidden/>
              </w:rPr>
              <w:instrText xml:space="preserve"> PAGEREF _Toc205549024 \h </w:instrText>
            </w:r>
            <w:r>
              <w:rPr>
                <w:noProof/>
                <w:webHidden/>
              </w:rPr>
            </w:r>
            <w:r>
              <w:rPr>
                <w:noProof/>
                <w:webHidden/>
              </w:rPr>
              <w:fldChar w:fldCharType="separate"/>
            </w:r>
            <w:r w:rsidR="00AB3594">
              <w:rPr>
                <w:noProof/>
                <w:webHidden/>
              </w:rPr>
              <w:t>30</w:t>
            </w:r>
            <w:r>
              <w:rPr>
                <w:noProof/>
                <w:webHidden/>
              </w:rPr>
              <w:fldChar w:fldCharType="end"/>
            </w:r>
          </w:hyperlink>
        </w:p>
        <w:p w14:paraId="5D49DDF1" w14:textId="51A68FF9"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5" w:history="1">
            <w:r w:rsidRPr="002A4386">
              <w:rPr>
                <w:rStyle w:val="Hyperlink"/>
                <w:noProof/>
              </w:rPr>
              <w:t>Market &amp; Supermarket</w:t>
            </w:r>
            <w:r>
              <w:rPr>
                <w:noProof/>
                <w:webHidden/>
              </w:rPr>
              <w:tab/>
            </w:r>
            <w:r>
              <w:rPr>
                <w:noProof/>
                <w:webHidden/>
              </w:rPr>
              <w:fldChar w:fldCharType="begin"/>
            </w:r>
            <w:r>
              <w:rPr>
                <w:noProof/>
                <w:webHidden/>
              </w:rPr>
              <w:instrText xml:space="preserve"> PAGEREF _Toc205549025 \h </w:instrText>
            </w:r>
            <w:r>
              <w:rPr>
                <w:noProof/>
                <w:webHidden/>
              </w:rPr>
            </w:r>
            <w:r>
              <w:rPr>
                <w:noProof/>
                <w:webHidden/>
              </w:rPr>
              <w:fldChar w:fldCharType="separate"/>
            </w:r>
            <w:r w:rsidR="00AB3594">
              <w:rPr>
                <w:noProof/>
                <w:webHidden/>
              </w:rPr>
              <w:t>30</w:t>
            </w:r>
            <w:r>
              <w:rPr>
                <w:noProof/>
                <w:webHidden/>
              </w:rPr>
              <w:fldChar w:fldCharType="end"/>
            </w:r>
          </w:hyperlink>
        </w:p>
        <w:p w14:paraId="75D4530B" w14:textId="31A1F85C"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6" w:history="1">
            <w:r w:rsidRPr="002A4386">
              <w:rPr>
                <w:rStyle w:val="Hyperlink"/>
                <w:noProof/>
              </w:rPr>
              <w:t>IKAS Supermarket</w:t>
            </w:r>
            <w:r>
              <w:rPr>
                <w:noProof/>
                <w:webHidden/>
              </w:rPr>
              <w:tab/>
            </w:r>
            <w:r>
              <w:rPr>
                <w:noProof/>
                <w:webHidden/>
              </w:rPr>
              <w:fldChar w:fldCharType="begin"/>
            </w:r>
            <w:r>
              <w:rPr>
                <w:noProof/>
                <w:webHidden/>
              </w:rPr>
              <w:instrText xml:space="preserve"> PAGEREF _Toc205549026 \h </w:instrText>
            </w:r>
            <w:r>
              <w:rPr>
                <w:noProof/>
                <w:webHidden/>
              </w:rPr>
            </w:r>
            <w:r>
              <w:rPr>
                <w:noProof/>
                <w:webHidden/>
              </w:rPr>
              <w:fldChar w:fldCharType="separate"/>
            </w:r>
            <w:r w:rsidR="00AB3594">
              <w:rPr>
                <w:noProof/>
                <w:webHidden/>
              </w:rPr>
              <w:t>30</w:t>
            </w:r>
            <w:r>
              <w:rPr>
                <w:noProof/>
                <w:webHidden/>
              </w:rPr>
              <w:fldChar w:fldCharType="end"/>
            </w:r>
          </w:hyperlink>
        </w:p>
        <w:p w14:paraId="6D82CDCC" w14:textId="7BC6D02E"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7" w:history="1">
            <w:r w:rsidRPr="002A4386">
              <w:rPr>
                <w:rStyle w:val="Hyperlink"/>
                <w:noProof/>
              </w:rPr>
              <w:t>IKAS Supermarket Express</w:t>
            </w:r>
            <w:r>
              <w:rPr>
                <w:noProof/>
                <w:webHidden/>
              </w:rPr>
              <w:tab/>
            </w:r>
            <w:r>
              <w:rPr>
                <w:noProof/>
                <w:webHidden/>
              </w:rPr>
              <w:fldChar w:fldCharType="begin"/>
            </w:r>
            <w:r>
              <w:rPr>
                <w:noProof/>
                <w:webHidden/>
              </w:rPr>
              <w:instrText xml:space="preserve"> PAGEREF _Toc205549027 \h </w:instrText>
            </w:r>
            <w:r>
              <w:rPr>
                <w:noProof/>
                <w:webHidden/>
              </w:rPr>
            </w:r>
            <w:r>
              <w:rPr>
                <w:noProof/>
                <w:webHidden/>
              </w:rPr>
              <w:fldChar w:fldCharType="separate"/>
            </w:r>
            <w:r w:rsidR="00AB3594">
              <w:rPr>
                <w:noProof/>
                <w:webHidden/>
              </w:rPr>
              <w:t>30</w:t>
            </w:r>
            <w:r>
              <w:rPr>
                <w:noProof/>
                <w:webHidden/>
              </w:rPr>
              <w:fldChar w:fldCharType="end"/>
            </w:r>
          </w:hyperlink>
        </w:p>
        <w:p w14:paraId="4E1DEE3D" w14:textId="0D8EB3E0"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8" w:history="1">
            <w:r w:rsidRPr="002A4386">
              <w:rPr>
                <w:rStyle w:val="Hyperlink"/>
                <w:noProof/>
              </w:rPr>
              <w:t>NEU Event Park Drift Area</w:t>
            </w:r>
            <w:r>
              <w:rPr>
                <w:noProof/>
                <w:webHidden/>
              </w:rPr>
              <w:tab/>
            </w:r>
            <w:r>
              <w:rPr>
                <w:noProof/>
                <w:webHidden/>
              </w:rPr>
              <w:fldChar w:fldCharType="begin"/>
            </w:r>
            <w:r>
              <w:rPr>
                <w:noProof/>
                <w:webHidden/>
              </w:rPr>
              <w:instrText xml:space="preserve"> PAGEREF _Toc205549028 \h </w:instrText>
            </w:r>
            <w:r>
              <w:rPr>
                <w:noProof/>
                <w:webHidden/>
              </w:rPr>
            </w:r>
            <w:r>
              <w:rPr>
                <w:noProof/>
                <w:webHidden/>
              </w:rPr>
              <w:fldChar w:fldCharType="separate"/>
            </w:r>
            <w:r w:rsidR="00AB3594">
              <w:rPr>
                <w:noProof/>
                <w:webHidden/>
              </w:rPr>
              <w:t>30</w:t>
            </w:r>
            <w:r>
              <w:rPr>
                <w:noProof/>
                <w:webHidden/>
              </w:rPr>
              <w:fldChar w:fldCharType="end"/>
            </w:r>
          </w:hyperlink>
        </w:p>
        <w:p w14:paraId="6D497FFC" w14:textId="68117BAA"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29" w:history="1">
            <w:r w:rsidRPr="002A4386">
              <w:rPr>
                <w:rStyle w:val="Hyperlink"/>
                <w:noProof/>
              </w:rPr>
              <w:t>Accessible Cinema Hall</w:t>
            </w:r>
            <w:r>
              <w:rPr>
                <w:noProof/>
                <w:webHidden/>
              </w:rPr>
              <w:tab/>
            </w:r>
            <w:r>
              <w:rPr>
                <w:noProof/>
                <w:webHidden/>
              </w:rPr>
              <w:fldChar w:fldCharType="begin"/>
            </w:r>
            <w:r>
              <w:rPr>
                <w:noProof/>
                <w:webHidden/>
              </w:rPr>
              <w:instrText xml:space="preserve"> PAGEREF _Toc205549029 \h </w:instrText>
            </w:r>
            <w:r>
              <w:rPr>
                <w:noProof/>
                <w:webHidden/>
              </w:rPr>
            </w:r>
            <w:r>
              <w:rPr>
                <w:noProof/>
                <w:webHidden/>
              </w:rPr>
              <w:fldChar w:fldCharType="separate"/>
            </w:r>
            <w:r w:rsidR="00AB3594">
              <w:rPr>
                <w:noProof/>
                <w:webHidden/>
              </w:rPr>
              <w:t>31</w:t>
            </w:r>
            <w:r>
              <w:rPr>
                <w:noProof/>
                <w:webHidden/>
              </w:rPr>
              <w:fldChar w:fldCharType="end"/>
            </w:r>
          </w:hyperlink>
        </w:p>
        <w:p w14:paraId="37BFE0FB" w14:textId="0C4C095A"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0" w:history="1">
            <w:r w:rsidRPr="002A4386">
              <w:rPr>
                <w:rStyle w:val="Hyperlink"/>
                <w:noProof/>
              </w:rPr>
              <w:t>IKAS Patisserie &amp; Bakery</w:t>
            </w:r>
            <w:r>
              <w:rPr>
                <w:noProof/>
                <w:webHidden/>
              </w:rPr>
              <w:tab/>
            </w:r>
            <w:r>
              <w:rPr>
                <w:noProof/>
                <w:webHidden/>
              </w:rPr>
              <w:fldChar w:fldCharType="begin"/>
            </w:r>
            <w:r>
              <w:rPr>
                <w:noProof/>
                <w:webHidden/>
              </w:rPr>
              <w:instrText xml:space="preserve"> PAGEREF _Toc205549030 \h </w:instrText>
            </w:r>
            <w:r>
              <w:rPr>
                <w:noProof/>
                <w:webHidden/>
              </w:rPr>
            </w:r>
            <w:r>
              <w:rPr>
                <w:noProof/>
                <w:webHidden/>
              </w:rPr>
              <w:fldChar w:fldCharType="separate"/>
            </w:r>
            <w:r w:rsidR="00AB3594">
              <w:rPr>
                <w:noProof/>
                <w:webHidden/>
              </w:rPr>
              <w:t>31</w:t>
            </w:r>
            <w:r>
              <w:rPr>
                <w:noProof/>
                <w:webHidden/>
              </w:rPr>
              <w:fldChar w:fldCharType="end"/>
            </w:r>
          </w:hyperlink>
        </w:p>
        <w:p w14:paraId="5726CF87" w14:textId="56C47085"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1" w:history="1">
            <w:r w:rsidRPr="002A4386">
              <w:rPr>
                <w:rStyle w:val="Hyperlink"/>
                <w:noProof/>
              </w:rPr>
              <w:t>Photocopy Services</w:t>
            </w:r>
            <w:r>
              <w:rPr>
                <w:noProof/>
                <w:webHidden/>
              </w:rPr>
              <w:tab/>
            </w:r>
            <w:r>
              <w:rPr>
                <w:noProof/>
                <w:webHidden/>
              </w:rPr>
              <w:fldChar w:fldCharType="begin"/>
            </w:r>
            <w:r>
              <w:rPr>
                <w:noProof/>
                <w:webHidden/>
              </w:rPr>
              <w:instrText xml:space="preserve"> PAGEREF _Toc205549031 \h </w:instrText>
            </w:r>
            <w:r>
              <w:rPr>
                <w:noProof/>
                <w:webHidden/>
              </w:rPr>
            </w:r>
            <w:r>
              <w:rPr>
                <w:noProof/>
                <w:webHidden/>
              </w:rPr>
              <w:fldChar w:fldCharType="separate"/>
            </w:r>
            <w:r w:rsidR="00AB3594">
              <w:rPr>
                <w:noProof/>
                <w:webHidden/>
              </w:rPr>
              <w:t>32</w:t>
            </w:r>
            <w:r>
              <w:rPr>
                <w:noProof/>
                <w:webHidden/>
              </w:rPr>
              <w:fldChar w:fldCharType="end"/>
            </w:r>
          </w:hyperlink>
        </w:p>
        <w:p w14:paraId="06F45FCA" w14:textId="0EA7F964"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2" w:history="1">
            <w:r w:rsidRPr="002A4386">
              <w:rPr>
                <w:rStyle w:val="Hyperlink"/>
                <w:noProof/>
              </w:rPr>
              <w:t>Bank &amp; ATM</w:t>
            </w:r>
            <w:r>
              <w:rPr>
                <w:noProof/>
                <w:webHidden/>
              </w:rPr>
              <w:tab/>
            </w:r>
            <w:r>
              <w:rPr>
                <w:noProof/>
                <w:webHidden/>
              </w:rPr>
              <w:fldChar w:fldCharType="begin"/>
            </w:r>
            <w:r>
              <w:rPr>
                <w:noProof/>
                <w:webHidden/>
              </w:rPr>
              <w:instrText xml:space="preserve"> PAGEREF _Toc205549032 \h </w:instrText>
            </w:r>
            <w:r>
              <w:rPr>
                <w:noProof/>
                <w:webHidden/>
              </w:rPr>
            </w:r>
            <w:r>
              <w:rPr>
                <w:noProof/>
                <w:webHidden/>
              </w:rPr>
              <w:fldChar w:fldCharType="separate"/>
            </w:r>
            <w:r w:rsidR="00AB3594">
              <w:rPr>
                <w:noProof/>
                <w:webHidden/>
              </w:rPr>
              <w:t>32</w:t>
            </w:r>
            <w:r>
              <w:rPr>
                <w:noProof/>
                <w:webHidden/>
              </w:rPr>
              <w:fldChar w:fldCharType="end"/>
            </w:r>
          </w:hyperlink>
        </w:p>
        <w:p w14:paraId="680B7184" w14:textId="5C813DC8"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3" w:history="1">
            <w:r w:rsidRPr="002A4386">
              <w:rPr>
                <w:rStyle w:val="Hyperlink"/>
                <w:noProof/>
              </w:rPr>
              <w:t>Post Office</w:t>
            </w:r>
            <w:r>
              <w:rPr>
                <w:noProof/>
                <w:webHidden/>
              </w:rPr>
              <w:tab/>
            </w:r>
            <w:r>
              <w:rPr>
                <w:noProof/>
                <w:webHidden/>
              </w:rPr>
              <w:fldChar w:fldCharType="begin"/>
            </w:r>
            <w:r>
              <w:rPr>
                <w:noProof/>
                <w:webHidden/>
              </w:rPr>
              <w:instrText xml:space="preserve"> PAGEREF _Toc205549033 \h </w:instrText>
            </w:r>
            <w:r>
              <w:rPr>
                <w:noProof/>
                <w:webHidden/>
              </w:rPr>
            </w:r>
            <w:r>
              <w:rPr>
                <w:noProof/>
                <w:webHidden/>
              </w:rPr>
              <w:fldChar w:fldCharType="separate"/>
            </w:r>
            <w:r w:rsidR="00AB3594">
              <w:rPr>
                <w:noProof/>
                <w:webHidden/>
              </w:rPr>
              <w:t>32</w:t>
            </w:r>
            <w:r>
              <w:rPr>
                <w:noProof/>
                <w:webHidden/>
              </w:rPr>
              <w:fldChar w:fldCharType="end"/>
            </w:r>
          </w:hyperlink>
        </w:p>
        <w:p w14:paraId="1A0ECA71" w14:textId="65AC2E2A"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4" w:history="1">
            <w:r w:rsidRPr="002A4386">
              <w:rPr>
                <w:rStyle w:val="Hyperlink"/>
                <w:noProof/>
              </w:rPr>
              <w:t>Near East Fuel Station</w:t>
            </w:r>
            <w:r>
              <w:rPr>
                <w:noProof/>
                <w:webHidden/>
              </w:rPr>
              <w:tab/>
            </w:r>
            <w:r>
              <w:rPr>
                <w:noProof/>
                <w:webHidden/>
              </w:rPr>
              <w:fldChar w:fldCharType="begin"/>
            </w:r>
            <w:r>
              <w:rPr>
                <w:noProof/>
                <w:webHidden/>
              </w:rPr>
              <w:instrText xml:space="preserve"> PAGEREF _Toc205549034 \h </w:instrText>
            </w:r>
            <w:r>
              <w:rPr>
                <w:noProof/>
                <w:webHidden/>
              </w:rPr>
            </w:r>
            <w:r>
              <w:rPr>
                <w:noProof/>
                <w:webHidden/>
              </w:rPr>
              <w:fldChar w:fldCharType="separate"/>
            </w:r>
            <w:r w:rsidR="00AB3594">
              <w:rPr>
                <w:noProof/>
                <w:webHidden/>
              </w:rPr>
              <w:t>32</w:t>
            </w:r>
            <w:r>
              <w:rPr>
                <w:noProof/>
                <w:webHidden/>
              </w:rPr>
              <w:fldChar w:fldCharType="end"/>
            </w:r>
          </w:hyperlink>
        </w:p>
        <w:p w14:paraId="447923B2" w14:textId="1199E6DB"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5" w:history="1">
            <w:r w:rsidRPr="002A4386">
              <w:rPr>
                <w:rStyle w:val="Hyperlink"/>
                <w:noProof/>
              </w:rPr>
              <w:t>Useful Phone Numbers</w:t>
            </w:r>
            <w:r>
              <w:rPr>
                <w:noProof/>
                <w:webHidden/>
              </w:rPr>
              <w:tab/>
            </w:r>
            <w:r>
              <w:rPr>
                <w:noProof/>
                <w:webHidden/>
              </w:rPr>
              <w:fldChar w:fldCharType="begin"/>
            </w:r>
            <w:r>
              <w:rPr>
                <w:noProof/>
                <w:webHidden/>
              </w:rPr>
              <w:instrText xml:space="preserve"> PAGEREF _Toc205549035 \h </w:instrText>
            </w:r>
            <w:r>
              <w:rPr>
                <w:noProof/>
                <w:webHidden/>
              </w:rPr>
            </w:r>
            <w:r>
              <w:rPr>
                <w:noProof/>
                <w:webHidden/>
              </w:rPr>
              <w:fldChar w:fldCharType="separate"/>
            </w:r>
            <w:r w:rsidR="00AB3594">
              <w:rPr>
                <w:noProof/>
                <w:webHidden/>
              </w:rPr>
              <w:t>32</w:t>
            </w:r>
            <w:r>
              <w:rPr>
                <w:noProof/>
                <w:webHidden/>
              </w:rPr>
              <w:fldChar w:fldCharType="end"/>
            </w:r>
          </w:hyperlink>
        </w:p>
        <w:p w14:paraId="765B4AEA" w14:textId="4560E44E"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6" w:history="1">
            <w:r w:rsidRPr="002A4386">
              <w:rPr>
                <w:rStyle w:val="Hyperlink"/>
                <w:noProof/>
              </w:rPr>
              <w:t>Campus Traffic Rules and Safety</w:t>
            </w:r>
            <w:r>
              <w:rPr>
                <w:noProof/>
                <w:webHidden/>
              </w:rPr>
              <w:tab/>
            </w:r>
            <w:r>
              <w:rPr>
                <w:noProof/>
                <w:webHidden/>
              </w:rPr>
              <w:fldChar w:fldCharType="begin"/>
            </w:r>
            <w:r>
              <w:rPr>
                <w:noProof/>
                <w:webHidden/>
              </w:rPr>
              <w:instrText xml:space="preserve"> PAGEREF _Toc205549036 \h </w:instrText>
            </w:r>
            <w:r>
              <w:rPr>
                <w:noProof/>
                <w:webHidden/>
              </w:rPr>
            </w:r>
            <w:r>
              <w:rPr>
                <w:noProof/>
                <w:webHidden/>
              </w:rPr>
              <w:fldChar w:fldCharType="separate"/>
            </w:r>
            <w:r w:rsidR="00AB3594">
              <w:rPr>
                <w:noProof/>
                <w:webHidden/>
              </w:rPr>
              <w:t>33</w:t>
            </w:r>
            <w:r>
              <w:rPr>
                <w:noProof/>
                <w:webHidden/>
              </w:rPr>
              <w:fldChar w:fldCharType="end"/>
            </w:r>
          </w:hyperlink>
        </w:p>
        <w:p w14:paraId="2755D863" w14:textId="364525FC" w:rsidR="00683F00" w:rsidRDefault="00C35231">
          <w:pPr>
            <w:pStyle w:val="TOC1"/>
            <w:tabs>
              <w:tab w:val="right" w:leader="dot" w:pos="9350"/>
            </w:tabs>
            <w:rPr>
              <w:rFonts w:asciiTheme="minorHAnsi" w:eastAsiaTheme="minorEastAsia" w:hAnsiTheme="minorHAnsi" w:cstheme="minorBidi"/>
              <w:b w:val="0"/>
              <w:bCs w:val="0"/>
              <w:i w:val="0"/>
              <w:iCs w:val="0"/>
              <w:noProof/>
              <w:sz w:val="24"/>
              <w:lang w:val="tr-TR" w:eastAsia="tr-TR"/>
            </w:rPr>
          </w:pPr>
          <w:hyperlink w:anchor="_Toc205549037" w:history="1">
            <w:r w:rsidRPr="00C35231">
              <w:t xml:space="preserve"> </w:t>
            </w:r>
            <w:r>
              <w:t xml:space="preserve">Mechatronics </w:t>
            </w:r>
            <w:r w:rsidRPr="00C35231">
              <w:rPr>
                <w:rStyle w:val="Hyperlink"/>
                <w:noProof/>
              </w:rPr>
              <w:t xml:space="preserve">Engineering </w:t>
            </w:r>
            <w:r w:rsidR="00683F00" w:rsidRPr="002A4386">
              <w:rPr>
                <w:rStyle w:val="Hyperlink"/>
                <w:noProof/>
              </w:rPr>
              <w:t>Department | Student Information Handbook</w:t>
            </w:r>
            <w:r w:rsidR="00683F00">
              <w:rPr>
                <w:noProof/>
                <w:webHidden/>
              </w:rPr>
              <w:tab/>
            </w:r>
            <w:r w:rsidR="00683F00">
              <w:rPr>
                <w:noProof/>
                <w:webHidden/>
              </w:rPr>
              <w:fldChar w:fldCharType="begin"/>
            </w:r>
            <w:r w:rsidR="00683F00">
              <w:rPr>
                <w:noProof/>
                <w:webHidden/>
              </w:rPr>
              <w:instrText xml:space="preserve"> PAGEREF _Toc205549037 \h </w:instrText>
            </w:r>
            <w:r w:rsidR="00683F00">
              <w:rPr>
                <w:noProof/>
                <w:webHidden/>
              </w:rPr>
            </w:r>
            <w:r w:rsidR="00683F00">
              <w:rPr>
                <w:noProof/>
                <w:webHidden/>
              </w:rPr>
              <w:fldChar w:fldCharType="separate"/>
            </w:r>
            <w:r w:rsidR="00AB3594">
              <w:rPr>
                <w:noProof/>
                <w:webHidden/>
              </w:rPr>
              <w:t>35</w:t>
            </w:r>
            <w:r w:rsidR="00683F00">
              <w:rPr>
                <w:noProof/>
                <w:webHidden/>
              </w:rPr>
              <w:fldChar w:fldCharType="end"/>
            </w:r>
          </w:hyperlink>
        </w:p>
        <w:p w14:paraId="235B1EAA" w14:textId="417F139F"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8" w:history="1">
            <w:r w:rsidRPr="002A4386">
              <w:rPr>
                <w:rStyle w:val="Hyperlink"/>
                <w:rFonts w:ascii="Segoe UI Emoji" w:hAnsi="Segoe UI Emoji" w:cs="Segoe UI Emoji"/>
                <w:noProof/>
              </w:rPr>
              <w:t>📍</w:t>
            </w:r>
            <w:r w:rsidRPr="002A4386">
              <w:rPr>
                <w:rStyle w:val="Hyperlink"/>
                <w:noProof/>
              </w:rPr>
              <w:t xml:space="preserve"> Who ARE YOU? WHERE ARE YOU?</w:t>
            </w:r>
            <w:r>
              <w:rPr>
                <w:noProof/>
                <w:webHidden/>
              </w:rPr>
              <w:tab/>
            </w:r>
            <w:r>
              <w:rPr>
                <w:noProof/>
                <w:webHidden/>
              </w:rPr>
              <w:fldChar w:fldCharType="begin"/>
            </w:r>
            <w:r>
              <w:rPr>
                <w:noProof/>
                <w:webHidden/>
              </w:rPr>
              <w:instrText xml:space="preserve"> PAGEREF _Toc205549038 \h </w:instrText>
            </w:r>
            <w:r>
              <w:rPr>
                <w:noProof/>
                <w:webHidden/>
              </w:rPr>
            </w:r>
            <w:r>
              <w:rPr>
                <w:noProof/>
                <w:webHidden/>
              </w:rPr>
              <w:fldChar w:fldCharType="separate"/>
            </w:r>
            <w:r w:rsidR="00AB3594">
              <w:rPr>
                <w:noProof/>
                <w:webHidden/>
              </w:rPr>
              <w:t>35</w:t>
            </w:r>
            <w:r>
              <w:rPr>
                <w:noProof/>
                <w:webHidden/>
              </w:rPr>
              <w:fldChar w:fldCharType="end"/>
            </w:r>
          </w:hyperlink>
        </w:p>
        <w:p w14:paraId="79B42B48" w14:textId="55619910"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39" w:history="1">
            <w:r w:rsidRPr="002A4386">
              <w:rPr>
                <w:rStyle w:val="Hyperlink"/>
                <w:rFonts w:ascii="Segoe UI Emoji" w:hAnsi="Segoe UI Emoji" w:cs="Segoe UI Emoji"/>
                <w:noProof/>
              </w:rPr>
              <w:t>🧭</w:t>
            </w:r>
            <w:r w:rsidRPr="002A4386">
              <w:rPr>
                <w:rStyle w:val="Hyperlink"/>
                <w:noProof/>
              </w:rPr>
              <w:t xml:space="preserve"> </w:t>
            </w:r>
            <w:r w:rsidR="00C35231" w:rsidRPr="00C35231">
              <w:rPr>
                <w:rStyle w:val="Hyperlink"/>
                <w:noProof/>
              </w:rPr>
              <w:t xml:space="preserve">MECHATRONICS ENGINEERING </w:t>
            </w:r>
            <w:r w:rsidRPr="002A4386">
              <w:rPr>
                <w:rStyle w:val="Hyperlink"/>
                <w:noProof/>
              </w:rPr>
              <w:t>DEPARTMENT</w:t>
            </w:r>
            <w:r>
              <w:rPr>
                <w:noProof/>
                <w:webHidden/>
              </w:rPr>
              <w:tab/>
            </w:r>
            <w:r>
              <w:rPr>
                <w:noProof/>
                <w:webHidden/>
              </w:rPr>
              <w:fldChar w:fldCharType="begin"/>
            </w:r>
            <w:r>
              <w:rPr>
                <w:noProof/>
                <w:webHidden/>
              </w:rPr>
              <w:instrText xml:space="preserve"> PAGEREF _Toc205549039 \h </w:instrText>
            </w:r>
            <w:r>
              <w:rPr>
                <w:noProof/>
                <w:webHidden/>
              </w:rPr>
            </w:r>
            <w:r>
              <w:rPr>
                <w:noProof/>
                <w:webHidden/>
              </w:rPr>
              <w:fldChar w:fldCharType="separate"/>
            </w:r>
            <w:r w:rsidR="00AB3594">
              <w:rPr>
                <w:noProof/>
                <w:webHidden/>
              </w:rPr>
              <w:t>35</w:t>
            </w:r>
            <w:r>
              <w:rPr>
                <w:noProof/>
                <w:webHidden/>
              </w:rPr>
              <w:fldChar w:fldCharType="end"/>
            </w:r>
          </w:hyperlink>
        </w:p>
        <w:p w14:paraId="0FED6CF5" w14:textId="72FE8C8F"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40" w:history="1">
            <w:r w:rsidRPr="002A4386">
              <w:rPr>
                <w:rStyle w:val="Hyperlink"/>
                <w:rFonts w:ascii="Segoe UI Emoji" w:hAnsi="Segoe UI Emoji" w:cs="Segoe UI Emoji"/>
                <w:noProof/>
              </w:rPr>
              <w:t>✅</w:t>
            </w:r>
            <w:r w:rsidRPr="002A4386">
              <w:rPr>
                <w:rStyle w:val="Hyperlink"/>
                <w:noProof/>
              </w:rPr>
              <w:t xml:space="preserve"> GRADUATION REQUIREMENTS</w:t>
            </w:r>
            <w:r>
              <w:rPr>
                <w:noProof/>
                <w:webHidden/>
              </w:rPr>
              <w:tab/>
            </w:r>
            <w:r>
              <w:rPr>
                <w:noProof/>
                <w:webHidden/>
              </w:rPr>
              <w:fldChar w:fldCharType="begin"/>
            </w:r>
            <w:r>
              <w:rPr>
                <w:noProof/>
                <w:webHidden/>
              </w:rPr>
              <w:instrText xml:space="preserve"> PAGEREF _Toc205549040 \h </w:instrText>
            </w:r>
            <w:r>
              <w:rPr>
                <w:noProof/>
                <w:webHidden/>
              </w:rPr>
            </w:r>
            <w:r>
              <w:rPr>
                <w:noProof/>
                <w:webHidden/>
              </w:rPr>
              <w:fldChar w:fldCharType="separate"/>
            </w:r>
            <w:r w:rsidR="00AB3594">
              <w:rPr>
                <w:noProof/>
                <w:webHidden/>
              </w:rPr>
              <w:t>35</w:t>
            </w:r>
            <w:r>
              <w:rPr>
                <w:noProof/>
                <w:webHidden/>
              </w:rPr>
              <w:fldChar w:fldCharType="end"/>
            </w:r>
          </w:hyperlink>
        </w:p>
        <w:p w14:paraId="2279B9F7" w14:textId="3D7413AD"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41" w:history="1">
            <w:r w:rsidRPr="002A4386">
              <w:rPr>
                <w:rStyle w:val="Hyperlink"/>
                <w:rFonts w:ascii="Segoe UI Emoji" w:hAnsi="Segoe UI Emoji" w:cs="Segoe UI Emoji"/>
                <w:noProof/>
              </w:rPr>
              <w:t>💻</w:t>
            </w:r>
            <w:r w:rsidRPr="002A4386">
              <w:rPr>
                <w:rStyle w:val="Hyperlink"/>
                <w:noProof/>
              </w:rPr>
              <w:t xml:space="preserve"> REGISTRATION &amp; ADMISSION PROCEDURES</w:t>
            </w:r>
            <w:r>
              <w:rPr>
                <w:noProof/>
                <w:webHidden/>
              </w:rPr>
              <w:tab/>
            </w:r>
            <w:r>
              <w:rPr>
                <w:noProof/>
                <w:webHidden/>
              </w:rPr>
              <w:fldChar w:fldCharType="begin"/>
            </w:r>
            <w:r>
              <w:rPr>
                <w:noProof/>
                <w:webHidden/>
              </w:rPr>
              <w:instrText xml:space="preserve"> PAGEREF _Toc205549041 \h </w:instrText>
            </w:r>
            <w:r>
              <w:rPr>
                <w:noProof/>
                <w:webHidden/>
              </w:rPr>
            </w:r>
            <w:r>
              <w:rPr>
                <w:noProof/>
                <w:webHidden/>
              </w:rPr>
              <w:fldChar w:fldCharType="separate"/>
            </w:r>
            <w:r w:rsidR="00AB3594">
              <w:rPr>
                <w:noProof/>
                <w:webHidden/>
              </w:rPr>
              <w:t>35</w:t>
            </w:r>
            <w:r>
              <w:rPr>
                <w:noProof/>
                <w:webHidden/>
              </w:rPr>
              <w:fldChar w:fldCharType="end"/>
            </w:r>
          </w:hyperlink>
        </w:p>
        <w:p w14:paraId="32DFECBB" w14:textId="5694C416" w:rsidR="00683F00" w:rsidRDefault="00683F00">
          <w:pPr>
            <w:pStyle w:val="TOC2"/>
            <w:tabs>
              <w:tab w:val="left" w:pos="720"/>
              <w:tab w:val="right" w:leader="dot" w:pos="9350"/>
            </w:tabs>
            <w:rPr>
              <w:rFonts w:asciiTheme="minorHAnsi" w:eastAsiaTheme="minorEastAsia" w:hAnsiTheme="minorHAnsi" w:cstheme="minorBidi"/>
              <w:b w:val="0"/>
              <w:bCs w:val="0"/>
              <w:noProof/>
              <w:sz w:val="24"/>
              <w:szCs w:val="24"/>
              <w:lang w:val="tr-TR" w:eastAsia="tr-TR"/>
            </w:rPr>
          </w:pPr>
          <w:hyperlink w:anchor="_Toc205549042" w:history="1">
            <w:r w:rsidRPr="002A4386">
              <w:rPr>
                <w:rStyle w:val="Hyperlink"/>
                <w:rFonts w:ascii="Lexend Light" w:hAnsi="Lexend Light"/>
                <w:noProof/>
              </w:rPr>
              <w:t>1.</w:t>
            </w:r>
            <w:r>
              <w:rPr>
                <w:rFonts w:asciiTheme="minorHAnsi" w:eastAsiaTheme="minorEastAsia" w:hAnsiTheme="minorHAnsi" w:cstheme="minorBidi"/>
                <w:b w:val="0"/>
                <w:bCs w:val="0"/>
                <w:noProof/>
                <w:sz w:val="24"/>
                <w:szCs w:val="24"/>
                <w:lang w:val="tr-TR" w:eastAsia="tr-TR"/>
              </w:rPr>
              <w:tab/>
            </w:r>
            <w:r w:rsidRPr="002A4386">
              <w:rPr>
                <w:rStyle w:val="Hyperlink"/>
                <w:rFonts w:ascii="Lexend Light" w:hAnsi="Lexend Light"/>
                <w:noProof/>
              </w:rPr>
              <w:t>Pay the tuition fee</w:t>
            </w:r>
            <w:r>
              <w:rPr>
                <w:noProof/>
                <w:webHidden/>
              </w:rPr>
              <w:tab/>
            </w:r>
            <w:r>
              <w:rPr>
                <w:noProof/>
                <w:webHidden/>
              </w:rPr>
              <w:fldChar w:fldCharType="begin"/>
            </w:r>
            <w:r>
              <w:rPr>
                <w:noProof/>
                <w:webHidden/>
              </w:rPr>
              <w:instrText xml:space="preserve"> PAGEREF _Toc205549042 \h </w:instrText>
            </w:r>
            <w:r>
              <w:rPr>
                <w:noProof/>
                <w:webHidden/>
              </w:rPr>
            </w:r>
            <w:r>
              <w:rPr>
                <w:noProof/>
                <w:webHidden/>
              </w:rPr>
              <w:fldChar w:fldCharType="separate"/>
            </w:r>
            <w:r w:rsidR="00AB3594">
              <w:rPr>
                <w:noProof/>
                <w:webHidden/>
              </w:rPr>
              <w:t>35</w:t>
            </w:r>
            <w:r>
              <w:rPr>
                <w:noProof/>
                <w:webHidden/>
              </w:rPr>
              <w:fldChar w:fldCharType="end"/>
            </w:r>
          </w:hyperlink>
        </w:p>
        <w:p w14:paraId="53899E05" w14:textId="61E76817" w:rsidR="00683F00" w:rsidRDefault="00683F00">
          <w:pPr>
            <w:pStyle w:val="TOC2"/>
            <w:tabs>
              <w:tab w:val="left" w:pos="720"/>
              <w:tab w:val="right" w:leader="dot" w:pos="9350"/>
            </w:tabs>
            <w:rPr>
              <w:rFonts w:asciiTheme="minorHAnsi" w:eastAsiaTheme="minorEastAsia" w:hAnsiTheme="minorHAnsi" w:cstheme="minorBidi"/>
              <w:b w:val="0"/>
              <w:bCs w:val="0"/>
              <w:noProof/>
              <w:sz w:val="24"/>
              <w:szCs w:val="24"/>
              <w:lang w:val="tr-TR" w:eastAsia="tr-TR"/>
            </w:rPr>
          </w:pPr>
          <w:hyperlink w:anchor="_Toc205549043" w:history="1">
            <w:r w:rsidRPr="002A4386">
              <w:rPr>
                <w:rStyle w:val="Hyperlink"/>
                <w:rFonts w:ascii="Lexend Light" w:hAnsi="Lexend Light"/>
                <w:noProof/>
              </w:rPr>
              <w:t>2.</w:t>
            </w:r>
            <w:r>
              <w:rPr>
                <w:rFonts w:asciiTheme="minorHAnsi" w:eastAsiaTheme="minorEastAsia" w:hAnsiTheme="minorHAnsi" w:cstheme="minorBidi"/>
                <w:b w:val="0"/>
                <w:bCs w:val="0"/>
                <w:noProof/>
                <w:sz w:val="24"/>
                <w:szCs w:val="24"/>
                <w:lang w:val="tr-TR" w:eastAsia="tr-TR"/>
              </w:rPr>
              <w:tab/>
            </w:r>
            <w:r w:rsidRPr="002A4386">
              <w:rPr>
                <w:rStyle w:val="Hyperlink"/>
                <w:rFonts w:ascii="Lexend Light" w:hAnsi="Lexend Light"/>
                <w:noProof/>
              </w:rPr>
              <w:t xml:space="preserve">Register for courses via </w:t>
            </w:r>
            <w:r w:rsidRPr="002A4386">
              <w:rPr>
                <w:rStyle w:val="Hyperlink"/>
                <w:rFonts w:ascii="Lexend Light" w:hAnsi="Lexend Light"/>
                <w:noProof/>
                <w:kern w:val="0"/>
                <w14:ligatures w14:val="none"/>
              </w:rPr>
              <w:t>ogrsis.neu.edu.tr</w:t>
            </w:r>
            <w:r>
              <w:rPr>
                <w:noProof/>
                <w:webHidden/>
              </w:rPr>
              <w:tab/>
            </w:r>
            <w:r>
              <w:rPr>
                <w:noProof/>
                <w:webHidden/>
              </w:rPr>
              <w:fldChar w:fldCharType="begin"/>
            </w:r>
            <w:r>
              <w:rPr>
                <w:noProof/>
                <w:webHidden/>
              </w:rPr>
              <w:instrText xml:space="preserve"> PAGEREF _Toc205549043 \h </w:instrText>
            </w:r>
            <w:r>
              <w:rPr>
                <w:noProof/>
                <w:webHidden/>
              </w:rPr>
            </w:r>
            <w:r>
              <w:rPr>
                <w:noProof/>
                <w:webHidden/>
              </w:rPr>
              <w:fldChar w:fldCharType="separate"/>
            </w:r>
            <w:r w:rsidR="00AB3594">
              <w:rPr>
                <w:noProof/>
                <w:webHidden/>
              </w:rPr>
              <w:t>35</w:t>
            </w:r>
            <w:r>
              <w:rPr>
                <w:noProof/>
                <w:webHidden/>
              </w:rPr>
              <w:fldChar w:fldCharType="end"/>
            </w:r>
          </w:hyperlink>
        </w:p>
        <w:p w14:paraId="618008B8" w14:textId="2DDF8460" w:rsidR="00683F00" w:rsidRDefault="00683F00">
          <w:pPr>
            <w:pStyle w:val="TOC2"/>
            <w:tabs>
              <w:tab w:val="left" w:pos="720"/>
              <w:tab w:val="right" w:leader="dot" w:pos="9350"/>
            </w:tabs>
            <w:rPr>
              <w:rFonts w:asciiTheme="minorHAnsi" w:eastAsiaTheme="minorEastAsia" w:hAnsiTheme="minorHAnsi" w:cstheme="minorBidi"/>
              <w:b w:val="0"/>
              <w:bCs w:val="0"/>
              <w:noProof/>
              <w:sz w:val="24"/>
              <w:szCs w:val="24"/>
              <w:lang w:val="tr-TR" w:eastAsia="tr-TR"/>
            </w:rPr>
          </w:pPr>
          <w:hyperlink w:anchor="_Toc205549044" w:history="1">
            <w:r w:rsidRPr="002A4386">
              <w:rPr>
                <w:rStyle w:val="Hyperlink"/>
                <w:rFonts w:ascii="Lexend Light" w:hAnsi="Lexend Light"/>
                <w:noProof/>
              </w:rPr>
              <w:t>3.</w:t>
            </w:r>
            <w:r>
              <w:rPr>
                <w:rFonts w:asciiTheme="minorHAnsi" w:eastAsiaTheme="minorEastAsia" w:hAnsiTheme="minorHAnsi" w:cstheme="minorBidi"/>
                <w:b w:val="0"/>
                <w:bCs w:val="0"/>
                <w:noProof/>
                <w:sz w:val="24"/>
                <w:szCs w:val="24"/>
                <w:lang w:val="tr-TR" w:eastAsia="tr-TR"/>
              </w:rPr>
              <w:tab/>
            </w:r>
            <w:r w:rsidRPr="002A4386">
              <w:rPr>
                <w:rStyle w:val="Hyperlink"/>
                <w:rFonts w:ascii="Lexend Light" w:hAnsi="Lexend Light"/>
                <w:noProof/>
              </w:rPr>
              <w:t>Get advisor approval</w:t>
            </w:r>
            <w:r>
              <w:rPr>
                <w:noProof/>
                <w:webHidden/>
              </w:rPr>
              <w:tab/>
            </w:r>
            <w:r>
              <w:rPr>
                <w:noProof/>
                <w:webHidden/>
              </w:rPr>
              <w:fldChar w:fldCharType="begin"/>
            </w:r>
            <w:r>
              <w:rPr>
                <w:noProof/>
                <w:webHidden/>
              </w:rPr>
              <w:instrText xml:space="preserve"> PAGEREF _Toc205549044 \h </w:instrText>
            </w:r>
            <w:r>
              <w:rPr>
                <w:noProof/>
                <w:webHidden/>
              </w:rPr>
            </w:r>
            <w:r>
              <w:rPr>
                <w:noProof/>
                <w:webHidden/>
              </w:rPr>
              <w:fldChar w:fldCharType="separate"/>
            </w:r>
            <w:r w:rsidR="00AB3594">
              <w:rPr>
                <w:noProof/>
                <w:webHidden/>
              </w:rPr>
              <w:t>35</w:t>
            </w:r>
            <w:r>
              <w:rPr>
                <w:noProof/>
                <w:webHidden/>
              </w:rPr>
              <w:fldChar w:fldCharType="end"/>
            </w:r>
          </w:hyperlink>
        </w:p>
        <w:p w14:paraId="07DB720F" w14:textId="0166AAFF" w:rsidR="00683F00" w:rsidRDefault="00683F00">
          <w:pPr>
            <w:pStyle w:val="TOC2"/>
            <w:tabs>
              <w:tab w:val="left" w:pos="720"/>
              <w:tab w:val="right" w:leader="dot" w:pos="9350"/>
            </w:tabs>
            <w:rPr>
              <w:rFonts w:asciiTheme="minorHAnsi" w:eastAsiaTheme="minorEastAsia" w:hAnsiTheme="minorHAnsi" w:cstheme="minorBidi"/>
              <w:b w:val="0"/>
              <w:bCs w:val="0"/>
              <w:noProof/>
              <w:sz w:val="24"/>
              <w:szCs w:val="24"/>
              <w:lang w:val="tr-TR" w:eastAsia="tr-TR"/>
            </w:rPr>
          </w:pPr>
          <w:hyperlink w:anchor="_Toc205549045" w:history="1">
            <w:r w:rsidRPr="002A4386">
              <w:rPr>
                <w:rStyle w:val="Hyperlink"/>
                <w:rFonts w:ascii="Lexend Light" w:hAnsi="Lexend Light"/>
                <w:noProof/>
              </w:rPr>
              <w:t>4.</w:t>
            </w:r>
            <w:r>
              <w:rPr>
                <w:rFonts w:asciiTheme="minorHAnsi" w:eastAsiaTheme="minorEastAsia" w:hAnsiTheme="minorHAnsi" w:cstheme="minorBidi"/>
                <w:b w:val="0"/>
                <w:bCs w:val="0"/>
                <w:noProof/>
                <w:sz w:val="24"/>
                <w:szCs w:val="24"/>
                <w:lang w:val="tr-TR" w:eastAsia="tr-TR"/>
              </w:rPr>
              <w:tab/>
            </w:r>
            <w:r w:rsidRPr="002A4386">
              <w:rPr>
                <w:rStyle w:val="Hyperlink"/>
                <w:rFonts w:ascii="Lexend Light" w:hAnsi="Lexend Light"/>
                <w:noProof/>
              </w:rPr>
              <w:t>If necessary, make changes during the “add/drop” week</w:t>
            </w:r>
            <w:r>
              <w:rPr>
                <w:noProof/>
                <w:webHidden/>
              </w:rPr>
              <w:tab/>
            </w:r>
            <w:r>
              <w:rPr>
                <w:noProof/>
                <w:webHidden/>
              </w:rPr>
              <w:fldChar w:fldCharType="begin"/>
            </w:r>
            <w:r>
              <w:rPr>
                <w:noProof/>
                <w:webHidden/>
              </w:rPr>
              <w:instrText xml:space="preserve"> PAGEREF _Toc205549045 \h </w:instrText>
            </w:r>
            <w:r>
              <w:rPr>
                <w:noProof/>
                <w:webHidden/>
              </w:rPr>
            </w:r>
            <w:r>
              <w:rPr>
                <w:noProof/>
                <w:webHidden/>
              </w:rPr>
              <w:fldChar w:fldCharType="separate"/>
            </w:r>
            <w:r w:rsidR="00AB3594">
              <w:rPr>
                <w:noProof/>
                <w:webHidden/>
              </w:rPr>
              <w:t>35</w:t>
            </w:r>
            <w:r>
              <w:rPr>
                <w:noProof/>
                <w:webHidden/>
              </w:rPr>
              <w:fldChar w:fldCharType="end"/>
            </w:r>
          </w:hyperlink>
        </w:p>
        <w:p w14:paraId="08B35C8E" w14:textId="461929D4"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46" w:history="1">
            <w:r w:rsidRPr="002A4386">
              <w:rPr>
                <w:rStyle w:val="Hyperlink"/>
                <w:rFonts w:ascii="Segoe UI Emoji" w:hAnsi="Segoe UI Emoji" w:cs="Segoe UI Emoji"/>
                <w:noProof/>
              </w:rPr>
              <w:t>📌</w:t>
            </w:r>
            <w:r w:rsidRPr="002A4386">
              <w:rPr>
                <w:rStyle w:val="Hyperlink"/>
                <w:noProof/>
              </w:rPr>
              <w:t xml:space="preserve"> CONTACT</w:t>
            </w:r>
            <w:r>
              <w:rPr>
                <w:noProof/>
                <w:webHidden/>
              </w:rPr>
              <w:tab/>
            </w:r>
            <w:r>
              <w:rPr>
                <w:noProof/>
                <w:webHidden/>
              </w:rPr>
              <w:fldChar w:fldCharType="begin"/>
            </w:r>
            <w:r>
              <w:rPr>
                <w:noProof/>
                <w:webHidden/>
              </w:rPr>
              <w:instrText xml:space="preserve"> PAGEREF _Toc205549046 \h </w:instrText>
            </w:r>
            <w:r>
              <w:rPr>
                <w:noProof/>
                <w:webHidden/>
              </w:rPr>
            </w:r>
            <w:r>
              <w:rPr>
                <w:noProof/>
                <w:webHidden/>
              </w:rPr>
              <w:fldChar w:fldCharType="separate"/>
            </w:r>
            <w:r w:rsidR="00AB3594">
              <w:rPr>
                <w:noProof/>
                <w:webHidden/>
              </w:rPr>
              <w:t>35</w:t>
            </w:r>
            <w:r>
              <w:rPr>
                <w:noProof/>
                <w:webHidden/>
              </w:rPr>
              <w:fldChar w:fldCharType="end"/>
            </w:r>
          </w:hyperlink>
        </w:p>
        <w:p w14:paraId="63F2626A" w14:textId="4F8F46B4"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47" w:history="1">
            <w:r w:rsidRPr="002A4386">
              <w:rPr>
                <w:rStyle w:val="Hyperlink"/>
                <w:rFonts w:ascii="Segoe UI Emoji" w:hAnsi="Segoe UI Emoji" w:cs="Segoe UI Emoji"/>
                <w:noProof/>
              </w:rPr>
              <w:t>🔎</w:t>
            </w:r>
            <w:r w:rsidRPr="002A4386">
              <w:rPr>
                <w:rStyle w:val="Hyperlink"/>
                <w:noProof/>
              </w:rPr>
              <w:t xml:space="preserve"> MORE INFORMATION</w:t>
            </w:r>
            <w:r>
              <w:rPr>
                <w:noProof/>
                <w:webHidden/>
              </w:rPr>
              <w:tab/>
            </w:r>
            <w:r>
              <w:rPr>
                <w:noProof/>
                <w:webHidden/>
              </w:rPr>
              <w:fldChar w:fldCharType="begin"/>
            </w:r>
            <w:r>
              <w:rPr>
                <w:noProof/>
                <w:webHidden/>
              </w:rPr>
              <w:instrText xml:space="preserve"> PAGEREF _Toc205549047 \h </w:instrText>
            </w:r>
            <w:r>
              <w:rPr>
                <w:noProof/>
                <w:webHidden/>
              </w:rPr>
            </w:r>
            <w:r>
              <w:rPr>
                <w:noProof/>
                <w:webHidden/>
              </w:rPr>
              <w:fldChar w:fldCharType="separate"/>
            </w:r>
            <w:r w:rsidR="00AB3594">
              <w:rPr>
                <w:noProof/>
                <w:webHidden/>
              </w:rPr>
              <w:t>35</w:t>
            </w:r>
            <w:r>
              <w:rPr>
                <w:noProof/>
                <w:webHidden/>
              </w:rPr>
              <w:fldChar w:fldCharType="end"/>
            </w:r>
          </w:hyperlink>
        </w:p>
        <w:p w14:paraId="64B66A80" w14:textId="58B5357E"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48" w:history="1">
            <w:r w:rsidRPr="002A4386">
              <w:rPr>
                <w:rStyle w:val="Hyperlink"/>
                <w:rFonts w:ascii="Segoe UI Emoji" w:hAnsi="Segoe UI Emoji" w:cs="Segoe UI Emoji"/>
                <w:noProof/>
              </w:rPr>
              <w:t>🏫</w:t>
            </w:r>
            <w:r w:rsidRPr="002A4386">
              <w:rPr>
                <w:rStyle w:val="Hyperlink"/>
                <w:noProof/>
              </w:rPr>
              <w:t xml:space="preserve"> CAMPUS LIFE</w:t>
            </w:r>
            <w:r>
              <w:rPr>
                <w:noProof/>
                <w:webHidden/>
              </w:rPr>
              <w:tab/>
            </w:r>
            <w:r>
              <w:rPr>
                <w:noProof/>
                <w:webHidden/>
              </w:rPr>
              <w:fldChar w:fldCharType="begin"/>
            </w:r>
            <w:r>
              <w:rPr>
                <w:noProof/>
                <w:webHidden/>
              </w:rPr>
              <w:instrText xml:space="preserve"> PAGEREF _Toc205549048 \h </w:instrText>
            </w:r>
            <w:r>
              <w:rPr>
                <w:noProof/>
                <w:webHidden/>
              </w:rPr>
            </w:r>
            <w:r>
              <w:rPr>
                <w:noProof/>
                <w:webHidden/>
              </w:rPr>
              <w:fldChar w:fldCharType="separate"/>
            </w:r>
            <w:r w:rsidR="00AB3594">
              <w:rPr>
                <w:noProof/>
                <w:webHidden/>
              </w:rPr>
              <w:t>35</w:t>
            </w:r>
            <w:r>
              <w:rPr>
                <w:noProof/>
                <w:webHidden/>
              </w:rPr>
              <w:fldChar w:fldCharType="end"/>
            </w:r>
          </w:hyperlink>
        </w:p>
        <w:p w14:paraId="4520A337" w14:textId="294451A0" w:rsidR="00683F00" w:rsidRDefault="00683F00">
          <w:pPr>
            <w:pStyle w:val="TOC2"/>
            <w:tabs>
              <w:tab w:val="right" w:leader="dot" w:pos="9350"/>
            </w:tabs>
            <w:rPr>
              <w:rFonts w:asciiTheme="minorHAnsi" w:eastAsiaTheme="minorEastAsia" w:hAnsiTheme="minorHAnsi" w:cstheme="minorBidi"/>
              <w:b w:val="0"/>
              <w:bCs w:val="0"/>
              <w:noProof/>
              <w:sz w:val="24"/>
              <w:szCs w:val="24"/>
              <w:lang w:val="tr-TR" w:eastAsia="tr-TR"/>
            </w:rPr>
          </w:pPr>
          <w:hyperlink w:anchor="_Toc205549049" w:history="1">
            <w:r w:rsidRPr="002A4386">
              <w:rPr>
                <w:rStyle w:val="Hyperlink"/>
                <w:rFonts w:ascii="Segoe UI Emoji" w:hAnsi="Segoe UI Emoji" w:cs="Segoe UI Emoji"/>
                <w:noProof/>
              </w:rPr>
              <w:t>📌</w:t>
            </w:r>
            <w:r w:rsidRPr="002A4386">
              <w:rPr>
                <w:rStyle w:val="Hyperlink"/>
                <w:noProof/>
              </w:rPr>
              <w:t xml:space="preserve"> DO NOT FORGET!</w:t>
            </w:r>
            <w:r>
              <w:rPr>
                <w:noProof/>
                <w:webHidden/>
              </w:rPr>
              <w:tab/>
            </w:r>
            <w:r>
              <w:rPr>
                <w:noProof/>
                <w:webHidden/>
              </w:rPr>
              <w:fldChar w:fldCharType="begin"/>
            </w:r>
            <w:r>
              <w:rPr>
                <w:noProof/>
                <w:webHidden/>
              </w:rPr>
              <w:instrText xml:space="preserve"> PAGEREF _Toc205549049 \h </w:instrText>
            </w:r>
            <w:r>
              <w:rPr>
                <w:noProof/>
                <w:webHidden/>
              </w:rPr>
            </w:r>
            <w:r>
              <w:rPr>
                <w:noProof/>
                <w:webHidden/>
              </w:rPr>
              <w:fldChar w:fldCharType="separate"/>
            </w:r>
            <w:r w:rsidR="00AB3594">
              <w:rPr>
                <w:noProof/>
                <w:webHidden/>
              </w:rPr>
              <w:t>36</w:t>
            </w:r>
            <w:r>
              <w:rPr>
                <w:noProof/>
                <w:webHidden/>
              </w:rPr>
              <w:fldChar w:fldCharType="end"/>
            </w:r>
          </w:hyperlink>
        </w:p>
        <w:p w14:paraId="5AF0B907" w14:textId="10225258" w:rsidR="00796E86" w:rsidRDefault="00796E86">
          <w:r>
            <w:rPr>
              <w:b/>
              <w:bCs/>
              <w:noProof/>
            </w:rPr>
            <w:fldChar w:fldCharType="end"/>
          </w:r>
        </w:p>
      </w:sdtContent>
    </w:sdt>
    <w:p w14:paraId="31C4A041" w14:textId="77777777" w:rsidR="00796E86" w:rsidRPr="00102AA5" w:rsidRDefault="00796E86" w:rsidP="00160C22">
      <w:pPr>
        <w:jc w:val="both"/>
        <w:rPr>
          <w:szCs w:val="20"/>
          <w:lang w:val="en-GB"/>
        </w:rPr>
      </w:pPr>
    </w:p>
    <w:p w14:paraId="76FE666F" w14:textId="77777777" w:rsidR="00EE24F9" w:rsidRDefault="00EE24F9" w:rsidP="00160C22">
      <w:pPr>
        <w:jc w:val="both"/>
        <w:rPr>
          <w:szCs w:val="20"/>
          <w:lang w:val="en-GB"/>
        </w:rPr>
      </w:pPr>
    </w:p>
    <w:p w14:paraId="51C00226" w14:textId="77777777" w:rsidR="00796E86" w:rsidRDefault="00796E86" w:rsidP="00160C22">
      <w:pPr>
        <w:jc w:val="both"/>
        <w:rPr>
          <w:szCs w:val="20"/>
          <w:lang w:val="en-GB"/>
        </w:rPr>
      </w:pPr>
    </w:p>
    <w:p w14:paraId="215A5D19" w14:textId="77777777" w:rsidR="00796E86" w:rsidRDefault="00796E86" w:rsidP="00160C22">
      <w:pPr>
        <w:jc w:val="both"/>
        <w:rPr>
          <w:szCs w:val="20"/>
          <w:lang w:val="en-GB"/>
        </w:rPr>
      </w:pPr>
    </w:p>
    <w:p w14:paraId="390F13B0" w14:textId="77777777" w:rsidR="009F4653" w:rsidRDefault="009F4653" w:rsidP="00160C22">
      <w:pPr>
        <w:jc w:val="both"/>
        <w:rPr>
          <w:szCs w:val="20"/>
          <w:lang w:val="en-GB"/>
        </w:rPr>
      </w:pPr>
    </w:p>
    <w:p w14:paraId="6455F421" w14:textId="77777777" w:rsidR="009F4653" w:rsidRDefault="009F4653" w:rsidP="00160C22">
      <w:pPr>
        <w:jc w:val="both"/>
        <w:rPr>
          <w:szCs w:val="20"/>
          <w:lang w:val="en-GB"/>
        </w:rPr>
      </w:pPr>
    </w:p>
    <w:p w14:paraId="5FCA2E24" w14:textId="77777777" w:rsidR="009F4653" w:rsidRDefault="009F4653" w:rsidP="00160C22">
      <w:pPr>
        <w:jc w:val="both"/>
        <w:rPr>
          <w:szCs w:val="20"/>
          <w:lang w:val="en-GB"/>
        </w:rPr>
      </w:pPr>
    </w:p>
    <w:p w14:paraId="246BB088" w14:textId="77777777" w:rsidR="00796E86" w:rsidRDefault="00796E86" w:rsidP="00160C22">
      <w:pPr>
        <w:jc w:val="both"/>
        <w:rPr>
          <w:szCs w:val="20"/>
          <w:lang w:val="en-GB"/>
        </w:rPr>
      </w:pPr>
    </w:p>
    <w:p w14:paraId="0219E1C3" w14:textId="77777777" w:rsidR="00683F00" w:rsidRDefault="00683F00" w:rsidP="00160C22">
      <w:pPr>
        <w:jc w:val="both"/>
        <w:rPr>
          <w:szCs w:val="20"/>
          <w:lang w:val="en-GB"/>
        </w:rPr>
      </w:pPr>
    </w:p>
    <w:p w14:paraId="1A4D79BE" w14:textId="77777777" w:rsidR="00683F00" w:rsidRDefault="00683F00" w:rsidP="00160C22">
      <w:pPr>
        <w:jc w:val="both"/>
        <w:rPr>
          <w:szCs w:val="20"/>
          <w:lang w:val="en-GB"/>
        </w:rPr>
      </w:pPr>
    </w:p>
    <w:p w14:paraId="0C4110AE" w14:textId="77777777" w:rsidR="00683F00" w:rsidRDefault="00683F00" w:rsidP="00160C22">
      <w:pPr>
        <w:jc w:val="both"/>
        <w:rPr>
          <w:szCs w:val="20"/>
          <w:lang w:val="en-GB"/>
        </w:rPr>
      </w:pPr>
    </w:p>
    <w:p w14:paraId="646CC23C" w14:textId="77777777" w:rsidR="00683F00" w:rsidRDefault="00683F00" w:rsidP="00160C22">
      <w:pPr>
        <w:jc w:val="both"/>
        <w:rPr>
          <w:szCs w:val="20"/>
          <w:lang w:val="en-GB"/>
        </w:rPr>
      </w:pPr>
    </w:p>
    <w:p w14:paraId="1A481E12" w14:textId="77777777" w:rsidR="00683F00" w:rsidRDefault="00683F00" w:rsidP="00160C22">
      <w:pPr>
        <w:jc w:val="both"/>
        <w:rPr>
          <w:szCs w:val="20"/>
          <w:lang w:val="en-GB"/>
        </w:rPr>
      </w:pPr>
    </w:p>
    <w:p w14:paraId="479CA207" w14:textId="77777777" w:rsidR="00683F00" w:rsidRDefault="00683F00" w:rsidP="00160C22">
      <w:pPr>
        <w:jc w:val="both"/>
        <w:rPr>
          <w:szCs w:val="20"/>
          <w:lang w:val="en-GB"/>
        </w:rPr>
      </w:pPr>
    </w:p>
    <w:p w14:paraId="473F254B" w14:textId="77777777" w:rsidR="00683F00" w:rsidRDefault="00683F00" w:rsidP="00160C22">
      <w:pPr>
        <w:jc w:val="both"/>
        <w:rPr>
          <w:szCs w:val="20"/>
          <w:lang w:val="en-GB"/>
        </w:rPr>
      </w:pPr>
    </w:p>
    <w:p w14:paraId="08375311" w14:textId="77777777" w:rsidR="00683F00" w:rsidRDefault="00683F00" w:rsidP="00160C22">
      <w:pPr>
        <w:jc w:val="both"/>
        <w:rPr>
          <w:szCs w:val="20"/>
          <w:lang w:val="en-GB"/>
        </w:rPr>
      </w:pPr>
    </w:p>
    <w:p w14:paraId="18A3E332" w14:textId="77777777" w:rsidR="00431830" w:rsidRDefault="00431830" w:rsidP="00160C22">
      <w:pPr>
        <w:jc w:val="both"/>
        <w:rPr>
          <w:szCs w:val="20"/>
          <w:lang w:val="en-GB"/>
        </w:rPr>
      </w:pPr>
    </w:p>
    <w:p w14:paraId="4FCC0BCF" w14:textId="77777777" w:rsidR="00683F00" w:rsidRPr="00102AA5" w:rsidRDefault="00683F00" w:rsidP="00160C22">
      <w:pPr>
        <w:jc w:val="both"/>
        <w:rPr>
          <w:szCs w:val="20"/>
          <w:lang w:val="en-GB"/>
        </w:rPr>
      </w:pPr>
    </w:p>
    <w:p w14:paraId="2B9FB6AF" w14:textId="0B0E1F52" w:rsidR="00CE0500" w:rsidRPr="00102AA5" w:rsidRDefault="00646FEE" w:rsidP="00206D6A">
      <w:pPr>
        <w:pStyle w:val="Heading1"/>
      </w:pPr>
      <w:bookmarkStart w:id="0" w:name="_Dean’s_Message"/>
      <w:bookmarkStart w:id="1" w:name="_Toc205548982"/>
      <w:bookmarkEnd w:id="0"/>
      <w:r w:rsidRPr="00102AA5">
        <w:lastRenderedPageBreak/>
        <w:t>Dean’s Message</w:t>
      </w:r>
      <w:bookmarkEnd w:id="1"/>
    </w:p>
    <w:p w14:paraId="3A7574A5" w14:textId="77777777" w:rsidR="00701C9C" w:rsidRDefault="00701C9C" w:rsidP="008205B6">
      <w:pPr>
        <w:jc w:val="both"/>
        <w:rPr>
          <w:rFonts w:eastAsia="Times New Roman" w:cs="Times New Roman"/>
          <w:kern w:val="0"/>
          <w:szCs w:val="20"/>
          <w:lang w:val="en-GB" w:eastAsia="tr-TR"/>
          <w14:ligatures w14:val="none"/>
        </w:rPr>
      </w:pPr>
    </w:p>
    <w:p w14:paraId="0FF7D167" w14:textId="77777777" w:rsidR="00051CF3" w:rsidRPr="00051CF3" w:rsidRDefault="00051CF3" w:rsidP="00051CF3">
      <w:pPr>
        <w:jc w:val="both"/>
        <w:rPr>
          <w:rFonts w:eastAsia="Times New Roman" w:cs="Times New Roman"/>
          <w:kern w:val="0"/>
          <w:szCs w:val="20"/>
          <w:lang w:val="en-GB" w:eastAsia="tr-TR"/>
          <w14:ligatures w14:val="none"/>
        </w:rPr>
      </w:pPr>
      <w:r w:rsidRPr="00051CF3">
        <w:rPr>
          <w:rFonts w:eastAsia="Times New Roman" w:cs="Times New Roman"/>
          <w:kern w:val="0"/>
          <w:szCs w:val="20"/>
          <w:lang w:val="en-GB" w:eastAsia="tr-TR"/>
          <w14:ligatures w14:val="none"/>
        </w:rPr>
        <w:t xml:space="preserve">As the Faculty of Engineering at Near East University, we take great pride in educating the engineers of the future guided by science. Rapidly developing technologies and global needs place engineering education at the heart of progress more than ever before. At our faculty, with our strong academic staff, up-to-date curriculum, and research opportunities, we aim not only to equip our students with professional knowledge but also to foster critical problem-solving, innovative thinking, and teamwork skills essential for the 21st century. </w:t>
      </w:r>
    </w:p>
    <w:p w14:paraId="0972089B" w14:textId="17878F86" w:rsidR="008205B6" w:rsidRPr="00051CF3" w:rsidRDefault="00051CF3" w:rsidP="00051CF3">
      <w:pPr>
        <w:jc w:val="both"/>
        <w:rPr>
          <w:rFonts w:eastAsia="Times New Roman" w:cs="Times New Roman"/>
          <w:kern w:val="0"/>
          <w:szCs w:val="20"/>
          <w:lang w:val="en-GB" w:eastAsia="tr-TR"/>
          <w14:ligatures w14:val="none"/>
        </w:rPr>
      </w:pPr>
      <w:r w:rsidRPr="00051CF3">
        <w:rPr>
          <w:rFonts w:eastAsia="Times New Roman" w:cs="Times New Roman"/>
          <w:kern w:val="0"/>
          <w:szCs w:val="20"/>
          <w:lang w:val="en-GB" w:eastAsia="tr-TR"/>
          <w14:ligatures w14:val="none"/>
        </w:rPr>
        <w:t>Our mission is to ensure that our students graduate as engineers who can compete at both national and international levels, who contribute to society, remain sensitive to the environment, and are committed to ethical values. The projects, industry collaborations, and research activities carried out within our faculty provide students with valuable opportunities to reinforce their theoretical knowledge through practical applications.</w:t>
      </w:r>
    </w:p>
    <w:p w14:paraId="77338E3A" w14:textId="3B40ACB9" w:rsidR="00051CF3" w:rsidRDefault="00051CF3" w:rsidP="00051CF3">
      <w:pPr>
        <w:jc w:val="both"/>
        <w:rPr>
          <w:rFonts w:eastAsia="Times New Roman" w:cs="Times New Roman"/>
          <w:kern w:val="0"/>
          <w:szCs w:val="20"/>
          <w:lang w:val="en-GB" w:eastAsia="tr-TR"/>
          <w14:ligatures w14:val="none"/>
        </w:rPr>
      </w:pPr>
      <w:r w:rsidRPr="00051CF3">
        <w:rPr>
          <w:rFonts w:eastAsia="Times New Roman" w:cs="Times New Roman"/>
          <w:kern w:val="0"/>
          <w:szCs w:val="20"/>
          <w:lang w:val="en-GB" w:eastAsia="tr-TR"/>
          <w14:ligatures w14:val="none"/>
        </w:rPr>
        <w:t>As the Faculty of Engineering, we continue our work with the responsibility and enthusiasm of educating generations who will shape the future. I invite you to become a part of this strong academic family and wish you a successful academic career. We look forward to your joining us on this journey, driven by our vision of advancing science, technology, and humanity.</w:t>
      </w:r>
    </w:p>
    <w:p w14:paraId="7F6E223D" w14:textId="77777777" w:rsidR="00051CF3" w:rsidRDefault="00051CF3" w:rsidP="00051CF3">
      <w:pPr>
        <w:jc w:val="both"/>
        <w:rPr>
          <w:rFonts w:eastAsia="Times New Roman" w:cs="Times New Roman"/>
          <w:kern w:val="0"/>
          <w:szCs w:val="20"/>
          <w:lang w:val="en-GB" w:eastAsia="tr-TR"/>
          <w14:ligatures w14:val="none"/>
        </w:rPr>
      </w:pPr>
    </w:p>
    <w:p w14:paraId="3FD3C1CB" w14:textId="77777777" w:rsidR="00431830" w:rsidRDefault="00431830" w:rsidP="00431830">
      <w:pPr>
        <w:jc w:val="both"/>
        <w:rPr>
          <w:rFonts w:eastAsia="Times New Roman" w:cs="Times New Roman"/>
          <w:kern w:val="0"/>
          <w:szCs w:val="20"/>
          <w:lang w:val="en-GB" w:eastAsia="tr-TR"/>
          <w14:ligatures w14:val="none"/>
        </w:rPr>
      </w:pPr>
    </w:p>
    <w:p w14:paraId="58997D7F" w14:textId="77777777" w:rsidR="00431830" w:rsidRPr="008205B6" w:rsidRDefault="00431830" w:rsidP="00431830">
      <w:pPr>
        <w:jc w:val="both"/>
        <w:rPr>
          <w:rFonts w:eastAsia="Times New Roman" w:cs="Times New Roman"/>
          <w:kern w:val="0"/>
          <w:szCs w:val="20"/>
          <w:lang w:val="en-GB" w:eastAsia="tr-TR"/>
          <w14:ligatures w14:val="none"/>
        </w:rPr>
      </w:pPr>
    </w:p>
    <w:p w14:paraId="470F6C33" w14:textId="0F7BAE34" w:rsidR="00431830" w:rsidRPr="00431830" w:rsidRDefault="00ED0C68" w:rsidP="00431830">
      <w:pPr>
        <w:rPr>
          <w:rFonts w:cs="Times New Roman"/>
          <w:b/>
          <w:bCs/>
          <w:szCs w:val="20"/>
          <w:lang w:val="en-GB"/>
        </w:rPr>
      </w:pP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00431830">
        <w:rPr>
          <w:rFonts w:cs="Times New Roman"/>
          <w:szCs w:val="20"/>
          <w:lang w:val="en-GB"/>
        </w:rPr>
        <w:tab/>
      </w:r>
      <w:r w:rsidR="00431830">
        <w:rPr>
          <w:rFonts w:cs="Times New Roman"/>
          <w:szCs w:val="20"/>
          <w:lang w:val="en-GB"/>
        </w:rPr>
        <w:tab/>
      </w:r>
      <w:r w:rsidR="00431830">
        <w:rPr>
          <w:rFonts w:cs="Times New Roman"/>
          <w:szCs w:val="20"/>
          <w:lang w:val="en-GB"/>
        </w:rPr>
        <w:tab/>
      </w:r>
      <w:r w:rsidR="00431830" w:rsidRPr="00431830">
        <w:rPr>
          <w:rFonts w:cs="Times New Roman"/>
          <w:b/>
          <w:bCs/>
          <w:szCs w:val="20"/>
          <w:lang w:val="en-GB"/>
        </w:rPr>
        <w:t>Prof. Dr. Bülent BİLGEHAN</w:t>
      </w:r>
    </w:p>
    <w:p w14:paraId="073E4664" w14:textId="119B539C" w:rsidR="00406E18" w:rsidRPr="00102AA5" w:rsidRDefault="00431830" w:rsidP="00431830">
      <w:pPr>
        <w:jc w:val="right"/>
        <w:rPr>
          <w:rFonts w:cs="Times New Roman"/>
          <w:szCs w:val="20"/>
          <w:lang w:val="en-GB"/>
        </w:rPr>
      </w:pPr>
      <w:r w:rsidRPr="00431830">
        <w:rPr>
          <w:rFonts w:cs="Times New Roman"/>
          <w:b/>
          <w:bCs/>
          <w:szCs w:val="20"/>
          <w:lang w:val="en-GB"/>
        </w:rPr>
        <w:t>Dean</w:t>
      </w:r>
      <w:r>
        <w:rPr>
          <w:rFonts w:cs="Times New Roman"/>
          <w:b/>
          <w:bCs/>
          <w:szCs w:val="20"/>
          <w:lang w:val="en-GB"/>
        </w:rPr>
        <w:t xml:space="preserve"> of </w:t>
      </w:r>
      <w:r w:rsidRPr="00431830">
        <w:rPr>
          <w:rFonts w:cs="Times New Roman"/>
          <w:b/>
          <w:bCs/>
          <w:szCs w:val="20"/>
          <w:lang w:val="en-GB"/>
        </w:rPr>
        <w:t>Faculty of Engineering</w:t>
      </w:r>
    </w:p>
    <w:p w14:paraId="0C560771" w14:textId="77777777" w:rsidR="00406E18" w:rsidRPr="00102AA5" w:rsidRDefault="00406E18" w:rsidP="00A0157C">
      <w:pPr>
        <w:jc w:val="right"/>
        <w:rPr>
          <w:rFonts w:cs="Times New Roman"/>
          <w:szCs w:val="20"/>
          <w:lang w:val="en-GB"/>
        </w:rPr>
      </w:pPr>
    </w:p>
    <w:p w14:paraId="52E76582" w14:textId="77777777" w:rsidR="00406E18" w:rsidRPr="00102AA5" w:rsidRDefault="00406E18" w:rsidP="00A0157C">
      <w:pPr>
        <w:jc w:val="right"/>
        <w:rPr>
          <w:rFonts w:cs="Times New Roman"/>
          <w:szCs w:val="20"/>
          <w:lang w:val="en-GB"/>
        </w:rPr>
      </w:pPr>
    </w:p>
    <w:p w14:paraId="5FF1C5A7" w14:textId="77777777" w:rsidR="00406E18" w:rsidRPr="00102AA5" w:rsidRDefault="00406E18" w:rsidP="00A0157C">
      <w:pPr>
        <w:jc w:val="right"/>
        <w:rPr>
          <w:rFonts w:cs="Times New Roman"/>
          <w:szCs w:val="20"/>
          <w:lang w:val="en-GB"/>
        </w:rPr>
      </w:pPr>
    </w:p>
    <w:p w14:paraId="17F817D4" w14:textId="77777777" w:rsidR="00406E18" w:rsidRPr="00102AA5" w:rsidRDefault="00406E18" w:rsidP="00A0157C">
      <w:pPr>
        <w:jc w:val="right"/>
        <w:rPr>
          <w:rFonts w:cs="Times New Roman"/>
          <w:szCs w:val="20"/>
          <w:lang w:val="en-GB"/>
        </w:rPr>
      </w:pPr>
    </w:p>
    <w:p w14:paraId="46F3184C" w14:textId="77777777" w:rsidR="004770E0" w:rsidRPr="00102AA5" w:rsidRDefault="004770E0" w:rsidP="00A0157C">
      <w:pPr>
        <w:jc w:val="right"/>
        <w:rPr>
          <w:rFonts w:cs="Times New Roman"/>
          <w:szCs w:val="20"/>
          <w:lang w:val="en-GB"/>
        </w:rPr>
      </w:pPr>
    </w:p>
    <w:p w14:paraId="22566587" w14:textId="77777777" w:rsidR="004770E0" w:rsidRPr="00102AA5" w:rsidRDefault="004770E0" w:rsidP="00A0157C">
      <w:pPr>
        <w:jc w:val="right"/>
        <w:rPr>
          <w:rFonts w:cs="Times New Roman"/>
          <w:szCs w:val="20"/>
          <w:lang w:val="en-GB"/>
        </w:rPr>
      </w:pPr>
    </w:p>
    <w:p w14:paraId="76245CB4" w14:textId="77777777" w:rsidR="004770E0" w:rsidRPr="00102AA5" w:rsidRDefault="004770E0" w:rsidP="00A0157C">
      <w:pPr>
        <w:jc w:val="right"/>
        <w:rPr>
          <w:rFonts w:cs="Times New Roman"/>
          <w:szCs w:val="20"/>
          <w:lang w:val="en-GB"/>
        </w:rPr>
      </w:pPr>
    </w:p>
    <w:p w14:paraId="07F9A176" w14:textId="77777777" w:rsidR="008205B6" w:rsidRPr="00102AA5" w:rsidRDefault="008205B6" w:rsidP="00A0157C">
      <w:pPr>
        <w:jc w:val="right"/>
        <w:rPr>
          <w:rFonts w:cs="Times New Roman"/>
          <w:szCs w:val="20"/>
          <w:lang w:val="en-GB"/>
        </w:rPr>
      </w:pPr>
    </w:p>
    <w:p w14:paraId="246F7572" w14:textId="77777777" w:rsidR="008205B6" w:rsidRDefault="008205B6" w:rsidP="00A0157C">
      <w:pPr>
        <w:jc w:val="right"/>
        <w:rPr>
          <w:rFonts w:cs="Times New Roman"/>
          <w:szCs w:val="20"/>
          <w:lang w:val="en-GB"/>
        </w:rPr>
      </w:pPr>
    </w:p>
    <w:p w14:paraId="74C4CB49" w14:textId="77777777" w:rsidR="00051CF3" w:rsidRDefault="00051CF3" w:rsidP="00A0157C">
      <w:pPr>
        <w:jc w:val="right"/>
        <w:rPr>
          <w:rFonts w:cs="Times New Roman"/>
          <w:szCs w:val="20"/>
          <w:lang w:val="en-GB"/>
        </w:rPr>
      </w:pPr>
    </w:p>
    <w:p w14:paraId="6AC0E1DA" w14:textId="77777777" w:rsidR="00051CF3" w:rsidRDefault="00051CF3" w:rsidP="00A0157C">
      <w:pPr>
        <w:jc w:val="right"/>
        <w:rPr>
          <w:rFonts w:cs="Times New Roman"/>
          <w:szCs w:val="20"/>
          <w:lang w:val="en-GB"/>
        </w:rPr>
      </w:pPr>
    </w:p>
    <w:p w14:paraId="50C065C9" w14:textId="77777777" w:rsidR="00051CF3" w:rsidRPr="00102AA5" w:rsidRDefault="00051CF3" w:rsidP="00A0157C">
      <w:pPr>
        <w:jc w:val="right"/>
        <w:rPr>
          <w:rFonts w:cs="Times New Roman"/>
          <w:szCs w:val="20"/>
          <w:lang w:val="en-GB"/>
        </w:rPr>
      </w:pPr>
    </w:p>
    <w:p w14:paraId="007D3BB3" w14:textId="77777777" w:rsidR="008205B6" w:rsidRPr="00C35231" w:rsidRDefault="008205B6" w:rsidP="00206D6A">
      <w:pPr>
        <w:pStyle w:val="Heading1"/>
      </w:pPr>
      <w:bookmarkStart w:id="2" w:name="_Toc205548983"/>
      <w:r w:rsidRPr="00C35231">
        <w:lastRenderedPageBreak/>
        <w:t>About Us</w:t>
      </w:r>
      <w:bookmarkEnd w:id="2"/>
    </w:p>
    <w:p w14:paraId="17BDBC53" w14:textId="77777777" w:rsidR="00051CF3" w:rsidRPr="00051CF3" w:rsidRDefault="00051CF3" w:rsidP="00485B5A">
      <w:pPr>
        <w:pStyle w:val="Heading2"/>
        <w:rPr>
          <w:b/>
          <w:bCs/>
        </w:rPr>
      </w:pPr>
      <w:bookmarkStart w:id="3" w:name="_Toc205548984"/>
      <w:r w:rsidRPr="00051CF3">
        <w:t>Near East University's Faculty of Engineering was established in 1988. With its Departments of Electrical and Electronics Engineering, Mechanical Engineering, Biomedical Engineering, Automotive Engineering, Bioengineering, Mechatronics Engineering, Industrial Engineering, Materials Science and Nanotechnology Engineering, and Petroleum and Natural Gas Engineering, it has become a large faculty serving over 1,500 students.</w:t>
      </w:r>
    </w:p>
    <w:p w14:paraId="64EE8308" w14:textId="77777777" w:rsidR="00051CF3" w:rsidRPr="00051CF3" w:rsidRDefault="00051CF3" w:rsidP="00485B5A">
      <w:pPr>
        <w:pStyle w:val="Heading2"/>
        <w:rPr>
          <w:b/>
          <w:bCs/>
        </w:rPr>
      </w:pPr>
      <w:r w:rsidRPr="00051CF3">
        <w:t>With its internationally recognized educational opportunities and strong faculty, Near East University has a deep-rooted tradition in education. Since 1988, it has been a center of education, science, and culture. With its world-class educational and infrastructure facilities and competent faculty, Near East University operates with an international and multicultural identity. Standing out as the Mediterranean's leading science and culture center, Near East University is committed to educating its students as self-confident, responsible individuals who prioritize rationality, creativity, innovation, inquiry, and free-thinking.</w:t>
      </w:r>
    </w:p>
    <w:p w14:paraId="2D25C3AB" w14:textId="77777777" w:rsidR="00051CF3" w:rsidRPr="00051CF3" w:rsidRDefault="00051CF3" w:rsidP="00485B5A">
      <w:pPr>
        <w:pStyle w:val="Heading2"/>
        <w:rPr>
          <w:b/>
          <w:bCs/>
        </w:rPr>
      </w:pPr>
      <w:r w:rsidRPr="00051CF3">
        <w:t>With this vision, Near East University has achieved significant success at the international level. In the 2025 Times Higher Education (THE) World University Rankings, it maintained its title as the "best university in the TRNC" by ranking in the 601-800 band, solidifying its place among the top five universities in Turkey and the top three among foundation universities. Near East University is ranked 689th globally, 7th in Turkey, and 1st in the TRNC on the US-based USNews &amp; World Report's "Best Global Universities 2024-2025" list. According to the results of THE's 2025 Impact Rankings, our university ranked 43rd in the world for its work on the United Nations Sustainable Development Goals, 35th in the "Partnerships for the Goals" category, 48th in "Health and Well-being," 13th in "Quality Education," 15th in "Sustainable Cities and Societies," and 57th in "Gender Equality." Furthermore, in the field-based evaluation, our university ranked in the 200–250 bands for Physical Sciences, 250–300 bands for Computer Science, 300–400 bands for Engineering and Education, 500–600 bands for Social Sciences, 600–800 bands for Life Sciences, and 800–1000 bands for Medicine and Health. It also shared the title of "best Turkish university" in Turkey and the TRNC, particularly in the fields of Physics and Computer Science. With its performance in teaching, research, and international outlook, including the THE Young University Rankings 2024, the university has also earned a strong place among young universities.</w:t>
      </w:r>
    </w:p>
    <w:p w14:paraId="1CD030F8" w14:textId="77777777" w:rsidR="00051CF3" w:rsidRPr="00051CF3" w:rsidRDefault="00051CF3" w:rsidP="00485B5A">
      <w:pPr>
        <w:pStyle w:val="Heading2"/>
        <w:rPr>
          <w:b/>
          <w:bCs/>
        </w:rPr>
      </w:pPr>
      <w:r w:rsidRPr="00051CF3">
        <w:t>The 2024 ranking results demonstrate Near East University's young, dynamic, and research-focused structure at an international level. Ranked 139th globally among universities under 50 years old in the Young University Rankings published by Times Higher Education (THE), our university has become a prominent institution among young universities.</w:t>
      </w:r>
    </w:p>
    <w:p w14:paraId="67F739F9" w14:textId="77777777" w:rsidR="00051CF3" w:rsidRDefault="00051CF3" w:rsidP="00485B5A">
      <w:pPr>
        <w:pStyle w:val="Heading2"/>
        <w:rPr>
          <w:b/>
          <w:bCs/>
        </w:rPr>
      </w:pPr>
      <w:r w:rsidRPr="00051CF3">
        <w:t>Our university also achieved significant success in the 2024 Field-Based Academic Ranking published by Shanghai Rankings. Ranked among the top 400 universities globally in Physics, Near East University is ranked among the best universities in Turkey, alongside Bo</w:t>
      </w:r>
      <w:r w:rsidRPr="00051CF3">
        <w:rPr>
          <w:rFonts w:ascii="Calibri" w:hAnsi="Calibri" w:cs="Calibri"/>
        </w:rPr>
        <w:t>ğ</w:t>
      </w:r>
      <w:r w:rsidRPr="00051CF3">
        <w:t>azi</w:t>
      </w:r>
      <w:r w:rsidRPr="00051CF3">
        <w:rPr>
          <w:rFonts w:cs="Segoe UI Emoji"/>
        </w:rPr>
        <w:t>ç</w:t>
      </w:r>
      <w:r w:rsidRPr="00051CF3">
        <w:t>i University and Bilkent University. In Mathematics, it ranks in the 401-500 band, placing it among the top three universities in Turkey. These rankings reflect Near East University's strong research infrastructure in the basic sciences, its qualified academic staff, and its globally recognized publication performance.</w:t>
      </w:r>
    </w:p>
    <w:p w14:paraId="6018EBA4" w14:textId="07411CB7" w:rsidR="00431830" w:rsidRDefault="008C46AC" w:rsidP="00206D6A">
      <w:pPr>
        <w:pStyle w:val="Heading1"/>
      </w:pPr>
      <w:r>
        <w:br/>
      </w:r>
    </w:p>
    <w:p w14:paraId="43C0824B" w14:textId="326B794A" w:rsidR="00ED0C68" w:rsidRPr="0022008A" w:rsidRDefault="004770E0" w:rsidP="00206D6A">
      <w:pPr>
        <w:pStyle w:val="Heading1"/>
      </w:pPr>
      <w:r w:rsidRPr="0022008A">
        <w:lastRenderedPageBreak/>
        <w:t>Faculty Organization Chart</w:t>
      </w:r>
      <w:bookmarkEnd w:id="3"/>
    </w:p>
    <w:p w14:paraId="15891952" w14:textId="39C0EFEC" w:rsidR="00160C22" w:rsidRPr="00102AA5" w:rsidRDefault="00160C22" w:rsidP="00160C22">
      <w:pPr>
        <w:pStyle w:val="NormalWeb"/>
        <w:jc w:val="both"/>
        <w:rPr>
          <w:rFonts w:ascii="Lexend" w:hAnsi="Lexend"/>
          <w:szCs w:val="20"/>
          <w:lang w:val="en-GB"/>
        </w:rPr>
      </w:pPr>
    </w:p>
    <w:p w14:paraId="56FA2C5E" w14:textId="27E940C6" w:rsidR="008C46AC" w:rsidRPr="008C46AC" w:rsidRDefault="00051CF3" w:rsidP="008C46AC">
      <w:pPr>
        <w:pStyle w:val="NormalWeb"/>
        <w:jc w:val="center"/>
        <w:rPr>
          <w:szCs w:val="20"/>
          <w:lang w:val="en-US"/>
        </w:rPr>
      </w:pPr>
      <w:r>
        <w:rPr>
          <w:noProof/>
        </w:rPr>
        <w:drawing>
          <wp:inline distT="0" distB="0" distL="0" distR="0" wp14:anchorId="3B1EFC29" wp14:editId="4D5B51C5">
            <wp:extent cx="3419475" cy="4686300"/>
            <wp:effectExtent l="0" t="0" r="9525" b="0"/>
            <wp:docPr id="1124096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1795" r="20673" b="36198"/>
                    <a:stretch>
                      <a:fillRect/>
                    </a:stretch>
                  </pic:blipFill>
                  <pic:spPr bwMode="auto">
                    <a:xfrm>
                      <a:off x="0" y="0"/>
                      <a:ext cx="3419475" cy="4686300"/>
                    </a:xfrm>
                    <a:prstGeom prst="rect">
                      <a:avLst/>
                    </a:prstGeom>
                    <a:noFill/>
                    <a:ln>
                      <a:noFill/>
                    </a:ln>
                    <a:extLst>
                      <a:ext uri="{53640926-AAD7-44D8-BBD7-CCE9431645EC}">
                        <a14:shadowObscured xmlns:a14="http://schemas.microsoft.com/office/drawing/2010/main"/>
                      </a:ext>
                    </a:extLst>
                  </pic:spPr>
                </pic:pic>
              </a:graphicData>
            </a:graphic>
          </wp:inline>
        </w:drawing>
      </w:r>
    </w:p>
    <w:p w14:paraId="43693771" w14:textId="744CB6E3" w:rsidR="00A0157C" w:rsidRPr="00F93843" w:rsidRDefault="00A0157C" w:rsidP="00F93843">
      <w:pPr>
        <w:pStyle w:val="NormalWeb"/>
        <w:jc w:val="both"/>
        <w:rPr>
          <w:rFonts w:ascii="Lexend" w:hAnsi="Lexend"/>
          <w:szCs w:val="20"/>
          <w:lang w:val="en-GB"/>
        </w:rPr>
      </w:pPr>
    </w:p>
    <w:p w14:paraId="54014557" w14:textId="77777777" w:rsidR="00B82FDF" w:rsidRDefault="00B82FDF" w:rsidP="00792CAB">
      <w:pPr>
        <w:pStyle w:val="Heading2"/>
        <w:rPr>
          <w:rStyle w:val="Strong"/>
          <w:b w:val="0"/>
          <w:bCs w:val="0"/>
        </w:rPr>
      </w:pPr>
    </w:p>
    <w:p w14:paraId="2A255887" w14:textId="77777777" w:rsidR="009F4653" w:rsidRDefault="009F4653" w:rsidP="009F4653">
      <w:pPr>
        <w:rPr>
          <w:lang w:val="en-GB" w:eastAsia="tr-TR"/>
        </w:rPr>
      </w:pPr>
    </w:p>
    <w:p w14:paraId="25BB0F77" w14:textId="77777777" w:rsidR="008C46AC" w:rsidRDefault="008C46AC" w:rsidP="009F4653">
      <w:pPr>
        <w:rPr>
          <w:lang w:val="en-GB" w:eastAsia="tr-TR"/>
        </w:rPr>
      </w:pPr>
    </w:p>
    <w:p w14:paraId="69BA10E8" w14:textId="77777777" w:rsidR="008C46AC" w:rsidRDefault="008C46AC" w:rsidP="009F4653">
      <w:pPr>
        <w:rPr>
          <w:lang w:val="en-GB" w:eastAsia="tr-TR"/>
        </w:rPr>
      </w:pPr>
    </w:p>
    <w:p w14:paraId="2B6F4458" w14:textId="77777777" w:rsidR="008C46AC" w:rsidRDefault="008C46AC" w:rsidP="009F4653">
      <w:pPr>
        <w:rPr>
          <w:lang w:val="en-GB" w:eastAsia="tr-TR"/>
        </w:rPr>
      </w:pPr>
    </w:p>
    <w:p w14:paraId="2FDCB2A1" w14:textId="77777777" w:rsidR="009F4653" w:rsidRPr="009F4653" w:rsidRDefault="009F4653" w:rsidP="009F4653">
      <w:pPr>
        <w:rPr>
          <w:lang w:val="en-GB" w:eastAsia="tr-TR"/>
        </w:rPr>
      </w:pPr>
    </w:p>
    <w:p w14:paraId="5BED1CE1" w14:textId="2598AED8" w:rsidR="00F91B56" w:rsidRPr="00B82FDF" w:rsidRDefault="004770E0" w:rsidP="00792CAB">
      <w:pPr>
        <w:pStyle w:val="Heading2"/>
      </w:pPr>
      <w:bookmarkStart w:id="4" w:name="_Toc205548985"/>
      <w:r w:rsidRPr="00B82FDF">
        <w:rPr>
          <w:rStyle w:val="Strong"/>
        </w:rPr>
        <w:lastRenderedPageBreak/>
        <w:t xml:space="preserve">Why </w:t>
      </w:r>
      <w:r w:rsidR="00C35231" w:rsidRPr="00C35231">
        <w:rPr>
          <w:rStyle w:val="Strong"/>
        </w:rPr>
        <w:t xml:space="preserve">Mechatronics Engineering </w:t>
      </w:r>
      <w:r w:rsidRPr="00B82FDF">
        <w:rPr>
          <w:rStyle w:val="Strong"/>
        </w:rPr>
        <w:t>Department?</w:t>
      </w:r>
      <w:bookmarkEnd w:id="4"/>
    </w:p>
    <w:p w14:paraId="0BF1386C" w14:textId="0F255737" w:rsidR="00C35231" w:rsidRPr="00C35231" w:rsidRDefault="00C35231" w:rsidP="00792CAB">
      <w:pPr>
        <w:pStyle w:val="Heading2"/>
      </w:pPr>
      <w:r w:rsidRPr="00C35231">
        <w:t xml:space="preserve">Mechatronics Engineering is one of the most innovative and future-oriented disciplines of engineering. It combines mechanical, electrical, electronic, and computer engineering with control and automation to design and develop intelligent systems and advanced technologies. From autonomous vehicles and industrial robots to renewable energy systems and smart devices, mechatronics engineers play a vital role in shaping the modern world. This interdisciplinary approach equips students with the ability to integrate hardware and software, </w:t>
      </w:r>
      <w:r w:rsidRPr="00FC1269">
        <w:t xml:space="preserve">analyse </w:t>
      </w:r>
      <w:r w:rsidRPr="00C35231">
        <w:t>complex problems, and create efficient solutions for real-world challenges.</w:t>
      </w:r>
    </w:p>
    <w:p w14:paraId="1A7FF7A0" w14:textId="209C3CDF" w:rsidR="00872A3A" w:rsidRPr="00C35231" w:rsidRDefault="00C35231" w:rsidP="00792CAB">
      <w:pPr>
        <w:pStyle w:val="Heading2"/>
        <w:rPr>
          <w:b/>
          <w:bCs/>
        </w:rPr>
      </w:pPr>
      <w:r w:rsidRPr="00C35231">
        <w:t xml:space="preserve">At Near East University, the Mechatronics Engineering Department provides students with a strong foundation in core engineering sciences while offering hands-on training in robotics, automation, sensors, actuators, and artificial intelligence. The program is designed to prepare graduates for diverse career opportunities in industries such as automotive, aerospace, energy, health technologies, and advanced manufacturing. With state-of-the-art laboratories, dedicated faculty, and close industry collaborations, the department is committed to educating creative, skilled, and responsible engineers who can meet the demands of Industry </w:t>
      </w:r>
      <w:r>
        <w:rPr>
          <w:b/>
          <w:bCs/>
        </w:rPr>
        <w:t>5</w:t>
      </w:r>
      <w:r w:rsidRPr="00C35231">
        <w:t>.0 and beyond.</w:t>
      </w:r>
    </w:p>
    <w:p w14:paraId="10504F9B" w14:textId="77777777" w:rsidR="00701C9C" w:rsidRDefault="00701C9C" w:rsidP="00792CAB">
      <w:pPr>
        <w:pStyle w:val="Heading2"/>
      </w:pPr>
    </w:p>
    <w:p w14:paraId="018294A6" w14:textId="669DBF74" w:rsidR="00701C9C" w:rsidRPr="006D5CE5" w:rsidRDefault="00082C0F" w:rsidP="006D5CE5">
      <w:pPr>
        <w:pStyle w:val="Heading1"/>
      </w:pPr>
      <w:bookmarkStart w:id="5" w:name="_Toc205548986"/>
      <w:r w:rsidRPr="006D5CE5">
        <w:t>Faculty Contact Information</w:t>
      </w:r>
      <w:bookmarkEnd w:id="5"/>
    </w:p>
    <w:p w14:paraId="1E9A0F0F" w14:textId="365F4FBB" w:rsidR="00ED0C68" w:rsidRPr="0006422E" w:rsidRDefault="00082C0F" w:rsidP="00792CAB">
      <w:pPr>
        <w:pStyle w:val="Heading2"/>
      </w:pPr>
      <w:bookmarkStart w:id="6" w:name="_Toc205548987"/>
      <w:r w:rsidRPr="0006422E">
        <w:t>Dean</w:t>
      </w:r>
      <w:bookmarkEnd w:id="6"/>
    </w:p>
    <w:p w14:paraId="67AA2C2A" w14:textId="77777777" w:rsidR="008C46AC" w:rsidRDefault="008C46AC" w:rsidP="00B82FDF">
      <w:pPr>
        <w:rPr>
          <w:lang w:val="en-GB"/>
        </w:rPr>
      </w:pPr>
      <w:r w:rsidRPr="008C46AC">
        <w:rPr>
          <w:lang w:val="en-GB"/>
        </w:rPr>
        <w:t>Prof. Dr. Bülent BİLGEHAN</w:t>
      </w:r>
    </w:p>
    <w:p w14:paraId="62EA6D8C" w14:textId="50A14214" w:rsidR="00E25CE9" w:rsidRPr="00102AA5" w:rsidRDefault="00082C0F" w:rsidP="00B82FDF">
      <w:pPr>
        <w:rPr>
          <w:lang w:val="en-GB"/>
        </w:rPr>
      </w:pPr>
      <w:r w:rsidRPr="00102AA5">
        <w:rPr>
          <w:lang w:val="en-GB"/>
        </w:rPr>
        <w:t xml:space="preserve">Near East University, Faculty of </w:t>
      </w:r>
      <w:r w:rsidR="008C46AC" w:rsidRPr="008C46AC">
        <w:rPr>
          <w:lang w:val="en-GB"/>
        </w:rPr>
        <w:t>Engineering</w:t>
      </w:r>
    </w:p>
    <w:p w14:paraId="17466EDB" w14:textId="65286FF1" w:rsidR="00EA75D3" w:rsidRPr="00102AA5" w:rsidRDefault="00082C0F" w:rsidP="00B82FDF">
      <w:pPr>
        <w:rPr>
          <w:lang w:val="en-GB"/>
        </w:rPr>
      </w:pPr>
      <w:r w:rsidRPr="00102AA5">
        <w:rPr>
          <w:lang w:val="en-GB"/>
        </w:rPr>
        <w:t>Near East Boulevard</w:t>
      </w:r>
      <w:r w:rsidR="00EA75D3" w:rsidRPr="00102AA5">
        <w:rPr>
          <w:lang w:val="en-GB"/>
        </w:rPr>
        <w:t xml:space="preserve">, PK: 99138 </w:t>
      </w:r>
      <w:r w:rsidRPr="00102AA5">
        <w:rPr>
          <w:lang w:val="en-GB"/>
        </w:rPr>
        <w:t>Nicosia</w:t>
      </w:r>
      <w:r w:rsidR="00EA75D3" w:rsidRPr="00102AA5">
        <w:rPr>
          <w:lang w:val="en-GB"/>
        </w:rPr>
        <w:t xml:space="preserve"> / </w:t>
      </w:r>
      <w:r w:rsidRPr="00102AA5">
        <w:rPr>
          <w:lang w:val="en-GB"/>
        </w:rPr>
        <w:t>TRNC</w:t>
      </w:r>
      <w:r w:rsidR="00EA75D3" w:rsidRPr="00102AA5">
        <w:rPr>
          <w:lang w:val="en-GB"/>
        </w:rPr>
        <w:t xml:space="preserve"> Mersin 10 – T</w:t>
      </w:r>
      <w:r w:rsidRPr="00102AA5">
        <w:rPr>
          <w:lang w:val="en-GB"/>
        </w:rPr>
        <w:t>URKEY</w:t>
      </w:r>
    </w:p>
    <w:p w14:paraId="71536BCB" w14:textId="7C8077F0" w:rsidR="00EA75D3" w:rsidRPr="00102AA5" w:rsidRDefault="00082C0F" w:rsidP="00B82FDF">
      <w:pPr>
        <w:rPr>
          <w:lang w:val="en-GB"/>
        </w:rPr>
      </w:pPr>
      <w:r w:rsidRPr="00102AA5">
        <w:rPr>
          <w:lang w:val="en-GB"/>
        </w:rPr>
        <w:t>Phone</w:t>
      </w:r>
      <w:r w:rsidR="00EA75D3" w:rsidRPr="00102AA5">
        <w:rPr>
          <w:lang w:val="en-GB"/>
        </w:rPr>
        <w:t>:  +90 (392) 675 10 00</w:t>
      </w:r>
    </w:p>
    <w:p w14:paraId="4804A38D" w14:textId="0D39AA32" w:rsidR="00EA75D3" w:rsidRDefault="00082C0F" w:rsidP="009F4653">
      <w:r w:rsidRPr="00102AA5">
        <w:rPr>
          <w:lang w:val="en-GB"/>
        </w:rPr>
        <w:t xml:space="preserve">E-mail: </w:t>
      </w:r>
      <w:hyperlink r:id="rId10" w:history="1">
        <w:r w:rsidR="008C46AC" w:rsidRPr="00384337">
          <w:rPr>
            <w:rStyle w:val="Hyperlink"/>
          </w:rPr>
          <w:t>bulent.bilgehan@neu.edu.tr</w:t>
        </w:r>
      </w:hyperlink>
    </w:p>
    <w:p w14:paraId="1BA97EB2" w14:textId="77777777" w:rsidR="008C46AC" w:rsidRDefault="008C46AC" w:rsidP="00792CAB">
      <w:pPr>
        <w:pStyle w:val="Heading2"/>
      </w:pPr>
      <w:bookmarkStart w:id="7" w:name="_Toc205548988"/>
    </w:p>
    <w:p w14:paraId="495204D4" w14:textId="20BD5D1A" w:rsidR="00ED0C68" w:rsidRDefault="00082C0F" w:rsidP="006D5CE5">
      <w:pPr>
        <w:pStyle w:val="Heading1"/>
      </w:pPr>
      <w:r w:rsidRPr="009F4653">
        <w:t>Dean Assistant</w:t>
      </w:r>
      <w:bookmarkEnd w:id="7"/>
      <w:r w:rsidRPr="009F4653">
        <w:t xml:space="preserve"> </w:t>
      </w:r>
    </w:p>
    <w:p w14:paraId="2FD08130" w14:textId="67054E3F" w:rsidR="008C46AC" w:rsidRDefault="008C46AC" w:rsidP="008C46AC">
      <w:pPr>
        <w:rPr>
          <w:lang w:val="en-GB" w:eastAsia="tr-TR"/>
        </w:rPr>
      </w:pPr>
      <w:r w:rsidRPr="008C46AC">
        <w:rPr>
          <w:lang w:val="en-GB" w:eastAsia="tr-TR"/>
        </w:rPr>
        <w:t>Sude DURMAZ</w:t>
      </w:r>
    </w:p>
    <w:p w14:paraId="63D682AB" w14:textId="77777777" w:rsidR="008C46AC" w:rsidRPr="00102AA5" w:rsidRDefault="008C46AC" w:rsidP="008C46AC">
      <w:pPr>
        <w:rPr>
          <w:lang w:val="en-GB"/>
        </w:rPr>
      </w:pPr>
      <w:r w:rsidRPr="00102AA5">
        <w:rPr>
          <w:lang w:val="en-GB"/>
        </w:rPr>
        <w:t xml:space="preserve">Near East University, Faculty of </w:t>
      </w:r>
      <w:r w:rsidRPr="008C46AC">
        <w:rPr>
          <w:lang w:val="en-GB"/>
        </w:rPr>
        <w:t>Engineering</w:t>
      </w:r>
    </w:p>
    <w:p w14:paraId="2F0EBF88" w14:textId="72F41792" w:rsidR="008C46AC" w:rsidRPr="008C46AC" w:rsidRDefault="008C46AC" w:rsidP="008C46AC">
      <w:pPr>
        <w:rPr>
          <w:lang w:val="en-GB"/>
        </w:rPr>
      </w:pPr>
      <w:r w:rsidRPr="00102AA5">
        <w:rPr>
          <w:lang w:val="en-GB"/>
        </w:rPr>
        <w:t>Near East Boulevard, PK: 99138 Nicosia / TRNC Mersin 10 – TURKEY</w:t>
      </w:r>
    </w:p>
    <w:p w14:paraId="3E2FD220" w14:textId="423A5976" w:rsidR="00EA75D3" w:rsidRPr="00102AA5" w:rsidRDefault="00082C0F" w:rsidP="00B82FDF">
      <w:pPr>
        <w:rPr>
          <w:lang w:val="en-GB"/>
        </w:rPr>
      </w:pPr>
      <w:r w:rsidRPr="00102AA5">
        <w:rPr>
          <w:lang w:val="en-GB"/>
        </w:rPr>
        <w:t>Phone</w:t>
      </w:r>
      <w:r w:rsidR="00EA75D3" w:rsidRPr="00102AA5">
        <w:rPr>
          <w:lang w:val="en-GB"/>
        </w:rPr>
        <w:t>: +90 (392) 675 10 00/</w:t>
      </w:r>
    </w:p>
    <w:p w14:paraId="5BE67DC1" w14:textId="5692BCAA" w:rsidR="008C46AC" w:rsidRDefault="00E25CE9" w:rsidP="008C46AC">
      <w:pPr>
        <w:rPr>
          <w:lang w:val="en-GB"/>
        </w:rPr>
      </w:pPr>
      <w:r w:rsidRPr="00102AA5">
        <w:rPr>
          <w:lang w:val="en-GB"/>
        </w:rPr>
        <w:t>E</w:t>
      </w:r>
      <w:r w:rsidR="00082C0F" w:rsidRPr="00102AA5">
        <w:rPr>
          <w:lang w:val="en-GB"/>
        </w:rPr>
        <w:t>-mail</w:t>
      </w:r>
      <w:r w:rsidR="00701C9C">
        <w:rPr>
          <w:lang w:val="en-GB"/>
        </w:rPr>
        <w:t>:</w:t>
      </w:r>
      <w:r w:rsidR="008C46AC" w:rsidRPr="008C46AC">
        <w:rPr>
          <w:lang w:val="en-GB"/>
        </w:rPr>
        <w:t xml:space="preserve"> </w:t>
      </w:r>
      <w:r w:rsidR="008C46AC">
        <w:rPr>
          <w:lang w:val="en-GB"/>
        </w:rPr>
        <w:t xml:space="preserve"> </w:t>
      </w:r>
      <w:hyperlink r:id="rId11" w:history="1">
        <w:r w:rsidR="008C46AC" w:rsidRPr="00384337">
          <w:rPr>
            <w:rStyle w:val="Hyperlink"/>
            <w:lang w:val="en-GB"/>
          </w:rPr>
          <w:t>sude.durmaz@neu.edu.tr</w:t>
        </w:r>
      </w:hyperlink>
      <w:r w:rsidR="008C46AC" w:rsidRPr="008C46AC">
        <w:rPr>
          <w:lang w:val="en-GB"/>
        </w:rPr>
        <w:t xml:space="preserve"> </w:t>
      </w:r>
    </w:p>
    <w:p w14:paraId="5C024F82" w14:textId="77777777" w:rsidR="008C46AC" w:rsidRDefault="008C46AC" w:rsidP="008C46AC">
      <w:pPr>
        <w:rPr>
          <w:lang w:val="en-GB"/>
        </w:rPr>
      </w:pPr>
    </w:p>
    <w:p w14:paraId="49CF24E1" w14:textId="34734E59" w:rsidR="00EA75D3" w:rsidRPr="00102AA5" w:rsidRDefault="00701C9C" w:rsidP="00B82FDF">
      <w:pPr>
        <w:rPr>
          <w:lang w:val="en-GB"/>
        </w:rPr>
      </w:pPr>
      <w:r>
        <w:rPr>
          <w:lang w:val="en-GB"/>
        </w:rPr>
        <w:tab/>
      </w:r>
    </w:p>
    <w:p w14:paraId="2055F0AE" w14:textId="07B33179" w:rsidR="003E0632" w:rsidRPr="00102AA5" w:rsidRDefault="00FC1269" w:rsidP="00206D6A">
      <w:pPr>
        <w:pStyle w:val="Heading1"/>
      </w:pPr>
      <w:bookmarkStart w:id="8" w:name="_Toc205548989"/>
      <w:r w:rsidRPr="00874864">
        <w:lastRenderedPageBreak/>
        <w:t xml:space="preserve">MECHATRONICS ENGINEERING </w:t>
      </w:r>
      <w:r w:rsidR="00082C0F" w:rsidRPr="00102AA5">
        <w:t>DEPARTMENT</w:t>
      </w:r>
      <w:bookmarkEnd w:id="8"/>
    </w:p>
    <w:p w14:paraId="45B23BC2" w14:textId="6CDE098B" w:rsidR="005977C5" w:rsidRPr="00102AA5" w:rsidRDefault="00082C0F" w:rsidP="00792CAB">
      <w:pPr>
        <w:pStyle w:val="Heading2"/>
      </w:pPr>
      <w:bookmarkStart w:id="9" w:name="_Toc205548990"/>
      <w:r w:rsidRPr="00102AA5">
        <w:t xml:space="preserve">Head of Department’s </w:t>
      </w:r>
      <w:r w:rsidR="00872A3A" w:rsidRPr="00102AA5">
        <w:t>Message</w:t>
      </w:r>
      <w:bookmarkEnd w:id="9"/>
    </w:p>
    <w:p w14:paraId="286EF26B" w14:textId="77777777" w:rsidR="00082C0F" w:rsidRPr="00102AA5" w:rsidRDefault="00082C0F" w:rsidP="00B82FDF">
      <w:pPr>
        <w:rPr>
          <w:lang w:val="en-GB"/>
        </w:rPr>
      </w:pPr>
      <w:r w:rsidRPr="00102AA5">
        <w:rPr>
          <w:lang w:val="en-GB"/>
        </w:rPr>
        <w:t>Dear Students,</w:t>
      </w:r>
    </w:p>
    <w:p w14:paraId="64B55D5F" w14:textId="77777777" w:rsidR="00874864" w:rsidRPr="00874864" w:rsidRDefault="00874864" w:rsidP="00874864">
      <w:pPr>
        <w:jc w:val="both"/>
        <w:rPr>
          <w:lang w:val="en-GB"/>
        </w:rPr>
      </w:pPr>
      <w:r w:rsidRPr="00874864">
        <w:rPr>
          <w:lang w:val="en-GB"/>
        </w:rPr>
        <w:t>The Department of Mechatronics Engineering stands out as an interdisciplinary and dynamic field of engineering science, uniquely combining theoretical developments with practical applications of technology. As one of the fastest-growing and most innovative areas in engineering, mechatronics provides the foundation for creating advanced systems that integrate mechanical, electrical, electronic, and computer-based solutions.</w:t>
      </w:r>
    </w:p>
    <w:p w14:paraId="579CEAD4" w14:textId="77777777" w:rsidR="00874864" w:rsidRPr="00874864" w:rsidRDefault="00874864" w:rsidP="00874864">
      <w:pPr>
        <w:jc w:val="both"/>
        <w:rPr>
          <w:lang w:val="en-GB"/>
        </w:rPr>
      </w:pPr>
      <w:r w:rsidRPr="00874864">
        <w:rPr>
          <w:lang w:val="en-GB"/>
        </w:rPr>
        <w:t>Our department was established with the mission of educating graduates who are not only highly productive and innovative, but also environmentally responsible, socially conscious, and ethically grounded. We place strong emphasis on equipping our students with the ability to design qualitative, intelligent, and flexible solutions to real-world challenges. By blending creativity with analytical thinking, our graduates are prepared to meet the evolving demands of modern industry and society.</w:t>
      </w:r>
    </w:p>
    <w:p w14:paraId="291EA611" w14:textId="77777777" w:rsidR="00874864" w:rsidRDefault="00874864" w:rsidP="00874864">
      <w:pPr>
        <w:jc w:val="both"/>
        <w:rPr>
          <w:lang w:val="en-GB"/>
        </w:rPr>
      </w:pPr>
      <w:r w:rsidRPr="00874864">
        <w:rPr>
          <w:lang w:val="en-GB"/>
        </w:rPr>
        <w:t>We envision our students as future leaders in the broad and diverse scope of mechatronics engineering. With their unifying, problem-solving, and multi-dimensional thinking skills, they are capable of contributing to sectors such as robotics, automation, automotive, aerospace, renewable energy, health technologies, and advanced manufacturing. Our ultimate goal is to ensure that Near East University graduates not only possess technical expertise but also the vision and leadership qualities to shape the future of technology and engineering.</w:t>
      </w:r>
    </w:p>
    <w:p w14:paraId="60E5421A" w14:textId="77777777" w:rsidR="00872A3A" w:rsidRDefault="00082C0F" w:rsidP="00B82FDF">
      <w:pPr>
        <w:rPr>
          <w:lang w:val="en-GB"/>
        </w:rPr>
      </w:pPr>
      <w:r w:rsidRPr="00102AA5">
        <w:rPr>
          <w:lang w:val="en-GB"/>
        </w:rPr>
        <w:t>Warm regards,</w:t>
      </w:r>
      <w:r w:rsidRPr="00102AA5">
        <w:rPr>
          <w:lang w:val="en-GB"/>
        </w:rPr>
        <w:br/>
      </w:r>
    </w:p>
    <w:p w14:paraId="14AE745F" w14:textId="50241787" w:rsidR="00082C0F" w:rsidRPr="00102AA5" w:rsidRDefault="00082C0F" w:rsidP="00B82FDF">
      <w:pPr>
        <w:rPr>
          <w:lang w:val="en-GB"/>
        </w:rPr>
      </w:pPr>
      <w:r w:rsidRPr="00102AA5">
        <w:rPr>
          <w:lang w:val="en-GB"/>
        </w:rPr>
        <w:t>Ass</w:t>
      </w:r>
      <w:r w:rsidR="00874864">
        <w:rPr>
          <w:lang w:val="en-GB"/>
        </w:rPr>
        <w:t>ist.</w:t>
      </w:r>
      <w:r w:rsidRPr="00102AA5">
        <w:rPr>
          <w:lang w:val="en-GB"/>
        </w:rPr>
        <w:t xml:space="preserve"> Prof. Dr. </w:t>
      </w:r>
      <w:r w:rsidR="00874864">
        <w:rPr>
          <w:lang w:val="en-GB"/>
        </w:rPr>
        <w:t>Mohammad Karimzadeh Kolamroudi</w:t>
      </w:r>
      <w:r w:rsidRPr="00102AA5">
        <w:rPr>
          <w:lang w:val="en-GB"/>
        </w:rPr>
        <w:br/>
      </w:r>
      <w:r w:rsidR="00C35231">
        <w:rPr>
          <w:lang w:val="en-GB"/>
        </w:rPr>
        <w:t xml:space="preserve">Acting </w:t>
      </w:r>
      <w:r w:rsidRPr="00102AA5">
        <w:rPr>
          <w:lang w:val="en-GB"/>
        </w:rPr>
        <w:t>Head of the Department</w:t>
      </w:r>
      <w:r w:rsidRPr="00102AA5">
        <w:rPr>
          <w:lang w:val="en-GB"/>
        </w:rPr>
        <w:br/>
        <w:t xml:space="preserve">Department of </w:t>
      </w:r>
      <w:r w:rsidR="00C35231">
        <w:rPr>
          <w:lang w:val="en-GB"/>
        </w:rPr>
        <w:t>Mechatronics Engineering</w:t>
      </w:r>
      <w:r w:rsidRPr="00102AA5">
        <w:rPr>
          <w:lang w:val="en-GB"/>
        </w:rPr>
        <w:br/>
        <w:t>Near East University</w:t>
      </w:r>
    </w:p>
    <w:p w14:paraId="3FF39E33" w14:textId="77777777" w:rsidR="009F4653" w:rsidRDefault="009F4653" w:rsidP="00B82FDF">
      <w:pPr>
        <w:rPr>
          <w:b/>
          <w:bCs/>
          <w:szCs w:val="22"/>
          <w:lang w:val="en-GB"/>
        </w:rPr>
      </w:pPr>
    </w:p>
    <w:p w14:paraId="326C3B84" w14:textId="5ACE85E6" w:rsidR="00872A3A" w:rsidRDefault="00082C0F" w:rsidP="00B82FDF">
      <w:pPr>
        <w:rPr>
          <w:b/>
          <w:bCs/>
          <w:szCs w:val="22"/>
          <w:lang w:val="en-GB"/>
        </w:rPr>
      </w:pPr>
      <w:r w:rsidRPr="00102AA5">
        <w:rPr>
          <w:b/>
          <w:bCs/>
          <w:szCs w:val="22"/>
          <w:lang w:val="en-GB"/>
        </w:rPr>
        <w:t>Contact</w:t>
      </w:r>
      <w:r w:rsidR="00160C22" w:rsidRPr="00102AA5">
        <w:rPr>
          <w:b/>
          <w:bCs/>
          <w:szCs w:val="22"/>
          <w:lang w:val="en-GB"/>
        </w:rPr>
        <w:t>:</w:t>
      </w:r>
    </w:p>
    <w:p w14:paraId="0E9021D5" w14:textId="77777777" w:rsidR="00874864" w:rsidRDefault="00874864" w:rsidP="00B82FDF">
      <w:pPr>
        <w:rPr>
          <w:rFonts w:cs="Times New Roman"/>
          <w:lang w:val="en-GB"/>
        </w:rPr>
      </w:pPr>
      <w:r w:rsidRPr="00102AA5">
        <w:rPr>
          <w:lang w:val="en-GB"/>
        </w:rPr>
        <w:t>Ass</w:t>
      </w:r>
      <w:r>
        <w:rPr>
          <w:lang w:val="en-GB"/>
        </w:rPr>
        <w:t>ist.</w:t>
      </w:r>
      <w:r w:rsidRPr="00102AA5">
        <w:rPr>
          <w:lang w:val="en-GB"/>
        </w:rPr>
        <w:t xml:space="preserve"> Prof. Dr. </w:t>
      </w:r>
      <w:r>
        <w:rPr>
          <w:lang w:val="en-GB"/>
        </w:rPr>
        <w:t>Mohammad Karimzadeh Kolamroudi</w:t>
      </w:r>
      <w:r w:rsidRPr="00102AA5">
        <w:rPr>
          <w:rFonts w:cs="Times New Roman"/>
          <w:lang w:val="en-GB"/>
        </w:rPr>
        <w:t xml:space="preserve"> </w:t>
      </w:r>
    </w:p>
    <w:p w14:paraId="2C6B8F94" w14:textId="2AFF9E3D" w:rsidR="00160C22" w:rsidRPr="00102AA5" w:rsidRDefault="00082C0F" w:rsidP="00B82FDF">
      <w:pPr>
        <w:rPr>
          <w:rFonts w:cs="Times New Roman"/>
          <w:lang w:val="en-GB"/>
        </w:rPr>
      </w:pPr>
      <w:r w:rsidRPr="00102AA5">
        <w:rPr>
          <w:rFonts w:cs="Times New Roman"/>
          <w:lang w:val="en-GB"/>
        </w:rPr>
        <w:t>Phone</w:t>
      </w:r>
      <w:r w:rsidR="00160C22" w:rsidRPr="00102AA5">
        <w:rPr>
          <w:rFonts w:cs="Times New Roman"/>
          <w:lang w:val="en-GB"/>
        </w:rPr>
        <w:t>: +90 (</w:t>
      </w:r>
      <w:r w:rsidR="00874864">
        <w:rPr>
          <w:rFonts w:cs="Times New Roman"/>
          <w:lang w:val="en-GB"/>
        </w:rPr>
        <w:t>533) 858 4568</w:t>
      </w:r>
    </w:p>
    <w:p w14:paraId="00B219E1" w14:textId="195C9AE2" w:rsidR="00082C0F" w:rsidRPr="00102AA5" w:rsidRDefault="00082C0F" w:rsidP="00B82FDF">
      <w:pPr>
        <w:rPr>
          <w:rFonts w:cs="Times New Roman"/>
          <w:lang w:val="en-GB"/>
        </w:rPr>
      </w:pPr>
      <w:r w:rsidRPr="00102AA5">
        <w:rPr>
          <w:rFonts w:cs="Times New Roman"/>
          <w:lang w:val="en-GB"/>
        </w:rPr>
        <w:t xml:space="preserve">E-mail: </w:t>
      </w:r>
      <w:hyperlink r:id="rId12" w:history="1">
        <w:r w:rsidR="00874864" w:rsidRPr="00767561">
          <w:rPr>
            <w:rStyle w:val="Hyperlink"/>
            <w:rFonts w:cs="Times New Roman"/>
            <w:szCs w:val="20"/>
            <w:lang w:val="en-GB"/>
          </w:rPr>
          <w:t>Mohammad.karimzadeh@neu.edu.tr</w:t>
        </w:r>
      </w:hyperlink>
      <w:r w:rsidR="00874864">
        <w:rPr>
          <w:rFonts w:cs="Times New Roman"/>
          <w:szCs w:val="20"/>
          <w:lang w:val="en-GB"/>
        </w:rPr>
        <w:t xml:space="preserve"> </w:t>
      </w:r>
      <w:r w:rsidRPr="00102AA5">
        <w:rPr>
          <w:rFonts w:cs="Times New Roman"/>
          <w:lang w:val="en-GB"/>
        </w:rPr>
        <w:t xml:space="preserve"> </w:t>
      </w:r>
      <w:bookmarkStart w:id="10" w:name="_Toc203569597"/>
    </w:p>
    <w:bookmarkEnd w:id="10"/>
    <w:p w14:paraId="211A1776" w14:textId="77777777" w:rsidR="00701C9C" w:rsidRDefault="00701C9C" w:rsidP="00D31B99">
      <w:pPr>
        <w:jc w:val="both"/>
        <w:rPr>
          <w:rFonts w:cs="Times New Roman"/>
          <w:b/>
          <w:bCs/>
          <w:szCs w:val="22"/>
          <w:lang w:val="en-GB"/>
        </w:rPr>
      </w:pPr>
    </w:p>
    <w:p w14:paraId="03340B08" w14:textId="77777777" w:rsidR="00B82FDF" w:rsidRDefault="00B82FDF" w:rsidP="00D31B99">
      <w:pPr>
        <w:jc w:val="both"/>
        <w:rPr>
          <w:rFonts w:cs="Times New Roman"/>
          <w:b/>
          <w:bCs/>
          <w:szCs w:val="22"/>
          <w:lang w:val="en-GB"/>
        </w:rPr>
      </w:pPr>
    </w:p>
    <w:p w14:paraId="3BDF5F88" w14:textId="77777777" w:rsidR="00B82FDF" w:rsidRDefault="00B82FDF" w:rsidP="00D31B99">
      <w:pPr>
        <w:jc w:val="both"/>
        <w:rPr>
          <w:rFonts w:cs="Times New Roman"/>
          <w:b/>
          <w:bCs/>
          <w:szCs w:val="22"/>
          <w:lang w:val="en-GB"/>
        </w:rPr>
      </w:pPr>
    </w:p>
    <w:p w14:paraId="19C5F997" w14:textId="77777777" w:rsidR="00874864" w:rsidRDefault="00874864" w:rsidP="00D31B99">
      <w:pPr>
        <w:jc w:val="both"/>
        <w:rPr>
          <w:rFonts w:cs="Times New Roman"/>
          <w:b/>
          <w:bCs/>
          <w:szCs w:val="22"/>
          <w:lang w:val="en-GB"/>
        </w:rPr>
      </w:pPr>
    </w:p>
    <w:p w14:paraId="634D60CC" w14:textId="77777777" w:rsidR="00874864" w:rsidRDefault="00874864" w:rsidP="00D31B99">
      <w:pPr>
        <w:jc w:val="both"/>
        <w:rPr>
          <w:rFonts w:cs="Times New Roman"/>
          <w:b/>
          <w:bCs/>
          <w:szCs w:val="22"/>
          <w:lang w:val="en-GB"/>
        </w:rPr>
      </w:pPr>
    </w:p>
    <w:p w14:paraId="273F4FDD" w14:textId="664C8869" w:rsidR="00D31B99" w:rsidRPr="00102AA5" w:rsidRDefault="00D31B99" w:rsidP="00206D6A">
      <w:pPr>
        <w:pStyle w:val="Heading1"/>
      </w:pPr>
      <w:bookmarkStart w:id="11" w:name="_Toc205548991"/>
      <w:r w:rsidRPr="00102AA5">
        <w:lastRenderedPageBreak/>
        <w:t>Program Information</w:t>
      </w:r>
      <w:bookmarkEnd w:id="11"/>
    </w:p>
    <w:p w14:paraId="38EF5247" w14:textId="77777777" w:rsidR="00874864" w:rsidRPr="00874864" w:rsidRDefault="00874864" w:rsidP="00874864">
      <w:pPr>
        <w:jc w:val="both"/>
        <w:rPr>
          <w:rFonts w:cs="Times New Roman"/>
          <w:szCs w:val="20"/>
          <w:lang w:val="en-GB"/>
        </w:rPr>
      </w:pPr>
      <w:r w:rsidRPr="00874864">
        <w:rPr>
          <w:rFonts w:cs="Times New Roman"/>
          <w:szCs w:val="20"/>
          <w:lang w:val="en-GB"/>
        </w:rPr>
        <w:t>The Department of Mechatronics Engineering at Near East University was founded in 2010. As a young and dynamic department, its vision is to become a sought-after and well-respected center in engineering education and scientific research. The department is strengthened by its modern curriculum, advanced laboratories, and research facilities, all equipped with the latest technology. Supported by an experienced and innovative academic staff, the department aims to use the power of science and engineering to enlighten society and contribute to a sustainable technological future.</w:t>
      </w:r>
    </w:p>
    <w:p w14:paraId="481EF007" w14:textId="2B5FAA1C" w:rsidR="00D31B99" w:rsidRDefault="00874864" w:rsidP="00874864">
      <w:pPr>
        <w:jc w:val="both"/>
        <w:rPr>
          <w:rFonts w:cs="Times New Roman"/>
          <w:szCs w:val="20"/>
          <w:lang w:val="en-GB"/>
        </w:rPr>
      </w:pPr>
      <w:r w:rsidRPr="00874864">
        <w:rPr>
          <w:rFonts w:cs="Times New Roman"/>
          <w:szCs w:val="20"/>
          <w:lang w:val="en-GB"/>
        </w:rPr>
        <w:t xml:space="preserve">The Mechatronics Engineering program integrates mechanical, electrical, electronic, and computer engineering disciplines with automation and intelligent systems. With English as the language of instruction, the program prepares students to compete in the global engineering environment and equips them with the skills required to design and implement advanced technologies for Industry </w:t>
      </w:r>
      <w:r>
        <w:rPr>
          <w:rFonts w:cs="Times New Roman"/>
          <w:szCs w:val="20"/>
          <w:lang w:val="en-GB"/>
        </w:rPr>
        <w:t>5</w:t>
      </w:r>
      <w:r w:rsidRPr="00874864">
        <w:rPr>
          <w:rFonts w:cs="Times New Roman"/>
          <w:szCs w:val="20"/>
          <w:lang w:val="en-GB"/>
        </w:rPr>
        <w:t>.0 and beyond.</w:t>
      </w:r>
    </w:p>
    <w:p w14:paraId="78F6452D" w14:textId="77777777" w:rsidR="00874864" w:rsidRPr="00102AA5" w:rsidRDefault="00874864" w:rsidP="00874864">
      <w:pPr>
        <w:jc w:val="both"/>
        <w:rPr>
          <w:rFonts w:cs="Times New Roman"/>
          <w:szCs w:val="20"/>
          <w:lang w:val="en-GB"/>
        </w:rPr>
      </w:pPr>
    </w:p>
    <w:p w14:paraId="745ADB49" w14:textId="12B8C791" w:rsidR="00D31B99" w:rsidRPr="00102AA5" w:rsidRDefault="00D31B99" w:rsidP="00206D6A">
      <w:pPr>
        <w:pStyle w:val="Heading1"/>
      </w:pPr>
      <w:bookmarkStart w:id="12" w:name="_Toc205548992"/>
      <w:bookmarkStart w:id="13" w:name="_Toc203569599"/>
      <w:r w:rsidRPr="00102AA5">
        <w:t>Degree Awarded</w:t>
      </w:r>
      <w:bookmarkEnd w:id="12"/>
    </w:p>
    <w:p w14:paraId="30D96C17" w14:textId="05A78BE5" w:rsidR="00D31B99" w:rsidRDefault="00D31B99" w:rsidP="00D31B99">
      <w:pPr>
        <w:rPr>
          <w:rFonts w:cs="Times New Roman"/>
          <w:szCs w:val="20"/>
          <w:lang w:val="en-GB"/>
        </w:rPr>
      </w:pPr>
      <w:r w:rsidRPr="00102AA5">
        <w:rPr>
          <w:rFonts w:cs="Times New Roman"/>
          <w:szCs w:val="20"/>
          <w:lang w:val="en-GB"/>
        </w:rPr>
        <w:t xml:space="preserve">Bachelor of </w:t>
      </w:r>
      <w:r w:rsidR="00874864">
        <w:rPr>
          <w:rFonts w:cs="Times New Roman"/>
          <w:szCs w:val="20"/>
          <w:lang w:val="en-GB"/>
        </w:rPr>
        <w:t>Science in Mechatronics Engineering (B.Sc.)</w:t>
      </w:r>
    </w:p>
    <w:p w14:paraId="4C9F2D0F" w14:textId="77777777" w:rsidR="00874864" w:rsidRPr="00102AA5" w:rsidRDefault="00874864" w:rsidP="00D31B99">
      <w:pPr>
        <w:rPr>
          <w:lang w:val="en-GB"/>
        </w:rPr>
      </w:pPr>
    </w:p>
    <w:p w14:paraId="547C49CA" w14:textId="0008D59C" w:rsidR="00B33608" w:rsidRPr="00102AA5" w:rsidRDefault="00D31B99" w:rsidP="00206D6A">
      <w:pPr>
        <w:pStyle w:val="Heading1"/>
      </w:pPr>
      <w:bookmarkStart w:id="14" w:name="_Toc205548993"/>
      <w:bookmarkEnd w:id="13"/>
      <w:r w:rsidRPr="00102AA5">
        <w:t>Admission Requirements</w:t>
      </w:r>
      <w:bookmarkEnd w:id="14"/>
    </w:p>
    <w:p w14:paraId="7EC52279" w14:textId="77777777" w:rsidR="00D31B99" w:rsidRPr="00102AA5" w:rsidRDefault="00D31B99" w:rsidP="00B82FDF">
      <w:pPr>
        <w:rPr>
          <w:lang w:val="en-GB"/>
        </w:rPr>
      </w:pPr>
      <w:r w:rsidRPr="00102AA5">
        <w:rPr>
          <w:lang w:val="en-GB"/>
        </w:rPr>
        <w:t xml:space="preserve">For international students; </w:t>
      </w:r>
    </w:p>
    <w:p w14:paraId="6BC879FC" w14:textId="77777777" w:rsidR="00D31B99" w:rsidRPr="00102AA5" w:rsidRDefault="00D31B99" w:rsidP="00B82FDF">
      <w:pPr>
        <w:rPr>
          <w:lang w:val="en-GB"/>
        </w:rPr>
      </w:pPr>
      <w:r w:rsidRPr="00102AA5">
        <w:rPr>
          <w:lang w:val="en-GB"/>
        </w:rPr>
        <w:t>- High school diploma (Admission of international students is based on their high school credentials.)</w:t>
      </w:r>
    </w:p>
    <w:p w14:paraId="04FCA652" w14:textId="77777777" w:rsidR="00D31B99" w:rsidRPr="00102AA5" w:rsidRDefault="00D31B99" w:rsidP="00B82FDF">
      <w:pPr>
        <w:rPr>
          <w:lang w:val="en-GB"/>
        </w:rPr>
      </w:pPr>
      <w:r w:rsidRPr="00102AA5">
        <w:rPr>
          <w:lang w:val="en-GB"/>
        </w:rPr>
        <w:t>-Proof of English language proficiency</w:t>
      </w:r>
    </w:p>
    <w:p w14:paraId="6B854F4F" w14:textId="77777777" w:rsidR="00D31B99" w:rsidRPr="00102AA5" w:rsidRDefault="00D31B99" w:rsidP="00B82FDF">
      <w:pPr>
        <w:rPr>
          <w:lang w:val="en-GB"/>
        </w:rPr>
      </w:pPr>
      <w:r w:rsidRPr="00102AA5">
        <w:rPr>
          <w:lang w:val="en-GB"/>
        </w:rPr>
        <w:t>For Turkish Cypriot students;</w:t>
      </w:r>
    </w:p>
    <w:p w14:paraId="74407A63" w14:textId="77777777" w:rsidR="00D31B99" w:rsidRPr="00102AA5" w:rsidRDefault="00D31B99" w:rsidP="00B82FDF">
      <w:pPr>
        <w:rPr>
          <w:lang w:val="en-GB"/>
        </w:rPr>
      </w:pPr>
      <w:r w:rsidRPr="00102AA5">
        <w:rPr>
          <w:lang w:val="en-GB"/>
        </w:rPr>
        <w:t xml:space="preserve">- Admission of Turkish Cypriots is based on the Near East University Entrance and Placement exam. </w:t>
      </w:r>
    </w:p>
    <w:p w14:paraId="68A42F5C" w14:textId="77777777" w:rsidR="00D31B99" w:rsidRPr="00102AA5" w:rsidRDefault="00D31B99" w:rsidP="00B82FDF">
      <w:pPr>
        <w:rPr>
          <w:lang w:val="en-GB"/>
        </w:rPr>
      </w:pPr>
      <w:r w:rsidRPr="00102AA5">
        <w:rPr>
          <w:lang w:val="en-GB"/>
        </w:rPr>
        <w:t xml:space="preserve"> -Proof of English Language proficiency is required.</w:t>
      </w:r>
    </w:p>
    <w:p w14:paraId="084F2D67" w14:textId="77777777" w:rsidR="00005AD9" w:rsidRPr="00102AA5" w:rsidRDefault="00005AD9" w:rsidP="00160C22">
      <w:pPr>
        <w:jc w:val="both"/>
        <w:rPr>
          <w:rFonts w:cs="Times New Roman"/>
          <w:b/>
          <w:bCs/>
          <w:szCs w:val="20"/>
          <w:lang w:val="en-GB"/>
        </w:rPr>
      </w:pPr>
    </w:p>
    <w:p w14:paraId="3E44E1CE" w14:textId="1BDFE440" w:rsidR="00312BE8" w:rsidRPr="00102AA5" w:rsidRDefault="00D31B99" w:rsidP="00206D6A">
      <w:pPr>
        <w:pStyle w:val="Heading1"/>
      </w:pPr>
      <w:bookmarkStart w:id="15" w:name="_Toc205548994"/>
      <w:r w:rsidRPr="00102AA5">
        <w:t>Graduation Requirements and Regulations</w:t>
      </w:r>
      <w:bookmarkEnd w:id="15"/>
    </w:p>
    <w:p w14:paraId="6D2D8AB3" w14:textId="774235C5" w:rsidR="00D31B99" w:rsidRPr="00102AA5" w:rsidRDefault="00D31B99" w:rsidP="00D31B99">
      <w:pPr>
        <w:jc w:val="both"/>
        <w:rPr>
          <w:rFonts w:cs="Times New Roman"/>
          <w:szCs w:val="20"/>
          <w:lang w:val="en-GB"/>
        </w:rPr>
      </w:pPr>
      <w:r w:rsidRPr="00102AA5">
        <w:rPr>
          <w:rFonts w:cs="Times New Roman"/>
          <w:szCs w:val="20"/>
          <w:lang w:val="en-GB"/>
        </w:rPr>
        <w:t>1</w:t>
      </w:r>
      <w:r w:rsidR="00FC1269">
        <w:rPr>
          <w:rFonts w:cs="Times New Roman"/>
          <w:szCs w:val="20"/>
          <w:lang w:val="en-GB"/>
        </w:rPr>
        <w:t>54</w:t>
      </w:r>
      <w:r w:rsidRPr="00102AA5">
        <w:rPr>
          <w:rFonts w:cs="Times New Roman"/>
          <w:szCs w:val="20"/>
          <w:lang w:val="en-GB"/>
        </w:rPr>
        <w:t xml:space="preserve"> Near East University Credits (Near East University Credit is contact hour based) which is total 240 ECTS credits must be completed after being successful in the courses to become a graduate of the political science department.</w:t>
      </w:r>
    </w:p>
    <w:p w14:paraId="072EE4E6" w14:textId="4215C92B" w:rsidR="00D31B99" w:rsidRPr="00102AA5" w:rsidRDefault="00D31B99" w:rsidP="00D31B99">
      <w:pPr>
        <w:jc w:val="both"/>
        <w:rPr>
          <w:rFonts w:cs="Times New Roman"/>
          <w:szCs w:val="20"/>
          <w:lang w:val="en-GB"/>
        </w:rPr>
      </w:pPr>
      <w:r w:rsidRPr="00102AA5">
        <w:rPr>
          <w:rFonts w:cs="Times New Roman"/>
          <w:szCs w:val="20"/>
          <w:lang w:val="en-GB"/>
        </w:rPr>
        <w:t xml:space="preserve">ECTS is a credit system designed to make it easier for students to move between different countries. Since they are based on the learning achievements and workload of a course, a student can transfer their ECTS credits from one university to another, so they are added up to contribute to an individual's degree programme or training. ECTS helps to make learning more student-centred. It is a central tool in the </w:t>
      </w:r>
      <w:hyperlink r:id="rId13" w:tooltip="Information on the Bologna Process" w:history="1">
        <w:r w:rsidRPr="00102AA5">
          <w:rPr>
            <w:rStyle w:val="Hyperlink"/>
            <w:rFonts w:cs="Times New Roman"/>
            <w:szCs w:val="20"/>
            <w:lang w:val="en-GB"/>
          </w:rPr>
          <w:t>Bologna Process</w:t>
        </w:r>
      </w:hyperlink>
      <w:r w:rsidRPr="00102AA5">
        <w:rPr>
          <w:rFonts w:cs="Times New Roman"/>
          <w:szCs w:val="20"/>
          <w:lang w:val="en-GB"/>
        </w:rPr>
        <w:t>, which aims to make national systems more compatible.</w:t>
      </w:r>
    </w:p>
    <w:p w14:paraId="2F36870C" w14:textId="0AAE5FDA" w:rsidR="0006422E" w:rsidRDefault="00D31B99" w:rsidP="0006422E">
      <w:pPr>
        <w:jc w:val="both"/>
        <w:rPr>
          <w:rFonts w:cs="Times New Roman"/>
          <w:szCs w:val="20"/>
          <w:lang w:val="en-GB"/>
        </w:rPr>
      </w:pPr>
      <w:r w:rsidRPr="00102AA5">
        <w:rPr>
          <w:rFonts w:cs="Times New Roman"/>
          <w:szCs w:val="20"/>
          <w:lang w:val="en-GB"/>
        </w:rPr>
        <w:t>ECTS also helps with the planning, delivery and evaluation of study programmes, and makes them more transparent (</w:t>
      </w:r>
      <w:hyperlink r:id="rId14" w:history="1">
        <w:r w:rsidRPr="00102AA5">
          <w:rPr>
            <w:rStyle w:val="Hyperlink"/>
            <w:rFonts w:cs="Times New Roman"/>
            <w:szCs w:val="20"/>
            <w:lang w:val="en-GB"/>
          </w:rPr>
          <w:t>http://ec.europa.eu/education/ects/ects_en.htm</w:t>
        </w:r>
      </w:hyperlink>
      <w:r w:rsidRPr="00102AA5">
        <w:rPr>
          <w:rFonts w:cs="Times New Roman"/>
          <w:szCs w:val="20"/>
          <w:lang w:val="en-GB"/>
        </w:rPr>
        <w:t xml:space="preserve"> ).</w:t>
      </w:r>
    </w:p>
    <w:p w14:paraId="079B9ACA" w14:textId="77777777" w:rsidR="0006422E" w:rsidRDefault="00D31B99" w:rsidP="00206D6A">
      <w:pPr>
        <w:pStyle w:val="Heading1"/>
      </w:pPr>
      <w:bookmarkStart w:id="16" w:name="_Toc205548995"/>
      <w:r w:rsidRPr="00102AA5">
        <w:lastRenderedPageBreak/>
        <w:t>Recognition of Prior Learning</w:t>
      </w:r>
      <w:bookmarkStart w:id="17" w:name="_Toc203569602"/>
      <w:bookmarkEnd w:id="16"/>
    </w:p>
    <w:p w14:paraId="38B80623" w14:textId="77777777" w:rsidR="0006422E" w:rsidRPr="00722313" w:rsidRDefault="00D31B99" w:rsidP="00792CAB">
      <w:pPr>
        <w:pStyle w:val="Heading2"/>
      </w:pPr>
      <w:r w:rsidRPr="00722313">
        <w:t>At Near East University, full-time students may be exempted from certain courses in accordance with the relevant regulations. If a course previously completed at another higher education institution is deemed equivalent in content to a course offered at NEU, the student may be granted exemption upon evaluation of the course content and approval by the relevant faculty or institute.</w:t>
      </w:r>
    </w:p>
    <w:p w14:paraId="2AE1C513" w14:textId="77777777" w:rsidR="0006422E" w:rsidRDefault="00D021D9" w:rsidP="00206D6A">
      <w:pPr>
        <w:pStyle w:val="Heading1"/>
      </w:pPr>
      <w:bookmarkStart w:id="18" w:name="_Toc205548996"/>
      <w:r w:rsidRPr="00102AA5">
        <w:t xml:space="preserve">Program </w:t>
      </w:r>
      <w:bookmarkEnd w:id="17"/>
      <w:r w:rsidR="00D31B99" w:rsidRPr="00102AA5">
        <w:t>Details</w:t>
      </w:r>
      <w:bookmarkStart w:id="19" w:name="_Toc203569603"/>
      <w:bookmarkEnd w:id="18"/>
    </w:p>
    <w:p w14:paraId="4B4003B4" w14:textId="77777777" w:rsidR="00066A76" w:rsidRPr="00066A76" w:rsidRDefault="00066A76" w:rsidP="00792CAB">
      <w:pPr>
        <w:pStyle w:val="Heading2"/>
      </w:pPr>
      <w:r w:rsidRPr="00066A76">
        <w:t>The Bachelor of Science in Mechatronics Engineering (B.Sc.) is a four-year program that provides students with a strong interdisciplinary foundation in mechanical, electrical, electronic, computer, and control engineering. The program emphasizes both theoretical knowledge and practical applications, enabling students to design, analyze, and implement intelligent and automated systems. Students are introduced not only to the fundamentals of engineering sciences but also to emerging fields such as robotics, automation, artificial intelligence, and renewable energy systems.</w:t>
      </w:r>
    </w:p>
    <w:p w14:paraId="71DADCAA" w14:textId="77777777" w:rsidR="00066A76" w:rsidRPr="00066A76" w:rsidRDefault="00066A76" w:rsidP="00792CAB">
      <w:pPr>
        <w:pStyle w:val="Heading2"/>
      </w:pPr>
      <w:r w:rsidRPr="00066A76">
        <w:t>The program provides the essential background for further specialization in advanced engineering fields at the master’s or doctoral level. Education is delivered through lectures, laboratory experiments, design projects, and industry-based applications, ensuring that students gain both academic and hands-on experience. The curriculum includes a set of core engineering courses (mandatory) alongside a range of technical electives, allowing students to tailor their education to their career interests. By selecting elective courses, students can deepen their knowledge in specialized areas such as industrial automation, embedded systems, renewable energy, or advanced manufacturing. This combination of core and elective courses equips graduates with the multidisciplinary skills required to meet the challenges of modern industry and to contribute as innovative engineers in a global context.</w:t>
      </w:r>
    </w:p>
    <w:p w14:paraId="4973E9E7" w14:textId="00105065" w:rsidR="00D021D9" w:rsidRPr="0006422E" w:rsidRDefault="00D31B99" w:rsidP="00206D6A">
      <w:pPr>
        <w:pStyle w:val="Heading1"/>
      </w:pPr>
      <w:bookmarkStart w:id="20" w:name="_Toc205548997"/>
      <w:bookmarkEnd w:id="19"/>
      <w:r w:rsidRPr="0006422E">
        <w:t>Program Learning Outcomes</w:t>
      </w:r>
      <w:bookmarkEnd w:id="20"/>
    </w:p>
    <w:p w14:paraId="504C89FC" w14:textId="77777777" w:rsidR="008006C0" w:rsidRDefault="008006C0" w:rsidP="008006C0">
      <w:pPr>
        <w:pStyle w:val="ListParagraph"/>
        <w:numPr>
          <w:ilvl w:val="0"/>
          <w:numId w:val="18"/>
        </w:numPr>
      </w:pPr>
      <w:bookmarkStart w:id="21" w:name="_Toc203569604"/>
      <w:r>
        <w:t>Graduates of the Bachelor of Science in Mechatronics Engineering program will be able to:</w:t>
      </w:r>
    </w:p>
    <w:p w14:paraId="472B3D8E" w14:textId="77777777" w:rsidR="008006C0" w:rsidRDefault="008006C0" w:rsidP="008006C0">
      <w:pPr>
        <w:pStyle w:val="ListParagraph"/>
        <w:numPr>
          <w:ilvl w:val="0"/>
          <w:numId w:val="18"/>
        </w:numPr>
      </w:pPr>
      <w:r>
        <w:t>Describe and explain the fundamental principles of mechanical, electrical, electronic, computer, and control engineering.</w:t>
      </w:r>
    </w:p>
    <w:p w14:paraId="577EE81B" w14:textId="77777777" w:rsidR="008006C0" w:rsidRDefault="008006C0" w:rsidP="008006C0">
      <w:pPr>
        <w:pStyle w:val="ListParagraph"/>
        <w:numPr>
          <w:ilvl w:val="0"/>
          <w:numId w:val="18"/>
        </w:numPr>
      </w:pPr>
      <w:r>
        <w:t>Analyze engineering problems systematically using mathematical, scientific, and computational tools.</w:t>
      </w:r>
    </w:p>
    <w:p w14:paraId="6E52A98D" w14:textId="77777777" w:rsidR="008006C0" w:rsidRDefault="008006C0" w:rsidP="008006C0">
      <w:pPr>
        <w:pStyle w:val="ListParagraph"/>
        <w:numPr>
          <w:ilvl w:val="0"/>
          <w:numId w:val="18"/>
        </w:numPr>
      </w:pPr>
      <w:r>
        <w:t>Define and apply central concepts of mechatronics, such as sensors, actuators, robotics, automation, and intelligent systems.</w:t>
      </w:r>
    </w:p>
    <w:p w14:paraId="42F84213" w14:textId="77777777" w:rsidR="008006C0" w:rsidRDefault="008006C0" w:rsidP="008006C0">
      <w:pPr>
        <w:pStyle w:val="ListParagraph"/>
        <w:numPr>
          <w:ilvl w:val="0"/>
          <w:numId w:val="18"/>
        </w:numPr>
      </w:pPr>
      <w:r>
        <w:t>Critically evaluate multiple engineering approaches to develop efficient and sustainable solutions.</w:t>
      </w:r>
    </w:p>
    <w:p w14:paraId="5DC6DF86" w14:textId="77777777" w:rsidR="008006C0" w:rsidRDefault="008006C0" w:rsidP="008006C0">
      <w:pPr>
        <w:pStyle w:val="ListParagraph"/>
        <w:numPr>
          <w:ilvl w:val="0"/>
          <w:numId w:val="18"/>
        </w:numPr>
      </w:pPr>
      <w:r>
        <w:t>Understand and apply the connection between engineering theory and practical applications through laboratory work, projects, and industry experience.</w:t>
      </w:r>
    </w:p>
    <w:p w14:paraId="31B9E462" w14:textId="77777777" w:rsidR="008006C0" w:rsidRDefault="008006C0" w:rsidP="008006C0">
      <w:pPr>
        <w:pStyle w:val="ListParagraph"/>
        <w:numPr>
          <w:ilvl w:val="0"/>
          <w:numId w:val="18"/>
        </w:numPr>
      </w:pPr>
      <w:r>
        <w:t>Demonstrate the ability to integrate interdisciplinary knowledge to design and implement mechatronic systems.</w:t>
      </w:r>
    </w:p>
    <w:p w14:paraId="6A783ADD" w14:textId="77777777" w:rsidR="008006C0" w:rsidRDefault="008006C0" w:rsidP="008006C0">
      <w:pPr>
        <w:pStyle w:val="ListParagraph"/>
        <w:numPr>
          <w:ilvl w:val="0"/>
          <w:numId w:val="18"/>
        </w:numPr>
      </w:pPr>
      <w:r>
        <w:t>Identify complex engineering problems and propose innovative, flexible, and intelligent solutions.</w:t>
      </w:r>
    </w:p>
    <w:p w14:paraId="737249C1" w14:textId="77777777" w:rsidR="008006C0" w:rsidRDefault="008006C0" w:rsidP="008006C0">
      <w:pPr>
        <w:pStyle w:val="ListParagraph"/>
        <w:numPr>
          <w:ilvl w:val="0"/>
          <w:numId w:val="18"/>
        </w:numPr>
      </w:pPr>
      <w:r>
        <w:t>Conduct research in mechatronics and related fields, applying scientific methods and modern engineering tools.</w:t>
      </w:r>
    </w:p>
    <w:p w14:paraId="765247BA" w14:textId="77777777" w:rsidR="008006C0" w:rsidRPr="008006C0" w:rsidRDefault="008006C0" w:rsidP="004227F9">
      <w:pPr>
        <w:pStyle w:val="ListParagraph"/>
        <w:numPr>
          <w:ilvl w:val="0"/>
          <w:numId w:val="18"/>
        </w:numPr>
        <w:rPr>
          <w:b/>
          <w:bCs/>
        </w:rPr>
      </w:pPr>
      <w:r>
        <w:t>Demonstrate competency in oral and written communication skills to present engineering concepts and project outcomes effectively.</w:t>
      </w:r>
    </w:p>
    <w:p w14:paraId="23EAD338" w14:textId="68433B99" w:rsidR="00D31B99" w:rsidRPr="008006C0" w:rsidRDefault="008006C0" w:rsidP="004227F9">
      <w:pPr>
        <w:pStyle w:val="ListParagraph"/>
        <w:numPr>
          <w:ilvl w:val="0"/>
          <w:numId w:val="18"/>
        </w:numPr>
        <w:rPr>
          <w:b/>
          <w:bCs/>
        </w:rPr>
      </w:pPr>
      <w:r>
        <w:t>Exhibit teamwork, leadership, and ethical responsibility while participating actively in engineering projects and discussions.</w:t>
      </w:r>
      <w:r w:rsidR="00D31B99" w:rsidRPr="009F4653">
        <w:t>.</w:t>
      </w:r>
    </w:p>
    <w:p w14:paraId="785F53E5" w14:textId="54C8C911" w:rsidR="00D021D9" w:rsidRPr="00102AA5" w:rsidRDefault="00D021D9" w:rsidP="00206D6A">
      <w:pPr>
        <w:pStyle w:val="Heading1"/>
      </w:pPr>
      <w:bookmarkStart w:id="22" w:name="_Toc205548998"/>
      <w:r w:rsidRPr="00102AA5">
        <w:lastRenderedPageBreak/>
        <w:t xml:space="preserve">Program </w:t>
      </w:r>
      <w:bookmarkEnd w:id="21"/>
      <w:r w:rsidR="00D31B99" w:rsidRPr="00102AA5">
        <w:t>Structure</w:t>
      </w:r>
      <w:bookmarkEnd w:id="22"/>
    </w:p>
    <w:p w14:paraId="38718051" w14:textId="7DBBDF91" w:rsidR="00D31B99" w:rsidRPr="00102AA5" w:rsidRDefault="00D31B99" w:rsidP="00D31B99">
      <w:pPr>
        <w:jc w:val="both"/>
        <w:rPr>
          <w:rFonts w:cs="Times New Roman"/>
          <w:szCs w:val="20"/>
          <w:lang w:val="en-GB"/>
        </w:rPr>
      </w:pPr>
      <w:r w:rsidRPr="00102AA5">
        <w:rPr>
          <w:rFonts w:cs="Times New Roman"/>
          <w:szCs w:val="20"/>
          <w:lang w:val="en-GB"/>
        </w:rPr>
        <w:t xml:space="preserve">The undergraduate program in </w:t>
      </w:r>
      <w:r w:rsidR="00FC1269">
        <w:rPr>
          <w:rFonts w:cs="Times New Roman"/>
          <w:szCs w:val="20"/>
          <w:lang w:val="en-GB"/>
        </w:rPr>
        <w:t xml:space="preserve">Mechatronics Engineering </w:t>
      </w:r>
      <w:r w:rsidRPr="00102AA5">
        <w:rPr>
          <w:rFonts w:cs="Times New Roman"/>
          <w:szCs w:val="20"/>
          <w:lang w:val="en-GB"/>
        </w:rPr>
        <w:t xml:space="preserve">consists of a total of </w:t>
      </w:r>
      <w:r w:rsidR="00FC1269">
        <w:rPr>
          <w:rFonts w:cs="Times New Roman"/>
          <w:szCs w:val="20"/>
          <w:lang w:val="en-GB"/>
        </w:rPr>
        <w:t>53</w:t>
      </w:r>
      <w:r w:rsidRPr="00102AA5">
        <w:rPr>
          <w:rFonts w:cs="Times New Roman"/>
          <w:szCs w:val="20"/>
          <w:lang w:val="en-GB"/>
        </w:rPr>
        <w:t xml:space="preserve"> courses and 240 ECTS credits. Excluding common compulsory and elective courses, each semester includes a minimum of five courses. The curriculum includes compulsory courses mandated by the Turkish Higher Education Council (YÖK), Higher Education Planning, Evaluation </w:t>
      </w:r>
      <w:r w:rsidR="002836FE" w:rsidRPr="00102AA5">
        <w:rPr>
          <w:rFonts w:cs="Times New Roman"/>
          <w:szCs w:val="20"/>
          <w:lang w:val="en-GB"/>
        </w:rPr>
        <w:t>Accreditation and Coordination Council (YÖDAK)</w:t>
      </w:r>
      <w:r w:rsidRPr="00102AA5">
        <w:rPr>
          <w:rFonts w:cs="Times New Roman"/>
          <w:szCs w:val="20"/>
          <w:lang w:val="en-GB"/>
        </w:rPr>
        <w:t xml:space="preserve"> as well as other common courses determined by the University Senate. </w:t>
      </w:r>
    </w:p>
    <w:p w14:paraId="599BF676" w14:textId="3D8750D8" w:rsidR="00AE4B49" w:rsidRPr="00102AA5" w:rsidRDefault="00D31B99" w:rsidP="00E263AD">
      <w:pPr>
        <w:jc w:val="both"/>
        <w:rPr>
          <w:rFonts w:cs="Times New Roman"/>
          <w:szCs w:val="20"/>
          <w:lang w:val="en-GB"/>
        </w:rPr>
      </w:pPr>
      <w:r w:rsidRPr="00102AA5">
        <w:rPr>
          <w:rFonts w:cs="Times New Roman"/>
          <w:szCs w:val="20"/>
          <w:lang w:val="en-GB"/>
        </w:rPr>
        <w:t>The full four-year course schedule and the list of elective courses are provided below.</w:t>
      </w:r>
    </w:p>
    <w:p w14:paraId="3ACBB896" w14:textId="15C4F4A4" w:rsidR="00AE4B49" w:rsidRPr="00102AA5" w:rsidRDefault="00AE4B49" w:rsidP="00A0157C">
      <w:pPr>
        <w:rPr>
          <w:rFonts w:cs="Times New Roman"/>
          <w:szCs w:val="20"/>
          <w:lang w:val="en-GB"/>
        </w:rPr>
        <w:sectPr w:rsidR="00AE4B49" w:rsidRPr="00102AA5" w:rsidSect="002453E3">
          <w:footerReference w:type="default" r:id="rId1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2B691A45" w14:textId="082514AE" w:rsidR="00CF4ADE" w:rsidRPr="00722313" w:rsidRDefault="00FC1269" w:rsidP="00792CAB">
      <w:pPr>
        <w:pStyle w:val="Heading2"/>
      </w:pPr>
      <w:bookmarkStart w:id="23" w:name="_Toc205548999"/>
      <w:r w:rsidRPr="00722313">
        <w:lastRenderedPageBreak/>
        <w:t xml:space="preserve">Mechatronics Engineering </w:t>
      </w:r>
      <w:r w:rsidR="00CF4ADE" w:rsidRPr="00722313">
        <w:t xml:space="preserve">Department 4-year Course </w:t>
      </w:r>
      <w:r w:rsidR="00FD1444" w:rsidRPr="00722313">
        <w:t>Program</w:t>
      </w:r>
      <w:bookmarkEnd w:id="23"/>
    </w:p>
    <w:p w14:paraId="452FEA6B" w14:textId="77777777" w:rsidR="00AE4B49" w:rsidRDefault="00AE4B49" w:rsidP="00A0157C">
      <w:pPr>
        <w:rPr>
          <w:rFonts w:cs="Times New Roman"/>
          <w:szCs w:val="20"/>
          <w:lang w:val="en-GB"/>
        </w:rPr>
      </w:pPr>
    </w:p>
    <w:p w14:paraId="5FEBFCFF" w14:textId="601C6F76" w:rsidR="008006C0" w:rsidRPr="00102AA5" w:rsidRDefault="000D5B7A" w:rsidP="00A0157C">
      <w:pPr>
        <w:rPr>
          <w:rFonts w:cs="Times New Roman"/>
          <w:szCs w:val="20"/>
          <w:lang w:val="en-GB"/>
        </w:rPr>
        <w:sectPr w:rsidR="008006C0" w:rsidRPr="00102AA5" w:rsidSect="002453E3">
          <w:pgSz w:w="15840" w:h="12240" w:orient="landscape"/>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4"/>
          <w:cols w:space="720"/>
          <w:docGrid w:linePitch="360"/>
        </w:sectPr>
      </w:pPr>
      <w:r w:rsidRPr="000D5B7A">
        <w:lastRenderedPageBreak/>
        <w:drawing>
          <wp:inline distT="0" distB="0" distL="0" distR="0" wp14:anchorId="22F81329" wp14:editId="28EB25F8">
            <wp:extent cx="8131810" cy="5943600"/>
            <wp:effectExtent l="0" t="0" r="2540" b="0"/>
            <wp:docPr id="1963140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131810" cy="5943600"/>
                    </a:xfrm>
                    <a:prstGeom prst="rect">
                      <a:avLst/>
                    </a:prstGeom>
                    <a:noFill/>
                    <a:ln>
                      <a:noFill/>
                    </a:ln>
                  </pic:spPr>
                </pic:pic>
              </a:graphicData>
            </a:graphic>
          </wp:inline>
        </w:drawing>
      </w:r>
    </w:p>
    <w:p w14:paraId="71752264" w14:textId="22B86CC2" w:rsidR="0039226E" w:rsidRPr="00102AA5" w:rsidRDefault="00CF78C1" w:rsidP="00792CAB">
      <w:pPr>
        <w:pStyle w:val="Heading2"/>
      </w:pPr>
      <w:bookmarkStart w:id="24" w:name="_Toc205549000"/>
      <w:r>
        <w:lastRenderedPageBreak/>
        <w:t xml:space="preserve">Mechatronics Engineering </w:t>
      </w:r>
      <w:r w:rsidR="0039226E">
        <w:t>Department Elective Courses List</w:t>
      </w:r>
      <w:bookmarkEnd w:id="24"/>
    </w:p>
    <w:p w14:paraId="24383BFB" w14:textId="35B557CE" w:rsidR="0039226E" w:rsidRDefault="0039226E" w:rsidP="00792CAB">
      <w:pPr>
        <w:pStyle w:val="Heading2"/>
      </w:pPr>
    </w:p>
    <w:tbl>
      <w:tblPr>
        <w:tblStyle w:val="TableGrid"/>
        <w:tblW w:w="0" w:type="auto"/>
        <w:tblInd w:w="21" w:type="dxa"/>
        <w:tblLook w:val="04A0" w:firstRow="1" w:lastRow="0" w:firstColumn="1" w:lastColumn="0" w:noHBand="0" w:noVBand="1"/>
      </w:tblPr>
      <w:tblGrid>
        <w:gridCol w:w="1413"/>
        <w:gridCol w:w="2693"/>
        <w:gridCol w:w="3402"/>
        <w:gridCol w:w="517"/>
        <w:gridCol w:w="447"/>
        <w:gridCol w:w="453"/>
        <w:gridCol w:w="404"/>
      </w:tblGrid>
      <w:tr w:rsidR="00FA276E" w:rsidRPr="00FA276E" w14:paraId="4EF9CBCC" w14:textId="6433FCDC" w:rsidTr="003D68EB">
        <w:trPr>
          <w:trHeight w:val="315"/>
        </w:trPr>
        <w:tc>
          <w:tcPr>
            <w:tcW w:w="1413" w:type="dxa"/>
            <w:noWrap/>
          </w:tcPr>
          <w:p w14:paraId="57CF2099" w14:textId="4F02F50F" w:rsidR="00FA276E" w:rsidRPr="00B82FDF" w:rsidRDefault="00FA276E" w:rsidP="00B82FDF">
            <w:r w:rsidRPr="00B82FDF">
              <w:t>Course Code</w:t>
            </w:r>
          </w:p>
        </w:tc>
        <w:tc>
          <w:tcPr>
            <w:tcW w:w="2693" w:type="dxa"/>
            <w:noWrap/>
          </w:tcPr>
          <w:p w14:paraId="40226805" w14:textId="31E3CD2A" w:rsidR="00FA276E" w:rsidRPr="00B82FDF" w:rsidRDefault="00FA276E" w:rsidP="00B82FDF">
            <w:r w:rsidRPr="00B82FDF">
              <w:t xml:space="preserve">Course Name in Turkish </w:t>
            </w:r>
          </w:p>
        </w:tc>
        <w:tc>
          <w:tcPr>
            <w:tcW w:w="3402" w:type="dxa"/>
            <w:noWrap/>
          </w:tcPr>
          <w:p w14:paraId="02FD6AE0" w14:textId="6B2A650F" w:rsidR="00FA276E" w:rsidRPr="00B82FDF" w:rsidRDefault="00FA276E" w:rsidP="00B82FDF">
            <w:r w:rsidRPr="00B82FDF">
              <w:t>Course Name in English</w:t>
            </w:r>
          </w:p>
        </w:tc>
        <w:tc>
          <w:tcPr>
            <w:tcW w:w="517" w:type="dxa"/>
          </w:tcPr>
          <w:p w14:paraId="6E45D66B" w14:textId="5473CE55" w:rsidR="00FA276E" w:rsidRPr="00B82FDF" w:rsidRDefault="00FA276E" w:rsidP="00B82FDF">
            <w:r w:rsidRPr="00B82FDF">
              <w:t>T</w:t>
            </w:r>
          </w:p>
        </w:tc>
        <w:tc>
          <w:tcPr>
            <w:tcW w:w="447" w:type="dxa"/>
          </w:tcPr>
          <w:p w14:paraId="6C77947D" w14:textId="79BF83A5" w:rsidR="00FA276E" w:rsidRPr="00B82FDF" w:rsidRDefault="00FA276E" w:rsidP="00B82FDF">
            <w:r w:rsidRPr="00B82FDF">
              <w:t>P</w:t>
            </w:r>
          </w:p>
        </w:tc>
        <w:tc>
          <w:tcPr>
            <w:tcW w:w="453" w:type="dxa"/>
          </w:tcPr>
          <w:p w14:paraId="5D0E7333" w14:textId="29E7E855" w:rsidR="00FA276E" w:rsidRPr="00B82FDF" w:rsidRDefault="00FA276E" w:rsidP="00B82FDF">
            <w:r w:rsidRPr="00B82FDF">
              <w:t>K</w:t>
            </w:r>
          </w:p>
        </w:tc>
        <w:tc>
          <w:tcPr>
            <w:tcW w:w="404" w:type="dxa"/>
          </w:tcPr>
          <w:p w14:paraId="3978627B" w14:textId="7451934F" w:rsidR="00FA276E" w:rsidRPr="00B82FDF" w:rsidRDefault="00FA276E" w:rsidP="00B82FDF">
            <w:r w:rsidRPr="00B82FDF">
              <w:t>A</w:t>
            </w:r>
          </w:p>
        </w:tc>
      </w:tr>
      <w:tr w:rsidR="009C12CC" w:rsidRPr="00FA276E" w14:paraId="7B86B5EB" w14:textId="5A66EB5D" w:rsidTr="009C12CC">
        <w:trPr>
          <w:trHeight w:val="315"/>
        </w:trPr>
        <w:tc>
          <w:tcPr>
            <w:tcW w:w="1413" w:type="dxa"/>
            <w:noWrap/>
          </w:tcPr>
          <w:p w14:paraId="1C61DEAF" w14:textId="54E05C02" w:rsidR="009C12CC" w:rsidRPr="00B82FDF" w:rsidRDefault="009C12CC" w:rsidP="009C12CC">
            <w:r w:rsidRPr="0060198F">
              <w:t>AUE 411</w:t>
            </w:r>
          </w:p>
        </w:tc>
        <w:tc>
          <w:tcPr>
            <w:tcW w:w="2693" w:type="dxa"/>
            <w:noWrap/>
          </w:tcPr>
          <w:p w14:paraId="71A89286" w14:textId="3E369F1E" w:rsidR="009C12CC" w:rsidRPr="00B82FDF" w:rsidRDefault="009C12CC" w:rsidP="009C12CC">
            <w:r w:rsidRPr="0060198F">
              <w:t>Transmission Systems</w:t>
            </w:r>
          </w:p>
        </w:tc>
        <w:tc>
          <w:tcPr>
            <w:tcW w:w="3402" w:type="dxa"/>
            <w:noWrap/>
          </w:tcPr>
          <w:p w14:paraId="6B0A0C4C" w14:textId="508310B9" w:rsidR="009C12CC" w:rsidRPr="00B82FDF" w:rsidRDefault="009C12CC" w:rsidP="009C12CC">
            <w:r w:rsidRPr="0060198F">
              <w:t>Transmisyon Sistemleri</w:t>
            </w:r>
          </w:p>
        </w:tc>
        <w:tc>
          <w:tcPr>
            <w:tcW w:w="517" w:type="dxa"/>
          </w:tcPr>
          <w:p w14:paraId="123230BD" w14:textId="5CAB45E8" w:rsidR="009C12CC" w:rsidRPr="00B82FDF" w:rsidRDefault="009C12CC" w:rsidP="009C12CC">
            <w:r>
              <w:t>3</w:t>
            </w:r>
          </w:p>
        </w:tc>
        <w:tc>
          <w:tcPr>
            <w:tcW w:w="447" w:type="dxa"/>
          </w:tcPr>
          <w:p w14:paraId="077AF3E5" w14:textId="31A5CD05" w:rsidR="009C12CC" w:rsidRPr="00B82FDF" w:rsidRDefault="009C12CC" w:rsidP="009C12CC">
            <w:r>
              <w:t>0</w:t>
            </w:r>
          </w:p>
        </w:tc>
        <w:tc>
          <w:tcPr>
            <w:tcW w:w="453" w:type="dxa"/>
          </w:tcPr>
          <w:p w14:paraId="088DAA23" w14:textId="40B6F655" w:rsidR="009C12CC" w:rsidRPr="00B82FDF" w:rsidRDefault="009C12CC" w:rsidP="009C12CC">
            <w:r>
              <w:t>3</w:t>
            </w:r>
          </w:p>
        </w:tc>
        <w:tc>
          <w:tcPr>
            <w:tcW w:w="404" w:type="dxa"/>
          </w:tcPr>
          <w:p w14:paraId="39603118" w14:textId="0A22B48E" w:rsidR="009C12CC" w:rsidRPr="00B82FDF" w:rsidRDefault="006772D1" w:rsidP="009C12CC">
            <w:r>
              <w:t>5</w:t>
            </w:r>
          </w:p>
        </w:tc>
      </w:tr>
      <w:tr w:rsidR="006772D1" w:rsidRPr="00FA276E" w14:paraId="192A24C5" w14:textId="3A48252F" w:rsidTr="009C12CC">
        <w:trPr>
          <w:trHeight w:val="315"/>
        </w:trPr>
        <w:tc>
          <w:tcPr>
            <w:tcW w:w="1413" w:type="dxa"/>
            <w:noWrap/>
          </w:tcPr>
          <w:p w14:paraId="79FDF161" w14:textId="4F256658" w:rsidR="006772D1" w:rsidRPr="00B82FDF" w:rsidRDefault="006772D1" w:rsidP="006772D1">
            <w:r w:rsidRPr="0060198F">
              <w:t>AUE 421</w:t>
            </w:r>
          </w:p>
        </w:tc>
        <w:tc>
          <w:tcPr>
            <w:tcW w:w="2693" w:type="dxa"/>
            <w:noWrap/>
          </w:tcPr>
          <w:p w14:paraId="1E21FD91" w14:textId="68D40F57" w:rsidR="006772D1" w:rsidRPr="00B82FDF" w:rsidRDefault="006772D1" w:rsidP="006772D1">
            <w:r w:rsidRPr="0060198F">
              <w:t>Fuel Cells</w:t>
            </w:r>
          </w:p>
        </w:tc>
        <w:tc>
          <w:tcPr>
            <w:tcW w:w="3402" w:type="dxa"/>
            <w:noWrap/>
          </w:tcPr>
          <w:p w14:paraId="190969BD" w14:textId="2A5D607D" w:rsidR="006772D1" w:rsidRPr="00B82FDF" w:rsidRDefault="006772D1" w:rsidP="006772D1">
            <w:r w:rsidRPr="0060198F">
              <w:t>Yakıt Hücreleri</w:t>
            </w:r>
          </w:p>
        </w:tc>
        <w:tc>
          <w:tcPr>
            <w:tcW w:w="517" w:type="dxa"/>
          </w:tcPr>
          <w:p w14:paraId="37364891" w14:textId="56CF61CD" w:rsidR="006772D1" w:rsidRPr="00B82FDF" w:rsidRDefault="006772D1" w:rsidP="006772D1">
            <w:r>
              <w:t>3</w:t>
            </w:r>
          </w:p>
        </w:tc>
        <w:tc>
          <w:tcPr>
            <w:tcW w:w="447" w:type="dxa"/>
          </w:tcPr>
          <w:p w14:paraId="6832CBBF" w14:textId="6CE7D647" w:rsidR="006772D1" w:rsidRPr="00B82FDF" w:rsidRDefault="006772D1" w:rsidP="006772D1">
            <w:r>
              <w:t>0</w:t>
            </w:r>
          </w:p>
        </w:tc>
        <w:tc>
          <w:tcPr>
            <w:tcW w:w="453" w:type="dxa"/>
          </w:tcPr>
          <w:p w14:paraId="3F751FA3" w14:textId="151455B6" w:rsidR="006772D1" w:rsidRPr="00B82FDF" w:rsidRDefault="006772D1" w:rsidP="006772D1">
            <w:r>
              <w:t>3</w:t>
            </w:r>
          </w:p>
        </w:tc>
        <w:tc>
          <w:tcPr>
            <w:tcW w:w="404" w:type="dxa"/>
          </w:tcPr>
          <w:p w14:paraId="7CC75024" w14:textId="69666632" w:rsidR="006772D1" w:rsidRPr="00B82FDF" w:rsidRDefault="006772D1" w:rsidP="006772D1">
            <w:r w:rsidRPr="00273910">
              <w:t>5</w:t>
            </w:r>
          </w:p>
        </w:tc>
      </w:tr>
      <w:tr w:rsidR="006772D1" w:rsidRPr="00FA276E" w14:paraId="7168D813" w14:textId="4B1D796E" w:rsidTr="009C12CC">
        <w:trPr>
          <w:trHeight w:val="315"/>
        </w:trPr>
        <w:tc>
          <w:tcPr>
            <w:tcW w:w="1413" w:type="dxa"/>
            <w:noWrap/>
          </w:tcPr>
          <w:p w14:paraId="4DA12D92" w14:textId="5B4B53C1" w:rsidR="006772D1" w:rsidRPr="00B82FDF" w:rsidRDefault="006772D1" w:rsidP="006772D1">
            <w:r w:rsidRPr="0060198F">
              <w:t>AUE 422</w:t>
            </w:r>
          </w:p>
        </w:tc>
        <w:tc>
          <w:tcPr>
            <w:tcW w:w="2693" w:type="dxa"/>
            <w:noWrap/>
          </w:tcPr>
          <w:p w14:paraId="3B5E2ACF" w14:textId="73D903BA" w:rsidR="006772D1" w:rsidRPr="00B82FDF" w:rsidRDefault="006772D1" w:rsidP="006772D1">
            <w:r w:rsidRPr="0060198F">
              <w:t>Internal Combustion Engine Design</w:t>
            </w:r>
          </w:p>
        </w:tc>
        <w:tc>
          <w:tcPr>
            <w:tcW w:w="3402" w:type="dxa"/>
            <w:noWrap/>
          </w:tcPr>
          <w:p w14:paraId="269D08D7" w14:textId="6770F6FF" w:rsidR="006772D1" w:rsidRPr="00B82FDF" w:rsidRDefault="006772D1" w:rsidP="006772D1">
            <w:r w:rsidRPr="0060198F">
              <w:t>İçten Yanmalı Motor Tasarımı</w:t>
            </w:r>
          </w:p>
        </w:tc>
        <w:tc>
          <w:tcPr>
            <w:tcW w:w="517" w:type="dxa"/>
          </w:tcPr>
          <w:p w14:paraId="6982CA32" w14:textId="6256CAE4" w:rsidR="006772D1" w:rsidRPr="00B82FDF" w:rsidRDefault="006772D1" w:rsidP="006772D1">
            <w:r>
              <w:t>3</w:t>
            </w:r>
          </w:p>
        </w:tc>
        <w:tc>
          <w:tcPr>
            <w:tcW w:w="447" w:type="dxa"/>
          </w:tcPr>
          <w:p w14:paraId="0D93A78A" w14:textId="36B26638" w:rsidR="006772D1" w:rsidRPr="00B82FDF" w:rsidRDefault="006772D1" w:rsidP="006772D1">
            <w:r>
              <w:t>0</w:t>
            </w:r>
          </w:p>
        </w:tc>
        <w:tc>
          <w:tcPr>
            <w:tcW w:w="453" w:type="dxa"/>
          </w:tcPr>
          <w:p w14:paraId="2DD6B95C" w14:textId="75084091" w:rsidR="006772D1" w:rsidRPr="00B82FDF" w:rsidRDefault="006772D1" w:rsidP="006772D1">
            <w:r>
              <w:t>3</w:t>
            </w:r>
          </w:p>
        </w:tc>
        <w:tc>
          <w:tcPr>
            <w:tcW w:w="404" w:type="dxa"/>
          </w:tcPr>
          <w:p w14:paraId="44C83B37" w14:textId="6BE73E04" w:rsidR="006772D1" w:rsidRPr="00B82FDF" w:rsidRDefault="006772D1" w:rsidP="006772D1">
            <w:r w:rsidRPr="00273910">
              <w:t>5</w:t>
            </w:r>
          </w:p>
        </w:tc>
      </w:tr>
      <w:tr w:rsidR="006772D1" w:rsidRPr="00FA276E" w14:paraId="58BB71BC" w14:textId="77777777" w:rsidTr="003D68EB">
        <w:trPr>
          <w:trHeight w:val="315"/>
        </w:trPr>
        <w:tc>
          <w:tcPr>
            <w:tcW w:w="1413" w:type="dxa"/>
            <w:noWrap/>
          </w:tcPr>
          <w:p w14:paraId="7F6A114B" w14:textId="73C07B5C" w:rsidR="006772D1" w:rsidRPr="00B82FDF" w:rsidRDefault="006772D1" w:rsidP="006772D1">
            <w:r w:rsidRPr="0060198F">
              <w:t>AUE 431</w:t>
            </w:r>
          </w:p>
        </w:tc>
        <w:tc>
          <w:tcPr>
            <w:tcW w:w="2693" w:type="dxa"/>
            <w:noWrap/>
          </w:tcPr>
          <w:p w14:paraId="232653D2" w14:textId="3A4979C0" w:rsidR="006772D1" w:rsidRPr="00B82FDF" w:rsidRDefault="006772D1" w:rsidP="006772D1">
            <w:r w:rsidRPr="0060198F">
              <w:t>Electronic Systems in Vehicles</w:t>
            </w:r>
          </w:p>
        </w:tc>
        <w:tc>
          <w:tcPr>
            <w:tcW w:w="3402" w:type="dxa"/>
            <w:noWrap/>
          </w:tcPr>
          <w:p w14:paraId="106A7695" w14:textId="2FD08202" w:rsidR="006772D1" w:rsidRPr="00B82FDF" w:rsidRDefault="006772D1" w:rsidP="006772D1">
            <w:r w:rsidRPr="0060198F">
              <w:t>Araçlardaki Elektronik Sistemler</w:t>
            </w:r>
          </w:p>
        </w:tc>
        <w:tc>
          <w:tcPr>
            <w:tcW w:w="517" w:type="dxa"/>
          </w:tcPr>
          <w:p w14:paraId="5F53FD0E" w14:textId="5705F3CC" w:rsidR="006772D1" w:rsidRPr="00B82FDF" w:rsidRDefault="006772D1" w:rsidP="006772D1">
            <w:r>
              <w:t>3</w:t>
            </w:r>
          </w:p>
        </w:tc>
        <w:tc>
          <w:tcPr>
            <w:tcW w:w="447" w:type="dxa"/>
          </w:tcPr>
          <w:p w14:paraId="341FF481" w14:textId="1A66C0F6" w:rsidR="006772D1" w:rsidRPr="00B82FDF" w:rsidRDefault="006772D1" w:rsidP="006772D1">
            <w:r>
              <w:t>0</w:t>
            </w:r>
          </w:p>
        </w:tc>
        <w:tc>
          <w:tcPr>
            <w:tcW w:w="453" w:type="dxa"/>
          </w:tcPr>
          <w:p w14:paraId="48F3BA5A" w14:textId="73056DC3" w:rsidR="006772D1" w:rsidRPr="00B82FDF" w:rsidRDefault="006772D1" w:rsidP="006772D1">
            <w:r>
              <w:t>3</w:t>
            </w:r>
          </w:p>
        </w:tc>
        <w:tc>
          <w:tcPr>
            <w:tcW w:w="404" w:type="dxa"/>
          </w:tcPr>
          <w:p w14:paraId="4940DF18" w14:textId="23456E45" w:rsidR="006772D1" w:rsidRPr="00B82FDF" w:rsidRDefault="006772D1" w:rsidP="006772D1">
            <w:r w:rsidRPr="00273910">
              <w:t>5</w:t>
            </w:r>
          </w:p>
        </w:tc>
      </w:tr>
      <w:tr w:rsidR="006772D1" w:rsidRPr="00FA276E" w14:paraId="3B67E925" w14:textId="77777777" w:rsidTr="003D68EB">
        <w:trPr>
          <w:trHeight w:val="315"/>
        </w:trPr>
        <w:tc>
          <w:tcPr>
            <w:tcW w:w="1413" w:type="dxa"/>
            <w:noWrap/>
          </w:tcPr>
          <w:p w14:paraId="4D9A4E0B" w14:textId="6D185699" w:rsidR="006772D1" w:rsidRPr="00B82FDF" w:rsidRDefault="006772D1" w:rsidP="006772D1">
            <w:r w:rsidRPr="0060198F">
              <w:t>AUE 432</w:t>
            </w:r>
          </w:p>
        </w:tc>
        <w:tc>
          <w:tcPr>
            <w:tcW w:w="2693" w:type="dxa"/>
            <w:noWrap/>
          </w:tcPr>
          <w:p w14:paraId="33B0ED97" w14:textId="59BF1D8C" w:rsidR="006772D1" w:rsidRPr="00B82FDF" w:rsidRDefault="006772D1" w:rsidP="006772D1">
            <w:r w:rsidRPr="0060198F">
              <w:t>Automotive Sensors and Measurement Systems</w:t>
            </w:r>
          </w:p>
        </w:tc>
        <w:tc>
          <w:tcPr>
            <w:tcW w:w="3402" w:type="dxa"/>
            <w:noWrap/>
          </w:tcPr>
          <w:p w14:paraId="259789CE" w14:textId="13DD6857" w:rsidR="006772D1" w:rsidRPr="00B82FDF" w:rsidRDefault="006772D1" w:rsidP="006772D1">
            <w:r w:rsidRPr="0060198F">
              <w:t>Otomotiv Sensörleri ve Ölçüm Sistemleri</w:t>
            </w:r>
          </w:p>
        </w:tc>
        <w:tc>
          <w:tcPr>
            <w:tcW w:w="517" w:type="dxa"/>
          </w:tcPr>
          <w:p w14:paraId="418E7668" w14:textId="61042843" w:rsidR="006772D1" w:rsidRPr="00B82FDF" w:rsidRDefault="006772D1" w:rsidP="006772D1">
            <w:r>
              <w:t>3</w:t>
            </w:r>
          </w:p>
        </w:tc>
        <w:tc>
          <w:tcPr>
            <w:tcW w:w="447" w:type="dxa"/>
          </w:tcPr>
          <w:p w14:paraId="11615411" w14:textId="77897E15" w:rsidR="006772D1" w:rsidRPr="00B82FDF" w:rsidRDefault="006772D1" w:rsidP="006772D1">
            <w:r>
              <w:t>0</w:t>
            </w:r>
          </w:p>
        </w:tc>
        <w:tc>
          <w:tcPr>
            <w:tcW w:w="453" w:type="dxa"/>
          </w:tcPr>
          <w:p w14:paraId="5DE2D34F" w14:textId="70B6F379" w:rsidR="006772D1" w:rsidRPr="00B82FDF" w:rsidRDefault="006772D1" w:rsidP="006772D1">
            <w:r>
              <w:t>3</w:t>
            </w:r>
          </w:p>
        </w:tc>
        <w:tc>
          <w:tcPr>
            <w:tcW w:w="404" w:type="dxa"/>
          </w:tcPr>
          <w:p w14:paraId="61D1744F" w14:textId="646ABE05" w:rsidR="006772D1" w:rsidRPr="00B82FDF" w:rsidRDefault="006772D1" w:rsidP="006772D1">
            <w:r w:rsidRPr="00273910">
              <w:t>5</w:t>
            </w:r>
          </w:p>
        </w:tc>
      </w:tr>
      <w:tr w:rsidR="006772D1" w:rsidRPr="00FA276E" w14:paraId="26DC787C" w14:textId="5094870B" w:rsidTr="009C12CC">
        <w:trPr>
          <w:trHeight w:val="315"/>
        </w:trPr>
        <w:tc>
          <w:tcPr>
            <w:tcW w:w="1413" w:type="dxa"/>
            <w:noWrap/>
          </w:tcPr>
          <w:p w14:paraId="5E36450A" w14:textId="2FF89B56" w:rsidR="006772D1" w:rsidRPr="00B82FDF" w:rsidRDefault="006772D1" w:rsidP="006772D1">
            <w:r w:rsidRPr="0060198F">
              <w:t>AUE 452</w:t>
            </w:r>
          </w:p>
        </w:tc>
        <w:tc>
          <w:tcPr>
            <w:tcW w:w="2693" w:type="dxa"/>
            <w:noWrap/>
          </w:tcPr>
          <w:p w14:paraId="63037F4D" w14:textId="6F6C01E3" w:rsidR="006772D1" w:rsidRPr="00B82FDF" w:rsidRDefault="006772D1" w:rsidP="006772D1">
            <w:r w:rsidRPr="0060198F">
              <w:t>Electric and Hybrid Vehicle</w:t>
            </w:r>
          </w:p>
        </w:tc>
        <w:tc>
          <w:tcPr>
            <w:tcW w:w="3402" w:type="dxa"/>
            <w:noWrap/>
          </w:tcPr>
          <w:p w14:paraId="183791AE" w14:textId="1D9164E4" w:rsidR="006772D1" w:rsidRPr="00B82FDF" w:rsidRDefault="006772D1" w:rsidP="006772D1">
            <w:r w:rsidRPr="0060198F">
              <w:t>Elektrikli ve Hibrit Araç</w:t>
            </w:r>
          </w:p>
        </w:tc>
        <w:tc>
          <w:tcPr>
            <w:tcW w:w="517" w:type="dxa"/>
          </w:tcPr>
          <w:p w14:paraId="158410D2" w14:textId="6E8C08E7" w:rsidR="006772D1" w:rsidRPr="00B82FDF" w:rsidRDefault="006772D1" w:rsidP="006772D1">
            <w:r>
              <w:t>3</w:t>
            </w:r>
          </w:p>
        </w:tc>
        <w:tc>
          <w:tcPr>
            <w:tcW w:w="447" w:type="dxa"/>
          </w:tcPr>
          <w:p w14:paraId="2EC6CFA3" w14:textId="0D3E7D35" w:rsidR="006772D1" w:rsidRPr="00B82FDF" w:rsidRDefault="006772D1" w:rsidP="006772D1">
            <w:r>
              <w:t>0</w:t>
            </w:r>
          </w:p>
        </w:tc>
        <w:tc>
          <w:tcPr>
            <w:tcW w:w="453" w:type="dxa"/>
          </w:tcPr>
          <w:p w14:paraId="6FBB5B32" w14:textId="31561453" w:rsidR="006772D1" w:rsidRPr="00B82FDF" w:rsidRDefault="006772D1" w:rsidP="006772D1">
            <w:r>
              <w:t>3</w:t>
            </w:r>
          </w:p>
        </w:tc>
        <w:tc>
          <w:tcPr>
            <w:tcW w:w="404" w:type="dxa"/>
          </w:tcPr>
          <w:p w14:paraId="6D0D9792" w14:textId="5D269316" w:rsidR="006772D1" w:rsidRPr="00B82FDF" w:rsidRDefault="006772D1" w:rsidP="006772D1">
            <w:r w:rsidRPr="00273910">
              <w:t>5</w:t>
            </w:r>
          </w:p>
        </w:tc>
      </w:tr>
      <w:tr w:rsidR="006772D1" w:rsidRPr="00FA276E" w14:paraId="729AFED2" w14:textId="77777777" w:rsidTr="003D68EB">
        <w:trPr>
          <w:trHeight w:val="315"/>
        </w:trPr>
        <w:tc>
          <w:tcPr>
            <w:tcW w:w="1413" w:type="dxa"/>
            <w:noWrap/>
          </w:tcPr>
          <w:p w14:paraId="7EE306C9" w14:textId="6DD84961" w:rsidR="006772D1" w:rsidRPr="00B82FDF" w:rsidRDefault="006772D1" w:rsidP="006772D1">
            <w:r w:rsidRPr="0060198F">
              <w:t>AUE 441</w:t>
            </w:r>
          </w:p>
        </w:tc>
        <w:tc>
          <w:tcPr>
            <w:tcW w:w="2693" w:type="dxa"/>
            <w:noWrap/>
          </w:tcPr>
          <w:p w14:paraId="66883BC3" w14:textId="1D84042E" w:rsidR="006772D1" w:rsidRPr="00B82FDF" w:rsidRDefault="006772D1" w:rsidP="006772D1">
            <w:r w:rsidRPr="0060198F">
              <w:t>Intelligent Vehicle Technology</w:t>
            </w:r>
          </w:p>
        </w:tc>
        <w:tc>
          <w:tcPr>
            <w:tcW w:w="3402" w:type="dxa"/>
            <w:noWrap/>
          </w:tcPr>
          <w:p w14:paraId="13699384" w14:textId="6CA10896" w:rsidR="006772D1" w:rsidRPr="00B82FDF" w:rsidRDefault="006772D1" w:rsidP="006772D1">
            <w:r w:rsidRPr="0060198F">
              <w:t>Akıllı Araç Teknolojisi</w:t>
            </w:r>
          </w:p>
        </w:tc>
        <w:tc>
          <w:tcPr>
            <w:tcW w:w="517" w:type="dxa"/>
          </w:tcPr>
          <w:p w14:paraId="544CE31A" w14:textId="6841CA13" w:rsidR="006772D1" w:rsidRPr="00B82FDF" w:rsidRDefault="006772D1" w:rsidP="006772D1">
            <w:r>
              <w:t>3</w:t>
            </w:r>
          </w:p>
        </w:tc>
        <w:tc>
          <w:tcPr>
            <w:tcW w:w="447" w:type="dxa"/>
          </w:tcPr>
          <w:p w14:paraId="24B14679" w14:textId="3EF22A19" w:rsidR="006772D1" w:rsidRPr="00B82FDF" w:rsidRDefault="006772D1" w:rsidP="006772D1">
            <w:r>
              <w:t>0</w:t>
            </w:r>
          </w:p>
        </w:tc>
        <w:tc>
          <w:tcPr>
            <w:tcW w:w="453" w:type="dxa"/>
          </w:tcPr>
          <w:p w14:paraId="3FE94442" w14:textId="6B45C9D6" w:rsidR="006772D1" w:rsidRPr="00B82FDF" w:rsidRDefault="006772D1" w:rsidP="006772D1">
            <w:r>
              <w:t>3</w:t>
            </w:r>
          </w:p>
        </w:tc>
        <w:tc>
          <w:tcPr>
            <w:tcW w:w="404" w:type="dxa"/>
          </w:tcPr>
          <w:p w14:paraId="72EC6992" w14:textId="253DE0AB" w:rsidR="006772D1" w:rsidRPr="00B82FDF" w:rsidRDefault="006772D1" w:rsidP="006772D1">
            <w:r w:rsidRPr="00273910">
              <w:t>5</w:t>
            </w:r>
          </w:p>
        </w:tc>
      </w:tr>
      <w:tr w:rsidR="006772D1" w:rsidRPr="00FA276E" w14:paraId="1CB0B7F4" w14:textId="77777777" w:rsidTr="003D68EB">
        <w:trPr>
          <w:trHeight w:val="315"/>
        </w:trPr>
        <w:tc>
          <w:tcPr>
            <w:tcW w:w="1413" w:type="dxa"/>
            <w:noWrap/>
          </w:tcPr>
          <w:p w14:paraId="74E52B07" w14:textId="78D36550" w:rsidR="006772D1" w:rsidRPr="00B82FDF" w:rsidRDefault="006772D1" w:rsidP="006772D1">
            <w:r w:rsidRPr="0060198F">
              <w:t>AUE 442</w:t>
            </w:r>
          </w:p>
        </w:tc>
        <w:tc>
          <w:tcPr>
            <w:tcW w:w="2693" w:type="dxa"/>
            <w:noWrap/>
          </w:tcPr>
          <w:p w14:paraId="16B0A8D3" w14:textId="60E2B3F5" w:rsidR="006772D1" w:rsidRPr="00B82FDF" w:rsidRDefault="006772D1" w:rsidP="006772D1">
            <w:r w:rsidRPr="0060198F">
              <w:t>Electronic Instrumentation</w:t>
            </w:r>
          </w:p>
        </w:tc>
        <w:tc>
          <w:tcPr>
            <w:tcW w:w="3402" w:type="dxa"/>
            <w:noWrap/>
          </w:tcPr>
          <w:p w14:paraId="1249751B" w14:textId="741EAE9E" w:rsidR="006772D1" w:rsidRPr="00B82FDF" w:rsidRDefault="006772D1" w:rsidP="006772D1">
            <w:r w:rsidRPr="0060198F">
              <w:t>Elektronik Enstrümantasyon</w:t>
            </w:r>
          </w:p>
        </w:tc>
        <w:tc>
          <w:tcPr>
            <w:tcW w:w="517" w:type="dxa"/>
          </w:tcPr>
          <w:p w14:paraId="271E471B" w14:textId="5DAB5D3F" w:rsidR="006772D1" w:rsidRPr="00B82FDF" w:rsidRDefault="006772D1" w:rsidP="006772D1">
            <w:r>
              <w:t>3</w:t>
            </w:r>
          </w:p>
        </w:tc>
        <w:tc>
          <w:tcPr>
            <w:tcW w:w="447" w:type="dxa"/>
          </w:tcPr>
          <w:p w14:paraId="4F9A966C" w14:textId="122533CC" w:rsidR="006772D1" w:rsidRPr="00B82FDF" w:rsidRDefault="006772D1" w:rsidP="006772D1">
            <w:r>
              <w:t>0</w:t>
            </w:r>
          </w:p>
        </w:tc>
        <w:tc>
          <w:tcPr>
            <w:tcW w:w="453" w:type="dxa"/>
          </w:tcPr>
          <w:p w14:paraId="78898F3D" w14:textId="3840E0E4" w:rsidR="006772D1" w:rsidRPr="00B82FDF" w:rsidRDefault="006772D1" w:rsidP="006772D1">
            <w:r>
              <w:t>3</w:t>
            </w:r>
          </w:p>
        </w:tc>
        <w:tc>
          <w:tcPr>
            <w:tcW w:w="404" w:type="dxa"/>
          </w:tcPr>
          <w:p w14:paraId="5049077A" w14:textId="3536FC2B" w:rsidR="006772D1" w:rsidRPr="00B82FDF" w:rsidRDefault="006772D1" w:rsidP="006772D1">
            <w:r w:rsidRPr="00273910">
              <w:t>5</w:t>
            </w:r>
          </w:p>
        </w:tc>
      </w:tr>
      <w:tr w:rsidR="006772D1" w:rsidRPr="00FA276E" w14:paraId="031348F3" w14:textId="3D7CAF6E" w:rsidTr="009C12CC">
        <w:trPr>
          <w:trHeight w:val="315"/>
        </w:trPr>
        <w:tc>
          <w:tcPr>
            <w:tcW w:w="1413" w:type="dxa"/>
            <w:noWrap/>
          </w:tcPr>
          <w:p w14:paraId="7306F054" w14:textId="581DE3D3" w:rsidR="006772D1" w:rsidRPr="00B82FDF" w:rsidRDefault="006772D1" w:rsidP="006772D1">
            <w:r w:rsidRPr="0060198F">
              <w:t>EE 424</w:t>
            </w:r>
          </w:p>
        </w:tc>
        <w:tc>
          <w:tcPr>
            <w:tcW w:w="2693" w:type="dxa"/>
            <w:noWrap/>
          </w:tcPr>
          <w:p w14:paraId="6C3ECB10" w14:textId="0DB9FC62" w:rsidR="006772D1" w:rsidRPr="00B82FDF" w:rsidRDefault="006772D1" w:rsidP="006772D1">
            <w:r w:rsidRPr="0060198F">
              <w:t>Process Control Instrumentation Technology</w:t>
            </w:r>
          </w:p>
        </w:tc>
        <w:tc>
          <w:tcPr>
            <w:tcW w:w="3402" w:type="dxa"/>
            <w:noWrap/>
          </w:tcPr>
          <w:p w14:paraId="40010B17" w14:textId="3313F034" w:rsidR="006772D1" w:rsidRPr="00B82FDF" w:rsidRDefault="006772D1" w:rsidP="006772D1">
            <w:r w:rsidRPr="0060198F">
              <w:t>Proses Kontrol Enstrümantasyon Teknolojisi</w:t>
            </w:r>
          </w:p>
        </w:tc>
        <w:tc>
          <w:tcPr>
            <w:tcW w:w="517" w:type="dxa"/>
          </w:tcPr>
          <w:p w14:paraId="5D54BD28" w14:textId="26340505" w:rsidR="006772D1" w:rsidRPr="00B82FDF" w:rsidRDefault="006772D1" w:rsidP="006772D1">
            <w:r>
              <w:t>3</w:t>
            </w:r>
          </w:p>
        </w:tc>
        <w:tc>
          <w:tcPr>
            <w:tcW w:w="447" w:type="dxa"/>
          </w:tcPr>
          <w:p w14:paraId="726B389E" w14:textId="34B1517B" w:rsidR="006772D1" w:rsidRPr="00B82FDF" w:rsidRDefault="006772D1" w:rsidP="006772D1">
            <w:r>
              <w:t>0</w:t>
            </w:r>
          </w:p>
        </w:tc>
        <w:tc>
          <w:tcPr>
            <w:tcW w:w="453" w:type="dxa"/>
          </w:tcPr>
          <w:p w14:paraId="6AE0DF78" w14:textId="118FAC29" w:rsidR="006772D1" w:rsidRPr="00B82FDF" w:rsidRDefault="006772D1" w:rsidP="006772D1">
            <w:r>
              <w:t>3</w:t>
            </w:r>
          </w:p>
        </w:tc>
        <w:tc>
          <w:tcPr>
            <w:tcW w:w="404" w:type="dxa"/>
          </w:tcPr>
          <w:p w14:paraId="7362DE4F" w14:textId="303BB568" w:rsidR="006772D1" w:rsidRPr="00B82FDF" w:rsidRDefault="006772D1" w:rsidP="006772D1">
            <w:r w:rsidRPr="00273910">
              <w:t>5</w:t>
            </w:r>
          </w:p>
        </w:tc>
      </w:tr>
      <w:tr w:rsidR="006772D1" w:rsidRPr="00FA276E" w14:paraId="522F0BBF" w14:textId="32F76440" w:rsidTr="009C12CC">
        <w:trPr>
          <w:trHeight w:val="315"/>
        </w:trPr>
        <w:tc>
          <w:tcPr>
            <w:tcW w:w="1413" w:type="dxa"/>
            <w:noWrap/>
          </w:tcPr>
          <w:p w14:paraId="15E252B8" w14:textId="1EF2C200" w:rsidR="006772D1" w:rsidRPr="00B82FDF" w:rsidRDefault="006772D1" w:rsidP="006772D1">
            <w:r w:rsidRPr="0060198F">
              <w:t>EE 451</w:t>
            </w:r>
          </w:p>
        </w:tc>
        <w:tc>
          <w:tcPr>
            <w:tcW w:w="2693" w:type="dxa"/>
            <w:noWrap/>
          </w:tcPr>
          <w:p w14:paraId="268C186A" w14:textId="62093BEF" w:rsidR="006772D1" w:rsidRPr="00B82FDF" w:rsidRDefault="006772D1" w:rsidP="006772D1">
            <w:r w:rsidRPr="0060198F">
              <w:t>Digital Electronics</w:t>
            </w:r>
          </w:p>
        </w:tc>
        <w:tc>
          <w:tcPr>
            <w:tcW w:w="3402" w:type="dxa"/>
            <w:noWrap/>
          </w:tcPr>
          <w:p w14:paraId="6791747F" w14:textId="174D3A09" w:rsidR="006772D1" w:rsidRPr="00B82FDF" w:rsidRDefault="006772D1" w:rsidP="006772D1">
            <w:r w:rsidRPr="0060198F">
              <w:t>Dijital Elektronik</w:t>
            </w:r>
          </w:p>
        </w:tc>
        <w:tc>
          <w:tcPr>
            <w:tcW w:w="517" w:type="dxa"/>
          </w:tcPr>
          <w:p w14:paraId="1B4ADAB0" w14:textId="6D464CC0" w:rsidR="006772D1" w:rsidRPr="00B82FDF" w:rsidRDefault="006772D1" w:rsidP="006772D1">
            <w:r>
              <w:t>3</w:t>
            </w:r>
          </w:p>
        </w:tc>
        <w:tc>
          <w:tcPr>
            <w:tcW w:w="447" w:type="dxa"/>
          </w:tcPr>
          <w:p w14:paraId="2D169470" w14:textId="3CFB4DDF" w:rsidR="006772D1" w:rsidRPr="00B82FDF" w:rsidRDefault="006772D1" w:rsidP="006772D1">
            <w:r>
              <w:t>0</w:t>
            </w:r>
          </w:p>
        </w:tc>
        <w:tc>
          <w:tcPr>
            <w:tcW w:w="453" w:type="dxa"/>
          </w:tcPr>
          <w:p w14:paraId="5BB339EB" w14:textId="0FE7420D" w:rsidR="006772D1" w:rsidRPr="00B82FDF" w:rsidRDefault="006772D1" w:rsidP="006772D1">
            <w:r>
              <w:t>3</w:t>
            </w:r>
          </w:p>
        </w:tc>
        <w:tc>
          <w:tcPr>
            <w:tcW w:w="404" w:type="dxa"/>
          </w:tcPr>
          <w:p w14:paraId="57CDC623" w14:textId="286CF85A" w:rsidR="006772D1" w:rsidRPr="00B82FDF" w:rsidRDefault="006772D1" w:rsidP="006772D1">
            <w:r w:rsidRPr="00273910">
              <w:t>5</w:t>
            </w:r>
          </w:p>
        </w:tc>
      </w:tr>
      <w:tr w:rsidR="006772D1" w:rsidRPr="00FA276E" w14:paraId="45789477" w14:textId="77777777" w:rsidTr="003D68EB">
        <w:trPr>
          <w:trHeight w:val="315"/>
        </w:trPr>
        <w:tc>
          <w:tcPr>
            <w:tcW w:w="1413" w:type="dxa"/>
            <w:noWrap/>
          </w:tcPr>
          <w:p w14:paraId="0E538BB2" w14:textId="08B82891" w:rsidR="006772D1" w:rsidRPr="00B82FDF" w:rsidRDefault="006772D1" w:rsidP="006772D1">
            <w:r w:rsidRPr="0060198F">
              <w:t>EE 454</w:t>
            </w:r>
          </w:p>
        </w:tc>
        <w:tc>
          <w:tcPr>
            <w:tcW w:w="2693" w:type="dxa"/>
            <w:noWrap/>
          </w:tcPr>
          <w:p w14:paraId="3622F71E" w14:textId="1BF8E61F" w:rsidR="006772D1" w:rsidRPr="00B82FDF" w:rsidRDefault="006772D1" w:rsidP="006772D1">
            <w:r w:rsidRPr="0060198F">
              <w:t>Digital Control Systems</w:t>
            </w:r>
          </w:p>
        </w:tc>
        <w:tc>
          <w:tcPr>
            <w:tcW w:w="3402" w:type="dxa"/>
            <w:noWrap/>
          </w:tcPr>
          <w:p w14:paraId="766F105D" w14:textId="36A0E384" w:rsidR="006772D1" w:rsidRPr="00B82FDF" w:rsidRDefault="006772D1" w:rsidP="006772D1">
            <w:r w:rsidRPr="0060198F">
              <w:t>Dijital Kontrol Sistemleri</w:t>
            </w:r>
          </w:p>
        </w:tc>
        <w:tc>
          <w:tcPr>
            <w:tcW w:w="517" w:type="dxa"/>
          </w:tcPr>
          <w:p w14:paraId="1DD3B127" w14:textId="121B38EB" w:rsidR="006772D1" w:rsidRPr="00B82FDF" w:rsidRDefault="006772D1" w:rsidP="006772D1">
            <w:r>
              <w:t>3</w:t>
            </w:r>
          </w:p>
        </w:tc>
        <w:tc>
          <w:tcPr>
            <w:tcW w:w="447" w:type="dxa"/>
          </w:tcPr>
          <w:p w14:paraId="5D3FF843" w14:textId="39634C37" w:rsidR="006772D1" w:rsidRPr="00B82FDF" w:rsidRDefault="006772D1" w:rsidP="006772D1">
            <w:r>
              <w:t>0</w:t>
            </w:r>
          </w:p>
        </w:tc>
        <w:tc>
          <w:tcPr>
            <w:tcW w:w="453" w:type="dxa"/>
          </w:tcPr>
          <w:p w14:paraId="7A240D09" w14:textId="316FA057" w:rsidR="006772D1" w:rsidRPr="00B82FDF" w:rsidRDefault="006772D1" w:rsidP="006772D1">
            <w:r>
              <w:t>3</w:t>
            </w:r>
          </w:p>
        </w:tc>
        <w:tc>
          <w:tcPr>
            <w:tcW w:w="404" w:type="dxa"/>
          </w:tcPr>
          <w:p w14:paraId="54150549" w14:textId="1511CFF6" w:rsidR="006772D1" w:rsidRPr="00B82FDF" w:rsidRDefault="006772D1" w:rsidP="006772D1">
            <w:r w:rsidRPr="00273910">
              <w:t>5</w:t>
            </w:r>
          </w:p>
        </w:tc>
      </w:tr>
      <w:tr w:rsidR="006772D1" w:rsidRPr="00FA276E" w14:paraId="117E8CB5" w14:textId="77777777" w:rsidTr="003D68EB">
        <w:trPr>
          <w:trHeight w:val="315"/>
        </w:trPr>
        <w:tc>
          <w:tcPr>
            <w:tcW w:w="1413" w:type="dxa"/>
            <w:noWrap/>
          </w:tcPr>
          <w:p w14:paraId="61BEBF1C" w14:textId="554517E4" w:rsidR="006772D1" w:rsidRPr="00B82FDF" w:rsidRDefault="006772D1" w:rsidP="006772D1">
            <w:r w:rsidRPr="0060198F">
              <w:t>EE 470</w:t>
            </w:r>
          </w:p>
        </w:tc>
        <w:tc>
          <w:tcPr>
            <w:tcW w:w="2693" w:type="dxa"/>
            <w:noWrap/>
          </w:tcPr>
          <w:p w14:paraId="6DB68CAE" w14:textId="56B276F8" w:rsidR="006772D1" w:rsidRPr="00B82FDF" w:rsidRDefault="006772D1" w:rsidP="006772D1">
            <w:r w:rsidRPr="0060198F">
              <w:t>Programmable Logic Controllers</w:t>
            </w:r>
          </w:p>
        </w:tc>
        <w:tc>
          <w:tcPr>
            <w:tcW w:w="3402" w:type="dxa"/>
            <w:noWrap/>
          </w:tcPr>
          <w:p w14:paraId="0F3FE48D" w14:textId="178AEC93" w:rsidR="006772D1" w:rsidRPr="00B82FDF" w:rsidRDefault="006772D1" w:rsidP="006772D1">
            <w:r w:rsidRPr="0060198F">
              <w:t>Programlanabilir Mantık Denetleyicileri</w:t>
            </w:r>
          </w:p>
        </w:tc>
        <w:tc>
          <w:tcPr>
            <w:tcW w:w="517" w:type="dxa"/>
          </w:tcPr>
          <w:p w14:paraId="212FB9EF" w14:textId="62753B2F" w:rsidR="006772D1" w:rsidRPr="00B82FDF" w:rsidRDefault="006772D1" w:rsidP="006772D1">
            <w:r>
              <w:t>3</w:t>
            </w:r>
          </w:p>
        </w:tc>
        <w:tc>
          <w:tcPr>
            <w:tcW w:w="447" w:type="dxa"/>
          </w:tcPr>
          <w:p w14:paraId="3EFCCEF4" w14:textId="466C59FB" w:rsidR="006772D1" w:rsidRPr="00B82FDF" w:rsidRDefault="006772D1" w:rsidP="006772D1">
            <w:r>
              <w:t>0</w:t>
            </w:r>
          </w:p>
        </w:tc>
        <w:tc>
          <w:tcPr>
            <w:tcW w:w="453" w:type="dxa"/>
          </w:tcPr>
          <w:p w14:paraId="039C4B46" w14:textId="45C4DF34" w:rsidR="006772D1" w:rsidRPr="00B82FDF" w:rsidRDefault="006772D1" w:rsidP="006772D1">
            <w:r>
              <w:t>3</w:t>
            </w:r>
          </w:p>
        </w:tc>
        <w:tc>
          <w:tcPr>
            <w:tcW w:w="404" w:type="dxa"/>
          </w:tcPr>
          <w:p w14:paraId="1E006DBC" w14:textId="7BC9EB34" w:rsidR="006772D1" w:rsidRPr="00B82FDF" w:rsidRDefault="006772D1" w:rsidP="006772D1">
            <w:r w:rsidRPr="00273910">
              <w:t>5</w:t>
            </w:r>
          </w:p>
        </w:tc>
      </w:tr>
      <w:tr w:rsidR="006772D1" w:rsidRPr="00FA276E" w14:paraId="568134F7" w14:textId="77777777" w:rsidTr="003D68EB">
        <w:trPr>
          <w:trHeight w:val="315"/>
        </w:trPr>
        <w:tc>
          <w:tcPr>
            <w:tcW w:w="1413" w:type="dxa"/>
            <w:noWrap/>
          </w:tcPr>
          <w:p w14:paraId="05605A01" w14:textId="04356238" w:rsidR="006772D1" w:rsidRPr="00B82FDF" w:rsidRDefault="006772D1" w:rsidP="006772D1">
            <w:r w:rsidRPr="0060198F">
              <w:t>EE 474</w:t>
            </w:r>
          </w:p>
        </w:tc>
        <w:tc>
          <w:tcPr>
            <w:tcW w:w="2693" w:type="dxa"/>
            <w:noWrap/>
          </w:tcPr>
          <w:p w14:paraId="5C6978BB" w14:textId="0F05BFFC" w:rsidR="006772D1" w:rsidRPr="00B82FDF" w:rsidRDefault="006772D1" w:rsidP="006772D1">
            <w:r w:rsidRPr="0060198F">
              <w:t>Static Power Conversion</w:t>
            </w:r>
          </w:p>
        </w:tc>
        <w:tc>
          <w:tcPr>
            <w:tcW w:w="3402" w:type="dxa"/>
            <w:noWrap/>
          </w:tcPr>
          <w:p w14:paraId="554989C1" w14:textId="6AA2DE84" w:rsidR="006772D1" w:rsidRPr="00B82FDF" w:rsidRDefault="006772D1" w:rsidP="006772D1">
            <w:r w:rsidRPr="0060198F">
              <w:t>Statik Güç Dönüşümü</w:t>
            </w:r>
          </w:p>
        </w:tc>
        <w:tc>
          <w:tcPr>
            <w:tcW w:w="517" w:type="dxa"/>
          </w:tcPr>
          <w:p w14:paraId="01369991" w14:textId="3DADFC86" w:rsidR="006772D1" w:rsidRPr="00B82FDF" w:rsidRDefault="006772D1" w:rsidP="006772D1">
            <w:r>
              <w:t>3</w:t>
            </w:r>
          </w:p>
        </w:tc>
        <w:tc>
          <w:tcPr>
            <w:tcW w:w="447" w:type="dxa"/>
          </w:tcPr>
          <w:p w14:paraId="26AE0B19" w14:textId="56BD6FF4" w:rsidR="006772D1" w:rsidRPr="00B82FDF" w:rsidRDefault="006772D1" w:rsidP="006772D1">
            <w:r>
              <w:t>0</w:t>
            </w:r>
          </w:p>
        </w:tc>
        <w:tc>
          <w:tcPr>
            <w:tcW w:w="453" w:type="dxa"/>
          </w:tcPr>
          <w:p w14:paraId="7DEC7321" w14:textId="3C7CC439" w:rsidR="006772D1" w:rsidRPr="00B82FDF" w:rsidRDefault="006772D1" w:rsidP="006772D1">
            <w:r>
              <w:t>3</w:t>
            </w:r>
          </w:p>
        </w:tc>
        <w:tc>
          <w:tcPr>
            <w:tcW w:w="404" w:type="dxa"/>
          </w:tcPr>
          <w:p w14:paraId="7309B567" w14:textId="51E9C1A8" w:rsidR="006772D1" w:rsidRPr="00B82FDF" w:rsidRDefault="006772D1" w:rsidP="006772D1">
            <w:r w:rsidRPr="00273910">
              <w:t>5</w:t>
            </w:r>
          </w:p>
        </w:tc>
      </w:tr>
      <w:tr w:rsidR="006772D1" w:rsidRPr="00FA276E" w14:paraId="6B57E3E9" w14:textId="77777777" w:rsidTr="003D68EB">
        <w:trPr>
          <w:trHeight w:val="315"/>
        </w:trPr>
        <w:tc>
          <w:tcPr>
            <w:tcW w:w="1413" w:type="dxa"/>
            <w:noWrap/>
          </w:tcPr>
          <w:p w14:paraId="0483DF34" w14:textId="053F6219" w:rsidR="006772D1" w:rsidRPr="00B82FDF" w:rsidRDefault="006772D1" w:rsidP="006772D1">
            <w:r w:rsidRPr="0060198F">
              <w:t>MCT420</w:t>
            </w:r>
          </w:p>
        </w:tc>
        <w:tc>
          <w:tcPr>
            <w:tcW w:w="2693" w:type="dxa"/>
            <w:noWrap/>
          </w:tcPr>
          <w:p w14:paraId="52168DBB" w14:textId="6BA2FB06" w:rsidR="006772D1" w:rsidRPr="00B82FDF" w:rsidRDefault="006772D1" w:rsidP="006772D1">
            <w:r w:rsidRPr="0060198F">
              <w:t>Principles of Photovoltaics, Fuel Cells, and Batteries</w:t>
            </w:r>
          </w:p>
        </w:tc>
        <w:tc>
          <w:tcPr>
            <w:tcW w:w="3402" w:type="dxa"/>
            <w:noWrap/>
          </w:tcPr>
          <w:p w14:paraId="46480F7B" w14:textId="6684F9E2" w:rsidR="006772D1" w:rsidRPr="00B82FDF" w:rsidRDefault="006772D1" w:rsidP="006772D1">
            <w:r w:rsidRPr="0060198F">
              <w:t>Fotovoltaik, Yakıt Hücreleri ve Pillerin Prensipleri</w:t>
            </w:r>
          </w:p>
        </w:tc>
        <w:tc>
          <w:tcPr>
            <w:tcW w:w="517" w:type="dxa"/>
          </w:tcPr>
          <w:p w14:paraId="5586C5A3" w14:textId="762F5B9B" w:rsidR="006772D1" w:rsidRPr="00B82FDF" w:rsidRDefault="006772D1" w:rsidP="006772D1">
            <w:r>
              <w:t>3</w:t>
            </w:r>
          </w:p>
        </w:tc>
        <w:tc>
          <w:tcPr>
            <w:tcW w:w="447" w:type="dxa"/>
          </w:tcPr>
          <w:p w14:paraId="2E58E3E5" w14:textId="11DA3941" w:rsidR="006772D1" w:rsidRPr="00B82FDF" w:rsidRDefault="006772D1" w:rsidP="006772D1">
            <w:r>
              <w:t>0</w:t>
            </w:r>
          </w:p>
        </w:tc>
        <w:tc>
          <w:tcPr>
            <w:tcW w:w="453" w:type="dxa"/>
          </w:tcPr>
          <w:p w14:paraId="232B8E54" w14:textId="7BD33479" w:rsidR="006772D1" w:rsidRPr="00B82FDF" w:rsidRDefault="006772D1" w:rsidP="006772D1">
            <w:r>
              <w:t>3</w:t>
            </w:r>
          </w:p>
        </w:tc>
        <w:tc>
          <w:tcPr>
            <w:tcW w:w="404" w:type="dxa"/>
          </w:tcPr>
          <w:p w14:paraId="58FFE097" w14:textId="7E6C84C0" w:rsidR="006772D1" w:rsidRPr="00B82FDF" w:rsidRDefault="006772D1" w:rsidP="006772D1">
            <w:r w:rsidRPr="00273910">
              <w:t>5</w:t>
            </w:r>
          </w:p>
        </w:tc>
      </w:tr>
      <w:tr w:rsidR="006772D1" w:rsidRPr="00FA276E" w14:paraId="5E470824" w14:textId="77777777" w:rsidTr="003D68EB">
        <w:trPr>
          <w:trHeight w:val="315"/>
        </w:trPr>
        <w:tc>
          <w:tcPr>
            <w:tcW w:w="1413" w:type="dxa"/>
            <w:noWrap/>
          </w:tcPr>
          <w:p w14:paraId="430B3052" w14:textId="167331BD" w:rsidR="006772D1" w:rsidRPr="00B82FDF" w:rsidRDefault="006772D1" w:rsidP="006772D1">
            <w:r w:rsidRPr="0060198F">
              <w:t>MCT421</w:t>
            </w:r>
          </w:p>
        </w:tc>
        <w:tc>
          <w:tcPr>
            <w:tcW w:w="2693" w:type="dxa"/>
            <w:noWrap/>
          </w:tcPr>
          <w:p w14:paraId="1F49961A" w14:textId="5C47E2F2" w:rsidR="006772D1" w:rsidRPr="00B82FDF" w:rsidRDefault="006772D1" w:rsidP="006772D1">
            <w:r w:rsidRPr="0060198F">
              <w:t>Principles of Sensors and Condition Monitoring for Machinery</w:t>
            </w:r>
          </w:p>
        </w:tc>
        <w:tc>
          <w:tcPr>
            <w:tcW w:w="3402" w:type="dxa"/>
            <w:noWrap/>
          </w:tcPr>
          <w:p w14:paraId="651034E4" w14:textId="4CDA3C19" w:rsidR="006772D1" w:rsidRPr="00B82FDF" w:rsidRDefault="006772D1" w:rsidP="006772D1">
            <w:r w:rsidRPr="0060198F">
              <w:t>Makineler için Sensörler ve Durum İzleme Prensipleri</w:t>
            </w:r>
          </w:p>
        </w:tc>
        <w:tc>
          <w:tcPr>
            <w:tcW w:w="517" w:type="dxa"/>
          </w:tcPr>
          <w:p w14:paraId="39C9F9AD" w14:textId="04B4DB18" w:rsidR="006772D1" w:rsidRPr="00B82FDF" w:rsidRDefault="006772D1" w:rsidP="006772D1">
            <w:r>
              <w:t>3</w:t>
            </w:r>
          </w:p>
        </w:tc>
        <w:tc>
          <w:tcPr>
            <w:tcW w:w="447" w:type="dxa"/>
          </w:tcPr>
          <w:p w14:paraId="147C3C70" w14:textId="2945D8CC" w:rsidR="006772D1" w:rsidRPr="00B82FDF" w:rsidRDefault="006772D1" w:rsidP="006772D1">
            <w:r>
              <w:t>0</w:t>
            </w:r>
          </w:p>
        </w:tc>
        <w:tc>
          <w:tcPr>
            <w:tcW w:w="453" w:type="dxa"/>
          </w:tcPr>
          <w:p w14:paraId="7D275F50" w14:textId="779AE2F9" w:rsidR="006772D1" w:rsidRPr="00B82FDF" w:rsidRDefault="006772D1" w:rsidP="006772D1">
            <w:r>
              <w:t>3</w:t>
            </w:r>
          </w:p>
        </w:tc>
        <w:tc>
          <w:tcPr>
            <w:tcW w:w="404" w:type="dxa"/>
          </w:tcPr>
          <w:p w14:paraId="6A807CF7" w14:textId="0A3ACC45" w:rsidR="006772D1" w:rsidRPr="00B82FDF" w:rsidRDefault="006772D1" w:rsidP="006772D1">
            <w:r w:rsidRPr="00273910">
              <w:t>5</w:t>
            </w:r>
          </w:p>
        </w:tc>
      </w:tr>
      <w:tr w:rsidR="006772D1" w:rsidRPr="00FA276E" w14:paraId="78839515" w14:textId="034D6FE4" w:rsidTr="009C12CC">
        <w:trPr>
          <w:trHeight w:val="315"/>
        </w:trPr>
        <w:tc>
          <w:tcPr>
            <w:tcW w:w="1413" w:type="dxa"/>
            <w:noWrap/>
          </w:tcPr>
          <w:p w14:paraId="4BF6353F" w14:textId="6B407148" w:rsidR="006772D1" w:rsidRPr="00B82FDF" w:rsidRDefault="006772D1" w:rsidP="006772D1">
            <w:r w:rsidRPr="0060198F">
              <w:t>ECC426</w:t>
            </w:r>
          </w:p>
        </w:tc>
        <w:tc>
          <w:tcPr>
            <w:tcW w:w="2693" w:type="dxa"/>
            <w:noWrap/>
          </w:tcPr>
          <w:p w14:paraId="3F65898E" w14:textId="2246CE12" w:rsidR="006772D1" w:rsidRPr="00B82FDF" w:rsidRDefault="006772D1" w:rsidP="006772D1">
            <w:r w:rsidRPr="0060198F">
              <w:t>Economics For Engineers</w:t>
            </w:r>
          </w:p>
        </w:tc>
        <w:tc>
          <w:tcPr>
            <w:tcW w:w="3402" w:type="dxa"/>
            <w:noWrap/>
          </w:tcPr>
          <w:p w14:paraId="355AD3FE" w14:textId="115C4635" w:rsidR="006772D1" w:rsidRPr="00B82FDF" w:rsidRDefault="006772D1" w:rsidP="006772D1">
            <w:r w:rsidRPr="0060198F">
              <w:t>Mühendisler için Ekonomi</w:t>
            </w:r>
          </w:p>
        </w:tc>
        <w:tc>
          <w:tcPr>
            <w:tcW w:w="517" w:type="dxa"/>
          </w:tcPr>
          <w:p w14:paraId="29E87FDF" w14:textId="30A3DEC1" w:rsidR="006772D1" w:rsidRPr="00B82FDF" w:rsidRDefault="006772D1" w:rsidP="006772D1">
            <w:r>
              <w:t>3</w:t>
            </w:r>
          </w:p>
        </w:tc>
        <w:tc>
          <w:tcPr>
            <w:tcW w:w="447" w:type="dxa"/>
          </w:tcPr>
          <w:p w14:paraId="6332F776" w14:textId="19A55F98" w:rsidR="006772D1" w:rsidRPr="00B82FDF" w:rsidRDefault="006772D1" w:rsidP="006772D1">
            <w:r>
              <w:t>0</w:t>
            </w:r>
          </w:p>
        </w:tc>
        <w:tc>
          <w:tcPr>
            <w:tcW w:w="453" w:type="dxa"/>
          </w:tcPr>
          <w:p w14:paraId="1E78402B" w14:textId="7850F6A6" w:rsidR="006772D1" w:rsidRPr="00B82FDF" w:rsidRDefault="006772D1" w:rsidP="006772D1">
            <w:r>
              <w:t>3</w:t>
            </w:r>
          </w:p>
        </w:tc>
        <w:tc>
          <w:tcPr>
            <w:tcW w:w="404" w:type="dxa"/>
          </w:tcPr>
          <w:p w14:paraId="4CCA3EA4" w14:textId="025DD8B3" w:rsidR="006772D1" w:rsidRPr="00B82FDF" w:rsidRDefault="006772D1" w:rsidP="006772D1">
            <w:r w:rsidRPr="00273910">
              <w:t>5</w:t>
            </w:r>
          </w:p>
        </w:tc>
      </w:tr>
      <w:tr w:rsidR="006772D1" w:rsidRPr="00FA276E" w14:paraId="2AD652B1" w14:textId="05D1F7FE" w:rsidTr="003D68EB">
        <w:trPr>
          <w:trHeight w:val="315"/>
        </w:trPr>
        <w:tc>
          <w:tcPr>
            <w:tcW w:w="1413" w:type="dxa"/>
            <w:noWrap/>
          </w:tcPr>
          <w:p w14:paraId="6AFB305A" w14:textId="1BFE258A" w:rsidR="006772D1" w:rsidRPr="00B82FDF" w:rsidRDefault="006772D1" w:rsidP="006772D1">
            <w:r w:rsidRPr="0060198F">
              <w:t>ECC427</w:t>
            </w:r>
          </w:p>
        </w:tc>
        <w:tc>
          <w:tcPr>
            <w:tcW w:w="2693" w:type="dxa"/>
            <w:noWrap/>
          </w:tcPr>
          <w:p w14:paraId="417AD1EC" w14:textId="7FF2E124" w:rsidR="006772D1" w:rsidRPr="00B82FDF" w:rsidRDefault="006772D1" w:rsidP="006772D1">
            <w:r w:rsidRPr="0060198F">
              <w:t>Management for Engineers</w:t>
            </w:r>
          </w:p>
        </w:tc>
        <w:tc>
          <w:tcPr>
            <w:tcW w:w="3402" w:type="dxa"/>
            <w:noWrap/>
          </w:tcPr>
          <w:p w14:paraId="1FD433DC" w14:textId="23B42342" w:rsidR="006772D1" w:rsidRPr="00B82FDF" w:rsidRDefault="006772D1" w:rsidP="006772D1">
            <w:r w:rsidRPr="0060198F">
              <w:t>Mühendisler için Yönetim</w:t>
            </w:r>
          </w:p>
        </w:tc>
        <w:tc>
          <w:tcPr>
            <w:tcW w:w="517" w:type="dxa"/>
          </w:tcPr>
          <w:p w14:paraId="247A695D" w14:textId="7CD3450B" w:rsidR="006772D1" w:rsidRPr="00B82FDF" w:rsidRDefault="006772D1" w:rsidP="006772D1">
            <w:r>
              <w:t>3</w:t>
            </w:r>
          </w:p>
        </w:tc>
        <w:tc>
          <w:tcPr>
            <w:tcW w:w="447" w:type="dxa"/>
          </w:tcPr>
          <w:p w14:paraId="4C328CE1" w14:textId="500CB986" w:rsidR="006772D1" w:rsidRPr="00B82FDF" w:rsidRDefault="006772D1" w:rsidP="006772D1">
            <w:r>
              <w:t>0</w:t>
            </w:r>
          </w:p>
        </w:tc>
        <w:tc>
          <w:tcPr>
            <w:tcW w:w="453" w:type="dxa"/>
          </w:tcPr>
          <w:p w14:paraId="3FEA76B0" w14:textId="133618BB" w:rsidR="006772D1" w:rsidRPr="00B82FDF" w:rsidRDefault="006772D1" w:rsidP="006772D1">
            <w:r>
              <w:t>3</w:t>
            </w:r>
          </w:p>
        </w:tc>
        <w:tc>
          <w:tcPr>
            <w:tcW w:w="404" w:type="dxa"/>
          </w:tcPr>
          <w:p w14:paraId="632390A8" w14:textId="21139D39" w:rsidR="006772D1" w:rsidRPr="00B82FDF" w:rsidRDefault="006772D1" w:rsidP="006772D1">
            <w:r w:rsidRPr="00273910">
              <w:t>5</w:t>
            </w:r>
          </w:p>
        </w:tc>
      </w:tr>
      <w:tr w:rsidR="006772D1" w:rsidRPr="00FA276E" w14:paraId="131E72C0" w14:textId="77777777" w:rsidTr="003D68EB">
        <w:trPr>
          <w:trHeight w:val="315"/>
        </w:trPr>
        <w:tc>
          <w:tcPr>
            <w:tcW w:w="1413" w:type="dxa"/>
            <w:noWrap/>
          </w:tcPr>
          <w:p w14:paraId="207AD7F2" w14:textId="50B95425" w:rsidR="006772D1" w:rsidRPr="00B82FDF" w:rsidRDefault="006772D1" w:rsidP="006772D1">
            <w:r w:rsidRPr="0060198F">
              <w:t>MCT 102</w:t>
            </w:r>
          </w:p>
        </w:tc>
        <w:tc>
          <w:tcPr>
            <w:tcW w:w="2693" w:type="dxa"/>
            <w:noWrap/>
          </w:tcPr>
          <w:p w14:paraId="23BB214D" w14:textId="70DDFFFB" w:rsidR="006772D1" w:rsidRPr="00B82FDF" w:rsidRDefault="006772D1" w:rsidP="006772D1">
            <w:r w:rsidRPr="0060198F">
              <w:t>Mechanical Workshop Practice</w:t>
            </w:r>
          </w:p>
        </w:tc>
        <w:tc>
          <w:tcPr>
            <w:tcW w:w="3402" w:type="dxa"/>
            <w:noWrap/>
          </w:tcPr>
          <w:p w14:paraId="5CF95E43" w14:textId="0FB239A5" w:rsidR="006772D1" w:rsidRPr="00B82FDF" w:rsidRDefault="006772D1" w:rsidP="006772D1">
            <w:r w:rsidRPr="0060198F">
              <w:t>Mekanik Atölye Uygulaması</w:t>
            </w:r>
          </w:p>
        </w:tc>
        <w:tc>
          <w:tcPr>
            <w:tcW w:w="517" w:type="dxa"/>
          </w:tcPr>
          <w:p w14:paraId="65A221A1" w14:textId="3EA7EA73" w:rsidR="006772D1" w:rsidRPr="00B82FDF" w:rsidRDefault="006772D1" w:rsidP="006772D1">
            <w:r>
              <w:t>3</w:t>
            </w:r>
          </w:p>
        </w:tc>
        <w:tc>
          <w:tcPr>
            <w:tcW w:w="447" w:type="dxa"/>
          </w:tcPr>
          <w:p w14:paraId="17F10FE8" w14:textId="4ADA10A6" w:rsidR="006772D1" w:rsidRPr="00B82FDF" w:rsidRDefault="006772D1" w:rsidP="006772D1">
            <w:r>
              <w:t>0</w:t>
            </w:r>
          </w:p>
        </w:tc>
        <w:tc>
          <w:tcPr>
            <w:tcW w:w="453" w:type="dxa"/>
          </w:tcPr>
          <w:p w14:paraId="15FBF8C5" w14:textId="2ABD8619" w:rsidR="006772D1" w:rsidRPr="00B82FDF" w:rsidRDefault="006772D1" w:rsidP="006772D1">
            <w:r>
              <w:t>3</w:t>
            </w:r>
          </w:p>
        </w:tc>
        <w:tc>
          <w:tcPr>
            <w:tcW w:w="404" w:type="dxa"/>
          </w:tcPr>
          <w:p w14:paraId="7E836DF6" w14:textId="31DE0A43" w:rsidR="006772D1" w:rsidRPr="00B82FDF" w:rsidRDefault="006772D1" w:rsidP="006772D1">
            <w:r w:rsidRPr="00273910">
              <w:t>5</w:t>
            </w:r>
          </w:p>
        </w:tc>
      </w:tr>
      <w:tr w:rsidR="006772D1" w:rsidRPr="00FA276E" w14:paraId="1A9C424E" w14:textId="3445C365" w:rsidTr="009C12CC">
        <w:trPr>
          <w:trHeight w:val="315"/>
        </w:trPr>
        <w:tc>
          <w:tcPr>
            <w:tcW w:w="1413" w:type="dxa"/>
            <w:noWrap/>
          </w:tcPr>
          <w:p w14:paraId="03734729" w14:textId="435A335A" w:rsidR="006772D1" w:rsidRPr="00B82FDF" w:rsidRDefault="006772D1" w:rsidP="006772D1">
            <w:r w:rsidRPr="0060198F">
              <w:t>ECC206</w:t>
            </w:r>
          </w:p>
        </w:tc>
        <w:tc>
          <w:tcPr>
            <w:tcW w:w="2693" w:type="dxa"/>
            <w:noWrap/>
          </w:tcPr>
          <w:p w14:paraId="787D97D4" w14:textId="7670D750" w:rsidR="006772D1" w:rsidRPr="00B82FDF" w:rsidRDefault="006772D1" w:rsidP="006772D1">
            <w:r w:rsidRPr="0060198F">
              <w:t>Statics</w:t>
            </w:r>
          </w:p>
        </w:tc>
        <w:tc>
          <w:tcPr>
            <w:tcW w:w="3402" w:type="dxa"/>
            <w:noWrap/>
          </w:tcPr>
          <w:p w14:paraId="0536991B" w14:textId="62010D2C" w:rsidR="006772D1" w:rsidRPr="00B82FDF" w:rsidRDefault="006772D1" w:rsidP="006772D1">
            <w:r w:rsidRPr="0060198F">
              <w:t>Statik</w:t>
            </w:r>
          </w:p>
        </w:tc>
        <w:tc>
          <w:tcPr>
            <w:tcW w:w="517" w:type="dxa"/>
          </w:tcPr>
          <w:p w14:paraId="6F7F0534" w14:textId="30D98BFB" w:rsidR="006772D1" w:rsidRPr="00B82FDF" w:rsidRDefault="006772D1" w:rsidP="006772D1">
            <w:r>
              <w:t>4</w:t>
            </w:r>
          </w:p>
        </w:tc>
        <w:tc>
          <w:tcPr>
            <w:tcW w:w="447" w:type="dxa"/>
          </w:tcPr>
          <w:p w14:paraId="0DA176E1" w14:textId="24DBE850" w:rsidR="006772D1" w:rsidRPr="00B82FDF" w:rsidRDefault="006772D1" w:rsidP="006772D1">
            <w:r>
              <w:t>0</w:t>
            </w:r>
          </w:p>
        </w:tc>
        <w:tc>
          <w:tcPr>
            <w:tcW w:w="453" w:type="dxa"/>
          </w:tcPr>
          <w:p w14:paraId="0B791EDB" w14:textId="236C0D85" w:rsidR="006772D1" w:rsidRPr="00B82FDF" w:rsidRDefault="006772D1" w:rsidP="006772D1">
            <w:r>
              <w:t>4</w:t>
            </w:r>
          </w:p>
        </w:tc>
        <w:tc>
          <w:tcPr>
            <w:tcW w:w="404" w:type="dxa"/>
          </w:tcPr>
          <w:p w14:paraId="7365CDE8" w14:textId="600EC5BF" w:rsidR="006772D1" w:rsidRPr="00B82FDF" w:rsidRDefault="006772D1" w:rsidP="006772D1">
            <w:r w:rsidRPr="00273910">
              <w:t>5</w:t>
            </w:r>
          </w:p>
        </w:tc>
      </w:tr>
      <w:tr w:rsidR="006772D1" w:rsidRPr="00FA276E" w14:paraId="51941C27" w14:textId="77777777" w:rsidTr="003D68EB">
        <w:trPr>
          <w:trHeight w:val="315"/>
        </w:trPr>
        <w:tc>
          <w:tcPr>
            <w:tcW w:w="1413" w:type="dxa"/>
            <w:noWrap/>
          </w:tcPr>
          <w:p w14:paraId="00F904B4" w14:textId="5D634D97" w:rsidR="006772D1" w:rsidRPr="00B82FDF" w:rsidRDefault="006772D1" w:rsidP="006772D1">
            <w:r w:rsidRPr="0060198F">
              <w:t>ECC 013</w:t>
            </w:r>
          </w:p>
        </w:tc>
        <w:tc>
          <w:tcPr>
            <w:tcW w:w="2693" w:type="dxa"/>
            <w:noWrap/>
          </w:tcPr>
          <w:p w14:paraId="6C363000" w14:textId="45A47651" w:rsidR="006772D1" w:rsidRPr="00B82FDF" w:rsidRDefault="006772D1" w:rsidP="006772D1">
            <w:r w:rsidRPr="0060198F">
              <w:t>Engineering Drawing II</w:t>
            </w:r>
          </w:p>
        </w:tc>
        <w:tc>
          <w:tcPr>
            <w:tcW w:w="3402" w:type="dxa"/>
            <w:noWrap/>
          </w:tcPr>
          <w:p w14:paraId="75DC5C32" w14:textId="515BE0CF" w:rsidR="006772D1" w:rsidRPr="00B82FDF" w:rsidRDefault="006772D1" w:rsidP="006772D1">
            <w:r w:rsidRPr="0060198F">
              <w:t>Mühendislik Çizimi II</w:t>
            </w:r>
          </w:p>
        </w:tc>
        <w:tc>
          <w:tcPr>
            <w:tcW w:w="517" w:type="dxa"/>
          </w:tcPr>
          <w:p w14:paraId="21C9DAA2" w14:textId="2C14364C" w:rsidR="006772D1" w:rsidRPr="00B82FDF" w:rsidRDefault="006772D1" w:rsidP="006772D1">
            <w:r>
              <w:t>3</w:t>
            </w:r>
          </w:p>
        </w:tc>
        <w:tc>
          <w:tcPr>
            <w:tcW w:w="447" w:type="dxa"/>
          </w:tcPr>
          <w:p w14:paraId="57D5450D" w14:textId="1E73C5DF" w:rsidR="006772D1" w:rsidRPr="00B82FDF" w:rsidRDefault="006772D1" w:rsidP="006772D1">
            <w:r>
              <w:t>0</w:t>
            </w:r>
          </w:p>
        </w:tc>
        <w:tc>
          <w:tcPr>
            <w:tcW w:w="453" w:type="dxa"/>
          </w:tcPr>
          <w:p w14:paraId="2BC6F983" w14:textId="5A7AC1B2" w:rsidR="006772D1" w:rsidRPr="00B82FDF" w:rsidRDefault="006772D1" w:rsidP="006772D1">
            <w:r>
              <w:t>3</w:t>
            </w:r>
          </w:p>
        </w:tc>
        <w:tc>
          <w:tcPr>
            <w:tcW w:w="404" w:type="dxa"/>
          </w:tcPr>
          <w:p w14:paraId="0B5EDEC0" w14:textId="7330F62F" w:rsidR="006772D1" w:rsidRPr="00B82FDF" w:rsidRDefault="006772D1" w:rsidP="006772D1">
            <w:r w:rsidRPr="00273910">
              <w:t>5</w:t>
            </w:r>
          </w:p>
        </w:tc>
      </w:tr>
      <w:tr w:rsidR="006772D1" w:rsidRPr="00FA276E" w14:paraId="43156B6C" w14:textId="77777777" w:rsidTr="003D68EB">
        <w:trPr>
          <w:trHeight w:val="315"/>
        </w:trPr>
        <w:tc>
          <w:tcPr>
            <w:tcW w:w="1413" w:type="dxa"/>
            <w:noWrap/>
          </w:tcPr>
          <w:p w14:paraId="05913D26" w14:textId="4CCC47CE" w:rsidR="006772D1" w:rsidRPr="00B82FDF" w:rsidRDefault="006772D1" w:rsidP="006772D1">
            <w:r w:rsidRPr="0060198F">
              <w:t>MCT 435</w:t>
            </w:r>
          </w:p>
        </w:tc>
        <w:tc>
          <w:tcPr>
            <w:tcW w:w="2693" w:type="dxa"/>
            <w:noWrap/>
          </w:tcPr>
          <w:p w14:paraId="2FE38D62" w14:textId="53EB852C" w:rsidR="006772D1" w:rsidRPr="00B82FDF" w:rsidRDefault="006772D1" w:rsidP="006772D1">
            <w:r w:rsidRPr="0060198F">
              <w:t>Mechatronics</w:t>
            </w:r>
          </w:p>
        </w:tc>
        <w:tc>
          <w:tcPr>
            <w:tcW w:w="3402" w:type="dxa"/>
            <w:noWrap/>
          </w:tcPr>
          <w:p w14:paraId="47B3B361" w14:textId="0D60D2F0" w:rsidR="006772D1" w:rsidRPr="00B82FDF" w:rsidRDefault="006772D1" w:rsidP="006772D1">
            <w:r w:rsidRPr="0060198F">
              <w:t>Mekatronik</w:t>
            </w:r>
          </w:p>
        </w:tc>
        <w:tc>
          <w:tcPr>
            <w:tcW w:w="517" w:type="dxa"/>
          </w:tcPr>
          <w:p w14:paraId="53F574B7" w14:textId="7FD12272" w:rsidR="006772D1" w:rsidRPr="00B82FDF" w:rsidRDefault="006772D1" w:rsidP="006772D1">
            <w:r>
              <w:t>3</w:t>
            </w:r>
          </w:p>
        </w:tc>
        <w:tc>
          <w:tcPr>
            <w:tcW w:w="447" w:type="dxa"/>
          </w:tcPr>
          <w:p w14:paraId="0A8B8094" w14:textId="15237251" w:rsidR="006772D1" w:rsidRPr="00B82FDF" w:rsidRDefault="006772D1" w:rsidP="006772D1">
            <w:r>
              <w:t>0</w:t>
            </w:r>
          </w:p>
        </w:tc>
        <w:tc>
          <w:tcPr>
            <w:tcW w:w="453" w:type="dxa"/>
          </w:tcPr>
          <w:p w14:paraId="24D0570E" w14:textId="0BE54D7E" w:rsidR="006772D1" w:rsidRPr="00B82FDF" w:rsidRDefault="006772D1" w:rsidP="006772D1">
            <w:r>
              <w:t>3</w:t>
            </w:r>
          </w:p>
        </w:tc>
        <w:tc>
          <w:tcPr>
            <w:tcW w:w="404" w:type="dxa"/>
          </w:tcPr>
          <w:p w14:paraId="67A86AC8" w14:textId="082287CF" w:rsidR="006772D1" w:rsidRPr="00B82FDF" w:rsidRDefault="006772D1" w:rsidP="006772D1">
            <w:r w:rsidRPr="00273910">
              <w:t>5</w:t>
            </w:r>
          </w:p>
        </w:tc>
      </w:tr>
      <w:tr w:rsidR="006772D1" w:rsidRPr="00FA276E" w14:paraId="453F4127" w14:textId="1460193D" w:rsidTr="003D68EB">
        <w:trPr>
          <w:trHeight w:val="315"/>
        </w:trPr>
        <w:tc>
          <w:tcPr>
            <w:tcW w:w="1413" w:type="dxa"/>
            <w:noWrap/>
          </w:tcPr>
          <w:p w14:paraId="75B116E7" w14:textId="5688EE85" w:rsidR="006772D1" w:rsidRPr="00B82FDF" w:rsidRDefault="006772D1" w:rsidP="006772D1">
            <w:r w:rsidRPr="0060198F">
              <w:t>ECC 437</w:t>
            </w:r>
          </w:p>
        </w:tc>
        <w:tc>
          <w:tcPr>
            <w:tcW w:w="2693" w:type="dxa"/>
            <w:noWrap/>
          </w:tcPr>
          <w:p w14:paraId="25C8A39D" w14:textId="5E333A08" w:rsidR="006772D1" w:rsidRPr="00B82FDF" w:rsidRDefault="006772D1" w:rsidP="006772D1">
            <w:r w:rsidRPr="0060198F">
              <w:t>Robotic Systems</w:t>
            </w:r>
          </w:p>
        </w:tc>
        <w:tc>
          <w:tcPr>
            <w:tcW w:w="3402" w:type="dxa"/>
            <w:noWrap/>
          </w:tcPr>
          <w:p w14:paraId="1D399614" w14:textId="6E463D50" w:rsidR="006772D1" w:rsidRPr="00B82FDF" w:rsidRDefault="006772D1" w:rsidP="006772D1">
            <w:r w:rsidRPr="0060198F">
              <w:t>Robotik Sistemler</w:t>
            </w:r>
          </w:p>
        </w:tc>
        <w:tc>
          <w:tcPr>
            <w:tcW w:w="517" w:type="dxa"/>
          </w:tcPr>
          <w:p w14:paraId="377D7D0C" w14:textId="3B4D8AE0" w:rsidR="006772D1" w:rsidRPr="00B82FDF" w:rsidRDefault="006772D1" w:rsidP="006772D1">
            <w:r>
              <w:t>3</w:t>
            </w:r>
          </w:p>
        </w:tc>
        <w:tc>
          <w:tcPr>
            <w:tcW w:w="447" w:type="dxa"/>
          </w:tcPr>
          <w:p w14:paraId="0155E613" w14:textId="28D59A41" w:rsidR="006772D1" w:rsidRPr="00B82FDF" w:rsidRDefault="006772D1" w:rsidP="006772D1">
            <w:r>
              <w:t>0</w:t>
            </w:r>
          </w:p>
        </w:tc>
        <w:tc>
          <w:tcPr>
            <w:tcW w:w="453" w:type="dxa"/>
          </w:tcPr>
          <w:p w14:paraId="67479CC1" w14:textId="258B7227" w:rsidR="006772D1" w:rsidRPr="00B82FDF" w:rsidRDefault="006772D1" w:rsidP="006772D1">
            <w:r>
              <w:t>3</w:t>
            </w:r>
          </w:p>
        </w:tc>
        <w:tc>
          <w:tcPr>
            <w:tcW w:w="404" w:type="dxa"/>
          </w:tcPr>
          <w:p w14:paraId="45B4FA46" w14:textId="0FC984EA" w:rsidR="006772D1" w:rsidRPr="00B82FDF" w:rsidRDefault="006772D1" w:rsidP="006772D1">
            <w:r w:rsidRPr="00273910">
              <w:t>5</w:t>
            </w:r>
          </w:p>
        </w:tc>
      </w:tr>
      <w:tr w:rsidR="006772D1" w:rsidRPr="00FA276E" w14:paraId="434FE319" w14:textId="77777777" w:rsidTr="003D68EB">
        <w:trPr>
          <w:trHeight w:val="315"/>
        </w:trPr>
        <w:tc>
          <w:tcPr>
            <w:tcW w:w="1413" w:type="dxa"/>
            <w:noWrap/>
          </w:tcPr>
          <w:p w14:paraId="21C11831" w14:textId="17AB224C" w:rsidR="006772D1" w:rsidRPr="00B82FDF" w:rsidRDefault="006772D1" w:rsidP="006772D1">
            <w:r w:rsidRPr="0060198F">
              <w:t>MCT 444</w:t>
            </w:r>
          </w:p>
        </w:tc>
        <w:tc>
          <w:tcPr>
            <w:tcW w:w="2693" w:type="dxa"/>
            <w:noWrap/>
          </w:tcPr>
          <w:p w14:paraId="07C9CF7E" w14:textId="45CA12A2" w:rsidR="006772D1" w:rsidRPr="00B82FDF" w:rsidRDefault="00101B71" w:rsidP="006772D1">
            <w:r w:rsidRPr="0060198F">
              <w:t>Fundamentals Of Theory And Design Of Wind Energy Turbines For Mechatronic Applications</w:t>
            </w:r>
          </w:p>
        </w:tc>
        <w:tc>
          <w:tcPr>
            <w:tcW w:w="3402" w:type="dxa"/>
            <w:noWrap/>
          </w:tcPr>
          <w:p w14:paraId="6429D762" w14:textId="63D49FBF" w:rsidR="006772D1" w:rsidRPr="00B82FDF" w:rsidRDefault="00101B71" w:rsidP="006772D1">
            <w:r w:rsidRPr="0060198F">
              <w:t>Mekatronik Uygulamalar İçin Rüzgar Enerjisi Türbinlerinin Teorisi Ve Tasariminin Temelleri</w:t>
            </w:r>
          </w:p>
        </w:tc>
        <w:tc>
          <w:tcPr>
            <w:tcW w:w="517" w:type="dxa"/>
          </w:tcPr>
          <w:p w14:paraId="3438B6CD" w14:textId="26D581F6" w:rsidR="006772D1" w:rsidRPr="00B82FDF" w:rsidRDefault="006772D1" w:rsidP="006772D1">
            <w:r>
              <w:t>3</w:t>
            </w:r>
          </w:p>
        </w:tc>
        <w:tc>
          <w:tcPr>
            <w:tcW w:w="447" w:type="dxa"/>
          </w:tcPr>
          <w:p w14:paraId="7EC99509" w14:textId="67E78FA2" w:rsidR="006772D1" w:rsidRPr="00B82FDF" w:rsidRDefault="006772D1" w:rsidP="006772D1">
            <w:r>
              <w:t>0</w:t>
            </w:r>
          </w:p>
        </w:tc>
        <w:tc>
          <w:tcPr>
            <w:tcW w:w="453" w:type="dxa"/>
          </w:tcPr>
          <w:p w14:paraId="16676DD0" w14:textId="397E2ED1" w:rsidR="006772D1" w:rsidRPr="00B82FDF" w:rsidRDefault="006772D1" w:rsidP="006772D1">
            <w:r>
              <w:t>3</w:t>
            </w:r>
          </w:p>
        </w:tc>
        <w:tc>
          <w:tcPr>
            <w:tcW w:w="404" w:type="dxa"/>
          </w:tcPr>
          <w:p w14:paraId="18EC7BA3" w14:textId="38EDEDDA" w:rsidR="006772D1" w:rsidRPr="00B82FDF" w:rsidRDefault="006772D1" w:rsidP="006772D1">
            <w:r w:rsidRPr="00273910">
              <w:t>5</w:t>
            </w:r>
          </w:p>
        </w:tc>
      </w:tr>
      <w:tr w:rsidR="006772D1" w:rsidRPr="00FA276E" w14:paraId="71490126" w14:textId="77777777" w:rsidTr="003D68EB">
        <w:trPr>
          <w:trHeight w:val="315"/>
        </w:trPr>
        <w:tc>
          <w:tcPr>
            <w:tcW w:w="1413" w:type="dxa"/>
            <w:noWrap/>
          </w:tcPr>
          <w:p w14:paraId="63FF3860" w14:textId="6A3653F6" w:rsidR="006772D1" w:rsidRPr="00B82FDF" w:rsidRDefault="006772D1" w:rsidP="006772D1">
            <w:r w:rsidRPr="0060198F">
              <w:t>MCT 445</w:t>
            </w:r>
          </w:p>
        </w:tc>
        <w:tc>
          <w:tcPr>
            <w:tcW w:w="2693" w:type="dxa"/>
            <w:noWrap/>
          </w:tcPr>
          <w:p w14:paraId="5122B53B" w14:textId="1DC0CB20" w:rsidR="006772D1" w:rsidRPr="00B82FDF" w:rsidRDefault="00101B71" w:rsidP="006772D1">
            <w:r w:rsidRPr="0060198F">
              <w:t>Industrial Automation And Control</w:t>
            </w:r>
          </w:p>
        </w:tc>
        <w:tc>
          <w:tcPr>
            <w:tcW w:w="3402" w:type="dxa"/>
            <w:noWrap/>
          </w:tcPr>
          <w:p w14:paraId="3B8F8A07" w14:textId="306D3E27" w:rsidR="006772D1" w:rsidRPr="00B82FDF" w:rsidRDefault="00101B71" w:rsidP="006772D1">
            <w:r w:rsidRPr="0060198F">
              <w:t>Endüstriyel Otomasyon Ve Kontrol</w:t>
            </w:r>
          </w:p>
        </w:tc>
        <w:tc>
          <w:tcPr>
            <w:tcW w:w="517" w:type="dxa"/>
          </w:tcPr>
          <w:p w14:paraId="0CAEF01C" w14:textId="23FC6C45" w:rsidR="006772D1" w:rsidRPr="00B82FDF" w:rsidRDefault="006772D1" w:rsidP="006772D1">
            <w:r>
              <w:t>3</w:t>
            </w:r>
          </w:p>
        </w:tc>
        <w:tc>
          <w:tcPr>
            <w:tcW w:w="447" w:type="dxa"/>
          </w:tcPr>
          <w:p w14:paraId="2E3E132D" w14:textId="25D24F76" w:rsidR="006772D1" w:rsidRPr="00B82FDF" w:rsidRDefault="006772D1" w:rsidP="006772D1">
            <w:r>
              <w:t>0</w:t>
            </w:r>
          </w:p>
        </w:tc>
        <w:tc>
          <w:tcPr>
            <w:tcW w:w="453" w:type="dxa"/>
          </w:tcPr>
          <w:p w14:paraId="1E72773F" w14:textId="103F24C8" w:rsidR="006772D1" w:rsidRPr="00B82FDF" w:rsidRDefault="006772D1" w:rsidP="006772D1">
            <w:r>
              <w:t>3</w:t>
            </w:r>
          </w:p>
        </w:tc>
        <w:tc>
          <w:tcPr>
            <w:tcW w:w="404" w:type="dxa"/>
          </w:tcPr>
          <w:p w14:paraId="285573D2" w14:textId="67910E4C" w:rsidR="006772D1" w:rsidRPr="00B82FDF" w:rsidRDefault="006772D1" w:rsidP="006772D1">
            <w:r w:rsidRPr="00273910">
              <w:t>5</w:t>
            </w:r>
          </w:p>
        </w:tc>
      </w:tr>
      <w:tr w:rsidR="006772D1" w:rsidRPr="00FA276E" w14:paraId="2949FFA4" w14:textId="77777777" w:rsidTr="003D68EB">
        <w:trPr>
          <w:trHeight w:val="315"/>
        </w:trPr>
        <w:tc>
          <w:tcPr>
            <w:tcW w:w="1413" w:type="dxa"/>
            <w:noWrap/>
          </w:tcPr>
          <w:p w14:paraId="17BAAB2F" w14:textId="3175C284" w:rsidR="006772D1" w:rsidRPr="00B82FDF" w:rsidRDefault="006772D1" w:rsidP="006772D1">
            <w:r w:rsidRPr="0060198F">
              <w:t>ECC413</w:t>
            </w:r>
          </w:p>
        </w:tc>
        <w:tc>
          <w:tcPr>
            <w:tcW w:w="2693" w:type="dxa"/>
            <w:noWrap/>
          </w:tcPr>
          <w:p w14:paraId="6F45F380" w14:textId="24EF407D" w:rsidR="006772D1" w:rsidRPr="00B82FDF" w:rsidRDefault="006772D1" w:rsidP="006772D1">
            <w:r w:rsidRPr="0060198F">
              <w:t xml:space="preserve">Introduction </w:t>
            </w:r>
            <w:r w:rsidR="00101B71" w:rsidRPr="0060198F">
              <w:t xml:space="preserve">To </w:t>
            </w:r>
            <w:r w:rsidRPr="0060198F">
              <w:t>Artificial Intelligence</w:t>
            </w:r>
          </w:p>
        </w:tc>
        <w:tc>
          <w:tcPr>
            <w:tcW w:w="3402" w:type="dxa"/>
            <w:noWrap/>
          </w:tcPr>
          <w:p w14:paraId="699B7600" w14:textId="4D7EFBC0" w:rsidR="006772D1" w:rsidRPr="00B82FDF" w:rsidRDefault="006772D1" w:rsidP="006772D1">
            <w:r w:rsidRPr="0060198F">
              <w:t>Yapay Zekaya Giriş</w:t>
            </w:r>
          </w:p>
        </w:tc>
        <w:tc>
          <w:tcPr>
            <w:tcW w:w="517" w:type="dxa"/>
          </w:tcPr>
          <w:p w14:paraId="0C0ACBA0" w14:textId="0B6F7C73" w:rsidR="006772D1" w:rsidRPr="00B82FDF" w:rsidRDefault="006772D1" w:rsidP="006772D1">
            <w:r>
              <w:t>3</w:t>
            </w:r>
          </w:p>
        </w:tc>
        <w:tc>
          <w:tcPr>
            <w:tcW w:w="447" w:type="dxa"/>
          </w:tcPr>
          <w:p w14:paraId="153262A3" w14:textId="4F05F017" w:rsidR="006772D1" w:rsidRPr="00B82FDF" w:rsidRDefault="006772D1" w:rsidP="006772D1">
            <w:r>
              <w:t>0</w:t>
            </w:r>
          </w:p>
        </w:tc>
        <w:tc>
          <w:tcPr>
            <w:tcW w:w="453" w:type="dxa"/>
          </w:tcPr>
          <w:p w14:paraId="48FED2D1" w14:textId="31D8718E" w:rsidR="006772D1" w:rsidRPr="00B82FDF" w:rsidRDefault="006772D1" w:rsidP="006772D1">
            <w:r>
              <w:t>3</w:t>
            </w:r>
          </w:p>
        </w:tc>
        <w:tc>
          <w:tcPr>
            <w:tcW w:w="404" w:type="dxa"/>
          </w:tcPr>
          <w:p w14:paraId="72EA8054" w14:textId="68593BBF" w:rsidR="006772D1" w:rsidRPr="00B82FDF" w:rsidRDefault="006772D1" w:rsidP="006772D1">
            <w:r w:rsidRPr="00273910">
              <w:t>5</w:t>
            </w:r>
          </w:p>
        </w:tc>
      </w:tr>
      <w:tr w:rsidR="006772D1" w:rsidRPr="00FA276E" w14:paraId="321BEF3D" w14:textId="77777777" w:rsidTr="003D68EB">
        <w:trPr>
          <w:trHeight w:val="315"/>
        </w:trPr>
        <w:tc>
          <w:tcPr>
            <w:tcW w:w="1413" w:type="dxa"/>
            <w:noWrap/>
          </w:tcPr>
          <w:p w14:paraId="12118157" w14:textId="1B8CDA48" w:rsidR="006772D1" w:rsidRPr="00B82FDF" w:rsidRDefault="006772D1" w:rsidP="006772D1">
            <w:r w:rsidRPr="0060198F">
              <w:t>ECC445</w:t>
            </w:r>
          </w:p>
        </w:tc>
        <w:tc>
          <w:tcPr>
            <w:tcW w:w="2693" w:type="dxa"/>
            <w:noWrap/>
          </w:tcPr>
          <w:p w14:paraId="449B8FE4" w14:textId="042373D4" w:rsidR="006772D1" w:rsidRPr="00B82FDF" w:rsidRDefault="006772D1" w:rsidP="006772D1">
            <w:r w:rsidRPr="0060198F">
              <w:t xml:space="preserve">Introduction </w:t>
            </w:r>
            <w:r w:rsidR="00101B71" w:rsidRPr="0060198F">
              <w:t xml:space="preserve">To </w:t>
            </w:r>
            <w:r w:rsidRPr="0060198F">
              <w:t>Machine Learning</w:t>
            </w:r>
          </w:p>
        </w:tc>
        <w:tc>
          <w:tcPr>
            <w:tcW w:w="3402" w:type="dxa"/>
            <w:noWrap/>
          </w:tcPr>
          <w:p w14:paraId="1EEBFAE4" w14:textId="3479C360" w:rsidR="006772D1" w:rsidRPr="00B82FDF" w:rsidRDefault="006772D1" w:rsidP="006772D1">
            <w:r w:rsidRPr="0060198F">
              <w:t>Makine Öğrenmesine Giriş</w:t>
            </w:r>
          </w:p>
        </w:tc>
        <w:tc>
          <w:tcPr>
            <w:tcW w:w="517" w:type="dxa"/>
          </w:tcPr>
          <w:p w14:paraId="5E04C73B" w14:textId="44BE3DA8" w:rsidR="006772D1" w:rsidRPr="00B82FDF" w:rsidRDefault="006772D1" w:rsidP="006772D1">
            <w:r>
              <w:t>3</w:t>
            </w:r>
          </w:p>
        </w:tc>
        <w:tc>
          <w:tcPr>
            <w:tcW w:w="447" w:type="dxa"/>
          </w:tcPr>
          <w:p w14:paraId="785C0A6E" w14:textId="51503BC8" w:rsidR="006772D1" w:rsidRPr="00B82FDF" w:rsidRDefault="006772D1" w:rsidP="006772D1">
            <w:r>
              <w:t>0</w:t>
            </w:r>
          </w:p>
        </w:tc>
        <w:tc>
          <w:tcPr>
            <w:tcW w:w="453" w:type="dxa"/>
          </w:tcPr>
          <w:p w14:paraId="7E0922A8" w14:textId="0E125B20" w:rsidR="006772D1" w:rsidRPr="00B82FDF" w:rsidRDefault="006772D1" w:rsidP="006772D1">
            <w:r>
              <w:t>3</w:t>
            </w:r>
          </w:p>
        </w:tc>
        <w:tc>
          <w:tcPr>
            <w:tcW w:w="404" w:type="dxa"/>
          </w:tcPr>
          <w:p w14:paraId="3F837B3F" w14:textId="776F8B92" w:rsidR="006772D1" w:rsidRPr="00B82FDF" w:rsidRDefault="006772D1" w:rsidP="006772D1">
            <w:r w:rsidRPr="00273910">
              <w:t>5</w:t>
            </w:r>
          </w:p>
        </w:tc>
      </w:tr>
      <w:tr w:rsidR="006772D1" w:rsidRPr="00FA276E" w14:paraId="0E549D8E" w14:textId="77777777" w:rsidTr="003D68EB">
        <w:trPr>
          <w:trHeight w:val="315"/>
        </w:trPr>
        <w:tc>
          <w:tcPr>
            <w:tcW w:w="1413" w:type="dxa"/>
            <w:noWrap/>
          </w:tcPr>
          <w:p w14:paraId="603B30FB" w14:textId="3E491C2E" w:rsidR="006772D1" w:rsidRPr="00B82FDF" w:rsidRDefault="006772D1" w:rsidP="006772D1">
            <w:r w:rsidRPr="0060198F">
              <w:t>MCT443</w:t>
            </w:r>
          </w:p>
        </w:tc>
        <w:tc>
          <w:tcPr>
            <w:tcW w:w="2693" w:type="dxa"/>
            <w:noWrap/>
          </w:tcPr>
          <w:p w14:paraId="59D2E500" w14:textId="4BA2E427" w:rsidR="006772D1" w:rsidRPr="00B82FDF" w:rsidRDefault="00101B71" w:rsidP="006772D1">
            <w:r w:rsidRPr="0060198F">
              <w:t xml:space="preserve">Thermal Power Engine </w:t>
            </w:r>
          </w:p>
        </w:tc>
        <w:tc>
          <w:tcPr>
            <w:tcW w:w="3402" w:type="dxa"/>
            <w:noWrap/>
          </w:tcPr>
          <w:p w14:paraId="0AA80659" w14:textId="7AA4B391" w:rsidR="006772D1" w:rsidRPr="00B82FDF" w:rsidRDefault="00101B71" w:rsidP="006772D1">
            <w:r w:rsidRPr="0060198F">
              <w:t>Termal Güç Motoru</w:t>
            </w:r>
          </w:p>
        </w:tc>
        <w:tc>
          <w:tcPr>
            <w:tcW w:w="517" w:type="dxa"/>
          </w:tcPr>
          <w:p w14:paraId="6B083389" w14:textId="07573333" w:rsidR="006772D1" w:rsidRPr="00B82FDF" w:rsidRDefault="006772D1" w:rsidP="006772D1">
            <w:r>
              <w:t>3</w:t>
            </w:r>
          </w:p>
        </w:tc>
        <w:tc>
          <w:tcPr>
            <w:tcW w:w="447" w:type="dxa"/>
          </w:tcPr>
          <w:p w14:paraId="34ADF93E" w14:textId="3753E081" w:rsidR="006772D1" w:rsidRPr="00B82FDF" w:rsidRDefault="006772D1" w:rsidP="006772D1">
            <w:r>
              <w:t>0</w:t>
            </w:r>
          </w:p>
        </w:tc>
        <w:tc>
          <w:tcPr>
            <w:tcW w:w="453" w:type="dxa"/>
          </w:tcPr>
          <w:p w14:paraId="113F9DB6" w14:textId="27D87873" w:rsidR="006772D1" w:rsidRPr="00B82FDF" w:rsidRDefault="006772D1" w:rsidP="006772D1">
            <w:r>
              <w:t>3</w:t>
            </w:r>
          </w:p>
        </w:tc>
        <w:tc>
          <w:tcPr>
            <w:tcW w:w="404" w:type="dxa"/>
          </w:tcPr>
          <w:p w14:paraId="50920EF5" w14:textId="79ED95BF" w:rsidR="006772D1" w:rsidRPr="00B82FDF" w:rsidRDefault="006772D1" w:rsidP="006772D1">
            <w:r w:rsidRPr="00273910">
              <w:t>5</w:t>
            </w:r>
          </w:p>
        </w:tc>
      </w:tr>
      <w:tr w:rsidR="0000658C" w:rsidRPr="00FA276E" w14:paraId="1FE52F20" w14:textId="77777777" w:rsidTr="00FE06B0">
        <w:trPr>
          <w:trHeight w:val="315"/>
        </w:trPr>
        <w:tc>
          <w:tcPr>
            <w:tcW w:w="1413" w:type="dxa"/>
            <w:noWrap/>
            <w:vAlign w:val="bottom"/>
          </w:tcPr>
          <w:p w14:paraId="3A298335" w14:textId="32E37822" w:rsidR="0000658C" w:rsidRPr="00B82FDF" w:rsidRDefault="0000658C" w:rsidP="0000658C">
            <w:r>
              <w:rPr>
                <w:color w:val="000000"/>
                <w:sz w:val="18"/>
                <w:szCs w:val="18"/>
              </w:rPr>
              <w:t>DBT301</w:t>
            </w:r>
          </w:p>
        </w:tc>
        <w:tc>
          <w:tcPr>
            <w:tcW w:w="2693" w:type="dxa"/>
            <w:noWrap/>
            <w:vAlign w:val="center"/>
          </w:tcPr>
          <w:p w14:paraId="659B6B15" w14:textId="0B3690A6" w:rsidR="0000658C" w:rsidRPr="00B82FDF" w:rsidRDefault="00101B71" w:rsidP="0000658C">
            <w:r>
              <w:rPr>
                <w:color w:val="000000"/>
                <w:sz w:val="18"/>
                <w:szCs w:val="18"/>
              </w:rPr>
              <w:t>Debate Club</w:t>
            </w:r>
          </w:p>
        </w:tc>
        <w:tc>
          <w:tcPr>
            <w:tcW w:w="3402" w:type="dxa"/>
            <w:noWrap/>
            <w:vAlign w:val="center"/>
          </w:tcPr>
          <w:p w14:paraId="1667F4E0" w14:textId="12E114C9" w:rsidR="0000658C" w:rsidRPr="00B82FDF" w:rsidRDefault="00101B71" w:rsidP="0000658C">
            <w:r>
              <w:rPr>
                <w:color w:val="000000"/>
                <w:sz w:val="18"/>
                <w:szCs w:val="18"/>
              </w:rPr>
              <w:t>Tartişma Kulübü</w:t>
            </w:r>
          </w:p>
        </w:tc>
        <w:tc>
          <w:tcPr>
            <w:tcW w:w="517" w:type="dxa"/>
          </w:tcPr>
          <w:p w14:paraId="2D29EC99" w14:textId="0CD2A2AE" w:rsidR="0000658C" w:rsidRPr="00B82FDF" w:rsidRDefault="0000658C" w:rsidP="0000658C">
            <w:r>
              <w:t>3</w:t>
            </w:r>
          </w:p>
        </w:tc>
        <w:tc>
          <w:tcPr>
            <w:tcW w:w="447" w:type="dxa"/>
          </w:tcPr>
          <w:p w14:paraId="3C667E67" w14:textId="07B798E6" w:rsidR="0000658C" w:rsidRPr="00B82FDF" w:rsidRDefault="0000658C" w:rsidP="0000658C">
            <w:r>
              <w:t>0</w:t>
            </w:r>
          </w:p>
        </w:tc>
        <w:tc>
          <w:tcPr>
            <w:tcW w:w="453" w:type="dxa"/>
          </w:tcPr>
          <w:p w14:paraId="430C0092" w14:textId="29715F10" w:rsidR="0000658C" w:rsidRPr="00B82FDF" w:rsidRDefault="0000658C" w:rsidP="0000658C">
            <w:r>
              <w:t>3</w:t>
            </w:r>
          </w:p>
        </w:tc>
        <w:tc>
          <w:tcPr>
            <w:tcW w:w="404" w:type="dxa"/>
          </w:tcPr>
          <w:p w14:paraId="3E7EC1FF" w14:textId="3DAC30CB" w:rsidR="0000658C" w:rsidRPr="00B82FDF" w:rsidRDefault="0000658C" w:rsidP="0000658C">
            <w:r>
              <w:t>3</w:t>
            </w:r>
          </w:p>
        </w:tc>
      </w:tr>
      <w:tr w:rsidR="000D5B7A" w:rsidRPr="00FA276E" w14:paraId="43CE7535" w14:textId="77777777" w:rsidTr="0060708B">
        <w:trPr>
          <w:trHeight w:val="315"/>
        </w:trPr>
        <w:tc>
          <w:tcPr>
            <w:tcW w:w="1413" w:type="dxa"/>
            <w:noWrap/>
          </w:tcPr>
          <w:p w14:paraId="08336F7F" w14:textId="475EB47C" w:rsidR="000D5B7A" w:rsidRDefault="000D5B7A" w:rsidP="000D5B7A">
            <w:pPr>
              <w:rPr>
                <w:color w:val="000000"/>
                <w:sz w:val="18"/>
                <w:szCs w:val="18"/>
              </w:rPr>
            </w:pPr>
            <w:r w:rsidRPr="00FA4C48">
              <w:lastRenderedPageBreak/>
              <w:t>GEC231</w:t>
            </w:r>
          </w:p>
        </w:tc>
        <w:tc>
          <w:tcPr>
            <w:tcW w:w="2693" w:type="dxa"/>
            <w:noWrap/>
          </w:tcPr>
          <w:p w14:paraId="384906AC" w14:textId="173ED9A2" w:rsidR="000D5B7A" w:rsidRDefault="000D5B7A" w:rsidP="000D5B7A">
            <w:pPr>
              <w:rPr>
                <w:color w:val="000000"/>
                <w:sz w:val="18"/>
                <w:szCs w:val="18"/>
              </w:rPr>
            </w:pPr>
            <w:r w:rsidRPr="00FA4C48">
              <w:t>Sustainable Development and Education</w:t>
            </w:r>
          </w:p>
        </w:tc>
        <w:tc>
          <w:tcPr>
            <w:tcW w:w="3402" w:type="dxa"/>
            <w:noWrap/>
          </w:tcPr>
          <w:p w14:paraId="6491BC6A" w14:textId="612FD47F" w:rsidR="000D5B7A" w:rsidRDefault="000D5B7A" w:rsidP="000D5B7A">
            <w:pPr>
              <w:rPr>
                <w:color w:val="000000"/>
                <w:sz w:val="18"/>
                <w:szCs w:val="18"/>
              </w:rPr>
            </w:pPr>
            <w:r w:rsidRPr="00FA4C48">
              <w:t>Sürdülebilir Kalkınma ve Eğitim</w:t>
            </w:r>
          </w:p>
        </w:tc>
        <w:tc>
          <w:tcPr>
            <w:tcW w:w="517" w:type="dxa"/>
          </w:tcPr>
          <w:p w14:paraId="45F616BC" w14:textId="02F7F245" w:rsidR="000D5B7A" w:rsidRDefault="000D5B7A" w:rsidP="000D5B7A">
            <w:r>
              <w:t>2</w:t>
            </w:r>
          </w:p>
        </w:tc>
        <w:tc>
          <w:tcPr>
            <w:tcW w:w="447" w:type="dxa"/>
          </w:tcPr>
          <w:p w14:paraId="0CD2F72D" w14:textId="7D15E448" w:rsidR="000D5B7A" w:rsidRDefault="000D5B7A" w:rsidP="000D5B7A">
            <w:r>
              <w:t>0</w:t>
            </w:r>
          </w:p>
        </w:tc>
        <w:tc>
          <w:tcPr>
            <w:tcW w:w="453" w:type="dxa"/>
          </w:tcPr>
          <w:p w14:paraId="14613AC3" w14:textId="4BE3863C" w:rsidR="000D5B7A" w:rsidRDefault="000D5B7A" w:rsidP="000D5B7A">
            <w:r>
              <w:t>2</w:t>
            </w:r>
          </w:p>
        </w:tc>
        <w:tc>
          <w:tcPr>
            <w:tcW w:w="404" w:type="dxa"/>
          </w:tcPr>
          <w:p w14:paraId="71181444" w14:textId="72A181BD" w:rsidR="000D5B7A" w:rsidRDefault="000D5B7A" w:rsidP="000D5B7A">
            <w:r>
              <w:t>3</w:t>
            </w:r>
          </w:p>
        </w:tc>
      </w:tr>
      <w:tr w:rsidR="000D5B7A" w:rsidRPr="00FA276E" w14:paraId="11802580" w14:textId="77777777" w:rsidTr="00540E70">
        <w:trPr>
          <w:trHeight w:val="315"/>
        </w:trPr>
        <w:tc>
          <w:tcPr>
            <w:tcW w:w="1413" w:type="dxa"/>
            <w:noWrap/>
          </w:tcPr>
          <w:p w14:paraId="355225D1" w14:textId="08CD917F" w:rsidR="000D5B7A" w:rsidRDefault="000D5B7A" w:rsidP="000D5B7A">
            <w:pPr>
              <w:rPr>
                <w:color w:val="000000"/>
                <w:sz w:val="18"/>
                <w:szCs w:val="18"/>
              </w:rPr>
            </w:pPr>
            <w:r w:rsidRPr="00F63324">
              <w:t>GEC435</w:t>
            </w:r>
          </w:p>
        </w:tc>
        <w:tc>
          <w:tcPr>
            <w:tcW w:w="2693" w:type="dxa"/>
            <w:noWrap/>
          </w:tcPr>
          <w:p w14:paraId="2B818491" w14:textId="515371AE" w:rsidR="000D5B7A" w:rsidRDefault="000D5B7A" w:rsidP="000D5B7A">
            <w:pPr>
              <w:rPr>
                <w:color w:val="000000"/>
                <w:sz w:val="18"/>
                <w:szCs w:val="18"/>
              </w:rPr>
            </w:pPr>
            <w:r w:rsidRPr="00F63324">
              <w:t>Accessibility</w:t>
            </w:r>
          </w:p>
        </w:tc>
        <w:tc>
          <w:tcPr>
            <w:tcW w:w="3402" w:type="dxa"/>
            <w:noWrap/>
          </w:tcPr>
          <w:p w14:paraId="22C766A6" w14:textId="093CF110" w:rsidR="000D5B7A" w:rsidRDefault="000D5B7A" w:rsidP="000D5B7A">
            <w:pPr>
              <w:rPr>
                <w:color w:val="000000"/>
                <w:sz w:val="18"/>
                <w:szCs w:val="18"/>
              </w:rPr>
            </w:pPr>
            <w:r w:rsidRPr="00F63324">
              <w:t>Erişebilirlik</w:t>
            </w:r>
          </w:p>
        </w:tc>
        <w:tc>
          <w:tcPr>
            <w:tcW w:w="517" w:type="dxa"/>
          </w:tcPr>
          <w:p w14:paraId="56B9BC14" w14:textId="4DC5D2F3" w:rsidR="000D5B7A" w:rsidRDefault="000D5B7A" w:rsidP="000D5B7A">
            <w:r>
              <w:t>2</w:t>
            </w:r>
          </w:p>
        </w:tc>
        <w:tc>
          <w:tcPr>
            <w:tcW w:w="447" w:type="dxa"/>
          </w:tcPr>
          <w:p w14:paraId="2E7139F0" w14:textId="393A8D38" w:rsidR="000D5B7A" w:rsidRDefault="000D5B7A" w:rsidP="000D5B7A">
            <w:r>
              <w:t>0</w:t>
            </w:r>
          </w:p>
        </w:tc>
        <w:tc>
          <w:tcPr>
            <w:tcW w:w="453" w:type="dxa"/>
          </w:tcPr>
          <w:p w14:paraId="48C86A87" w14:textId="16486820" w:rsidR="000D5B7A" w:rsidRDefault="000D5B7A" w:rsidP="000D5B7A">
            <w:r>
              <w:t>2</w:t>
            </w:r>
          </w:p>
        </w:tc>
        <w:tc>
          <w:tcPr>
            <w:tcW w:w="404" w:type="dxa"/>
          </w:tcPr>
          <w:p w14:paraId="4BAB9BAD" w14:textId="72CF51BD" w:rsidR="000D5B7A" w:rsidRDefault="000D5B7A" w:rsidP="000D5B7A">
            <w:r>
              <w:t>3</w:t>
            </w:r>
          </w:p>
        </w:tc>
      </w:tr>
      <w:tr w:rsidR="000D5B7A" w:rsidRPr="00FA276E" w14:paraId="7F24A56C" w14:textId="77777777" w:rsidTr="00540E70">
        <w:trPr>
          <w:trHeight w:val="315"/>
        </w:trPr>
        <w:tc>
          <w:tcPr>
            <w:tcW w:w="1413" w:type="dxa"/>
            <w:noWrap/>
          </w:tcPr>
          <w:p w14:paraId="5EECB958" w14:textId="01F8A5EB" w:rsidR="000D5B7A" w:rsidRDefault="000D5B7A" w:rsidP="000D5B7A">
            <w:pPr>
              <w:rPr>
                <w:color w:val="000000"/>
                <w:sz w:val="18"/>
                <w:szCs w:val="18"/>
              </w:rPr>
            </w:pPr>
            <w:r w:rsidRPr="00F63324">
              <w:t>RUS101</w:t>
            </w:r>
          </w:p>
        </w:tc>
        <w:tc>
          <w:tcPr>
            <w:tcW w:w="2693" w:type="dxa"/>
            <w:noWrap/>
          </w:tcPr>
          <w:p w14:paraId="3A8F4421" w14:textId="3B01D734" w:rsidR="000D5B7A" w:rsidRDefault="000D5B7A" w:rsidP="000D5B7A">
            <w:pPr>
              <w:rPr>
                <w:color w:val="000000"/>
                <w:sz w:val="18"/>
                <w:szCs w:val="18"/>
              </w:rPr>
            </w:pPr>
            <w:r w:rsidRPr="00F63324">
              <w:t>Russian I</w:t>
            </w:r>
          </w:p>
        </w:tc>
        <w:tc>
          <w:tcPr>
            <w:tcW w:w="3402" w:type="dxa"/>
            <w:noWrap/>
          </w:tcPr>
          <w:p w14:paraId="253573B1" w14:textId="50A9AD86" w:rsidR="000D5B7A" w:rsidRDefault="000D5B7A" w:rsidP="000D5B7A">
            <w:pPr>
              <w:rPr>
                <w:color w:val="000000"/>
                <w:sz w:val="18"/>
                <w:szCs w:val="18"/>
              </w:rPr>
            </w:pPr>
            <w:r w:rsidRPr="00F63324">
              <w:t>Rusça I</w:t>
            </w:r>
          </w:p>
        </w:tc>
        <w:tc>
          <w:tcPr>
            <w:tcW w:w="517" w:type="dxa"/>
          </w:tcPr>
          <w:p w14:paraId="0EA40EA4" w14:textId="1593F3B2" w:rsidR="000D5B7A" w:rsidRDefault="000D5B7A" w:rsidP="000D5B7A">
            <w:r>
              <w:t>2</w:t>
            </w:r>
          </w:p>
        </w:tc>
        <w:tc>
          <w:tcPr>
            <w:tcW w:w="447" w:type="dxa"/>
          </w:tcPr>
          <w:p w14:paraId="46D26C0A" w14:textId="39DAAFB8" w:rsidR="000D5B7A" w:rsidRDefault="000D5B7A" w:rsidP="000D5B7A">
            <w:r>
              <w:t>0</w:t>
            </w:r>
          </w:p>
        </w:tc>
        <w:tc>
          <w:tcPr>
            <w:tcW w:w="453" w:type="dxa"/>
          </w:tcPr>
          <w:p w14:paraId="118799E5" w14:textId="4EA04752" w:rsidR="000D5B7A" w:rsidRDefault="000D5B7A" w:rsidP="000D5B7A">
            <w:r>
              <w:t>3</w:t>
            </w:r>
          </w:p>
        </w:tc>
        <w:tc>
          <w:tcPr>
            <w:tcW w:w="404" w:type="dxa"/>
          </w:tcPr>
          <w:p w14:paraId="1A27AD00" w14:textId="167FAFC1" w:rsidR="000D5B7A" w:rsidRDefault="000D5B7A" w:rsidP="000D5B7A">
            <w:r>
              <w:t>3</w:t>
            </w:r>
          </w:p>
        </w:tc>
      </w:tr>
      <w:tr w:rsidR="000D5B7A" w:rsidRPr="00FA276E" w14:paraId="6D7FB519" w14:textId="77777777" w:rsidTr="00540E70">
        <w:trPr>
          <w:trHeight w:val="315"/>
        </w:trPr>
        <w:tc>
          <w:tcPr>
            <w:tcW w:w="1413" w:type="dxa"/>
            <w:noWrap/>
          </w:tcPr>
          <w:p w14:paraId="02E3B7FC" w14:textId="1872D10A" w:rsidR="000D5B7A" w:rsidRDefault="000D5B7A" w:rsidP="000D5B7A">
            <w:pPr>
              <w:rPr>
                <w:color w:val="000000"/>
                <w:sz w:val="18"/>
                <w:szCs w:val="18"/>
              </w:rPr>
            </w:pPr>
            <w:r w:rsidRPr="00F63324">
              <w:t>RUS102</w:t>
            </w:r>
          </w:p>
        </w:tc>
        <w:tc>
          <w:tcPr>
            <w:tcW w:w="2693" w:type="dxa"/>
            <w:noWrap/>
          </w:tcPr>
          <w:p w14:paraId="7516037A" w14:textId="07CA1A91" w:rsidR="000D5B7A" w:rsidRDefault="000D5B7A" w:rsidP="000D5B7A">
            <w:pPr>
              <w:rPr>
                <w:color w:val="000000"/>
                <w:sz w:val="18"/>
                <w:szCs w:val="18"/>
              </w:rPr>
            </w:pPr>
            <w:r w:rsidRPr="00F63324">
              <w:t>Russian II</w:t>
            </w:r>
          </w:p>
        </w:tc>
        <w:tc>
          <w:tcPr>
            <w:tcW w:w="3402" w:type="dxa"/>
            <w:noWrap/>
          </w:tcPr>
          <w:p w14:paraId="689063B8" w14:textId="6F69ED69" w:rsidR="000D5B7A" w:rsidRDefault="000D5B7A" w:rsidP="000D5B7A">
            <w:pPr>
              <w:rPr>
                <w:color w:val="000000"/>
                <w:sz w:val="18"/>
                <w:szCs w:val="18"/>
              </w:rPr>
            </w:pPr>
            <w:r w:rsidRPr="00F63324">
              <w:t>Rusça II</w:t>
            </w:r>
          </w:p>
        </w:tc>
        <w:tc>
          <w:tcPr>
            <w:tcW w:w="517" w:type="dxa"/>
          </w:tcPr>
          <w:p w14:paraId="064E791E" w14:textId="67F8C2F0" w:rsidR="000D5B7A" w:rsidRDefault="000D5B7A" w:rsidP="000D5B7A">
            <w:r>
              <w:t>2</w:t>
            </w:r>
          </w:p>
        </w:tc>
        <w:tc>
          <w:tcPr>
            <w:tcW w:w="447" w:type="dxa"/>
          </w:tcPr>
          <w:p w14:paraId="0B891D43" w14:textId="75DCFCC9" w:rsidR="000D5B7A" w:rsidRDefault="000D5B7A" w:rsidP="000D5B7A">
            <w:r>
              <w:t>0</w:t>
            </w:r>
          </w:p>
        </w:tc>
        <w:tc>
          <w:tcPr>
            <w:tcW w:w="453" w:type="dxa"/>
          </w:tcPr>
          <w:p w14:paraId="26345102" w14:textId="2A886BE7" w:rsidR="000D5B7A" w:rsidRDefault="000D5B7A" w:rsidP="000D5B7A">
            <w:r>
              <w:t>3</w:t>
            </w:r>
          </w:p>
        </w:tc>
        <w:tc>
          <w:tcPr>
            <w:tcW w:w="404" w:type="dxa"/>
          </w:tcPr>
          <w:p w14:paraId="40148002" w14:textId="3B864EC3" w:rsidR="000D5B7A" w:rsidRDefault="000D5B7A" w:rsidP="000D5B7A">
            <w:r>
              <w:t>3</w:t>
            </w:r>
          </w:p>
        </w:tc>
      </w:tr>
      <w:tr w:rsidR="006772D1" w:rsidRPr="00FA276E" w14:paraId="34F875A9" w14:textId="77777777" w:rsidTr="003D68EB">
        <w:trPr>
          <w:trHeight w:val="315"/>
        </w:trPr>
        <w:tc>
          <w:tcPr>
            <w:tcW w:w="1413" w:type="dxa"/>
            <w:noWrap/>
          </w:tcPr>
          <w:p w14:paraId="0C3D5DE9" w14:textId="07367693" w:rsidR="006772D1" w:rsidRPr="00B82FDF" w:rsidRDefault="006772D1" w:rsidP="006772D1">
            <w:r w:rsidRPr="0060198F">
              <w:t>ECC400</w:t>
            </w:r>
          </w:p>
        </w:tc>
        <w:tc>
          <w:tcPr>
            <w:tcW w:w="2693" w:type="dxa"/>
            <w:noWrap/>
          </w:tcPr>
          <w:p w14:paraId="29486313" w14:textId="30611A81" w:rsidR="006772D1" w:rsidRPr="00B82FDF" w:rsidRDefault="006772D1" w:rsidP="006772D1">
            <w:r w:rsidRPr="0060198F">
              <w:t xml:space="preserve">Designing </w:t>
            </w:r>
            <w:r w:rsidR="00101B71" w:rsidRPr="0060198F">
              <w:t>Automated Production System</w:t>
            </w:r>
          </w:p>
        </w:tc>
        <w:tc>
          <w:tcPr>
            <w:tcW w:w="3402" w:type="dxa"/>
            <w:noWrap/>
          </w:tcPr>
          <w:p w14:paraId="590DA8EA" w14:textId="4DB49B3A" w:rsidR="006772D1" w:rsidRPr="00B82FDF" w:rsidRDefault="006772D1" w:rsidP="006772D1">
            <w:r w:rsidRPr="0060198F">
              <w:t xml:space="preserve">Otomatik Üretim Sistemi </w:t>
            </w:r>
            <w:r w:rsidR="00101B71" w:rsidRPr="0060198F">
              <w:t>Tasarim</w:t>
            </w:r>
          </w:p>
        </w:tc>
        <w:tc>
          <w:tcPr>
            <w:tcW w:w="517" w:type="dxa"/>
          </w:tcPr>
          <w:p w14:paraId="7C16111D" w14:textId="4C5C49F3" w:rsidR="006772D1" w:rsidRPr="00B82FDF" w:rsidRDefault="006772D1" w:rsidP="006772D1">
            <w:r>
              <w:t>3</w:t>
            </w:r>
          </w:p>
        </w:tc>
        <w:tc>
          <w:tcPr>
            <w:tcW w:w="447" w:type="dxa"/>
          </w:tcPr>
          <w:p w14:paraId="759B8C41" w14:textId="0B8DD003" w:rsidR="006772D1" w:rsidRPr="00B82FDF" w:rsidRDefault="006772D1" w:rsidP="006772D1">
            <w:r>
              <w:t>0</w:t>
            </w:r>
          </w:p>
        </w:tc>
        <w:tc>
          <w:tcPr>
            <w:tcW w:w="453" w:type="dxa"/>
          </w:tcPr>
          <w:p w14:paraId="6B608A3A" w14:textId="5A71C9AC" w:rsidR="006772D1" w:rsidRPr="00B82FDF" w:rsidRDefault="006772D1" w:rsidP="006772D1">
            <w:r>
              <w:t>3</w:t>
            </w:r>
          </w:p>
        </w:tc>
        <w:tc>
          <w:tcPr>
            <w:tcW w:w="404" w:type="dxa"/>
          </w:tcPr>
          <w:p w14:paraId="71A3D392" w14:textId="48366D4D" w:rsidR="006772D1" w:rsidRPr="00B82FDF" w:rsidRDefault="006772D1" w:rsidP="006772D1">
            <w:r w:rsidRPr="00273910">
              <w:t>5</w:t>
            </w:r>
          </w:p>
        </w:tc>
      </w:tr>
      <w:tr w:rsidR="0000658C" w:rsidRPr="00FA276E" w14:paraId="016D8568" w14:textId="77777777" w:rsidTr="005C36A4">
        <w:trPr>
          <w:trHeight w:val="315"/>
        </w:trPr>
        <w:tc>
          <w:tcPr>
            <w:tcW w:w="1413" w:type="dxa"/>
            <w:noWrap/>
            <w:vAlign w:val="center"/>
          </w:tcPr>
          <w:p w14:paraId="662A0FC7" w14:textId="773C5DF0" w:rsidR="0000658C" w:rsidRPr="0060198F" w:rsidRDefault="0000658C" w:rsidP="0000658C">
            <w:r>
              <w:rPr>
                <w:color w:val="000000"/>
                <w:sz w:val="18"/>
                <w:szCs w:val="18"/>
              </w:rPr>
              <w:t>ECC483</w:t>
            </w:r>
          </w:p>
        </w:tc>
        <w:tc>
          <w:tcPr>
            <w:tcW w:w="2693" w:type="dxa"/>
            <w:noWrap/>
            <w:vAlign w:val="center"/>
          </w:tcPr>
          <w:p w14:paraId="76AC3BFA" w14:textId="251FD5C6" w:rsidR="0000658C" w:rsidRPr="0060198F" w:rsidRDefault="00101B71" w:rsidP="0000658C">
            <w:r>
              <w:rPr>
                <w:color w:val="000000"/>
                <w:sz w:val="18"/>
                <w:szCs w:val="18"/>
              </w:rPr>
              <w:t>Reverse Engineering Methods</w:t>
            </w:r>
          </w:p>
        </w:tc>
        <w:tc>
          <w:tcPr>
            <w:tcW w:w="3402" w:type="dxa"/>
            <w:noWrap/>
            <w:vAlign w:val="center"/>
          </w:tcPr>
          <w:p w14:paraId="4885DB3C" w14:textId="55784057" w:rsidR="0000658C" w:rsidRPr="0060198F" w:rsidRDefault="00101B71" w:rsidP="0000658C">
            <w:r>
              <w:rPr>
                <w:color w:val="000000"/>
                <w:sz w:val="18"/>
                <w:szCs w:val="18"/>
              </w:rPr>
              <w:t>Tersine Mühendislik Yöntemleri</w:t>
            </w:r>
          </w:p>
        </w:tc>
        <w:tc>
          <w:tcPr>
            <w:tcW w:w="517" w:type="dxa"/>
          </w:tcPr>
          <w:p w14:paraId="5238588C" w14:textId="48126E9F" w:rsidR="0000658C" w:rsidRDefault="0087562D" w:rsidP="0000658C">
            <w:r>
              <w:t>3</w:t>
            </w:r>
          </w:p>
        </w:tc>
        <w:tc>
          <w:tcPr>
            <w:tcW w:w="447" w:type="dxa"/>
          </w:tcPr>
          <w:p w14:paraId="56A9E533" w14:textId="062AB729" w:rsidR="0000658C" w:rsidRDefault="0087562D" w:rsidP="0000658C">
            <w:r>
              <w:t>0</w:t>
            </w:r>
          </w:p>
        </w:tc>
        <w:tc>
          <w:tcPr>
            <w:tcW w:w="453" w:type="dxa"/>
          </w:tcPr>
          <w:p w14:paraId="4ECAB669" w14:textId="318E8288" w:rsidR="0000658C" w:rsidRDefault="0087562D" w:rsidP="0000658C">
            <w:r>
              <w:t>3</w:t>
            </w:r>
          </w:p>
        </w:tc>
        <w:tc>
          <w:tcPr>
            <w:tcW w:w="404" w:type="dxa"/>
          </w:tcPr>
          <w:p w14:paraId="51C4AEAA" w14:textId="433268BB" w:rsidR="0000658C" w:rsidRPr="00273910" w:rsidRDefault="0087562D" w:rsidP="0000658C">
            <w:r>
              <w:t>5</w:t>
            </w:r>
          </w:p>
        </w:tc>
      </w:tr>
    </w:tbl>
    <w:p w14:paraId="72380952" w14:textId="4DB5FC3E" w:rsidR="00B33608" w:rsidRPr="00FA276E" w:rsidRDefault="00B33608" w:rsidP="00792CAB">
      <w:pPr>
        <w:pStyle w:val="Heading2"/>
      </w:pPr>
    </w:p>
    <w:p w14:paraId="2DA1F225" w14:textId="38D34C0F" w:rsidR="002836FE" w:rsidRPr="00792CAB" w:rsidRDefault="002836FE" w:rsidP="00206D6A">
      <w:pPr>
        <w:pStyle w:val="Heading1"/>
      </w:pPr>
      <w:bookmarkStart w:id="25" w:name="_Toc205549001"/>
      <w:r w:rsidRPr="00792CAB">
        <w:t>Additional Information</w:t>
      </w:r>
      <w:bookmarkEnd w:id="25"/>
    </w:p>
    <w:p w14:paraId="7BD9ADD9" w14:textId="324440D9" w:rsidR="002836FE" w:rsidRPr="00102AA5" w:rsidRDefault="002836FE" w:rsidP="00B82FDF">
      <w:pPr>
        <w:jc w:val="both"/>
        <w:rPr>
          <w:lang w:val="en-GB"/>
        </w:rPr>
      </w:pPr>
      <w:r w:rsidRPr="00102AA5">
        <w:rPr>
          <w:lang w:val="en-GB"/>
        </w:rPr>
        <w:t xml:space="preserve">To graduate, students must successfully complete courses </w:t>
      </w:r>
      <w:r w:rsidR="00FD1444" w:rsidRPr="00102AA5">
        <w:rPr>
          <w:lang w:val="en-GB"/>
        </w:rPr>
        <w:t>totalling</w:t>
      </w:r>
      <w:r w:rsidRPr="00102AA5">
        <w:rPr>
          <w:lang w:val="en-GB"/>
        </w:rPr>
        <w:t xml:space="preserve"> 240 ECTS credits. </w:t>
      </w:r>
      <w:r w:rsidR="00415FBA">
        <w:rPr>
          <w:lang w:val="en-GB"/>
        </w:rPr>
        <w:t>Mechatronics Engineering</w:t>
      </w:r>
      <w:r w:rsidRPr="00102AA5">
        <w:rPr>
          <w:lang w:val="en-GB"/>
        </w:rPr>
        <w:t xml:space="preserve"> students are required to </w:t>
      </w:r>
      <w:r w:rsidR="00FD1444" w:rsidRPr="00102AA5">
        <w:rPr>
          <w:lang w:val="en-GB"/>
        </w:rPr>
        <w:t>fulfil</w:t>
      </w:r>
      <w:r w:rsidRPr="00102AA5">
        <w:rPr>
          <w:lang w:val="en-GB"/>
        </w:rPr>
        <w:t xml:space="preserve"> both compulsory and technical elective course requirements </w:t>
      </w:r>
      <w:r w:rsidR="00461101" w:rsidRPr="00102AA5">
        <w:rPr>
          <w:lang w:val="en-GB"/>
        </w:rPr>
        <w:t>to</w:t>
      </w:r>
      <w:r w:rsidRPr="00102AA5">
        <w:rPr>
          <w:lang w:val="en-GB"/>
        </w:rPr>
        <w:t xml:space="preserve"> meet the 240 ECTS graduation threshold. Otherwise, they will not be considered eligible for graduation.</w:t>
      </w:r>
    </w:p>
    <w:p w14:paraId="68EF6646" w14:textId="77777777" w:rsidR="002836FE" w:rsidRPr="00102AA5" w:rsidRDefault="002836FE" w:rsidP="00B82FDF">
      <w:pPr>
        <w:jc w:val="both"/>
        <w:rPr>
          <w:lang w:val="en-GB"/>
        </w:rPr>
      </w:pPr>
      <w:r w:rsidRPr="00102AA5">
        <w:rPr>
          <w:lang w:val="en-GB"/>
        </w:rPr>
        <w:t>A minimum attendance rate of 70% is mandatory in all courses across our programs. Students who fail to meet this requirement receive an NA (Never Attended) grade for the relevant course. This grade is given to those who do not satisfy the attendance condition and lose the right to participate in end-of-term evaluations. The NA grade is not included in the GPA calculation.</w:t>
      </w:r>
    </w:p>
    <w:p w14:paraId="433382CA" w14:textId="49D5F0CB" w:rsidR="002836FE" w:rsidRPr="00102AA5" w:rsidRDefault="002836FE" w:rsidP="00B82FDF">
      <w:pPr>
        <w:jc w:val="both"/>
        <w:rPr>
          <w:lang w:val="en-GB"/>
        </w:rPr>
      </w:pPr>
      <w:r w:rsidRPr="00102AA5">
        <w:rPr>
          <w:lang w:val="en-GB"/>
        </w:rPr>
        <w:t xml:space="preserve">In future semesters, students must still </w:t>
      </w:r>
      <w:r w:rsidR="00FD1444" w:rsidRPr="00102AA5">
        <w:rPr>
          <w:lang w:val="en-GB"/>
        </w:rPr>
        <w:t>fulfil</w:t>
      </w:r>
      <w:r w:rsidRPr="00102AA5">
        <w:rPr>
          <w:lang w:val="en-GB"/>
        </w:rPr>
        <w:t xml:space="preserve"> the 70% attendance requirement for the same course. However, in the case of a course repeated due to an FF (Failing Grade), the 70% attendance requirement is not enforced.</w:t>
      </w:r>
    </w:p>
    <w:p w14:paraId="6BD8C0CA" w14:textId="39E5C455" w:rsidR="00B33608" w:rsidRPr="00102AA5" w:rsidRDefault="008C03C3" w:rsidP="00B82FDF">
      <w:pPr>
        <w:rPr>
          <w:lang w:val="en-GB"/>
        </w:rPr>
      </w:pPr>
      <w:r w:rsidRPr="00102AA5">
        <w:rPr>
          <w:lang w:val="en-GB"/>
        </w:rPr>
        <w:t xml:space="preserve"> </w:t>
      </w:r>
    </w:p>
    <w:p w14:paraId="34AFBBD6" w14:textId="38FFF280" w:rsidR="002836FE" w:rsidRPr="00177ACC" w:rsidRDefault="002836FE" w:rsidP="00792CAB">
      <w:pPr>
        <w:pStyle w:val="Heading2"/>
        <w:rPr>
          <w:b/>
          <w:bCs/>
        </w:rPr>
      </w:pPr>
      <w:bookmarkStart w:id="26" w:name="_Toc205549002"/>
      <w:r w:rsidRPr="00177ACC">
        <w:rPr>
          <w:b/>
          <w:bCs/>
        </w:rPr>
        <w:t>Important Notes on Elective Courses</w:t>
      </w:r>
      <w:bookmarkEnd w:id="26"/>
    </w:p>
    <w:p w14:paraId="6C0553AD" w14:textId="4FB258FC" w:rsidR="002836FE" w:rsidRPr="00792CAB" w:rsidRDefault="002836FE" w:rsidP="00792CAB">
      <w:pPr>
        <w:pStyle w:val="Heading2"/>
      </w:pPr>
      <w:bookmarkStart w:id="27" w:name="_Toc203569609"/>
      <w:r w:rsidRPr="00792CAB">
        <w:t xml:space="preserve">Students enrolled in the </w:t>
      </w:r>
      <w:r w:rsidR="00792CAB">
        <w:t xml:space="preserve">Mechatronics Engineering </w:t>
      </w:r>
      <w:r w:rsidRPr="00792CAB">
        <w:t>program are required to complete at least 1</w:t>
      </w:r>
      <w:r w:rsidR="007A60E4">
        <w:t>4</w:t>
      </w:r>
      <w:r w:rsidRPr="00792CAB">
        <w:t xml:space="preserve"> elective courses to graduate. These courses must be selected from the approved list of electives provided within the program. Courses that are not included in this list will not be recognized as electives. The ECTS credit value of each elective course must be equal to or greater than the credit values specified in the curriculum.</w:t>
      </w:r>
    </w:p>
    <w:bookmarkEnd w:id="27"/>
    <w:p w14:paraId="32C48F4A" w14:textId="77777777" w:rsidR="002836FE" w:rsidRPr="00102AA5" w:rsidRDefault="002836FE" w:rsidP="00B82FDF">
      <w:pPr>
        <w:rPr>
          <w:b/>
          <w:bCs/>
          <w:lang w:val="en-GB"/>
        </w:rPr>
      </w:pPr>
    </w:p>
    <w:p w14:paraId="65491749" w14:textId="7E2A2B1A" w:rsidR="002836FE" w:rsidRPr="00206D6A" w:rsidRDefault="002836FE" w:rsidP="00206D6A">
      <w:pPr>
        <w:pStyle w:val="Heading1"/>
      </w:pPr>
      <w:bookmarkStart w:id="28" w:name="_Toc205549003"/>
      <w:r w:rsidRPr="00206D6A">
        <w:t>Exam Regulations, Evaluation and Grading</w:t>
      </w:r>
      <w:bookmarkEnd w:id="28"/>
    </w:p>
    <w:p w14:paraId="0EEBD5F3" w14:textId="4E88151C" w:rsidR="002836FE" w:rsidRPr="00102AA5" w:rsidRDefault="002836FE" w:rsidP="00B82FDF">
      <w:pPr>
        <w:jc w:val="both"/>
        <w:rPr>
          <w:lang w:val="en-GB"/>
        </w:rPr>
      </w:pPr>
      <w:r w:rsidRPr="00102AA5">
        <w:rPr>
          <w:lang w:val="en-GB"/>
        </w:rPr>
        <w:t>At our university, student performance is generally assessed through in-person examinations, including a midterm exam and a final exam. However, in some courses, alternative assessment methods</w:t>
      </w:r>
      <w:r w:rsidR="0083795F">
        <w:rPr>
          <w:lang w:val="en-GB"/>
        </w:rPr>
        <w:t xml:space="preserve"> </w:t>
      </w:r>
      <w:r w:rsidRPr="00102AA5">
        <w:rPr>
          <w:lang w:val="en-GB"/>
        </w:rPr>
        <w:t>such as project assignments, presentations, homework, quizzes, and group work</w:t>
      </w:r>
      <w:r w:rsidR="00253A53">
        <w:rPr>
          <w:lang w:val="en-GB"/>
        </w:rPr>
        <w:t xml:space="preserve"> </w:t>
      </w:r>
      <w:r w:rsidRPr="00102AA5">
        <w:rPr>
          <w:lang w:val="en-GB"/>
        </w:rPr>
        <w:t>are also employed to encourage active participation and evaluate a range of skills.</w:t>
      </w:r>
    </w:p>
    <w:p w14:paraId="087B71DE" w14:textId="77777777" w:rsidR="002836FE" w:rsidRPr="00102AA5" w:rsidRDefault="002836FE" w:rsidP="00B82FDF">
      <w:pPr>
        <w:jc w:val="both"/>
        <w:rPr>
          <w:lang w:val="en-GB"/>
        </w:rPr>
      </w:pPr>
      <w:r w:rsidRPr="00102AA5">
        <w:rPr>
          <w:lang w:val="en-GB"/>
        </w:rPr>
        <w:t>The method of assessment for each course may vary depending on the nature of the course and the instructor’s approach. Assessment criteria are communicated to students at the beginning of the semester and are clearly outlined in the course syllabus.</w:t>
      </w:r>
    </w:p>
    <w:p w14:paraId="7DD45F22" w14:textId="28FADD8E" w:rsidR="00B33608" w:rsidRDefault="002836FE" w:rsidP="00B82FDF">
      <w:pPr>
        <w:jc w:val="both"/>
        <w:rPr>
          <w:rFonts w:cs="Times New Roman"/>
          <w:szCs w:val="20"/>
          <w:lang w:val="en-GB"/>
        </w:rPr>
      </w:pPr>
      <w:r w:rsidRPr="00102AA5">
        <w:rPr>
          <w:szCs w:val="20"/>
          <w:lang w:val="en-GB"/>
        </w:rPr>
        <w:t xml:space="preserve">The final course grade is calculated based on the weighted average of all evaluations conducted throughout the term, including exams, assignments, and any additional components. Therefore, students are expected to actively engage not only in exams but in all forms of assessment during the semester. </w:t>
      </w:r>
      <w:r w:rsidRPr="00102AA5">
        <w:rPr>
          <w:rFonts w:cs="Times New Roman"/>
          <w:szCs w:val="20"/>
          <w:lang w:val="en-GB"/>
        </w:rPr>
        <w:t xml:space="preserve">At Near East University, students receive one </w:t>
      </w:r>
      <w:r w:rsidRPr="00102AA5">
        <w:rPr>
          <w:rFonts w:cs="Times New Roman"/>
          <w:szCs w:val="20"/>
          <w:lang w:val="en-GB"/>
        </w:rPr>
        <w:lastRenderedPageBreak/>
        <w:t>of the letter grades described below for each course, based on the assessment conducted by the course instructor. Each letter grade corresponds to a specific ECTS credit weight.</w:t>
      </w:r>
    </w:p>
    <w:p w14:paraId="7D996DE4" w14:textId="77777777" w:rsidR="00C04B14" w:rsidRDefault="00C04B14" w:rsidP="00B82FDF">
      <w:pPr>
        <w:jc w:val="both"/>
        <w:rPr>
          <w:rFonts w:cs="Times New Roman"/>
          <w:szCs w:val="20"/>
          <w:lang w:val="en-GB"/>
        </w:rPr>
      </w:pPr>
    </w:p>
    <w:p w14:paraId="7F4A3179" w14:textId="77777777" w:rsidR="00C04B14" w:rsidRPr="00102AA5" w:rsidRDefault="00C04B14" w:rsidP="00B82FDF">
      <w:pPr>
        <w:jc w:val="both"/>
        <w:rPr>
          <w:szCs w:val="20"/>
          <w:lang w:val="en-GB"/>
        </w:rPr>
      </w:pPr>
    </w:p>
    <w:tbl>
      <w:tblPr>
        <w:tblW w:w="5805" w:type="dxa"/>
        <w:tblBorders>
          <w:top w:val="single" w:sz="2" w:space="0" w:color="auto"/>
          <w:left w:val="single" w:sz="2" w:space="0" w:color="auto"/>
          <w:bottom w:val="single" w:sz="2" w:space="0" w:color="auto"/>
          <w:right w:val="single" w:sz="2" w:space="0" w:color="auto"/>
        </w:tblBorders>
        <w:shd w:val="clear" w:color="auto" w:fill="FBFBFB"/>
        <w:tblCellMar>
          <w:top w:w="15" w:type="dxa"/>
          <w:left w:w="15" w:type="dxa"/>
          <w:bottom w:w="15" w:type="dxa"/>
          <w:right w:w="15" w:type="dxa"/>
        </w:tblCellMar>
        <w:tblLook w:val="04A0" w:firstRow="1" w:lastRow="0" w:firstColumn="1" w:lastColumn="0" w:noHBand="0" w:noVBand="1"/>
      </w:tblPr>
      <w:tblGrid>
        <w:gridCol w:w="1485"/>
        <w:gridCol w:w="1065"/>
        <w:gridCol w:w="1575"/>
        <w:gridCol w:w="1680"/>
      </w:tblGrid>
      <w:tr w:rsidR="00B27EA8" w:rsidRPr="00102AA5" w14:paraId="6A42783B"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AE2EB58"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NOT</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6B7DC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HARF NOTU</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CC57AA8"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KATSAYI</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EFF7BF0"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AKTS NOTU</w:t>
            </w:r>
          </w:p>
        </w:tc>
      </w:tr>
      <w:tr w:rsidR="00B27EA8" w:rsidRPr="00102AA5" w14:paraId="7528713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30B6BAB"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90-100</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82E38B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A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0439EA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4.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D2A270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A</w:t>
            </w:r>
          </w:p>
        </w:tc>
      </w:tr>
      <w:tr w:rsidR="00B27EA8" w:rsidRPr="00102AA5" w14:paraId="2D089A4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B8C28D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85-8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B08970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5397B5B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3.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23588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w:t>
            </w:r>
          </w:p>
        </w:tc>
      </w:tr>
      <w:tr w:rsidR="00B27EA8" w:rsidRPr="00102AA5" w14:paraId="51EACC6D"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E1337E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80-84</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253CBBF"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3BC0E6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3.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081E2E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w:t>
            </w:r>
          </w:p>
        </w:tc>
      </w:tr>
      <w:tr w:rsidR="00B27EA8" w:rsidRPr="00102AA5" w14:paraId="3B32015A"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7B14BE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75-7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7B9189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2F0F32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2.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0AD1600"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w:t>
            </w:r>
          </w:p>
        </w:tc>
      </w:tr>
      <w:tr w:rsidR="00B27EA8" w:rsidRPr="00102AA5" w14:paraId="3053C6F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86AB42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70-74</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08D5F6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A91F791"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2.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5CD346E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w:t>
            </w:r>
          </w:p>
        </w:tc>
      </w:tr>
      <w:tr w:rsidR="00B27EA8" w:rsidRPr="00102AA5" w14:paraId="6770B70F"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904AA4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60-6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3062B21"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B1850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1.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B4A2B6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w:t>
            </w:r>
          </w:p>
        </w:tc>
      </w:tr>
      <w:tr w:rsidR="00B27EA8" w:rsidRPr="00102AA5" w14:paraId="02849F41"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A2B98C8"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50-5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59124C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D</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C3D6E6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1.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BC1BD3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E</w:t>
            </w:r>
          </w:p>
        </w:tc>
      </w:tr>
      <w:tr w:rsidR="00B27EA8" w:rsidRPr="00102AA5" w14:paraId="22B56D23"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4DE43F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49-00</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DE28C9D"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FF</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73935C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0.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8D01B55"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F</w:t>
            </w:r>
          </w:p>
        </w:tc>
      </w:tr>
    </w:tbl>
    <w:p w14:paraId="6962AA94" w14:textId="0BEC6BB2" w:rsidR="002836FE" w:rsidRPr="00102AA5" w:rsidRDefault="002836FE" w:rsidP="00B82FDF">
      <w:pPr>
        <w:jc w:val="both"/>
        <w:rPr>
          <w:lang w:val="en-GB"/>
        </w:rPr>
      </w:pPr>
      <w:r w:rsidRPr="00102AA5">
        <w:rPr>
          <w:lang w:val="en-GB"/>
        </w:rPr>
        <w:t xml:space="preserve">To be considered successful in a course: Students in </w:t>
      </w:r>
      <w:r w:rsidRPr="00102AA5">
        <w:rPr>
          <w:b/>
          <w:bCs/>
          <w:lang w:val="en-GB"/>
        </w:rPr>
        <w:t>Level 5 (Associate)</w:t>
      </w:r>
      <w:r w:rsidRPr="00102AA5">
        <w:rPr>
          <w:lang w:val="en-GB"/>
        </w:rPr>
        <w:t xml:space="preserve"> and </w:t>
      </w:r>
      <w:r w:rsidRPr="00102AA5">
        <w:rPr>
          <w:b/>
          <w:bCs/>
          <w:lang w:val="en-GB"/>
        </w:rPr>
        <w:t>Level 6 (Bachelor's)</w:t>
      </w:r>
      <w:r w:rsidRPr="00102AA5">
        <w:rPr>
          <w:lang w:val="en-GB"/>
        </w:rPr>
        <w:t xml:space="preserve"> programs must receive at least a </w:t>
      </w:r>
      <w:r w:rsidRPr="00102AA5">
        <w:rPr>
          <w:b/>
          <w:bCs/>
          <w:lang w:val="en-GB"/>
        </w:rPr>
        <w:t>DD</w:t>
      </w:r>
      <w:r w:rsidRPr="00102AA5">
        <w:rPr>
          <w:lang w:val="en-GB"/>
        </w:rPr>
        <w:t xml:space="preserve">., Students in </w:t>
      </w:r>
      <w:r w:rsidRPr="00102AA5">
        <w:rPr>
          <w:b/>
          <w:bCs/>
          <w:lang w:val="en-GB"/>
        </w:rPr>
        <w:t>Level 7 (Master’s)</w:t>
      </w:r>
      <w:r w:rsidRPr="00102AA5">
        <w:rPr>
          <w:lang w:val="en-GB"/>
        </w:rPr>
        <w:t xml:space="preserve"> programs must obtain at least a </w:t>
      </w:r>
      <w:r w:rsidRPr="00102AA5">
        <w:rPr>
          <w:b/>
          <w:bCs/>
          <w:lang w:val="en-GB"/>
        </w:rPr>
        <w:t>CC</w:t>
      </w:r>
      <w:r w:rsidRPr="00102AA5">
        <w:rPr>
          <w:lang w:val="en-GB"/>
        </w:rPr>
        <w:t xml:space="preserve">. For non-credit courses not included in GPA calculations, students must receive an </w:t>
      </w:r>
      <w:r w:rsidRPr="00102AA5">
        <w:rPr>
          <w:b/>
          <w:bCs/>
          <w:lang w:val="en-GB"/>
        </w:rPr>
        <w:t>S (Satisfactory)</w:t>
      </w:r>
      <w:r w:rsidRPr="00102AA5">
        <w:rPr>
          <w:lang w:val="en-GB"/>
        </w:rPr>
        <w:t xml:space="preserve"> grade.</w:t>
      </w:r>
    </w:p>
    <w:p w14:paraId="0936EB1A" w14:textId="77777777" w:rsidR="002836FE" w:rsidRPr="00102AA5" w:rsidRDefault="002836FE" w:rsidP="00B82FDF">
      <w:pPr>
        <w:jc w:val="both"/>
        <w:rPr>
          <w:lang w:val="en-GB"/>
        </w:rPr>
      </w:pPr>
      <w:r w:rsidRPr="00102AA5">
        <w:rPr>
          <w:lang w:val="en-GB"/>
        </w:rPr>
        <w:t xml:space="preserve">In addition to local letter grades, each grade has an </w:t>
      </w:r>
      <w:r w:rsidRPr="00102AA5">
        <w:rPr>
          <w:b/>
          <w:bCs/>
          <w:lang w:val="en-GB"/>
        </w:rPr>
        <w:t>ECTS equivalent</w:t>
      </w:r>
      <w:r w:rsidRPr="00102AA5">
        <w:rPr>
          <w:lang w:val="en-GB"/>
        </w:rPr>
        <w:t>, which facilitates student mobility between institutions. The grading table above is used for all courses offered by Near East University.</w:t>
      </w:r>
    </w:p>
    <w:p w14:paraId="1AE5F72D" w14:textId="77777777" w:rsidR="002836FE" w:rsidRPr="00102AA5" w:rsidRDefault="002836FE" w:rsidP="00B82FDF">
      <w:pPr>
        <w:jc w:val="both"/>
        <w:rPr>
          <w:lang w:val="en-GB"/>
        </w:rPr>
      </w:pPr>
      <w:r w:rsidRPr="00102AA5">
        <w:rPr>
          <w:lang w:val="en-GB"/>
        </w:rPr>
        <w:t>Besides standard letter grades, the following special grades may also appear on student transcripts:</w:t>
      </w:r>
    </w:p>
    <w:tbl>
      <w:tblPr>
        <w:tblW w:w="3828" w:type="dxa"/>
        <w:tblCellSpacing w:w="15" w:type="dxa"/>
        <w:tblCellMar>
          <w:top w:w="15" w:type="dxa"/>
          <w:left w:w="15" w:type="dxa"/>
          <w:bottom w:w="15" w:type="dxa"/>
          <w:right w:w="15" w:type="dxa"/>
        </w:tblCellMar>
        <w:tblLook w:val="04A0" w:firstRow="1" w:lastRow="0" w:firstColumn="1" w:lastColumn="0" w:noHBand="0" w:noVBand="1"/>
      </w:tblPr>
      <w:tblGrid>
        <w:gridCol w:w="617"/>
        <w:gridCol w:w="1172"/>
        <w:gridCol w:w="2039"/>
      </w:tblGrid>
      <w:tr w:rsidR="002836FE" w:rsidRPr="00102AA5" w14:paraId="4CE4512F" w14:textId="77777777" w:rsidTr="00C04B14">
        <w:trPr>
          <w:gridAfter w:val="1"/>
          <w:wAfter w:w="1433" w:type="dxa"/>
          <w:trHeight w:val="297"/>
          <w:tblHeader/>
          <w:tblCellSpacing w:w="15" w:type="dxa"/>
        </w:trPr>
        <w:tc>
          <w:tcPr>
            <w:tcW w:w="0" w:type="auto"/>
            <w:vAlign w:val="center"/>
            <w:hideMark/>
          </w:tcPr>
          <w:p w14:paraId="03482BB4" w14:textId="77777777" w:rsidR="002836FE" w:rsidRPr="00102AA5" w:rsidRDefault="002836FE" w:rsidP="002836FE">
            <w:pPr>
              <w:jc w:val="both"/>
              <w:rPr>
                <w:rFonts w:cs="Times New Roman"/>
                <w:b/>
                <w:bCs/>
                <w:szCs w:val="20"/>
                <w:lang w:val="en-GB"/>
              </w:rPr>
            </w:pPr>
            <w:r w:rsidRPr="00102AA5">
              <w:rPr>
                <w:rFonts w:cs="Times New Roman"/>
                <w:b/>
                <w:bCs/>
                <w:szCs w:val="20"/>
                <w:lang w:val="en-GB"/>
              </w:rPr>
              <w:t>Grade</w:t>
            </w:r>
          </w:p>
        </w:tc>
        <w:tc>
          <w:tcPr>
            <w:tcW w:w="0" w:type="auto"/>
            <w:vAlign w:val="center"/>
            <w:hideMark/>
          </w:tcPr>
          <w:p w14:paraId="02C14E45" w14:textId="77777777" w:rsidR="002836FE" w:rsidRPr="00102AA5" w:rsidRDefault="002836FE" w:rsidP="002836FE">
            <w:pPr>
              <w:jc w:val="both"/>
              <w:rPr>
                <w:rFonts w:cs="Times New Roman"/>
                <w:b/>
                <w:bCs/>
                <w:szCs w:val="20"/>
                <w:lang w:val="en-GB"/>
              </w:rPr>
            </w:pPr>
            <w:r w:rsidRPr="00102AA5">
              <w:rPr>
                <w:rFonts w:cs="Times New Roman"/>
                <w:b/>
                <w:bCs/>
                <w:szCs w:val="20"/>
                <w:lang w:val="en-GB"/>
              </w:rPr>
              <w:t>Meaning</w:t>
            </w:r>
          </w:p>
        </w:tc>
      </w:tr>
      <w:tr w:rsidR="002836FE" w:rsidRPr="00102AA5" w14:paraId="6C1088A9" w14:textId="77777777" w:rsidTr="00C04B14">
        <w:trPr>
          <w:trHeight w:val="297"/>
          <w:tblCellSpacing w:w="15" w:type="dxa"/>
        </w:trPr>
        <w:tc>
          <w:tcPr>
            <w:tcW w:w="0" w:type="auto"/>
            <w:vAlign w:val="center"/>
            <w:hideMark/>
          </w:tcPr>
          <w:p w14:paraId="6E0B57AD"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I</w:t>
            </w:r>
          </w:p>
        </w:tc>
        <w:tc>
          <w:tcPr>
            <w:tcW w:w="3085" w:type="dxa"/>
            <w:gridSpan w:val="2"/>
            <w:vAlign w:val="center"/>
            <w:hideMark/>
          </w:tcPr>
          <w:p w14:paraId="442F77B7"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Incomplete</w:t>
            </w:r>
          </w:p>
        </w:tc>
      </w:tr>
      <w:tr w:rsidR="002836FE" w:rsidRPr="00102AA5" w14:paraId="09548614" w14:textId="77777777" w:rsidTr="00C04B14">
        <w:trPr>
          <w:trHeight w:val="297"/>
          <w:tblCellSpacing w:w="15" w:type="dxa"/>
        </w:trPr>
        <w:tc>
          <w:tcPr>
            <w:tcW w:w="0" w:type="auto"/>
            <w:vAlign w:val="center"/>
            <w:hideMark/>
          </w:tcPr>
          <w:p w14:paraId="5157ABC9"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S</w:t>
            </w:r>
          </w:p>
        </w:tc>
        <w:tc>
          <w:tcPr>
            <w:tcW w:w="3085" w:type="dxa"/>
            <w:gridSpan w:val="2"/>
            <w:vAlign w:val="center"/>
            <w:hideMark/>
          </w:tcPr>
          <w:p w14:paraId="2B66298B"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Satisfactory</w:t>
            </w:r>
          </w:p>
        </w:tc>
      </w:tr>
      <w:tr w:rsidR="002836FE" w:rsidRPr="00102AA5" w14:paraId="480DD864" w14:textId="77777777" w:rsidTr="00C04B14">
        <w:trPr>
          <w:trHeight w:val="297"/>
          <w:tblCellSpacing w:w="15" w:type="dxa"/>
        </w:trPr>
        <w:tc>
          <w:tcPr>
            <w:tcW w:w="0" w:type="auto"/>
            <w:vAlign w:val="center"/>
            <w:hideMark/>
          </w:tcPr>
          <w:p w14:paraId="0AA852CF"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U</w:t>
            </w:r>
          </w:p>
        </w:tc>
        <w:tc>
          <w:tcPr>
            <w:tcW w:w="3085" w:type="dxa"/>
            <w:gridSpan w:val="2"/>
            <w:vAlign w:val="center"/>
            <w:hideMark/>
          </w:tcPr>
          <w:p w14:paraId="767D82BF"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Unsatisfactory</w:t>
            </w:r>
          </w:p>
        </w:tc>
      </w:tr>
      <w:tr w:rsidR="002836FE" w:rsidRPr="00102AA5" w14:paraId="3566DA32" w14:textId="77777777" w:rsidTr="00C04B14">
        <w:trPr>
          <w:trHeight w:val="297"/>
          <w:tblCellSpacing w:w="15" w:type="dxa"/>
        </w:trPr>
        <w:tc>
          <w:tcPr>
            <w:tcW w:w="0" w:type="auto"/>
            <w:vAlign w:val="center"/>
            <w:hideMark/>
          </w:tcPr>
          <w:p w14:paraId="563349AC"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P</w:t>
            </w:r>
          </w:p>
        </w:tc>
        <w:tc>
          <w:tcPr>
            <w:tcW w:w="3085" w:type="dxa"/>
            <w:gridSpan w:val="2"/>
            <w:vAlign w:val="center"/>
            <w:hideMark/>
          </w:tcPr>
          <w:p w14:paraId="089E210E"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Successful Progress</w:t>
            </w:r>
          </w:p>
        </w:tc>
      </w:tr>
      <w:tr w:rsidR="002836FE" w:rsidRPr="00102AA5" w14:paraId="6C85386D" w14:textId="77777777" w:rsidTr="00C04B14">
        <w:trPr>
          <w:trHeight w:val="297"/>
          <w:tblCellSpacing w:w="15" w:type="dxa"/>
        </w:trPr>
        <w:tc>
          <w:tcPr>
            <w:tcW w:w="0" w:type="auto"/>
            <w:vAlign w:val="center"/>
            <w:hideMark/>
          </w:tcPr>
          <w:p w14:paraId="45CD8E46"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P</w:t>
            </w:r>
          </w:p>
        </w:tc>
        <w:tc>
          <w:tcPr>
            <w:tcW w:w="3085" w:type="dxa"/>
            <w:gridSpan w:val="2"/>
            <w:vAlign w:val="center"/>
            <w:hideMark/>
          </w:tcPr>
          <w:p w14:paraId="79D7F2A9"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ot Successful Progress</w:t>
            </w:r>
          </w:p>
        </w:tc>
      </w:tr>
      <w:tr w:rsidR="002836FE" w:rsidRPr="00102AA5" w14:paraId="1A733979" w14:textId="77777777" w:rsidTr="00C04B14">
        <w:trPr>
          <w:trHeight w:val="287"/>
          <w:tblCellSpacing w:w="15" w:type="dxa"/>
        </w:trPr>
        <w:tc>
          <w:tcPr>
            <w:tcW w:w="0" w:type="auto"/>
            <w:vAlign w:val="center"/>
            <w:hideMark/>
          </w:tcPr>
          <w:p w14:paraId="4DD2912D"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EX</w:t>
            </w:r>
          </w:p>
        </w:tc>
        <w:tc>
          <w:tcPr>
            <w:tcW w:w="3085" w:type="dxa"/>
            <w:gridSpan w:val="2"/>
            <w:vAlign w:val="center"/>
            <w:hideMark/>
          </w:tcPr>
          <w:p w14:paraId="221854A0"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Exempt</w:t>
            </w:r>
          </w:p>
        </w:tc>
      </w:tr>
      <w:tr w:rsidR="002836FE" w:rsidRPr="00102AA5" w14:paraId="4D6868E6" w14:textId="77777777" w:rsidTr="00C04B14">
        <w:trPr>
          <w:trHeight w:val="297"/>
          <w:tblCellSpacing w:w="15" w:type="dxa"/>
        </w:trPr>
        <w:tc>
          <w:tcPr>
            <w:tcW w:w="0" w:type="auto"/>
            <w:vAlign w:val="center"/>
            <w:hideMark/>
          </w:tcPr>
          <w:p w14:paraId="5170850A"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I</w:t>
            </w:r>
          </w:p>
        </w:tc>
        <w:tc>
          <w:tcPr>
            <w:tcW w:w="3085" w:type="dxa"/>
            <w:gridSpan w:val="2"/>
            <w:vAlign w:val="center"/>
            <w:hideMark/>
          </w:tcPr>
          <w:p w14:paraId="64AC9F4E"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ot Included</w:t>
            </w:r>
          </w:p>
        </w:tc>
      </w:tr>
      <w:tr w:rsidR="002836FE" w:rsidRPr="00102AA5" w14:paraId="51E4D080" w14:textId="77777777" w:rsidTr="00C04B14">
        <w:trPr>
          <w:trHeight w:val="297"/>
          <w:tblCellSpacing w:w="15" w:type="dxa"/>
        </w:trPr>
        <w:tc>
          <w:tcPr>
            <w:tcW w:w="0" w:type="auto"/>
            <w:vAlign w:val="center"/>
            <w:hideMark/>
          </w:tcPr>
          <w:p w14:paraId="398D192B"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W</w:t>
            </w:r>
          </w:p>
        </w:tc>
        <w:tc>
          <w:tcPr>
            <w:tcW w:w="3085" w:type="dxa"/>
            <w:gridSpan w:val="2"/>
            <w:vAlign w:val="center"/>
            <w:hideMark/>
          </w:tcPr>
          <w:p w14:paraId="750B69C0"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Withdrawal</w:t>
            </w:r>
          </w:p>
        </w:tc>
      </w:tr>
      <w:tr w:rsidR="002836FE" w:rsidRPr="00102AA5" w14:paraId="5215DACA" w14:textId="77777777" w:rsidTr="00C04B14">
        <w:trPr>
          <w:trHeight w:val="297"/>
          <w:tblCellSpacing w:w="15" w:type="dxa"/>
        </w:trPr>
        <w:tc>
          <w:tcPr>
            <w:tcW w:w="0" w:type="auto"/>
            <w:vAlign w:val="center"/>
            <w:hideMark/>
          </w:tcPr>
          <w:p w14:paraId="521FB1F7"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A</w:t>
            </w:r>
          </w:p>
        </w:tc>
        <w:tc>
          <w:tcPr>
            <w:tcW w:w="3085" w:type="dxa"/>
            <w:gridSpan w:val="2"/>
            <w:vAlign w:val="center"/>
            <w:hideMark/>
          </w:tcPr>
          <w:p w14:paraId="24FB270D"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ever Attended</w:t>
            </w:r>
          </w:p>
        </w:tc>
      </w:tr>
    </w:tbl>
    <w:p w14:paraId="7E41E0B6" w14:textId="5A3742AA" w:rsidR="00B33608" w:rsidRPr="00102AA5" w:rsidRDefault="00B33608" w:rsidP="00160C22">
      <w:pPr>
        <w:jc w:val="both"/>
        <w:rPr>
          <w:rFonts w:cs="Times New Roman"/>
          <w:szCs w:val="20"/>
          <w:lang w:val="en-GB"/>
        </w:rPr>
      </w:pPr>
    </w:p>
    <w:p w14:paraId="2B45D8DF" w14:textId="6090952E" w:rsidR="002836FE" w:rsidRPr="00102AA5" w:rsidRDefault="002836FE" w:rsidP="00411214">
      <w:pPr>
        <w:jc w:val="both"/>
        <w:rPr>
          <w:lang w:val="en-GB"/>
        </w:rPr>
      </w:pPr>
      <w:r w:rsidRPr="00102AA5">
        <w:rPr>
          <w:b/>
          <w:bCs/>
          <w:lang w:val="en-GB"/>
        </w:rPr>
        <w:t>I (Incomplete):</w:t>
      </w:r>
      <w:r w:rsidRPr="00102AA5">
        <w:rPr>
          <w:lang w:val="en-GB"/>
        </w:rPr>
        <w:t xml:space="preserve"> Assigned to students who fail to complete course requirements due to a valid reason approved by the instructor. Students must </w:t>
      </w:r>
      <w:r w:rsidR="00FD1444" w:rsidRPr="00102AA5">
        <w:rPr>
          <w:lang w:val="en-GB"/>
        </w:rPr>
        <w:t>fulfil</w:t>
      </w:r>
      <w:r w:rsidRPr="00102AA5">
        <w:rPr>
          <w:lang w:val="en-GB"/>
        </w:rPr>
        <w:t xml:space="preserve"> all outstanding obligations within one week after the official grade submission deadline. In exceptional cases, the deadline may be extended up to two weeks before the start of the next semester by the relevant academic board. Failure to meet the requirements within the given timeframe results in an automatic </w:t>
      </w:r>
      <w:r w:rsidRPr="00102AA5">
        <w:rPr>
          <w:b/>
          <w:bCs/>
          <w:lang w:val="en-GB"/>
        </w:rPr>
        <w:t>FF</w:t>
      </w:r>
      <w:r w:rsidRPr="00102AA5">
        <w:rPr>
          <w:lang w:val="en-GB"/>
        </w:rPr>
        <w:t xml:space="preserve"> or </w:t>
      </w:r>
      <w:r w:rsidRPr="00102AA5">
        <w:rPr>
          <w:b/>
          <w:bCs/>
          <w:lang w:val="en-GB"/>
        </w:rPr>
        <w:t>U</w:t>
      </w:r>
      <w:r w:rsidRPr="00102AA5">
        <w:rPr>
          <w:lang w:val="en-GB"/>
        </w:rPr>
        <w:t xml:space="preserve"> grade.</w:t>
      </w:r>
    </w:p>
    <w:p w14:paraId="319DA553" w14:textId="0A01AC91" w:rsidR="002836FE" w:rsidRPr="00102AA5" w:rsidRDefault="002836FE" w:rsidP="00B82FDF">
      <w:pPr>
        <w:rPr>
          <w:lang w:val="en-GB"/>
        </w:rPr>
      </w:pPr>
      <w:r w:rsidRPr="00102AA5">
        <w:rPr>
          <w:b/>
          <w:bCs/>
          <w:lang w:val="en-GB"/>
        </w:rPr>
        <w:t>S (Satisfactory):</w:t>
      </w:r>
      <w:r w:rsidRPr="00102AA5">
        <w:rPr>
          <w:lang w:val="en-GB"/>
        </w:rPr>
        <w:t xml:space="preserve"> Given to students who successfully complete non-credit courses.</w:t>
      </w:r>
    </w:p>
    <w:p w14:paraId="07DC317B" w14:textId="7D45DF95" w:rsidR="002836FE" w:rsidRPr="00102AA5" w:rsidRDefault="002836FE" w:rsidP="00B82FDF">
      <w:pPr>
        <w:rPr>
          <w:lang w:val="en-GB"/>
        </w:rPr>
      </w:pPr>
      <w:r w:rsidRPr="00102AA5">
        <w:rPr>
          <w:b/>
          <w:bCs/>
          <w:lang w:val="en-GB"/>
        </w:rPr>
        <w:lastRenderedPageBreak/>
        <w:t>U (Unsatisfactory):</w:t>
      </w:r>
      <w:r w:rsidRPr="00102AA5">
        <w:rPr>
          <w:lang w:val="en-GB"/>
        </w:rPr>
        <w:t xml:space="preserve"> Given to students who fail non-credit courses.</w:t>
      </w:r>
    </w:p>
    <w:p w14:paraId="2562E45F" w14:textId="7C9F5E12" w:rsidR="002836FE" w:rsidRPr="00102AA5" w:rsidRDefault="002836FE" w:rsidP="00B82FDF">
      <w:pPr>
        <w:rPr>
          <w:lang w:val="en-GB"/>
        </w:rPr>
      </w:pPr>
      <w:r w:rsidRPr="00102AA5">
        <w:rPr>
          <w:b/>
          <w:bCs/>
          <w:lang w:val="en-GB"/>
        </w:rPr>
        <w:t>P (Successful Progress):</w:t>
      </w:r>
      <w:r w:rsidRPr="00102AA5">
        <w:rPr>
          <w:lang w:val="en-GB"/>
        </w:rPr>
        <w:t xml:space="preserve"> Assigned to students in courses with multi-semester requirements, where GPA is not calculated, and progress during the term is deemed satisfactory.</w:t>
      </w:r>
    </w:p>
    <w:p w14:paraId="5DDFDC30" w14:textId="08E8DDFD" w:rsidR="002836FE" w:rsidRPr="00102AA5" w:rsidRDefault="002836FE" w:rsidP="00B82FDF">
      <w:pPr>
        <w:rPr>
          <w:lang w:val="en-GB"/>
        </w:rPr>
      </w:pPr>
      <w:r w:rsidRPr="00102AA5">
        <w:rPr>
          <w:b/>
          <w:bCs/>
          <w:lang w:val="en-GB"/>
        </w:rPr>
        <w:t>NP (Not Successful Progress):</w:t>
      </w:r>
      <w:r w:rsidRPr="00102AA5">
        <w:rPr>
          <w:lang w:val="en-GB"/>
        </w:rPr>
        <w:t xml:space="preserve"> Assigned when expected progress is not achieved in multi-term courses that do not count toward GPA.</w:t>
      </w:r>
    </w:p>
    <w:p w14:paraId="700F08CF" w14:textId="6898F9B7" w:rsidR="002836FE" w:rsidRPr="00102AA5" w:rsidRDefault="002836FE" w:rsidP="00B82FDF">
      <w:pPr>
        <w:rPr>
          <w:lang w:val="en-GB"/>
        </w:rPr>
      </w:pPr>
      <w:r w:rsidRPr="00102AA5">
        <w:rPr>
          <w:b/>
          <w:bCs/>
          <w:lang w:val="en-GB"/>
        </w:rPr>
        <w:t>EX (Exempt):</w:t>
      </w:r>
      <w:r w:rsidRPr="00102AA5">
        <w:rPr>
          <w:lang w:val="en-GB"/>
        </w:rPr>
        <w:t xml:space="preserve"> Given to students exempt from a specific course in the curriculum.</w:t>
      </w:r>
    </w:p>
    <w:p w14:paraId="0BD1D235" w14:textId="4FB0D445" w:rsidR="002836FE" w:rsidRPr="00102AA5" w:rsidRDefault="002836FE" w:rsidP="00B82FDF">
      <w:pPr>
        <w:rPr>
          <w:lang w:val="en-GB"/>
        </w:rPr>
      </w:pPr>
      <w:r w:rsidRPr="00102AA5">
        <w:rPr>
          <w:b/>
          <w:bCs/>
          <w:lang w:val="en-GB"/>
        </w:rPr>
        <w:t>NI (Not Included):</w:t>
      </w:r>
      <w:r w:rsidRPr="00102AA5">
        <w:rPr>
          <w:lang w:val="en-GB"/>
        </w:rPr>
        <w:t xml:space="preserve"> Indicates a course that is listed on the transcript but not included in the GPA calculation or official program requirements.</w:t>
      </w:r>
    </w:p>
    <w:p w14:paraId="0B79E90A" w14:textId="4DCC3F65" w:rsidR="002836FE" w:rsidRPr="00102AA5" w:rsidRDefault="002836FE" w:rsidP="00411214">
      <w:pPr>
        <w:jc w:val="both"/>
        <w:rPr>
          <w:lang w:val="en-GB"/>
        </w:rPr>
      </w:pPr>
      <w:r w:rsidRPr="00102AA5">
        <w:rPr>
          <w:b/>
          <w:bCs/>
          <w:lang w:val="en-GB"/>
        </w:rPr>
        <w:t>W (Withdrawal):</w:t>
      </w:r>
      <w:r w:rsidRPr="00102AA5">
        <w:rPr>
          <w:lang w:val="en-GB"/>
        </w:rPr>
        <w:t xml:space="preserve"> Assigned when a student withdraws from a course between the 3rd and 10th week of the semester with approval from both their academic advisor and course instructor. Withdrawals are not allowed during the first two semesters. A student may withdraw from a maximum of </w:t>
      </w:r>
      <w:r w:rsidRPr="00102AA5">
        <w:rPr>
          <w:b/>
          <w:bCs/>
          <w:lang w:val="en-GB"/>
        </w:rPr>
        <w:t>two courses</w:t>
      </w:r>
      <w:r w:rsidRPr="00102AA5">
        <w:rPr>
          <w:lang w:val="en-GB"/>
        </w:rPr>
        <w:t xml:space="preserve"> in associate programs and </w:t>
      </w:r>
      <w:r w:rsidRPr="00102AA5">
        <w:rPr>
          <w:b/>
          <w:bCs/>
          <w:lang w:val="en-GB"/>
        </w:rPr>
        <w:t>four courses</w:t>
      </w:r>
      <w:r w:rsidRPr="00102AA5">
        <w:rPr>
          <w:lang w:val="en-GB"/>
        </w:rPr>
        <w:t xml:space="preserve"> in bachelor's programs. Courses with a prior </w:t>
      </w:r>
      <w:r w:rsidRPr="00102AA5">
        <w:rPr>
          <w:b/>
          <w:bCs/>
          <w:lang w:val="en-GB"/>
        </w:rPr>
        <w:t>W</w:t>
      </w:r>
      <w:r w:rsidRPr="00102AA5">
        <w:rPr>
          <w:lang w:val="en-GB"/>
        </w:rPr>
        <w:t xml:space="preserve"> grade that did not affect the GPA cannot be withdrawn from again. The student must retake the course in the first term it is offered again.</w:t>
      </w:r>
    </w:p>
    <w:p w14:paraId="5EEDD76F" w14:textId="2FA8E7D9" w:rsidR="002836FE" w:rsidRPr="00102AA5" w:rsidRDefault="002836FE" w:rsidP="00B82FDF">
      <w:pPr>
        <w:rPr>
          <w:lang w:val="en-GB"/>
        </w:rPr>
      </w:pPr>
      <w:r w:rsidRPr="00102AA5">
        <w:rPr>
          <w:b/>
          <w:bCs/>
          <w:lang w:val="en-GB"/>
        </w:rPr>
        <w:t>NA (Never Attended):</w:t>
      </w:r>
      <w:r w:rsidRPr="00102AA5">
        <w:rPr>
          <w:lang w:val="en-GB"/>
        </w:rPr>
        <w:t xml:space="preserve"> Given to students who fail to meet the minimum attendance requirement and lose the right to participate in final assessments. This grade is not included in the GPA.</w:t>
      </w:r>
    </w:p>
    <w:p w14:paraId="46C3F22C" w14:textId="69E2B824" w:rsidR="00B33608" w:rsidRPr="00102AA5" w:rsidRDefault="002836FE" w:rsidP="00B82FDF">
      <w:pPr>
        <w:rPr>
          <w:lang w:val="en-GB"/>
        </w:rPr>
      </w:pPr>
      <w:r w:rsidRPr="00102AA5">
        <w:rPr>
          <w:lang w:val="en-GB"/>
        </w:rPr>
        <w:t>On all student transcripts, both national letter grades and their corresponding ECTS equivalents are shown.</w:t>
      </w:r>
    </w:p>
    <w:p w14:paraId="2437268E" w14:textId="77777777" w:rsidR="000D7201" w:rsidRPr="00102AA5" w:rsidRDefault="000D7201" w:rsidP="00411214">
      <w:pPr>
        <w:pStyle w:val="Heading1"/>
      </w:pPr>
      <w:bookmarkStart w:id="29" w:name="_Toc205549004"/>
      <w:r w:rsidRPr="00102AA5">
        <w:t>Graduation Requirements</w:t>
      </w:r>
      <w:bookmarkEnd w:id="29"/>
    </w:p>
    <w:p w14:paraId="72CEEC33" w14:textId="3FA1FD88" w:rsidR="000D7201" w:rsidRPr="00102AA5" w:rsidRDefault="00D66F84" w:rsidP="00B82FDF">
      <w:pPr>
        <w:rPr>
          <w:rFonts w:cstheme="majorBidi"/>
          <w:color w:val="000000" w:themeColor="text1"/>
          <w:szCs w:val="21"/>
          <w:lang w:val="en-GB"/>
        </w:rPr>
      </w:pPr>
      <w:r w:rsidRPr="00102AA5">
        <w:rPr>
          <w:rFonts w:cstheme="majorBidi"/>
          <w:color w:val="000000" w:themeColor="text1"/>
          <w:szCs w:val="21"/>
          <w:lang w:val="en-GB"/>
        </w:rPr>
        <w:t>To</w:t>
      </w:r>
      <w:r w:rsidR="000D7201" w:rsidRPr="00102AA5">
        <w:rPr>
          <w:rFonts w:cstheme="majorBidi"/>
          <w:color w:val="000000" w:themeColor="text1"/>
          <w:szCs w:val="21"/>
          <w:lang w:val="en-GB"/>
        </w:rPr>
        <w:t xml:space="preserve"> graduate from this undergraduate program, students must meet the following requirements;</w:t>
      </w:r>
    </w:p>
    <w:p w14:paraId="5F8F0756" w14:textId="2B68E39D" w:rsidR="00FA5AE1" w:rsidRPr="00102AA5" w:rsidRDefault="000D7201" w:rsidP="00B82FDF">
      <w:pPr>
        <w:rPr>
          <w:rFonts w:cstheme="majorBidi"/>
          <w:color w:val="000000" w:themeColor="text1"/>
          <w:szCs w:val="21"/>
          <w:lang w:val="en-GB"/>
        </w:rPr>
      </w:pPr>
      <w:r w:rsidRPr="00102AA5">
        <w:rPr>
          <w:rFonts w:cstheme="majorBidi"/>
          <w:color w:val="000000" w:themeColor="text1"/>
          <w:szCs w:val="21"/>
          <w:lang w:val="en-GB"/>
        </w:rPr>
        <w:t>Successfully complete all courses in the curriculum with at least 240 ECTS credits and a minimum grade of DD/</w:t>
      </w:r>
      <w:r w:rsidR="00D66F84" w:rsidRPr="00102AA5">
        <w:rPr>
          <w:rFonts w:cstheme="majorBidi"/>
          <w:color w:val="000000" w:themeColor="text1"/>
          <w:szCs w:val="21"/>
          <w:lang w:val="en-GB"/>
        </w:rPr>
        <w:t>S and</w:t>
      </w:r>
      <w:r w:rsidRPr="00102AA5">
        <w:rPr>
          <w:rFonts w:cstheme="majorBidi"/>
          <w:color w:val="000000" w:themeColor="text1"/>
          <w:szCs w:val="21"/>
          <w:lang w:val="en-GB"/>
        </w:rPr>
        <w:t xml:space="preserve"> have a Cumulative Grade Point Average (CGPA) of at least 2.00 out of 4.00.</w:t>
      </w:r>
    </w:p>
    <w:p w14:paraId="421D9974" w14:textId="77777777" w:rsidR="000D7201" w:rsidRDefault="000D7201" w:rsidP="00160C22">
      <w:pPr>
        <w:jc w:val="both"/>
        <w:rPr>
          <w:rFonts w:cstheme="majorBidi"/>
          <w:color w:val="000000" w:themeColor="text1"/>
          <w:szCs w:val="20"/>
          <w:lang w:val="en-GB"/>
        </w:rPr>
      </w:pPr>
    </w:p>
    <w:p w14:paraId="58EE826C" w14:textId="77777777" w:rsidR="00865D31" w:rsidRDefault="00865D31" w:rsidP="00160C22">
      <w:pPr>
        <w:jc w:val="both"/>
        <w:rPr>
          <w:rFonts w:cstheme="majorBidi"/>
          <w:color w:val="000000" w:themeColor="text1"/>
          <w:szCs w:val="20"/>
          <w:lang w:val="en-GB"/>
        </w:rPr>
      </w:pPr>
    </w:p>
    <w:p w14:paraId="2AF6842A" w14:textId="77777777" w:rsidR="00865D31" w:rsidRDefault="00865D31" w:rsidP="00160C22">
      <w:pPr>
        <w:jc w:val="both"/>
        <w:rPr>
          <w:rFonts w:cstheme="majorBidi"/>
          <w:color w:val="000000" w:themeColor="text1"/>
          <w:szCs w:val="20"/>
          <w:lang w:val="en-GB"/>
        </w:rPr>
      </w:pPr>
    </w:p>
    <w:p w14:paraId="2F35507F" w14:textId="77777777" w:rsidR="00CF78C1" w:rsidRDefault="00CF78C1" w:rsidP="00160C22">
      <w:pPr>
        <w:jc w:val="both"/>
        <w:rPr>
          <w:rFonts w:cstheme="majorBidi"/>
          <w:color w:val="000000" w:themeColor="text1"/>
          <w:szCs w:val="20"/>
          <w:lang w:val="en-GB"/>
        </w:rPr>
      </w:pPr>
    </w:p>
    <w:p w14:paraId="2C804CEB" w14:textId="77777777" w:rsidR="00CF78C1" w:rsidRDefault="00CF78C1" w:rsidP="00160C22">
      <w:pPr>
        <w:jc w:val="both"/>
        <w:rPr>
          <w:rFonts w:cstheme="majorBidi"/>
          <w:color w:val="000000" w:themeColor="text1"/>
          <w:szCs w:val="20"/>
          <w:lang w:val="en-GB"/>
        </w:rPr>
      </w:pPr>
    </w:p>
    <w:p w14:paraId="768D7477" w14:textId="77777777" w:rsidR="00CF78C1" w:rsidRDefault="00CF78C1" w:rsidP="00160C22">
      <w:pPr>
        <w:jc w:val="both"/>
        <w:rPr>
          <w:rFonts w:cstheme="majorBidi"/>
          <w:color w:val="000000" w:themeColor="text1"/>
          <w:szCs w:val="20"/>
          <w:lang w:val="en-GB"/>
        </w:rPr>
      </w:pPr>
    </w:p>
    <w:p w14:paraId="16BA3F0F" w14:textId="77777777" w:rsidR="00CF78C1" w:rsidRDefault="00CF78C1" w:rsidP="00160C22">
      <w:pPr>
        <w:jc w:val="both"/>
        <w:rPr>
          <w:rFonts w:cstheme="majorBidi"/>
          <w:color w:val="000000" w:themeColor="text1"/>
          <w:szCs w:val="20"/>
          <w:lang w:val="en-GB"/>
        </w:rPr>
      </w:pPr>
    </w:p>
    <w:p w14:paraId="03C3FA31" w14:textId="77777777" w:rsidR="00CF78C1" w:rsidRDefault="00CF78C1" w:rsidP="00160C22">
      <w:pPr>
        <w:jc w:val="both"/>
        <w:rPr>
          <w:rFonts w:cstheme="majorBidi"/>
          <w:color w:val="000000" w:themeColor="text1"/>
          <w:szCs w:val="20"/>
          <w:lang w:val="en-GB"/>
        </w:rPr>
      </w:pPr>
    </w:p>
    <w:p w14:paraId="7A8E1EEA" w14:textId="77777777" w:rsidR="00865D31" w:rsidRDefault="00865D31" w:rsidP="00160C22">
      <w:pPr>
        <w:jc w:val="both"/>
        <w:rPr>
          <w:rFonts w:cstheme="majorBidi"/>
          <w:color w:val="000000" w:themeColor="text1"/>
          <w:szCs w:val="20"/>
          <w:lang w:val="en-GB"/>
        </w:rPr>
      </w:pPr>
    </w:p>
    <w:p w14:paraId="699C3EEB" w14:textId="77777777" w:rsidR="00C04B14" w:rsidRDefault="00C04B14" w:rsidP="00160C22">
      <w:pPr>
        <w:jc w:val="both"/>
        <w:rPr>
          <w:rFonts w:cstheme="majorBidi"/>
          <w:color w:val="000000" w:themeColor="text1"/>
          <w:szCs w:val="20"/>
          <w:lang w:val="en-GB"/>
        </w:rPr>
      </w:pPr>
    </w:p>
    <w:p w14:paraId="22BEC78B" w14:textId="77777777" w:rsidR="00865D31" w:rsidRPr="00102AA5" w:rsidRDefault="00865D31" w:rsidP="00160C22">
      <w:pPr>
        <w:jc w:val="both"/>
        <w:rPr>
          <w:rFonts w:cstheme="majorBidi"/>
          <w:color w:val="000000" w:themeColor="text1"/>
          <w:szCs w:val="20"/>
          <w:lang w:val="en-GB"/>
        </w:rPr>
      </w:pPr>
    </w:p>
    <w:p w14:paraId="5FE31D20" w14:textId="77777777" w:rsidR="00470FFB" w:rsidRPr="00102AA5" w:rsidRDefault="00470FFB" w:rsidP="00206D6A">
      <w:pPr>
        <w:pStyle w:val="Heading1"/>
      </w:pPr>
      <w:bookmarkStart w:id="30" w:name="_Toc205549005"/>
      <w:r w:rsidRPr="00102AA5">
        <w:lastRenderedPageBreak/>
        <w:t>Academic Calendar 2025-2026</w:t>
      </w:r>
      <w:bookmarkEnd w:id="30"/>
    </w:p>
    <w:tbl>
      <w:tblPr>
        <w:tblW w:w="5000"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085"/>
        <w:gridCol w:w="6269"/>
      </w:tblGrid>
      <w:tr w:rsidR="00470FFB" w:rsidRPr="00102AA5" w14:paraId="5C35E215" w14:textId="77777777" w:rsidTr="00BD1F7F">
        <w:trPr>
          <w:tblHeader/>
        </w:trPr>
        <w:tc>
          <w:tcPr>
            <w:tcW w:w="1649"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26E1411F" w14:textId="77777777" w:rsidR="00470FFB" w:rsidRPr="00102AA5" w:rsidRDefault="00470FFB" w:rsidP="00BD1F7F">
            <w:pPr>
              <w:rPr>
                <w:szCs w:val="20"/>
                <w:lang w:val="en-GB"/>
              </w:rPr>
            </w:pPr>
          </w:p>
        </w:tc>
        <w:tc>
          <w:tcPr>
            <w:tcW w:w="3351"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2A8C1CB4" w14:textId="77777777" w:rsidR="00470FFB" w:rsidRPr="00102AA5" w:rsidRDefault="00470FFB" w:rsidP="00BD1F7F">
            <w:pPr>
              <w:rPr>
                <w:b/>
                <w:bCs/>
                <w:szCs w:val="20"/>
                <w:lang w:val="en-GB"/>
              </w:rPr>
            </w:pPr>
            <w:r w:rsidRPr="00102AA5">
              <w:rPr>
                <w:b/>
                <w:bCs/>
                <w:szCs w:val="20"/>
                <w:lang w:val="en-GB"/>
              </w:rPr>
              <w:t>FALL TERM</w:t>
            </w:r>
          </w:p>
        </w:tc>
      </w:tr>
      <w:tr w:rsidR="00470FFB" w:rsidRPr="00102AA5" w14:paraId="714C70E0"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A2F1E6A" w14:textId="77777777" w:rsidR="00470FFB" w:rsidRPr="00102AA5" w:rsidRDefault="00470FFB" w:rsidP="00BD1F7F">
            <w:pPr>
              <w:rPr>
                <w:szCs w:val="20"/>
                <w:lang w:val="en-GB"/>
              </w:rPr>
            </w:pPr>
            <w:r w:rsidRPr="00102AA5">
              <w:rPr>
                <w:szCs w:val="20"/>
                <w:lang w:val="en-GB"/>
              </w:rPr>
              <w:t>July 01,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CAE99BC" w14:textId="77777777" w:rsidR="00470FFB" w:rsidRPr="00102AA5" w:rsidRDefault="00470FFB" w:rsidP="00BD1F7F">
            <w:pPr>
              <w:rPr>
                <w:szCs w:val="20"/>
                <w:lang w:val="en-GB"/>
              </w:rPr>
            </w:pPr>
            <w:r w:rsidRPr="00102AA5">
              <w:rPr>
                <w:szCs w:val="20"/>
                <w:lang w:val="en-GB"/>
              </w:rPr>
              <w:t>Intern Rotations Commence for Year 6: Faculty of Medicine</w:t>
            </w:r>
          </w:p>
        </w:tc>
      </w:tr>
      <w:tr w:rsidR="00470FFB" w:rsidRPr="00102AA5" w14:paraId="2397E8E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C932854" w14:textId="77777777" w:rsidR="00470FFB" w:rsidRPr="00102AA5" w:rsidRDefault="00470FFB" w:rsidP="00BD1F7F">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47EE805" w14:textId="77777777" w:rsidR="00470FFB" w:rsidRPr="00102AA5" w:rsidRDefault="00470FFB" w:rsidP="00BD1F7F">
            <w:pPr>
              <w:rPr>
                <w:szCs w:val="20"/>
                <w:lang w:val="en-GB"/>
              </w:rPr>
            </w:pPr>
            <w:r w:rsidRPr="00102AA5">
              <w:rPr>
                <w:szCs w:val="20"/>
                <w:lang w:val="en-GB"/>
              </w:rPr>
              <w:t>Last Day for the 1st Payment of the Fees (Full Payments and 1st Instalment)</w:t>
            </w:r>
          </w:p>
        </w:tc>
      </w:tr>
      <w:tr w:rsidR="00470FFB" w:rsidRPr="00102AA5" w14:paraId="4DD2478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CF8F29" w14:textId="77777777" w:rsidR="00470FFB" w:rsidRPr="00102AA5" w:rsidRDefault="00470FFB" w:rsidP="00BD1F7F">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6B3E12C" w14:textId="77777777" w:rsidR="00470FFB" w:rsidRPr="00102AA5" w:rsidRDefault="00470FFB" w:rsidP="00BD1F7F">
            <w:pPr>
              <w:rPr>
                <w:szCs w:val="20"/>
                <w:lang w:val="en-GB"/>
              </w:rPr>
            </w:pPr>
            <w:r w:rsidRPr="00102AA5">
              <w:rPr>
                <w:szCs w:val="20"/>
                <w:lang w:val="en-GB"/>
              </w:rPr>
              <w:t>Classes Commence for Years 2, 3, 4 and 5: Faculty of Medicine</w:t>
            </w:r>
          </w:p>
        </w:tc>
      </w:tr>
      <w:tr w:rsidR="00470FFB" w:rsidRPr="00102AA5" w14:paraId="4C2560A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70FBBA6" w14:textId="77777777" w:rsidR="00470FFB" w:rsidRPr="00102AA5" w:rsidRDefault="00470FFB" w:rsidP="00BD1F7F">
            <w:pPr>
              <w:rPr>
                <w:szCs w:val="20"/>
                <w:lang w:val="en-GB"/>
              </w:rPr>
            </w:pPr>
            <w:r w:rsidRPr="00102AA5">
              <w:rPr>
                <w:szCs w:val="20"/>
                <w:lang w:val="en-GB"/>
              </w:rPr>
              <w:t>September 08-12, 2025;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19E9776" w14:textId="77777777" w:rsidR="00470FFB" w:rsidRPr="00102AA5" w:rsidRDefault="00470FFB" w:rsidP="00BD1F7F">
            <w:pPr>
              <w:rPr>
                <w:szCs w:val="20"/>
                <w:lang w:val="en-GB"/>
              </w:rPr>
            </w:pPr>
            <w:r w:rsidRPr="00102AA5">
              <w:rPr>
                <w:szCs w:val="20"/>
                <w:lang w:val="en-GB"/>
              </w:rPr>
              <w:t>Courses to be assigned to the Academic Staff</w:t>
            </w:r>
          </w:p>
        </w:tc>
      </w:tr>
      <w:tr w:rsidR="00470FFB" w:rsidRPr="00102AA5" w14:paraId="2BC3BDD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0F90DBA" w14:textId="77777777" w:rsidR="00470FFB" w:rsidRPr="00102AA5" w:rsidRDefault="00470FFB" w:rsidP="00BD1F7F">
            <w:pPr>
              <w:rPr>
                <w:szCs w:val="20"/>
                <w:lang w:val="en-GB"/>
              </w:rPr>
            </w:pPr>
            <w:r w:rsidRPr="00102AA5">
              <w:rPr>
                <w:szCs w:val="20"/>
                <w:lang w:val="en-GB"/>
              </w:rPr>
              <w:t>September 11-15, 2025; Thursday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908177" w14:textId="77777777" w:rsidR="00470FFB" w:rsidRPr="00102AA5" w:rsidRDefault="00470FFB" w:rsidP="00BD1F7F">
            <w:pPr>
              <w:rPr>
                <w:szCs w:val="20"/>
                <w:lang w:val="en-GB"/>
              </w:rPr>
            </w:pPr>
            <w:r w:rsidRPr="00102AA5">
              <w:rPr>
                <w:szCs w:val="20"/>
                <w:lang w:val="en-GB"/>
              </w:rPr>
              <w:t>Activation of the Courses</w:t>
            </w:r>
          </w:p>
        </w:tc>
      </w:tr>
      <w:tr w:rsidR="00470FFB" w:rsidRPr="00102AA5" w14:paraId="3D79787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F560A6B" w14:textId="77777777" w:rsidR="00470FFB" w:rsidRPr="00102AA5" w:rsidRDefault="00470FFB" w:rsidP="00BD1F7F">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2DA5846" w14:textId="77777777" w:rsidR="00470FFB" w:rsidRPr="00102AA5" w:rsidRDefault="00470FFB" w:rsidP="00BD1F7F">
            <w:pPr>
              <w:rPr>
                <w:szCs w:val="20"/>
                <w:lang w:val="en-GB"/>
              </w:rPr>
            </w:pPr>
            <w:r w:rsidRPr="00102AA5">
              <w:rPr>
                <w:szCs w:val="20"/>
                <w:lang w:val="en-GB"/>
              </w:rPr>
              <w:t>Classes Commence for Years 1 and 2: Faculty of Medicine</w:t>
            </w:r>
          </w:p>
        </w:tc>
      </w:tr>
      <w:tr w:rsidR="00470FFB" w:rsidRPr="00102AA5" w14:paraId="6593695C"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0FD4AE" w14:textId="77777777" w:rsidR="00470FFB" w:rsidRPr="00102AA5" w:rsidRDefault="00470FFB" w:rsidP="00BD1F7F">
            <w:pPr>
              <w:rPr>
                <w:szCs w:val="20"/>
                <w:lang w:val="en-GB"/>
              </w:rPr>
            </w:pPr>
            <w:r w:rsidRPr="00102AA5">
              <w:rPr>
                <w:szCs w:val="20"/>
                <w:lang w:val="en-GB"/>
              </w:rPr>
              <w:t>September 15,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25F1ACA" w14:textId="77777777" w:rsidR="00470FFB" w:rsidRPr="00102AA5" w:rsidRDefault="00470FFB" w:rsidP="00BD1F7F">
            <w:pPr>
              <w:rPr>
                <w:szCs w:val="20"/>
                <w:lang w:val="en-GB"/>
              </w:rPr>
            </w:pPr>
            <w:r w:rsidRPr="00102AA5">
              <w:rPr>
                <w:szCs w:val="20"/>
                <w:lang w:val="en-GB"/>
              </w:rPr>
              <w:t>English, Arabic and Turkish Proficiency Exams for Undergraduate Students</w:t>
            </w:r>
          </w:p>
        </w:tc>
      </w:tr>
      <w:tr w:rsidR="00470FFB" w:rsidRPr="00102AA5" w14:paraId="1EE7EDD8"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33DCE2E" w14:textId="77777777" w:rsidR="00470FFB" w:rsidRPr="00102AA5" w:rsidRDefault="00470FFB" w:rsidP="00BD1F7F">
            <w:pPr>
              <w:rPr>
                <w:szCs w:val="20"/>
                <w:lang w:val="en-GB"/>
              </w:rPr>
            </w:pPr>
            <w:r w:rsidRPr="00102AA5">
              <w:rPr>
                <w:szCs w:val="20"/>
                <w:lang w:val="en-GB"/>
              </w:rPr>
              <w:t>September 15-19, 2025;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51B99CB" w14:textId="77777777" w:rsidR="00470FFB" w:rsidRPr="00102AA5" w:rsidRDefault="00470FFB" w:rsidP="00BD1F7F">
            <w:pPr>
              <w:rPr>
                <w:szCs w:val="20"/>
                <w:lang w:val="en-GB"/>
              </w:rPr>
            </w:pPr>
            <w:r w:rsidRPr="00102AA5">
              <w:rPr>
                <w:szCs w:val="20"/>
                <w:lang w:val="en-GB"/>
              </w:rPr>
              <w:t>Course Registration</w:t>
            </w:r>
          </w:p>
        </w:tc>
      </w:tr>
      <w:tr w:rsidR="00470FFB" w:rsidRPr="00102AA5" w14:paraId="14B834A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29C3CED" w14:textId="77777777" w:rsidR="00470FFB" w:rsidRPr="00102AA5" w:rsidRDefault="00470FFB" w:rsidP="00BD1F7F">
            <w:pPr>
              <w:rPr>
                <w:szCs w:val="20"/>
                <w:lang w:val="en-GB"/>
              </w:rPr>
            </w:pPr>
            <w:r w:rsidRPr="00102AA5">
              <w:rPr>
                <w:szCs w:val="20"/>
                <w:lang w:val="en-GB"/>
              </w:rPr>
              <w:t>September 18,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EDA388B" w14:textId="77777777" w:rsidR="00470FFB" w:rsidRPr="00102AA5" w:rsidRDefault="00470FFB" w:rsidP="00BD1F7F">
            <w:pPr>
              <w:rPr>
                <w:szCs w:val="20"/>
                <w:lang w:val="en-GB"/>
              </w:rPr>
            </w:pPr>
            <w:r w:rsidRPr="00102AA5">
              <w:rPr>
                <w:szCs w:val="20"/>
                <w:lang w:val="en-GB"/>
              </w:rPr>
              <w:t>English Language Proficiency Exam for Postgraduate Students</w:t>
            </w:r>
          </w:p>
        </w:tc>
      </w:tr>
      <w:tr w:rsidR="00470FFB" w:rsidRPr="00102AA5" w14:paraId="281A927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9C85310" w14:textId="77777777" w:rsidR="00470FFB" w:rsidRPr="00102AA5" w:rsidRDefault="00470FFB" w:rsidP="00BD1F7F">
            <w:pPr>
              <w:rPr>
                <w:szCs w:val="20"/>
                <w:lang w:val="en-GB"/>
              </w:rPr>
            </w:pPr>
            <w:r w:rsidRPr="00102AA5">
              <w:rPr>
                <w:szCs w:val="20"/>
                <w:lang w:val="en-GB"/>
              </w:rPr>
              <w:t>September 19,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52784B3" w14:textId="77777777" w:rsidR="00470FFB" w:rsidRPr="00102AA5" w:rsidRDefault="00470FFB" w:rsidP="00BD1F7F">
            <w:pPr>
              <w:rPr>
                <w:szCs w:val="20"/>
                <w:lang w:val="en-GB"/>
              </w:rPr>
            </w:pPr>
            <w:r w:rsidRPr="00102AA5">
              <w:rPr>
                <w:szCs w:val="20"/>
                <w:lang w:val="en-GB"/>
              </w:rPr>
              <w:t>Last Day for Postgraduate thesis juries</w:t>
            </w:r>
          </w:p>
        </w:tc>
      </w:tr>
      <w:tr w:rsidR="00470FFB" w:rsidRPr="00102AA5" w14:paraId="721DA90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E724F27" w14:textId="77777777" w:rsidR="00470FFB" w:rsidRPr="00102AA5" w:rsidRDefault="00470FFB" w:rsidP="00BD1F7F">
            <w:pPr>
              <w:rPr>
                <w:szCs w:val="20"/>
                <w:lang w:val="en-GB"/>
              </w:rPr>
            </w:pPr>
            <w:r w:rsidRPr="00102AA5">
              <w:rPr>
                <w:b/>
                <w:bCs/>
                <w:szCs w:val="20"/>
                <w:lang w:val="en-GB"/>
              </w:rPr>
              <w:t>September 22,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253562C" w14:textId="77777777" w:rsidR="00470FFB" w:rsidRPr="00102AA5" w:rsidRDefault="00470FFB" w:rsidP="00BD1F7F">
            <w:pPr>
              <w:rPr>
                <w:szCs w:val="20"/>
                <w:lang w:val="en-GB"/>
              </w:rPr>
            </w:pPr>
            <w:r w:rsidRPr="00102AA5">
              <w:rPr>
                <w:b/>
                <w:bCs/>
                <w:szCs w:val="20"/>
                <w:lang w:val="en-GB"/>
              </w:rPr>
              <w:t>Classes Commence (including the Preparatory Schools)</w:t>
            </w:r>
          </w:p>
        </w:tc>
      </w:tr>
      <w:tr w:rsidR="00470FFB" w:rsidRPr="00102AA5" w14:paraId="64E9E03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E96F17" w14:textId="77777777" w:rsidR="00470FFB" w:rsidRPr="00102AA5" w:rsidRDefault="00470FFB" w:rsidP="00BD1F7F">
            <w:pPr>
              <w:rPr>
                <w:szCs w:val="20"/>
                <w:lang w:val="en-GB"/>
              </w:rPr>
            </w:pPr>
            <w:r w:rsidRPr="00102AA5">
              <w:rPr>
                <w:szCs w:val="20"/>
                <w:lang w:val="en-GB"/>
              </w:rPr>
              <w:t>September 30,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457BC90" w14:textId="77777777" w:rsidR="00470FFB" w:rsidRPr="00102AA5" w:rsidRDefault="00470FFB" w:rsidP="00BD1F7F">
            <w:pPr>
              <w:rPr>
                <w:szCs w:val="20"/>
                <w:lang w:val="en-GB"/>
              </w:rPr>
            </w:pPr>
            <w:r w:rsidRPr="00102AA5">
              <w:rPr>
                <w:szCs w:val="20"/>
                <w:lang w:val="en-GB"/>
              </w:rPr>
              <w:t>Exemption Exam for Common Courses (Courses in English)</w:t>
            </w:r>
          </w:p>
        </w:tc>
      </w:tr>
      <w:tr w:rsidR="00470FFB" w:rsidRPr="00102AA5" w14:paraId="2406E74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B4B7A37" w14:textId="77777777" w:rsidR="00470FFB" w:rsidRPr="00102AA5" w:rsidRDefault="00470FFB" w:rsidP="00BD1F7F">
            <w:pPr>
              <w:rPr>
                <w:szCs w:val="20"/>
                <w:lang w:val="en-GB"/>
              </w:rPr>
            </w:pPr>
            <w:r w:rsidRPr="00102AA5">
              <w:rPr>
                <w:szCs w:val="20"/>
                <w:lang w:val="en-GB"/>
              </w:rPr>
              <w:t>October 02,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99C80D3" w14:textId="77777777" w:rsidR="00470FFB" w:rsidRPr="00102AA5" w:rsidRDefault="00470FFB" w:rsidP="00BD1F7F">
            <w:pPr>
              <w:rPr>
                <w:szCs w:val="20"/>
                <w:lang w:val="en-GB"/>
              </w:rPr>
            </w:pPr>
            <w:r w:rsidRPr="00102AA5">
              <w:rPr>
                <w:szCs w:val="20"/>
                <w:lang w:val="en-GB"/>
              </w:rPr>
              <w:t>Exemption Exam for Common Courses (Courses in Turkish)</w:t>
            </w:r>
          </w:p>
        </w:tc>
      </w:tr>
      <w:tr w:rsidR="00470FFB" w:rsidRPr="00102AA5" w14:paraId="3DBC776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7E2A931" w14:textId="77777777" w:rsidR="00470FFB" w:rsidRPr="00102AA5" w:rsidRDefault="00470FFB" w:rsidP="00BD1F7F">
            <w:pPr>
              <w:rPr>
                <w:szCs w:val="20"/>
                <w:lang w:val="en-GB"/>
              </w:rPr>
            </w:pPr>
            <w:r w:rsidRPr="00102AA5">
              <w:rPr>
                <w:szCs w:val="20"/>
                <w:lang w:val="en-GB"/>
              </w:rPr>
              <w:lastRenderedPageBreak/>
              <w:t>October 08,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D818AF4" w14:textId="77777777" w:rsidR="00470FFB" w:rsidRPr="00102AA5" w:rsidRDefault="00470FFB" w:rsidP="00BD1F7F">
            <w:pPr>
              <w:rPr>
                <w:szCs w:val="20"/>
                <w:lang w:val="en-GB"/>
              </w:rPr>
            </w:pPr>
            <w:r w:rsidRPr="00102AA5">
              <w:rPr>
                <w:szCs w:val="20"/>
                <w:lang w:val="en-GB"/>
              </w:rPr>
              <w:t>Last Day for the Payment of the 2nd Instalment of the Fees (for 8 Instalments)</w:t>
            </w:r>
          </w:p>
        </w:tc>
      </w:tr>
      <w:tr w:rsidR="00470FFB" w:rsidRPr="00102AA5" w14:paraId="4739090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23E60B3" w14:textId="77777777" w:rsidR="00470FFB" w:rsidRPr="00102AA5" w:rsidRDefault="00470FFB" w:rsidP="00BD1F7F">
            <w:pPr>
              <w:rPr>
                <w:szCs w:val="20"/>
                <w:lang w:val="en-GB"/>
              </w:rPr>
            </w:pPr>
            <w:r w:rsidRPr="00102AA5">
              <w:rPr>
                <w:szCs w:val="20"/>
                <w:lang w:val="en-GB"/>
              </w:rPr>
              <w:t>October 08,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106D2C" w14:textId="77777777" w:rsidR="00470FFB" w:rsidRPr="00102AA5" w:rsidRDefault="00470FFB" w:rsidP="00BD1F7F">
            <w:pPr>
              <w:rPr>
                <w:szCs w:val="20"/>
                <w:lang w:val="en-GB"/>
              </w:rPr>
            </w:pPr>
            <w:r w:rsidRPr="00102AA5">
              <w:rPr>
                <w:szCs w:val="20"/>
                <w:lang w:val="en-GB"/>
              </w:rPr>
              <w:t>Last Day for Changing the “I” (Incomplete) Grades for the Previous Term</w:t>
            </w:r>
          </w:p>
        </w:tc>
      </w:tr>
      <w:tr w:rsidR="00470FFB" w:rsidRPr="00102AA5" w14:paraId="09F1C14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21C2C6E" w14:textId="77777777" w:rsidR="00470FFB" w:rsidRPr="00102AA5" w:rsidRDefault="00470FFB" w:rsidP="00BD1F7F">
            <w:pPr>
              <w:rPr>
                <w:szCs w:val="20"/>
                <w:lang w:val="en-GB"/>
              </w:rPr>
            </w:pPr>
            <w:r w:rsidRPr="00102AA5">
              <w:rPr>
                <w:szCs w:val="20"/>
                <w:lang w:val="en-GB"/>
              </w:rPr>
              <w:t>October 10,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DE15E77" w14:textId="77777777" w:rsidR="00470FFB" w:rsidRPr="00102AA5" w:rsidRDefault="00470FFB" w:rsidP="00BD1F7F">
            <w:pPr>
              <w:rPr>
                <w:szCs w:val="20"/>
                <w:lang w:val="en-GB"/>
              </w:rPr>
            </w:pPr>
            <w:r w:rsidRPr="00102AA5">
              <w:rPr>
                <w:szCs w:val="20"/>
                <w:lang w:val="en-GB"/>
              </w:rPr>
              <w:t>Last Day for International Students to Withdraw</w:t>
            </w:r>
          </w:p>
        </w:tc>
      </w:tr>
      <w:tr w:rsidR="00470FFB" w:rsidRPr="00102AA5" w14:paraId="057FBF6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A91075B" w14:textId="77777777" w:rsidR="00470FFB" w:rsidRPr="00102AA5" w:rsidRDefault="00470FFB" w:rsidP="00BD1F7F">
            <w:pPr>
              <w:rPr>
                <w:szCs w:val="20"/>
                <w:lang w:val="en-GB"/>
              </w:rPr>
            </w:pPr>
            <w:r w:rsidRPr="00102AA5">
              <w:rPr>
                <w:szCs w:val="20"/>
                <w:lang w:val="en-GB"/>
              </w:rPr>
              <w:t>October 10,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D3EEDF" w14:textId="77777777" w:rsidR="00470FFB" w:rsidRPr="00102AA5" w:rsidRDefault="00470FFB" w:rsidP="00BD1F7F">
            <w:pPr>
              <w:rPr>
                <w:szCs w:val="20"/>
                <w:lang w:val="en-GB"/>
              </w:rPr>
            </w:pPr>
            <w:r w:rsidRPr="00102AA5">
              <w:rPr>
                <w:szCs w:val="20"/>
                <w:lang w:val="en-GB"/>
              </w:rPr>
              <w:t>Last Day for Add/Drop</w:t>
            </w:r>
          </w:p>
        </w:tc>
      </w:tr>
      <w:tr w:rsidR="00470FFB" w:rsidRPr="00102AA5" w14:paraId="3E834E3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0DF66FB" w14:textId="41C27F48" w:rsidR="00470FFB" w:rsidRPr="00102AA5" w:rsidRDefault="00470FFB" w:rsidP="00BD1F7F">
            <w:pPr>
              <w:rPr>
                <w:szCs w:val="20"/>
                <w:lang w:val="en-GB"/>
              </w:rPr>
            </w:pPr>
            <w:r w:rsidRPr="00102AA5">
              <w:rPr>
                <w:szCs w:val="20"/>
                <w:lang w:val="en-GB"/>
              </w:rPr>
              <w:t>October 24</w:t>
            </w:r>
            <w:r w:rsidR="00FD1444" w:rsidRPr="00102AA5">
              <w:rPr>
                <w:szCs w:val="20"/>
                <w:lang w:val="en-GB"/>
              </w:rPr>
              <w:t>, 2025</w:t>
            </w:r>
            <w:r w:rsidRPr="00102AA5">
              <w:rPr>
                <w:szCs w:val="20"/>
                <w:lang w:val="en-GB"/>
              </w:rPr>
              <w:t>;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57E6F5E" w14:textId="77777777" w:rsidR="00470FFB" w:rsidRPr="00102AA5" w:rsidRDefault="00470FFB" w:rsidP="00BD1F7F">
            <w:pPr>
              <w:rPr>
                <w:szCs w:val="20"/>
                <w:lang w:val="en-GB"/>
              </w:rPr>
            </w:pPr>
            <w:r w:rsidRPr="00102AA5">
              <w:rPr>
                <w:szCs w:val="20"/>
                <w:lang w:val="en-GB"/>
              </w:rPr>
              <w:t>Last Day for Late Registration</w:t>
            </w:r>
          </w:p>
        </w:tc>
      </w:tr>
      <w:tr w:rsidR="00470FFB" w:rsidRPr="00102AA5" w14:paraId="1C5130F6"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E5CE22F" w14:textId="77777777" w:rsidR="00470FFB" w:rsidRPr="00102AA5" w:rsidRDefault="00470FFB" w:rsidP="00BD1F7F">
            <w:pPr>
              <w:rPr>
                <w:szCs w:val="20"/>
                <w:lang w:val="en-GB"/>
              </w:rPr>
            </w:pPr>
            <w:r w:rsidRPr="00102AA5">
              <w:rPr>
                <w:szCs w:val="20"/>
                <w:lang w:val="en-GB"/>
              </w:rPr>
              <w:t>October 29,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C5DFA1E" w14:textId="77777777" w:rsidR="00470FFB" w:rsidRPr="00102AA5" w:rsidRDefault="00470FFB" w:rsidP="00BD1F7F">
            <w:pPr>
              <w:rPr>
                <w:szCs w:val="20"/>
                <w:lang w:val="en-GB"/>
              </w:rPr>
            </w:pPr>
            <w:r w:rsidRPr="00102AA5">
              <w:rPr>
                <w:szCs w:val="20"/>
                <w:lang w:val="en-GB"/>
              </w:rPr>
              <w:t>Public Holiday</w:t>
            </w:r>
          </w:p>
        </w:tc>
      </w:tr>
      <w:tr w:rsidR="00470FFB" w:rsidRPr="00102AA5" w14:paraId="74ABBA1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1CFFB98" w14:textId="77777777" w:rsidR="00470FFB" w:rsidRPr="00102AA5" w:rsidRDefault="00470FFB" w:rsidP="00BD1F7F">
            <w:pPr>
              <w:rPr>
                <w:szCs w:val="20"/>
                <w:lang w:val="en-GB"/>
              </w:rPr>
            </w:pPr>
            <w:r w:rsidRPr="00102AA5">
              <w:rPr>
                <w:szCs w:val="20"/>
                <w:lang w:val="en-GB"/>
              </w:rPr>
              <w:t>November 07,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2F3F931" w14:textId="77777777" w:rsidR="00470FFB" w:rsidRPr="00102AA5" w:rsidRDefault="00470FFB" w:rsidP="00BD1F7F">
            <w:pPr>
              <w:rPr>
                <w:szCs w:val="20"/>
                <w:lang w:val="en-GB"/>
              </w:rPr>
            </w:pPr>
            <w:r w:rsidRPr="00102AA5">
              <w:rPr>
                <w:szCs w:val="20"/>
                <w:lang w:val="en-GB"/>
              </w:rPr>
              <w:t>Last Day for Add/Drop for New International Students</w:t>
            </w:r>
          </w:p>
        </w:tc>
      </w:tr>
      <w:tr w:rsidR="00470FFB" w:rsidRPr="00102AA5" w14:paraId="1A65119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B10119F" w14:textId="77777777" w:rsidR="00470FFB" w:rsidRPr="00102AA5" w:rsidRDefault="00470FFB" w:rsidP="00BD1F7F">
            <w:pPr>
              <w:rPr>
                <w:szCs w:val="20"/>
                <w:lang w:val="en-GB"/>
              </w:rPr>
            </w:pPr>
            <w:r w:rsidRPr="00102AA5">
              <w:rPr>
                <w:szCs w:val="20"/>
                <w:lang w:val="en-GB"/>
              </w:rPr>
              <w:t>November 08, 2025;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2810337" w14:textId="77777777" w:rsidR="00470FFB" w:rsidRPr="00102AA5" w:rsidRDefault="00470FFB" w:rsidP="00BD1F7F">
            <w:pPr>
              <w:rPr>
                <w:szCs w:val="20"/>
                <w:lang w:val="en-GB"/>
              </w:rPr>
            </w:pPr>
            <w:r w:rsidRPr="00102AA5">
              <w:rPr>
                <w:szCs w:val="20"/>
                <w:lang w:val="en-GB"/>
              </w:rPr>
              <w:t>Last Day for the Payment of the 3rd Instalment of the Fees (for 8 Instalments)</w:t>
            </w:r>
          </w:p>
        </w:tc>
      </w:tr>
      <w:tr w:rsidR="00470FFB" w:rsidRPr="00102AA5" w14:paraId="4F8F069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60F266" w14:textId="74F2392A" w:rsidR="00470FFB" w:rsidRPr="00102AA5" w:rsidRDefault="00470FFB" w:rsidP="00BD1F7F">
            <w:pPr>
              <w:rPr>
                <w:szCs w:val="20"/>
                <w:lang w:val="en-GB"/>
              </w:rPr>
            </w:pPr>
            <w:r w:rsidRPr="00102AA5">
              <w:rPr>
                <w:szCs w:val="20"/>
                <w:lang w:val="en-GB"/>
              </w:rPr>
              <w:t xml:space="preserve">November 08-14, 2025; </w:t>
            </w:r>
            <w:r w:rsidR="00461101" w:rsidRPr="00102AA5">
              <w:rPr>
                <w:szCs w:val="20"/>
                <w:lang w:val="en-GB"/>
              </w:rPr>
              <w:t>Saturday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C400866" w14:textId="77777777" w:rsidR="00470FFB" w:rsidRPr="00102AA5" w:rsidRDefault="00470FFB" w:rsidP="00BD1F7F">
            <w:pPr>
              <w:rPr>
                <w:szCs w:val="20"/>
                <w:lang w:val="en-GB"/>
              </w:rPr>
            </w:pPr>
            <w:r w:rsidRPr="00102AA5">
              <w:rPr>
                <w:szCs w:val="20"/>
                <w:lang w:val="en-GB"/>
              </w:rPr>
              <w:t>Mid-term Exams</w:t>
            </w:r>
          </w:p>
        </w:tc>
      </w:tr>
      <w:tr w:rsidR="00470FFB" w:rsidRPr="00102AA5" w14:paraId="1F3C7E8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CFDEC3C" w14:textId="77777777" w:rsidR="00470FFB" w:rsidRPr="00102AA5" w:rsidRDefault="00470FFB" w:rsidP="00BD1F7F">
            <w:pPr>
              <w:rPr>
                <w:szCs w:val="20"/>
                <w:lang w:val="en-GB"/>
              </w:rPr>
            </w:pPr>
            <w:r w:rsidRPr="00102AA5">
              <w:rPr>
                <w:szCs w:val="20"/>
                <w:lang w:val="en-GB"/>
              </w:rPr>
              <w:t>November 15, 2025;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45C97E7" w14:textId="77777777" w:rsidR="00470FFB" w:rsidRPr="00102AA5" w:rsidRDefault="00470FFB" w:rsidP="00BD1F7F">
            <w:pPr>
              <w:rPr>
                <w:szCs w:val="20"/>
                <w:lang w:val="en-GB"/>
              </w:rPr>
            </w:pPr>
            <w:r w:rsidRPr="00102AA5">
              <w:rPr>
                <w:szCs w:val="20"/>
                <w:lang w:val="en-GB"/>
              </w:rPr>
              <w:t>Public Holiday</w:t>
            </w:r>
          </w:p>
        </w:tc>
      </w:tr>
      <w:tr w:rsidR="00470FFB" w:rsidRPr="00102AA5" w14:paraId="5545C9B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ECE62B2" w14:textId="77777777" w:rsidR="00470FFB" w:rsidRPr="00102AA5" w:rsidRDefault="00470FFB" w:rsidP="00BD1F7F">
            <w:pPr>
              <w:rPr>
                <w:szCs w:val="20"/>
                <w:lang w:val="en-GB"/>
              </w:rPr>
            </w:pPr>
            <w:r w:rsidRPr="00102AA5">
              <w:rPr>
                <w:szCs w:val="20"/>
                <w:lang w:val="en-GB"/>
              </w:rPr>
              <w:t>November 17-21, 2025; Monday-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EAD3135" w14:textId="77777777" w:rsidR="00470FFB" w:rsidRPr="00102AA5" w:rsidRDefault="00470FFB" w:rsidP="00BD1F7F">
            <w:pPr>
              <w:rPr>
                <w:szCs w:val="20"/>
                <w:lang w:val="en-GB"/>
              </w:rPr>
            </w:pPr>
            <w:r w:rsidRPr="00102AA5">
              <w:rPr>
                <w:szCs w:val="20"/>
                <w:lang w:val="en-GB"/>
              </w:rPr>
              <w:t>English Preparatory School Module 1 Final Exams</w:t>
            </w:r>
          </w:p>
        </w:tc>
      </w:tr>
      <w:tr w:rsidR="00470FFB" w:rsidRPr="00102AA5" w14:paraId="50C1C43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1578CD9" w14:textId="77777777" w:rsidR="00470FFB" w:rsidRPr="00102AA5" w:rsidRDefault="00470FFB" w:rsidP="00BD1F7F">
            <w:pPr>
              <w:rPr>
                <w:szCs w:val="20"/>
                <w:lang w:val="en-GB"/>
              </w:rPr>
            </w:pPr>
            <w:r w:rsidRPr="00102AA5">
              <w:rPr>
                <w:szCs w:val="20"/>
                <w:lang w:val="en-GB"/>
              </w:rPr>
              <w:t>Dec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6C36335" w14:textId="77777777" w:rsidR="00470FFB" w:rsidRPr="00102AA5" w:rsidRDefault="00470FFB" w:rsidP="00BD1F7F">
            <w:pPr>
              <w:rPr>
                <w:szCs w:val="20"/>
                <w:lang w:val="en-GB"/>
              </w:rPr>
            </w:pPr>
            <w:r w:rsidRPr="00102AA5">
              <w:rPr>
                <w:szCs w:val="20"/>
                <w:lang w:val="en-GB"/>
              </w:rPr>
              <w:t>Last Day for the Payment of the 4th Instalment of the Fees (for 8 Instalments)</w:t>
            </w:r>
          </w:p>
        </w:tc>
      </w:tr>
      <w:tr w:rsidR="00470FFB" w:rsidRPr="00102AA5" w14:paraId="3FB98BB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49060C5" w14:textId="77777777" w:rsidR="00470FFB" w:rsidRPr="00102AA5" w:rsidRDefault="00470FFB" w:rsidP="00BD1F7F">
            <w:pPr>
              <w:rPr>
                <w:szCs w:val="20"/>
                <w:lang w:val="en-GB"/>
              </w:rPr>
            </w:pPr>
            <w:r w:rsidRPr="00102AA5">
              <w:rPr>
                <w:szCs w:val="20"/>
                <w:lang w:val="en-GB"/>
              </w:rPr>
              <w:t>Dec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1DD3EA9" w14:textId="77777777" w:rsidR="00470FFB" w:rsidRPr="00102AA5" w:rsidRDefault="00470FFB" w:rsidP="00BD1F7F">
            <w:pPr>
              <w:rPr>
                <w:szCs w:val="20"/>
                <w:lang w:val="en-GB"/>
              </w:rPr>
            </w:pPr>
            <w:r w:rsidRPr="00102AA5">
              <w:rPr>
                <w:szCs w:val="20"/>
                <w:lang w:val="en-GB"/>
              </w:rPr>
              <w:t>Identification of Courses for the Following Academic Term and Commencement of the Work on the Timetable</w:t>
            </w:r>
          </w:p>
        </w:tc>
      </w:tr>
      <w:tr w:rsidR="00470FFB" w:rsidRPr="00102AA5" w14:paraId="692F80E9"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32FA9F" w14:textId="77777777" w:rsidR="00470FFB" w:rsidRPr="00102AA5" w:rsidRDefault="00470FFB" w:rsidP="00BD1F7F">
            <w:pPr>
              <w:rPr>
                <w:szCs w:val="20"/>
                <w:lang w:val="en-GB"/>
              </w:rPr>
            </w:pPr>
            <w:r w:rsidRPr="00102AA5">
              <w:rPr>
                <w:szCs w:val="20"/>
                <w:lang w:val="en-GB"/>
              </w:rPr>
              <w:t>December 19,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AC5969A" w14:textId="77777777" w:rsidR="00470FFB" w:rsidRPr="00102AA5" w:rsidRDefault="00470FFB" w:rsidP="00BD1F7F">
            <w:pPr>
              <w:rPr>
                <w:szCs w:val="20"/>
                <w:lang w:val="en-GB"/>
              </w:rPr>
            </w:pPr>
            <w:r w:rsidRPr="00102AA5">
              <w:rPr>
                <w:szCs w:val="20"/>
                <w:lang w:val="en-GB"/>
              </w:rPr>
              <w:t>Last Day for Withdrawal</w:t>
            </w:r>
          </w:p>
        </w:tc>
      </w:tr>
      <w:tr w:rsidR="00470FFB" w:rsidRPr="00102AA5" w14:paraId="550AB7B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E716B38" w14:textId="77777777" w:rsidR="00470FFB" w:rsidRPr="00102AA5" w:rsidRDefault="00470FFB" w:rsidP="00BD1F7F">
            <w:pPr>
              <w:rPr>
                <w:szCs w:val="20"/>
                <w:lang w:val="en-GB"/>
              </w:rPr>
            </w:pPr>
            <w:r w:rsidRPr="00102AA5">
              <w:rPr>
                <w:szCs w:val="20"/>
                <w:lang w:val="en-GB"/>
              </w:rPr>
              <w:lastRenderedPageBreak/>
              <w:t>December 23,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02B37DC" w14:textId="77777777" w:rsidR="00470FFB" w:rsidRPr="00102AA5" w:rsidRDefault="00470FFB" w:rsidP="00BD1F7F">
            <w:pPr>
              <w:rPr>
                <w:szCs w:val="20"/>
                <w:lang w:val="en-GB"/>
              </w:rPr>
            </w:pPr>
            <w:r w:rsidRPr="00102AA5">
              <w:rPr>
                <w:szCs w:val="20"/>
                <w:lang w:val="en-GB"/>
              </w:rPr>
              <w:t>Last Day for Entry of NA Grades into the System</w:t>
            </w:r>
          </w:p>
        </w:tc>
      </w:tr>
      <w:tr w:rsidR="00470FFB" w:rsidRPr="00102AA5" w14:paraId="39508A6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7366ADB" w14:textId="77777777" w:rsidR="00470FFB" w:rsidRPr="00102AA5" w:rsidRDefault="00470FFB" w:rsidP="00BD1F7F">
            <w:pPr>
              <w:rPr>
                <w:szCs w:val="20"/>
                <w:lang w:val="en-GB"/>
              </w:rPr>
            </w:pPr>
            <w:r w:rsidRPr="00102AA5">
              <w:rPr>
                <w:szCs w:val="20"/>
                <w:lang w:val="en-GB"/>
              </w:rPr>
              <w:t>December 25,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DAE0DB5" w14:textId="77777777" w:rsidR="00470FFB" w:rsidRPr="00102AA5" w:rsidRDefault="00470FFB" w:rsidP="00BD1F7F">
            <w:pPr>
              <w:rPr>
                <w:szCs w:val="20"/>
                <w:lang w:val="en-GB"/>
              </w:rPr>
            </w:pPr>
            <w:r w:rsidRPr="00102AA5">
              <w:rPr>
                <w:szCs w:val="20"/>
                <w:lang w:val="en-GB"/>
              </w:rPr>
              <w:t>Administrative Holiday for Students</w:t>
            </w:r>
          </w:p>
        </w:tc>
      </w:tr>
      <w:tr w:rsidR="00470FFB" w:rsidRPr="00102AA5" w14:paraId="6BC78BE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1DB8835" w14:textId="77777777" w:rsidR="00470FFB" w:rsidRPr="00102AA5" w:rsidRDefault="00470FFB" w:rsidP="00BD1F7F">
            <w:pPr>
              <w:rPr>
                <w:szCs w:val="20"/>
                <w:lang w:val="en-GB"/>
              </w:rPr>
            </w:pPr>
            <w:r w:rsidRPr="00102AA5">
              <w:rPr>
                <w:szCs w:val="20"/>
                <w:lang w:val="en-GB"/>
              </w:rPr>
              <w:t>December 30,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E0548D3" w14:textId="77777777" w:rsidR="00470FFB" w:rsidRPr="00102AA5" w:rsidRDefault="00470FFB" w:rsidP="00BD1F7F">
            <w:pPr>
              <w:rPr>
                <w:szCs w:val="20"/>
                <w:lang w:val="en-GB"/>
              </w:rPr>
            </w:pPr>
            <w:r w:rsidRPr="00102AA5">
              <w:rPr>
                <w:szCs w:val="20"/>
                <w:lang w:val="en-GB"/>
              </w:rPr>
              <w:t>Last Day of Classes</w:t>
            </w:r>
          </w:p>
        </w:tc>
      </w:tr>
      <w:tr w:rsidR="00470FFB" w:rsidRPr="00102AA5" w14:paraId="0B58862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14E5702" w14:textId="77777777" w:rsidR="00470FFB" w:rsidRPr="00102AA5" w:rsidRDefault="00470FFB" w:rsidP="00BD1F7F">
            <w:pPr>
              <w:rPr>
                <w:szCs w:val="20"/>
                <w:lang w:val="en-GB"/>
              </w:rPr>
            </w:pPr>
            <w:r w:rsidRPr="00102AA5">
              <w:rPr>
                <w:szCs w:val="20"/>
                <w:lang w:val="en-GB"/>
              </w:rPr>
              <w:t>January 01,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6CD5F3" w14:textId="77777777" w:rsidR="00470FFB" w:rsidRPr="00102AA5" w:rsidRDefault="00470FFB" w:rsidP="00BD1F7F">
            <w:pPr>
              <w:rPr>
                <w:szCs w:val="20"/>
                <w:lang w:val="en-GB"/>
              </w:rPr>
            </w:pPr>
            <w:r w:rsidRPr="00102AA5">
              <w:rPr>
                <w:szCs w:val="20"/>
                <w:lang w:val="en-GB"/>
              </w:rPr>
              <w:t>Public Holiday</w:t>
            </w:r>
          </w:p>
        </w:tc>
      </w:tr>
      <w:tr w:rsidR="00470FFB" w:rsidRPr="00102AA5" w14:paraId="7D84817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E2016FB" w14:textId="77777777" w:rsidR="00470FFB" w:rsidRPr="00102AA5" w:rsidRDefault="00470FFB" w:rsidP="00BD1F7F">
            <w:pPr>
              <w:rPr>
                <w:szCs w:val="20"/>
                <w:lang w:val="en-GB"/>
              </w:rPr>
            </w:pPr>
            <w:r w:rsidRPr="00102AA5">
              <w:rPr>
                <w:szCs w:val="20"/>
                <w:lang w:val="en-GB"/>
              </w:rPr>
              <w:t>January 0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01E8296" w14:textId="77777777" w:rsidR="00470FFB" w:rsidRPr="00102AA5" w:rsidRDefault="00470FFB" w:rsidP="00BD1F7F">
            <w:pPr>
              <w:rPr>
                <w:szCs w:val="20"/>
                <w:lang w:val="en-GB"/>
              </w:rPr>
            </w:pPr>
            <w:r w:rsidRPr="00102AA5">
              <w:rPr>
                <w:szCs w:val="20"/>
                <w:lang w:val="en-GB"/>
              </w:rPr>
              <w:t>Administrative Holiday for Students</w:t>
            </w:r>
          </w:p>
        </w:tc>
      </w:tr>
      <w:tr w:rsidR="00470FFB" w:rsidRPr="00102AA5" w14:paraId="6DBF886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F66BACB" w14:textId="0D90A313" w:rsidR="00470FFB" w:rsidRPr="00102AA5" w:rsidRDefault="00470FFB" w:rsidP="00BD1F7F">
            <w:pPr>
              <w:rPr>
                <w:szCs w:val="20"/>
                <w:lang w:val="en-GB"/>
              </w:rPr>
            </w:pPr>
            <w:r w:rsidRPr="00102AA5">
              <w:rPr>
                <w:szCs w:val="20"/>
                <w:lang w:val="en-GB"/>
              </w:rPr>
              <w:t xml:space="preserve">January 05-14, 2026; </w:t>
            </w:r>
            <w:r w:rsidR="00FA276E" w:rsidRPr="00102AA5">
              <w:rPr>
                <w:szCs w:val="20"/>
                <w:lang w:val="en-GB"/>
              </w:rPr>
              <w:t>Monday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318E96C" w14:textId="77777777" w:rsidR="00470FFB" w:rsidRPr="00102AA5" w:rsidRDefault="00470FFB" w:rsidP="00BD1F7F">
            <w:pPr>
              <w:rPr>
                <w:szCs w:val="20"/>
                <w:lang w:val="en-GB"/>
              </w:rPr>
            </w:pPr>
            <w:r w:rsidRPr="00102AA5">
              <w:rPr>
                <w:szCs w:val="20"/>
                <w:lang w:val="en-GB"/>
              </w:rPr>
              <w:t>Final Exams</w:t>
            </w:r>
          </w:p>
        </w:tc>
      </w:tr>
      <w:tr w:rsidR="00470FFB" w:rsidRPr="00102AA5" w14:paraId="21145C4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7E001A0" w14:textId="77777777" w:rsidR="00470FFB" w:rsidRPr="00102AA5" w:rsidRDefault="00470FFB" w:rsidP="00BD1F7F">
            <w:pPr>
              <w:rPr>
                <w:szCs w:val="20"/>
                <w:lang w:val="en-GB"/>
              </w:rPr>
            </w:pPr>
            <w:r w:rsidRPr="00102AA5">
              <w:rPr>
                <w:szCs w:val="20"/>
                <w:lang w:val="en-GB"/>
              </w:rPr>
              <w:t>January 08,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7AB48CB" w14:textId="77777777" w:rsidR="00470FFB" w:rsidRPr="00102AA5" w:rsidRDefault="00470FFB" w:rsidP="00BD1F7F">
            <w:pPr>
              <w:rPr>
                <w:szCs w:val="20"/>
                <w:lang w:val="en-GB"/>
              </w:rPr>
            </w:pPr>
            <w:r w:rsidRPr="00102AA5">
              <w:rPr>
                <w:szCs w:val="20"/>
                <w:lang w:val="en-GB"/>
              </w:rPr>
              <w:t>Last Day for the Payment of the 2nd Instalment of the Fees (for 2 Instalments)</w:t>
            </w:r>
          </w:p>
        </w:tc>
      </w:tr>
      <w:tr w:rsidR="00470FFB" w:rsidRPr="00102AA5" w14:paraId="51F630B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524E30A" w14:textId="77777777" w:rsidR="00470FFB" w:rsidRPr="00102AA5" w:rsidRDefault="00470FFB" w:rsidP="00BD1F7F">
            <w:pPr>
              <w:rPr>
                <w:szCs w:val="20"/>
                <w:lang w:val="en-GB"/>
              </w:rPr>
            </w:pPr>
            <w:r w:rsidRPr="00102AA5">
              <w:rPr>
                <w:szCs w:val="20"/>
                <w:lang w:val="en-GB"/>
              </w:rPr>
              <w:t>January 08,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326C8E8" w14:textId="77777777" w:rsidR="00470FFB" w:rsidRPr="00102AA5" w:rsidRDefault="00470FFB" w:rsidP="00BD1F7F">
            <w:pPr>
              <w:rPr>
                <w:szCs w:val="20"/>
                <w:lang w:val="en-GB"/>
              </w:rPr>
            </w:pPr>
            <w:r w:rsidRPr="00102AA5">
              <w:rPr>
                <w:szCs w:val="20"/>
                <w:lang w:val="en-GB"/>
              </w:rPr>
              <w:t>Last Day for the Payment of the 5th Instalment of the Fees (for 8 Instalments)</w:t>
            </w:r>
          </w:p>
        </w:tc>
      </w:tr>
      <w:tr w:rsidR="00470FFB" w:rsidRPr="00102AA5" w14:paraId="6710384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CB6C9EB" w14:textId="77777777" w:rsidR="00470FFB" w:rsidRPr="00102AA5" w:rsidRDefault="00470FFB" w:rsidP="00BD1F7F">
            <w:pPr>
              <w:rPr>
                <w:szCs w:val="20"/>
                <w:lang w:val="en-GB"/>
              </w:rPr>
            </w:pPr>
            <w:r w:rsidRPr="00102AA5">
              <w:rPr>
                <w:szCs w:val="20"/>
                <w:lang w:val="en-GB"/>
              </w:rPr>
              <w:t>January 12-18, 2026; Mon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B6D317C" w14:textId="77777777" w:rsidR="00470FFB" w:rsidRPr="00102AA5" w:rsidRDefault="00470FFB" w:rsidP="00BD1F7F">
            <w:pPr>
              <w:rPr>
                <w:szCs w:val="20"/>
                <w:lang w:val="en-GB"/>
              </w:rPr>
            </w:pPr>
            <w:r w:rsidRPr="00102AA5">
              <w:rPr>
                <w:szCs w:val="20"/>
                <w:lang w:val="en-GB"/>
              </w:rPr>
              <w:t>Semester break for Year 4: Faculty of Medicine</w:t>
            </w:r>
          </w:p>
        </w:tc>
      </w:tr>
      <w:tr w:rsidR="00470FFB" w:rsidRPr="00102AA5" w14:paraId="6A11B560"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44C4B57" w14:textId="77777777" w:rsidR="00470FFB" w:rsidRPr="00102AA5" w:rsidRDefault="00470FFB" w:rsidP="00BD1F7F">
            <w:pPr>
              <w:rPr>
                <w:szCs w:val="20"/>
                <w:lang w:val="en-GB"/>
              </w:rPr>
            </w:pPr>
            <w:r w:rsidRPr="00102AA5">
              <w:rPr>
                <w:szCs w:val="20"/>
                <w:lang w:val="en-GB"/>
              </w:rPr>
              <w:t>January 17, 2026;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DF34E5B" w14:textId="77777777" w:rsidR="00470FFB" w:rsidRPr="00102AA5" w:rsidRDefault="00470FFB" w:rsidP="00BD1F7F">
            <w:pPr>
              <w:rPr>
                <w:szCs w:val="20"/>
                <w:lang w:val="en-GB"/>
              </w:rPr>
            </w:pPr>
            <w:r w:rsidRPr="00102AA5">
              <w:rPr>
                <w:szCs w:val="20"/>
                <w:lang w:val="en-GB"/>
              </w:rPr>
              <w:t>Last Day for the Grade Submission</w:t>
            </w:r>
          </w:p>
        </w:tc>
      </w:tr>
      <w:tr w:rsidR="00470FFB" w:rsidRPr="00102AA5" w14:paraId="5D689A3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468062E" w14:textId="77777777" w:rsidR="00470FFB" w:rsidRPr="00102AA5" w:rsidRDefault="00470FFB" w:rsidP="00BD1F7F">
            <w:pPr>
              <w:rPr>
                <w:szCs w:val="20"/>
                <w:lang w:val="en-GB"/>
              </w:rPr>
            </w:pPr>
            <w:r w:rsidRPr="00102AA5">
              <w:rPr>
                <w:szCs w:val="20"/>
                <w:lang w:val="en-GB"/>
              </w:rPr>
              <w:t>January 19-23,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5C1F889" w14:textId="77777777" w:rsidR="00470FFB" w:rsidRPr="00102AA5" w:rsidRDefault="00470FFB" w:rsidP="00BD1F7F">
            <w:pPr>
              <w:rPr>
                <w:szCs w:val="20"/>
                <w:lang w:val="en-GB"/>
              </w:rPr>
            </w:pPr>
            <w:r w:rsidRPr="00102AA5">
              <w:rPr>
                <w:szCs w:val="20"/>
                <w:lang w:val="en-GB"/>
              </w:rPr>
              <w:t>English Preparatory School Module 2 Final Exams</w:t>
            </w:r>
          </w:p>
        </w:tc>
      </w:tr>
      <w:tr w:rsidR="00470FFB" w:rsidRPr="00102AA5" w14:paraId="6E79C3D9"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0F08F17" w14:textId="77777777" w:rsidR="00470FFB" w:rsidRPr="00102AA5" w:rsidRDefault="00470FFB" w:rsidP="00BD1F7F">
            <w:pPr>
              <w:rPr>
                <w:szCs w:val="20"/>
                <w:lang w:val="en-GB"/>
              </w:rPr>
            </w:pPr>
            <w:r w:rsidRPr="00102AA5">
              <w:rPr>
                <w:szCs w:val="20"/>
                <w:lang w:val="en-GB"/>
              </w:rPr>
              <w:t>January 20-21, 2026; Tuesday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7AE22CB" w14:textId="77777777" w:rsidR="00470FFB" w:rsidRPr="00102AA5" w:rsidRDefault="00470FFB" w:rsidP="00BD1F7F">
            <w:pPr>
              <w:rPr>
                <w:szCs w:val="20"/>
                <w:lang w:val="en-GB"/>
              </w:rPr>
            </w:pPr>
            <w:r w:rsidRPr="00102AA5">
              <w:rPr>
                <w:szCs w:val="20"/>
                <w:lang w:val="en-GB"/>
              </w:rPr>
              <w:t>Graduation Ceremonies</w:t>
            </w:r>
          </w:p>
        </w:tc>
      </w:tr>
      <w:tr w:rsidR="00470FFB" w:rsidRPr="00102AA5" w14:paraId="3E6D756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05B50A5" w14:textId="6F1ADA51" w:rsidR="00470FFB" w:rsidRPr="00102AA5" w:rsidRDefault="00470FFB" w:rsidP="00BD1F7F">
            <w:pPr>
              <w:rPr>
                <w:szCs w:val="20"/>
                <w:lang w:val="en-GB"/>
              </w:rPr>
            </w:pPr>
            <w:r w:rsidRPr="00102AA5">
              <w:rPr>
                <w:szCs w:val="20"/>
                <w:lang w:val="en-GB"/>
              </w:rPr>
              <w:t xml:space="preserve">January 26-08 </w:t>
            </w:r>
            <w:r w:rsidR="00FD1444" w:rsidRPr="00102AA5">
              <w:rPr>
                <w:szCs w:val="20"/>
                <w:lang w:val="en-GB"/>
              </w:rPr>
              <w:t>February</w:t>
            </w:r>
            <w:r w:rsidRPr="00102AA5">
              <w:rPr>
                <w:szCs w:val="20"/>
                <w:lang w:val="en-GB"/>
              </w:rPr>
              <w:t xml:space="preserve"> 2026; Mon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A31AAAC" w14:textId="77777777" w:rsidR="00470FFB" w:rsidRPr="00102AA5" w:rsidRDefault="00470FFB" w:rsidP="00BD1F7F">
            <w:pPr>
              <w:rPr>
                <w:szCs w:val="20"/>
                <w:lang w:val="en-GB"/>
              </w:rPr>
            </w:pPr>
            <w:r w:rsidRPr="00102AA5">
              <w:rPr>
                <w:szCs w:val="20"/>
                <w:lang w:val="en-GB"/>
              </w:rPr>
              <w:t>Semester break for Years 1, 2 and 3: Faculty of Medicine</w:t>
            </w:r>
          </w:p>
        </w:tc>
      </w:tr>
      <w:tr w:rsidR="00470FFB" w:rsidRPr="00102AA5" w14:paraId="3A8DE2ED" w14:textId="77777777" w:rsidTr="00BD1F7F">
        <w:tc>
          <w:tcPr>
            <w:tcW w:w="1649"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083EDADA" w14:textId="77777777" w:rsidR="00470FFB" w:rsidRPr="00102AA5" w:rsidRDefault="00470FFB" w:rsidP="00BD1F7F">
            <w:pPr>
              <w:rPr>
                <w:szCs w:val="20"/>
                <w:lang w:val="en-GB"/>
              </w:rPr>
            </w:pPr>
            <w:r w:rsidRPr="00102AA5">
              <w:rPr>
                <w:szCs w:val="20"/>
                <w:lang w:val="en-GB"/>
              </w:rPr>
              <w:lastRenderedPageBreak/>
              <w:t>February 02-08, 2026; Monday-Sunday</w:t>
            </w:r>
          </w:p>
        </w:tc>
        <w:tc>
          <w:tcPr>
            <w:tcW w:w="3351"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6E5E8129" w14:textId="77777777" w:rsidR="00470FFB" w:rsidRPr="00102AA5" w:rsidRDefault="00470FFB" w:rsidP="00BD1F7F">
            <w:pPr>
              <w:rPr>
                <w:szCs w:val="20"/>
                <w:lang w:val="en-GB"/>
              </w:rPr>
            </w:pPr>
            <w:r w:rsidRPr="00102AA5">
              <w:rPr>
                <w:szCs w:val="20"/>
                <w:lang w:val="en-GB"/>
              </w:rPr>
              <w:t>Semester break for Year 5: Faculty of Medicine</w:t>
            </w:r>
          </w:p>
        </w:tc>
      </w:tr>
      <w:tr w:rsidR="00470FFB" w:rsidRPr="00102AA5" w14:paraId="6575E3A0" w14:textId="77777777" w:rsidTr="00BD1F7F">
        <w:trPr>
          <w:tblHeader/>
        </w:trPr>
        <w:tc>
          <w:tcPr>
            <w:tcW w:w="1649"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04780A0" w14:textId="77777777" w:rsidR="00470FFB" w:rsidRPr="00102AA5" w:rsidRDefault="00470FFB" w:rsidP="00BD1F7F">
            <w:pPr>
              <w:rPr>
                <w:szCs w:val="20"/>
                <w:lang w:val="en-GB"/>
              </w:rPr>
            </w:pPr>
          </w:p>
        </w:tc>
        <w:tc>
          <w:tcPr>
            <w:tcW w:w="3351"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021E74DD" w14:textId="77777777" w:rsidR="00470FFB" w:rsidRPr="00102AA5" w:rsidRDefault="00470FFB" w:rsidP="00BD1F7F">
            <w:pPr>
              <w:rPr>
                <w:b/>
                <w:bCs/>
                <w:szCs w:val="20"/>
                <w:lang w:val="en-GB"/>
              </w:rPr>
            </w:pPr>
            <w:r w:rsidRPr="00102AA5">
              <w:rPr>
                <w:b/>
                <w:bCs/>
                <w:szCs w:val="20"/>
                <w:lang w:val="en-GB"/>
              </w:rPr>
              <w:t>SPRING TERM</w:t>
            </w:r>
          </w:p>
        </w:tc>
      </w:tr>
      <w:tr w:rsidR="00470FFB" w:rsidRPr="00102AA5" w14:paraId="128307A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6AA6ACF" w14:textId="77777777" w:rsidR="00470FFB" w:rsidRPr="00102AA5" w:rsidRDefault="00470FFB" w:rsidP="00BD1F7F">
            <w:pPr>
              <w:rPr>
                <w:szCs w:val="20"/>
                <w:lang w:val="en-GB"/>
              </w:rPr>
            </w:pPr>
            <w:r w:rsidRPr="00102AA5">
              <w:rPr>
                <w:szCs w:val="20"/>
                <w:lang w:val="en-GB"/>
              </w:rPr>
              <w:t>January 29-30, 2026; Thur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2D07772" w14:textId="77777777" w:rsidR="00470FFB" w:rsidRPr="00102AA5" w:rsidRDefault="00470FFB" w:rsidP="00BD1F7F">
            <w:pPr>
              <w:rPr>
                <w:szCs w:val="20"/>
                <w:lang w:val="en-GB"/>
              </w:rPr>
            </w:pPr>
            <w:r w:rsidRPr="00102AA5">
              <w:rPr>
                <w:szCs w:val="20"/>
                <w:lang w:val="en-GB"/>
              </w:rPr>
              <w:t>Courses to be assigned to the Academic Staff</w:t>
            </w:r>
          </w:p>
        </w:tc>
      </w:tr>
      <w:tr w:rsidR="00470FFB" w:rsidRPr="00102AA5" w14:paraId="1B0C917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7C8CD09" w14:textId="77777777" w:rsidR="00470FFB" w:rsidRPr="00102AA5" w:rsidRDefault="00470FFB" w:rsidP="00BD1F7F">
            <w:pPr>
              <w:rPr>
                <w:szCs w:val="20"/>
                <w:lang w:val="en-GB"/>
              </w:rPr>
            </w:pPr>
            <w:r w:rsidRPr="00102AA5">
              <w:rPr>
                <w:szCs w:val="20"/>
                <w:lang w:val="en-GB"/>
              </w:rPr>
              <w:t>February 02-03, 2026; Monday-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D6EB46C" w14:textId="77777777" w:rsidR="00470FFB" w:rsidRPr="00102AA5" w:rsidRDefault="00470FFB" w:rsidP="00BD1F7F">
            <w:pPr>
              <w:rPr>
                <w:szCs w:val="20"/>
                <w:lang w:val="en-GB"/>
              </w:rPr>
            </w:pPr>
            <w:r w:rsidRPr="00102AA5">
              <w:rPr>
                <w:szCs w:val="20"/>
                <w:lang w:val="en-GB"/>
              </w:rPr>
              <w:t>Activation of the Courses</w:t>
            </w:r>
          </w:p>
        </w:tc>
      </w:tr>
      <w:tr w:rsidR="00470FFB" w:rsidRPr="00102AA5" w14:paraId="0E71E169"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3644CC" w14:textId="77777777" w:rsidR="00470FFB" w:rsidRPr="00102AA5" w:rsidRDefault="00470FFB" w:rsidP="00BD1F7F">
            <w:pPr>
              <w:rPr>
                <w:szCs w:val="20"/>
                <w:lang w:val="en-GB"/>
              </w:rPr>
            </w:pPr>
            <w:r w:rsidRPr="00102AA5">
              <w:rPr>
                <w:szCs w:val="20"/>
                <w:lang w:val="en-GB"/>
              </w:rPr>
              <w:t>February 02-06,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8FA1E86" w14:textId="77777777" w:rsidR="00470FFB" w:rsidRPr="00102AA5" w:rsidRDefault="00470FFB" w:rsidP="00BD1F7F">
            <w:pPr>
              <w:rPr>
                <w:szCs w:val="20"/>
                <w:lang w:val="en-GB"/>
              </w:rPr>
            </w:pPr>
            <w:r w:rsidRPr="00102AA5">
              <w:rPr>
                <w:szCs w:val="20"/>
                <w:lang w:val="en-GB"/>
              </w:rPr>
              <w:t>Diploma Distribution</w:t>
            </w:r>
          </w:p>
        </w:tc>
      </w:tr>
      <w:tr w:rsidR="00470FFB" w:rsidRPr="00102AA5" w14:paraId="29532D1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1E12DBF" w14:textId="77777777" w:rsidR="00470FFB" w:rsidRPr="00102AA5" w:rsidRDefault="00470FFB" w:rsidP="00BD1F7F">
            <w:pPr>
              <w:rPr>
                <w:szCs w:val="20"/>
                <w:lang w:val="en-GB"/>
              </w:rPr>
            </w:pPr>
            <w:r w:rsidRPr="00102AA5">
              <w:rPr>
                <w:szCs w:val="20"/>
                <w:lang w:val="en-GB"/>
              </w:rPr>
              <w:t>February 04-06, 2026; Wedne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A4BF7E" w14:textId="77777777" w:rsidR="00470FFB" w:rsidRPr="00102AA5" w:rsidRDefault="00470FFB" w:rsidP="00BD1F7F">
            <w:pPr>
              <w:rPr>
                <w:szCs w:val="20"/>
                <w:lang w:val="en-GB"/>
              </w:rPr>
            </w:pPr>
            <w:r w:rsidRPr="00102AA5">
              <w:rPr>
                <w:szCs w:val="20"/>
                <w:lang w:val="en-GB"/>
              </w:rPr>
              <w:t>Course Registration</w:t>
            </w:r>
          </w:p>
        </w:tc>
      </w:tr>
      <w:tr w:rsidR="00470FFB" w:rsidRPr="00102AA5" w14:paraId="28A6F3C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6F505BE" w14:textId="77777777" w:rsidR="00470FFB" w:rsidRPr="00102AA5" w:rsidRDefault="00470FFB" w:rsidP="00BD1F7F">
            <w:pPr>
              <w:rPr>
                <w:szCs w:val="20"/>
                <w:lang w:val="en-GB"/>
              </w:rPr>
            </w:pPr>
            <w:r w:rsidRPr="00102AA5">
              <w:rPr>
                <w:szCs w:val="20"/>
                <w:lang w:val="en-GB"/>
              </w:rPr>
              <w:t>February 05,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0EA540B" w14:textId="77777777" w:rsidR="00470FFB" w:rsidRPr="00102AA5" w:rsidRDefault="00470FFB" w:rsidP="00BD1F7F">
            <w:pPr>
              <w:rPr>
                <w:szCs w:val="20"/>
                <w:lang w:val="en-GB"/>
              </w:rPr>
            </w:pPr>
            <w:r w:rsidRPr="00102AA5">
              <w:rPr>
                <w:szCs w:val="20"/>
                <w:lang w:val="en-GB"/>
              </w:rPr>
              <w:t>First English Language Proficiency Exam of the Semester for Postgraduate Students</w:t>
            </w:r>
          </w:p>
        </w:tc>
      </w:tr>
      <w:tr w:rsidR="00470FFB" w:rsidRPr="00102AA5" w14:paraId="0C06736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7E3D617" w14:textId="77777777" w:rsidR="00470FFB" w:rsidRPr="00102AA5" w:rsidRDefault="00470FFB" w:rsidP="00BD1F7F">
            <w:pPr>
              <w:rPr>
                <w:szCs w:val="20"/>
                <w:lang w:val="en-GB"/>
              </w:rPr>
            </w:pPr>
            <w:r w:rsidRPr="00102AA5">
              <w:rPr>
                <w:szCs w:val="20"/>
                <w:lang w:val="en-GB"/>
              </w:rPr>
              <w:t>February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A99094B" w14:textId="77777777" w:rsidR="00470FFB" w:rsidRPr="00102AA5" w:rsidRDefault="00470FFB" w:rsidP="00BD1F7F">
            <w:pPr>
              <w:rPr>
                <w:szCs w:val="20"/>
                <w:lang w:val="en-GB"/>
              </w:rPr>
            </w:pPr>
            <w:r w:rsidRPr="00102AA5">
              <w:rPr>
                <w:szCs w:val="20"/>
                <w:lang w:val="en-GB"/>
              </w:rPr>
              <w:t>Last Day for Postgraduate thesis juries</w:t>
            </w:r>
          </w:p>
        </w:tc>
      </w:tr>
      <w:tr w:rsidR="00470FFB" w:rsidRPr="00102AA5" w14:paraId="7A15A716"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E858171" w14:textId="77777777" w:rsidR="00470FFB" w:rsidRPr="00102AA5" w:rsidRDefault="00470FFB" w:rsidP="00BD1F7F">
            <w:pPr>
              <w:rPr>
                <w:szCs w:val="20"/>
                <w:lang w:val="en-GB"/>
              </w:rPr>
            </w:pPr>
            <w:r w:rsidRPr="00102AA5">
              <w:rPr>
                <w:szCs w:val="20"/>
                <w:lang w:val="en-GB"/>
              </w:rPr>
              <w:t>February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2C3BC26" w14:textId="77777777" w:rsidR="00470FFB" w:rsidRPr="00102AA5" w:rsidRDefault="00470FFB" w:rsidP="00BD1F7F">
            <w:pPr>
              <w:rPr>
                <w:szCs w:val="20"/>
                <w:lang w:val="en-GB"/>
              </w:rPr>
            </w:pPr>
            <w:r w:rsidRPr="00102AA5">
              <w:rPr>
                <w:szCs w:val="20"/>
                <w:lang w:val="en-GB"/>
              </w:rPr>
              <w:t>English, Arabic and Turkish Proficiency Exams for Undergraduate Students</w:t>
            </w:r>
          </w:p>
        </w:tc>
      </w:tr>
      <w:tr w:rsidR="00470FFB" w:rsidRPr="00102AA5" w14:paraId="68E7566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BB7FA6B" w14:textId="77777777" w:rsidR="00470FFB" w:rsidRPr="00102AA5" w:rsidRDefault="00470FFB" w:rsidP="00BD1F7F">
            <w:pPr>
              <w:rPr>
                <w:szCs w:val="20"/>
                <w:lang w:val="en-GB"/>
              </w:rPr>
            </w:pPr>
            <w:r w:rsidRPr="00102AA5">
              <w:rPr>
                <w:szCs w:val="20"/>
                <w:lang w:val="en-GB"/>
              </w:rPr>
              <w:t>February 08, 2026; 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C0EA546" w14:textId="77777777" w:rsidR="00470FFB" w:rsidRPr="00102AA5" w:rsidRDefault="00470FFB" w:rsidP="00BD1F7F">
            <w:pPr>
              <w:rPr>
                <w:szCs w:val="20"/>
                <w:lang w:val="en-GB"/>
              </w:rPr>
            </w:pPr>
            <w:r w:rsidRPr="00102AA5">
              <w:rPr>
                <w:szCs w:val="20"/>
                <w:lang w:val="en-GB"/>
              </w:rPr>
              <w:t>Last Day for the Payment of the 6th Instalment of the Fees (for 8 Instalments)</w:t>
            </w:r>
          </w:p>
        </w:tc>
      </w:tr>
      <w:tr w:rsidR="00470FFB" w:rsidRPr="00102AA5" w14:paraId="4F5DC34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DEB984D" w14:textId="77777777" w:rsidR="00470FFB" w:rsidRPr="00102AA5" w:rsidRDefault="00470FFB" w:rsidP="00BD1F7F">
            <w:pPr>
              <w:rPr>
                <w:szCs w:val="20"/>
                <w:lang w:val="en-GB"/>
              </w:rPr>
            </w:pPr>
            <w:r w:rsidRPr="00102AA5">
              <w:rPr>
                <w:szCs w:val="20"/>
                <w:lang w:val="en-GB"/>
              </w:rPr>
              <w:t>February 09,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23E6963" w14:textId="77777777" w:rsidR="00470FFB" w:rsidRPr="00102AA5" w:rsidRDefault="00470FFB" w:rsidP="00BD1F7F">
            <w:pPr>
              <w:rPr>
                <w:szCs w:val="20"/>
                <w:lang w:val="en-GB"/>
              </w:rPr>
            </w:pPr>
            <w:r w:rsidRPr="00102AA5">
              <w:rPr>
                <w:szCs w:val="20"/>
                <w:lang w:val="en-GB"/>
              </w:rPr>
              <w:t>Classes Commence (including the Preparatory Schools)</w:t>
            </w:r>
          </w:p>
        </w:tc>
      </w:tr>
      <w:tr w:rsidR="00470FFB" w:rsidRPr="00102AA5" w14:paraId="3B4C042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B1912C5" w14:textId="77777777" w:rsidR="00470FFB" w:rsidRPr="00102AA5" w:rsidRDefault="00470FFB" w:rsidP="00BD1F7F">
            <w:pPr>
              <w:rPr>
                <w:szCs w:val="20"/>
                <w:lang w:val="en-GB"/>
              </w:rPr>
            </w:pPr>
            <w:r w:rsidRPr="00102AA5">
              <w:rPr>
                <w:szCs w:val="20"/>
                <w:lang w:val="en-GB"/>
              </w:rPr>
              <w:t>February 16,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BF1EE33" w14:textId="77777777" w:rsidR="00470FFB" w:rsidRPr="00102AA5" w:rsidRDefault="00470FFB" w:rsidP="00BD1F7F">
            <w:pPr>
              <w:rPr>
                <w:szCs w:val="20"/>
                <w:lang w:val="en-GB"/>
              </w:rPr>
            </w:pPr>
            <w:r w:rsidRPr="00102AA5">
              <w:rPr>
                <w:szCs w:val="20"/>
                <w:lang w:val="en-GB"/>
              </w:rPr>
              <w:t>Exemption Exams for Common Courses (Courses in English)</w:t>
            </w:r>
          </w:p>
        </w:tc>
      </w:tr>
      <w:tr w:rsidR="00470FFB" w:rsidRPr="00102AA5" w14:paraId="5EF28C38"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E491088" w14:textId="77777777" w:rsidR="00470FFB" w:rsidRPr="00102AA5" w:rsidRDefault="00470FFB" w:rsidP="00BD1F7F">
            <w:pPr>
              <w:rPr>
                <w:szCs w:val="20"/>
                <w:lang w:val="en-GB"/>
              </w:rPr>
            </w:pPr>
            <w:r w:rsidRPr="00102AA5">
              <w:rPr>
                <w:szCs w:val="20"/>
                <w:lang w:val="en-GB"/>
              </w:rPr>
              <w:t>February 17, 2026;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40C179D" w14:textId="77777777" w:rsidR="00470FFB" w:rsidRPr="00102AA5" w:rsidRDefault="00470FFB" w:rsidP="00BD1F7F">
            <w:pPr>
              <w:rPr>
                <w:szCs w:val="20"/>
                <w:lang w:val="en-GB"/>
              </w:rPr>
            </w:pPr>
            <w:r w:rsidRPr="00102AA5">
              <w:rPr>
                <w:szCs w:val="20"/>
                <w:lang w:val="en-GB"/>
              </w:rPr>
              <w:t>Exemption Exams for Common Courses (Courses in Turkish)</w:t>
            </w:r>
          </w:p>
        </w:tc>
      </w:tr>
      <w:tr w:rsidR="00470FFB" w:rsidRPr="00102AA5" w14:paraId="7BBAA60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9FA244D" w14:textId="77777777" w:rsidR="00470FFB" w:rsidRPr="00102AA5" w:rsidRDefault="00470FFB" w:rsidP="00BD1F7F">
            <w:pPr>
              <w:rPr>
                <w:szCs w:val="20"/>
                <w:lang w:val="en-GB"/>
              </w:rPr>
            </w:pPr>
            <w:r w:rsidRPr="00102AA5">
              <w:rPr>
                <w:szCs w:val="20"/>
                <w:lang w:val="en-GB"/>
              </w:rPr>
              <w:lastRenderedPageBreak/>
              <w:t>February 26,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C4F5D4A" w14:textId="77777777" w:rsidR="00470FFB" w:rsidRPr="00102AA5" w:rsidRDefault="00470FFB" w:rsidP="00BD1F7F">
            <w:pPr>
              <w:rPr>
                <w:szCs w:val="20"/>
                <w:lang w:val="en-GB"/>
              </w:rPr>
            </w:pPr>
            <w:r w:rsidRPr="00102AA5">
              <w:rPr>
                <w:szCs w:val="20"/>
                <w:lang w:val="en-GB"/>
              </w:rPr>
              <w:t>Last Day for Changing the “I” (Incomplete) Grades for the Previous Term</w:t>
            </w:r>
          </w:p>
        </w:tc>
      </w:tr>
      <w:tr w:rsidR="00470FFB" w:rsidRPr="00102AA5" w14:paraId="7E02DEC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27FC1E4" w14:textId="77777777" w:rsidR="00470FFB" w:rsidRPr="00102AA5" w:rsidRDefault="00470FFB" w:rsidP="00BD1F7F">
            <w:pPr>
              <w:rPr>
                <w:szCs w:val="20"/>
                <w:lang w:val="en-GB"/>
              </w:rPr>
            </w:pPr>
            <w:r w:rsidRPr="00102AA5">
              <w:rPr>
                <w:szCs w:val="20"/>
                <w:lang w:val="en-GB"/>
              </w:rPr>
              <w:t>February 27,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A3E2AF5" w14:textId="77777777" w:rsidR="00470FFB" w:rsidRPr="00102AA5" w:rsidRDefault="00470FFB" w:rsidP="00BD1F7F">
            <w:pPr>
              <w:rPr>
                <w:szCs w:val="20"/>
                <w:lang w:val="en-GB"/>
              </w:rPr>
            </w:pPr>
            <w:r w:rsidRPr="00102AA5">
              <w:rPr>
                <w:szCs w:val="20"/>
                <w:lang w:val="en-GB"/>
              </w:rPr>
              <w:t>Last Day for International Students to Withdraw</w:t>
            </w:r>
          </w:p>
        </w:tc>
      </w:tr>
      <w:tr w:rsidR="00470FFB" w:rsidRPr="00102AA5" w14:paraId="7564C9E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F288594" w14:textId="77777777" w:rsidR="00470FFB" w:rsidRPr="00102AA5" w:rsidRDefault="00470FFB" w:rsidP="00BD1F7F">
            <w:pPr>
              <w:rPr>
                <w:szCs w:val="20"/>
                <w:lang w:val="en-GB"/>
              </w:rPr>
            </w:pPr>
            <w:r w:rsidRPr="00102AA5">
              <w:rPr>
                <w:szCs w:val="20"/>
                <w:lang w:val="en-GB"/>
              </w:rPr>
              <w:t>February 27,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0995528" w14:textId="77777777" w:rsidR="00470FFB" w:rsidRPr="00102AA5" w:rsidRDefault="00470FFB" w:rsidP="00BD1F7F">
            <w:pPr>
              <w:rPr>
                <w:szCs w:val="20"/>
                <w:lang w:val="en-GB"/>
              </w:rPr>
            </w:pPr>
            <w:r w:rsidRPr="00102AA5">
              <w:rPr>
                <w:szCs w:val="20"/>
                <w:lang w:val="en-GB"/>
              </w:rPr>
              <w:t>Last Day for Add/Drop</w:t>
            </w:r>
          </w:p>
        </w:tc>
      </w:tr>
      <w:tr w:rsidR="00470FFB" w:rsidRPr="00102AA5" w14:paraId="68282F2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6A3869A" w14:textId="77777777" w:rsidR="00470FFB" w:rsidRPr="00102AA5" w:rsidRDefault="00470FFB" w:rsidP="00BD1F7F">
            <w:pPr>
              <w:rPr>
                <w:szCs w:val="20"/>
                <w:lang w:val="en-GB"/>
              </w:rPr>
            </w:pPr>
            <w:r w:rsidRPr="00102AA5">
              <w:rPr>
                <w:szCs w:val="20"/>
                <w:lang w:val="en-GB"/>
              </w:rPr>
              <w:t>March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A6FA560" w14:textId="77777777" w:rsidR="00470FFB" w:rsidRPr="00102AA5" w:rsidRDefault="00470FFB" w:rsidP="00BD1F7F">
            <w:pPr>
              <w:rPr>
                <w:szCs w:val="20"/>
                <w:lang w:val="en-GB"/>
              </w:rPr>
            </w:pPr>
            <w:r w:rsidRPr="00102AA5">
              <w:rPr>
                <w:szCs w:val="20"/>
                <w:lang w:val="en-GB"/>
              </w:rPr>
              <w:t>Last Day for Late Registration</w:t>
            </w:r>
          </w:p>
        </w:tc>
      </w:tr>
      <w:tr w:rsidR="00470FFB" w:rsidRPr="00102AA5" w14:paraId="432C0C0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8A534B1" w14:textId="77777777" w:rsidR="00470FFB" w:rsidRPr="00102AA5" w:rsidRDefault="00470FFB" w:rsidP="00BD1F7F">
            <w:pPr>
              <w:rPr>
                <w:szCs w:val="20"/>
                <w:lang w:val="en-GB"/>
              </w:rPr>
            </w:pPr>
            <w:r w:rsidRPr="00102AA5">
              <w:rPr>
                <w:szCs w:val="20"/>
                <w:lang w:val="en-GB"/>
              </w:rPr>
              <w:t>March 08, 2026; 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4E3687B" w14:textId="77777777" w:rsidR="00470FFB" w:rsidRPr="00102AA5" w:rsidRDefault="00470FFB" w:rsidP="00BD1F7F">
            <w:pPr>
              <w:rPr>
                <w:szCs w:val="20"/>
                <w:lang w:val="en-GB"/>
              </w:rPr>
            </w:pPr>
            <w:r w:rsidRPr="00102AA5">
              <w:rPr>
                <w:szCs w:val="20"/>
                <w:lang w:val="en-GB"/>
              </w:rPr>
              <w:t>Last Day for the Payment of the 7th Instalment of the Fees (for 8 Instalments)</w:t>
            </w:r>
          </w:p>
        </w:tc>
      </w:tr>
      <w:tr w:rsidR="00470FFB" w:rsidRPr="00102AA5" w14:paraId="3381720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BD63E1D" w14:textId="77777777" w:rsidR="00470FFB" w:rsidRPr="00102AA5" w:rsidRDefault="00470FFB" w:rsidP="00BD1F7F">
            <w:pPr>
              <w:rPr>
                <w:szCs w:val="20"/>
                <w:lang w:val="en-GB"/>
              </w:rPr>
            </w:pPr>
            <w:r w:rsidRPr="00102AA5">
              <w:rPr>
                <w:szCs w:val="20"/>
                <w:lang w:val="en-GB"/>
              </w:rPr>
              <w:t>March 19-22, 2026; Thursday- Su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519A2A5" w14:textId="77777777" w:rsidR="00470FFB" w:rsidRPr="00102AA5" w:rsidRDefault="00470FFB" w:rsidP="00BD1F7F">
            <w:pPr>
              <w:rPr>
                <w:szCs w:val="20"/>
                <w:lang w:val="en-GB"/>
              </w:rPr>
            </w:pPr>
            <w:r w:rsidRPr="00102AA5">
              <w:rPr>
                <w:szCs w:val="20"/>
                <w:lang w:val="en-GB"/>
              </w:rPr>
              <w:t>Public Holiday</w:t>
            </w:r>
          </w:p>
        </w:tc>
      </w:tr>
      <w:tr w:rsidR="00470FFB" w:rsidRPr="00102AA5" w14:paraId="0D4E7C1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8013BF6" w14:textId="77777777" w:rsidR="00470FFB" w:rsidRPr="00102AA5" w:rsidRDefault="00470FFB" w:rsidP="00BD1F7F">
            <w:pPr>
              <w:rPr>
                <w:szCs w:val="20"/>
                <w:lang w:val="en-GB"/>
              </w:rPr>
            </w:pPr>
            <w:r w:rsidRPr="00102AA5">
              <w:rPr>
                <w:szCs w:val="20"/>
                <w:lang w:val="en-GB"/>
              </w:rPr>
              <w:t>March 30,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65FAAD" w14:textId="77777777" w:rsidR="00470FFB" w:rsidRPr="00102AA5" w:rsidRDefault="00470FFB" w:rsidP="00BD1F7F">
            <w:pPr>
              <w:rPr>
                <w:szCs w:val="20"/>
                <w:lang w:val="en-GB"/>
              </w:rPr>
            </w:pPr>
            <w:r w:rsidRPr="00102AA5">
              <w:rPr>
                <w:szCs w:val="20"/>
                <w:lang w:val="en-GB"/>
              </w:rPr>
              <w:t>Last Day for Add/Drop for New International Students</w:t>
            </w:r>
          </w:p>
        </w:tc>
      </w:tr>
      <w:tr w:rsidR="00470FFB" w:rsidRPr="00102AA5" w14:paraId="2D30099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6FA5B04" w14:textId="77777777" w:rsidR="00470FFB" w:rsidRPr="00102AA5" w:rsidRDefault="00470FFB" w:rsidP="00BD1F7F">
            <w:pPr>
              <w:rPr>
                <w:szCs w:val="20"/>
                <w:lang w:val="en-GB"/>
              </w:rPr>
            </w:pPr>
            <w:r w:rsidRPr="00102AA5">
              <w:rPr>
                <w:szCs w:val="20"/>
                <w:lang w:val="en-GB"/>
              </w:rPr>
              <w:t>April 06-April 11, 2026; Monday-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D825CD5" w14:textId="77777777" w:rsidR="00470FFB" w:rsidRPr="00102AA5" w:rsidRDefault="00470FFB" w:rsidP="00BD1F7F">
            <w:pPr>
              <w:rPr>
                <w:szCs w:val="20"/>
                <w:lang w:val="en-GB"/>
              </w:rPr>
            </w:pPr>
            <w:r w:rsidRPr="00102AA5">
              <w:rPr>
                <w:szCs w:val="20"/>
                <w:lang w:val="en-GB"/>
              </w:rPr>
              <w:t>Mid-term Exams</w:t>
            </w:r>
          </w:p>
        </w:tc>
      </w:tr>
      <w:tr w:rsidR="00470FFB" w:rsidRPr="00102AA5" w14:paraId="3F08366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6EC676E" w14:textId="77777777" w:rsidR="00470FFB" w:rsidRPr="00102AA5" w:rsidRDefault="00470FFB" w:rsidP="00BD1F7F">
            <w:pPr>
              <w:rPr>
                <w:szCs w:val="20"/>
                <w:lang w:val="en-GB"/>
              </w:rPr>
            </w:pPr>
            <w:r w:rsidRPr="00102AA5">
              <w:rPr>
                <w:szCs w:val="20"/>
                <w:lang w:val="en-GB"/>
              </w:rPr>
              <w:t>April 06-April 10,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648B9AE" w14:textId="77777777" w:rsidR="00470FFB" w:rsidRPr="00102AA5" w:rsidRDefault="00470FFB" w:rsidP="00BD1F7F">
            <w:pPr>
              <w:rPr>
                <w:szCs w:val="20"/>
                <w:lang w:val="en-GB"/>
              </w:rPr>
            </w:pPr>
            <w:r w:rsidRPr="00102AA5">
              <w:rPr>
                <w:szCs w:val="20"/>
                <w:lang w:val="en-GB"/>
              </w:rPr>
              <w:t>English Preparatory School Module 3 Final Exams</w:t>
            </w:r>
          </w:p>
        </w:tc>
      </w:tr>
      <w:tr w:rsidR="00470FFB" w:rsidRPr="00102AA5" w14:paraId="19BC450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91CFB38" w14:textId="77777777" w:rsidR="00470FFB" w:rsidRPr="00102AA5" w:rsidRDefault="00470FFB" w:rsidP="00BD1F7F">
            <w:pPr>
              <w:rPr>
                <w:szCs w:val="20"/>
                <w:lang w:val="en-GB"/>
              </w:rPr>
            </w:pPr>
            <w:r w:rsidRPr="00102AA5">
              <w:rPr>
                <w:szCs w:val="20"/>
                <w:lang w:val="en-GB"/>
              </w:rPr>
              <w:t>April 08, 2026;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7DE6458" w14:textId="77777777" w:rsidR="00470FFB" w:rsidRPr="00102AA5" w:rsidRDefault="00470FFB" w:rsidP="00BD1F7F">
            <w:pPr>
              <w:rPr>
                <w:szCs w:val="20"/>
                <w:lang w:val="en-GB"/>
              </w:rPr>
            </w:pPr>
            <w:r w:rsidRPr="00102AA5">
              <w:rPr>
                <w:szCs w:val="20"/>
                <w:lang w:val="en-GB"/>
              </w:rPr>
              <w:t>Last Day for the Payment of the 8th Instalment of the Fees (for 8 Instalments)</w:t>
            </w:r>
          </w:p>
        </w:tc>
      </w:tr>
      <w:tr w:rsidR="00470FFB" w:rsidRPr="00102AA5" w14:paraId="4216158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6B02AAD" w14:textId="77777777" w:rsidR="00470FFB" w:rsidRPr="00102AA5" w:rsidRDefault="00470FFB" w:rsidP="00BD1F7F">
            <w:pPr>
              <w:rPr>
                <w:szCs w:val="20"/>
                <w:lang w:val="en-GB"/>
              </w:rPr>
            </w:pPr>
            <w:r w:rsidRPr="00102AA5">
              <w:rPr>
                <w:szCs w:val="20"/>
                <w:lang w:val="en-GB"/>
              </w:rPr>
              <w:t>April 23,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F621D98" w14:textId="77777777" w:rsidR="00470FFB" w:rsidRPr="00102AA5" w:rsidRDefault="00470FFB" w:rsidP="00BD1F7F">
            <w:pPr>
              <w:rPr>
                <w:szCs w:val="20"/>
                <w:lang w:val="en-GB"/>
              </w:rPr>
            </w:pPr>
            <w:r w:rsidRPr="00102AA5">
              <w:rPr>
                <w:szCs w:val="20"/>
                <w:lang w:val="en-GB"/>
              </w:rPr>
              <w:t>Public Holiday</w:t>
            </w:r>
          </w:p>
        </w:tc>
      </w:tr>
      <w:tr w:rsidR="00470FFB" w:rsidRPr="00102AA5" w14:paraId="4826EE56"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444B68E" w14:textId="77777777" w:rsidR="00470FFB" w:rsidRPr="00102AA5" w:rsidRDefault="00470FFB" w:rsidP="00BD1F7F">
            <w:pPr>
              <w:rPr>
                <w:szCs w:val="20"/>
                <w:lang w:val="en-GB"/>
              </w:rPr>
            </w:pPr>
            <w:r w:rsidRPr="00102AA5">
              <w:rPr>
                <w:szCs w:val="20"/>
                <w:lang w:val="en-GB"/>
              </w:rPr>
              <w:t>May 01,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B1C4F9C" w14:textId="77777777" w:rsidR="00470FFB" w:rsidRPr="00102AA5" w:rsidRDefault="00470FFB" w:rsidP="00BD1F7F">
            <w:pPr>
              <w:rPr>
                <w:szCs w:val="20"/>
                <w:lang w:val="en-GB"/>
              </w:rPr>
            </w:pPr>
            <w:r w:rsidRPr="00102AA5">
              <w:rPr>
                <w:szCs w:val="20"/>
                <w:lang w:val="en-GB"/>
              </w:rPr>
              <w:t>Public Holiday</w:t>
            </w:r>
          </w:p>
        </w:tc>
      </w:tr>
      <w:tr w:rsidR="00470FFB" w:rsidRPr="00102AA5" w14:paraId="33BEA96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8922AD8" w14:textId="77777777" w:rsidR="00470FFB" w:rsidRPr="00102AA5" w:rsidRDefault="00470FFB" w:rsidP="00BD1F7F">
            <w:pPr>
              <w:rPr>
                <w:szCs w:val="20"/>
                <w:lang w:val="en-GB"/>
              </w:rPr>
            </w:pPr>
            <w:r w:rsidRPr="00102AA5">
              <w:rPr>
                <w:szCs w:val="20"/>
                <w:lang w:val="en-GB"/>
              </w:rPr>
              <w:t>May 08,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824C87" w14:textId="77777777" w:rsidR="00470FFB" w:rsidRPr="00102AA5" w:rsidRDefault="00470FFB" w:rsidP="00BD1F7F">
            <w:pPr>
              <w:rPr>
                <w:szCs w:val="20"/>
                <w:lang w:val="en-GB"/>
              </w:rPr>
            </w:pPr>
            <w:r w:rsidRPr="00102AA5">
              <w:rPr>
                <w:szCs w:val="20"/>
                <w:lang w:val="en-GB"/>
              </w:rPr>
              <w:t>Last Day for Withdrawal</w:t>
            </w:r>
          </w:p>
        </w:tc>
      </w:tr>
      <w:tr w:rsidR="00470FFB" w:rsidRPr="00102AA5" w14:paraId="6B8DEBBC"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4752CB5" w14:textId="77777777" w:rsidR="00470FFB" w:rsidRPr="00102AA5" w:rsidRDefault="00470FFB" w:rsidP="00BD1F7F">
            <w:pPr>
              <w:rPr>
                <w:szCs w:val="20"/>
                <w:lang w:val="en-GB"/>
              </w:rPr>
            </w:pPr>
            <w:r w:rsidRPr="00102AA5">
              <w:rPr>
                <w:szCs w:val="20"/>
                <w:lang w:val="en-GB"/>
              </w:rPr>
              <w:t>May 08,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40EB42" w14:textId="77777777" w:rsidR="00470FFB" w:rsidRPr="00102AA5" w:rsidRDefault="00470FFB" w:rsidP="00BD1F7F">
            <w:pPr>
              <w:rPr>
                <w:szCs w:val="20"/>
                <w:lang w:val="en-GB"/>
              </w:rPr>
            </w:pPr>
            <w:r w:rsidRPr="00102AA5">
              <w:rPr>
                <w:szCs w:val="20"/>
                <w:lang w:val="en-GB"/>
              </w:rPr>
              <w:t>Identification of Courses for the Following Academic Term and Commencement of Work on the Timetable</w:t>
            </w:r>
          </w:p>
        </w:tc>
      </w:tr>
      <w:tr w:rsidR="00470FFB" w:rsidRPr="00102AA5" w14:paraId="127BBEB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E99844E" w14:textId="77777777" w:rsidR="00470FFB" w:rsidRPr="00102AA5" w:rsidRDefault="00470FFB" w:rsidP="00BD1F7F">
            <w:pPr>
              <w:rPr>
                <w:szCs w:val="20"/>
                <w:lang w:val="en-GB"/>
              </w:rPr>
            </w:pPr>
            <w:r w:rsidRPr="00102AA5">
              <w:rPr>
                <w:szCs w:val="20"/>
                <w:lang w:val="en-GB"/>
              </w:rPr>
              <w:lastRenderedPageBreak/>
              <w:t>May 19, 2026;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2758BAA" w14:textId="77777777" w:rsidR="00470FFB" w:rsidRPr="00102AA5" w:rsidRDefault="00470FFB" w:rsidP="00BD1F7F">
            <w:pPr>
              <w:rPr>
                <w:szCs w:val="20"/>
                <w:lang w:val="en-GB"/>
              </w:rPr>
            </w:pPr>
            <w:r w:rsidRPr="00102AA5">
              <w:rPr>
                <w:szCs w:val="20"/>
                <w:lang w:val="en-GB"/>
              </w:rPr>
              <w:t>Public Holiday</w:t>
            </w:r>
          </w:p>
        </w:tc>
      </w:tr>
      <w:tr w:rsidR="00470FFB" w:rsidRPr="00102AA5" w14:paraId="453BDAD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0514B87" w14:textId="77777777" w:rsidR="00470FFB" w:rsidRPr="00102AA5" w:rsidRDefault="00470FFB" w:rsidP="00BD1F7F">
            <w:pPr>
              <w:rPr>
                <w:szCs w:val="20"/>
                <w:lang w:val="en-GB"/>
              </w:rPr>
            </w:pPr>
            <w:r w:rsidRPr="00102AA5">
              <w:rPr>
                <w:szCs w:val="20"/>
                <w:lang w:val="en-GB"/>
              </w:rPr>
              <w:t>May 18,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9CB3EFA" w14:textId="77777777" w:rsidR="00470FFB" w:rsidRPr="00102AA5" w:rsidRDefault="00470FFB" w:rsidP="00BD1F7F">
            <w:pPr>
              <w:rPr>
                <w:szCs w:val="20"/>
                <w:lang w:val="en-GB"/>
              </w:rPr>
            </w:pPr>
            <w:r w:rsidRPr="00102AA5">
              <w:rPr>
                <w:szCs w:val="20"/>
                <w:lang w:val="en-GB"/>
              </w:rPr>
              <w:t>Last Day for Entry of NA Grades into the System</w:t>
            </w:r>
          </w:p>
        </w:tc>
      </w:tr>
      <w:tr w:rsidR="00470FFB" w:rsidRPr="00102AA5" w14:paraId="0209004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447DBD3" w14:textId="77777777" w:rsidR="00470FFB" w:rsidRPr="00102AA5" w:rsidRDefault="00470FFB" w:rsidP="00BD1F7F">
            <w:pPr>
              <w:rPr>
                <w:szCs w:val="20"/>
                <w:lang w:val="en-GB"/>
              </w:rPr>
            </w:pPr>
            <w:r w:rsidRPr="00102AA5">
              <w:rPr>
                <w:szCs w:val="20"/>
                <w:lang w:val="en-GB"/>
              </w:rPr>
              <w:t>May 2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3C90671" w14:textId="77777777" w:rsidR="00470FFB" w:rsidRPr="00102AA5" w:rsidRDefault="00470FFB" w:rsidP="00BD1F7F">
            <w:pPr>
              <w:rPr>
                <w:szCs w:val="20"/>
                <w:lang w:val="en-GB"/>
              </w:rPr>
            </w:pPr>
            <w:r w:rsidRPr="00102AA5">
              <w:rPr>
                <w:szCs w:val="20"/>
                <w:lang w:val="en-GB"/>
              </w:rPr>
              <w:t>Last Day of Classes</w:t>
            </w:r>
          </w:p>
        </w:tc>
      </w:tr>
      <w:tr w:rsidR="00470FFB" w:rsidRPr="00102AA5" w14:paraId="2B6B6E6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5BAA56" w14:textId="77777777" w:rsidR="00470FFB" w:rsidRPr="00102AA5" w:rsidRDefault="00470FFB" w:rsidP="00BD1F7F">
            <w:pPr>
              <w:rPr>
                <w:szCs w:val="20"/>
                <w:lang w:val="en-GB"/>
              </w:rPr>
            </w:pPr>
            <w:r w:rsidRPr="00102AA5">
              <w:rPr>
                <w:szCs w:val="20"/>
                <w:lang w:val="en-GB"/>
              </w:rPr>
              <w:t>May 2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DA26E3A" w14:textId="77777777" w:rsidR="00470FFB" w:rsidRPr="00102AA5" w:rsidRDefault="00470FFB" w:rsidP="00BD1F7F">
            <w:pPr>
              <w:rPr>
                <w:szCs w:val="20"/>
                <w:lang w:val="en-GB"/>
              </w:rPr>
            </w:pPr>
            <w:r w:rsidRPr="00102AA5">
              <w:rPr>
                <w:szCs w:val="20"/>
                <w:lang w:val="en-GB"/>
              </w:rPr>
              <w:t>Last day of Classes for the Faculty of Medicine; Years 1, 2 and 3</w:t>
            </w:r>
          </w:p>
        </w:tc>
      </w:tr>
      <w:tr w:rsidR="00470FFB" w:rsidRPr="00102AA5" w14:paraId="2966661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773C42" w14:textId="77777777" w:rsidR="00470FFB" w:rsidRPr="00102AA5" w:rsidRDefault="00470FFB" w:rsidP="00BD1F7F">
            <w:pPr>
              <w:rPr>
                <w:szCs w:val="20"/>
                <w:lang w:val="en-GB"/>
              </w:rPr>
            </w:pPr>
            <w:r w:rsidRPr="00102AA5">
              <w:rPr>
                <w:szCs w:val="20"/>
                <w:lang w:val="en-GB"/>
              </w:rPr>
              <w:t>May 27-31, 2026; Wednes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04F9DD3" w14:textId="77777777" w:rsidR="00470FFB" w:rsidRPr="00102AA5" w:rsidRDefault="00470FFB" w:rsidP="00BD1F7F">
            <w:pPr>
              <w:rPr>
                <w:szCs w:val="20"/>
                <w:lang w:val="en-GB"/>
              </w:rPr>
            </w:pPr>
            <w:r w:rsidRPr="00102AA5">
              <w:rPr>
                <w:szCs w:val="20"/>
                <w:lang w:val="en-GB"/>
              </w:rPr>
              <w:t>Public Holiday</w:t>
            </w:r>
          </w:p>
        </w:tc>
      </w:tr>
      <w:tr w:rsidR="00470FFB" w:rsidRPr="00102AA5" w14:paraId="261788D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8667FC7" w14:textId="77777777" w:rsidR="00470FFB" w:rsidRPr="00102AA5" w:rsidRDefault="00470FFB" w:rsidP="00BD1F7F">
            <w:pPr>
              <w:rPr>
                <w:szCs w:val="20"/>
                <w:lang w:val="en-GB"/>
              </w:rPr>
            </w:pPr>
            <w:r w:rsidRPr="00102AA5">
              <w:rPr>
                <w:szCs w:val="20"/>
                <w:lang w:val="en-GB"/>
              </w:rPr>
              <w:t>June 01- 10, 2026; Monday-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F40DAD1" w14:textId="77777777" w:rsidR="00470FFB" w:rsidRPr="00102AA5" w:rsidRDefault="00470FFB" w:rsidP="00BD1F7F">
            <w:pPr>
              <w:rPr>
                <w:szCs w:val="20"/>
                <w:lang w:val="en-GB"/>
              </w:rPr>
            </w:pPr>
            <w:r w:rsidRPr="00102AA5">
              <w:rPr>
                <w:szCs w:val="20"/>
                <w:lang w:val="en-GB"/>
              </w:rPr>
              <w:t>Final Exams</w:t>
            </w:r>
          </w:p>
        </w:tc>
      </w:tr>
      <w:tr w:rsidR="00470FFB" w:rsidRPr="00102AA5" w14:paraId="36D7550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FE9CF83" w14:textId="77777777" w:rsidR="00470FFB" w:rsidRPr="00102AA5" w:rsidRDefault="00470FFB" w:rsidP="00BD1F7F">
            <w:pPr>
              <w:rPr>
                <w:szCs w:val="20"/>
                <w:lang w:val="en-GB"/>
              </w:rPr>
            </w:pPr>
            <w:r w:rsidRPr="00102AA5">
              <w:rPr>
                <w:szCs w:val="20"/>
                <w:lang w:val="en-GB"/>
              </w:rPr>
              <w:t>June 05,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7CAB6E5" w14:textId="77777777" w:rsidR="00470FFB" w:rsidRPr="00102AA5" w:rsidRDefault="00470FFB" w:rsidP="00BD1F7F">
            <w:pPr>
              <w:rPr>
                <w:szCs w:val="20"/>
                <w:lang w:val="en-GB"/>
              </w:rPr>
            </w:pPr>
            <w:r w:rsidRPr="00102AA5">
              <w:rPr>
                <w:szCs w:val="20"/>
                <w:lang w:val="en-GB"/>
              </w:rPr>
              <w:t>Last day of Classes for the Faculty of Medicine: Years 4 and 5</w:t>
            </w:r>
          </w:p>
        </w:tc>
      </w:tr>
      <w:tr w:rsidR="00470FFB" w:rsidRPr="00102AA5" w14:paraId="2900731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E574F5" w14:textId="77777777" w:rsidR="00470FFB" w:rsidRPr="00102AA5" w:rsidRDefault="00470FFB" w:rsidP="00BD1F7F">
            <w:pPr>
              <w:rPr>
                <w:szCs w:val="20"/>
                <w:lang w:val="en-GB"/>
              </w:rPr>
            </w:pPr>
            <w:r w:rsidRPr="00102AA5">
              <w:rPr>
                <w:szCs w:val="20"/>
                <w:lang w:val="en-GB"/>
              </w:rPr>
              <w:t>June 11,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6C4DA88" w14:textId="77777777" w:rsidR="00470FFB" w:rsidRPr="00102AA5" w:rsidRDefault="00470FFB" w:rsidP="00BD1F7F">
            <w:pPr>
              <w:rPr>
                <w:szCs w:val="20"/>
                <w:lang w:val="en-GB"/>
              </w:rPr>
            </w:pPr>
            <w:r w:rsidRPr="00102AA5">
              <w:rPr>
                <w:szCs w:val="20"/>
                <w:lang w:val="en-GB"/>
              </w:rPr>
              <w:t>Final Exam for the Faculty of Medicine: Year 2</w:t>
            </w:r>
          </w:p>
        </w:tc>
      </w:tr>
      <w:tr w:rsidR="00470FFB" w:rsidRPr="00102AA5" w14:paraId="78B605A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14C1179"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E4719D0" w14:textId="77777777" w:rsidR="00470FFB" w:rsidRPr="00102AA5" w:rsidRDefault="00470FFB" w:rsidP="00BD1F7F">
            <w:pPr>
              <w:rPr>
                <w:szCs w:val="20"/>
                <w:lang w:val="en-GB"/>
              </w:rPr>
            </w:pPr>
            <w:r w:rsidRPr="00102AA5">
              <w:rPr>
                <w:szCs w:val="20"/>
                <w:lang w:val="en-GB"/>
              </w:rPr>
              <w:t>Final Exam for the Faculty of Medicine: Year 1</w:t>
            </w:r>
          </w:p>
        </w:tc>
      </w:tr>
      <w:tr w:rsidR="00470FFB" w:rsidRPr="00102AA5" w14:paraId="7BB14F6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A0376E9"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1F5BF1A" w14:textId="77777777" w:rsidR="00470FFB" w:rsidRPr="00102AA5" w:rsidRDefault="00470FFB" w:rsidP="00BD1F7F">
            <w:pPr>
              <w:rPr>
                <w:szCs w:val="20"/>
                <w:lang w:val="en-GB"/>
              </w:rPr>
            </w:pPr>
            <w:r w:rsidRPr="00102AA5">
              <w:rPr>
                <w:szCs w:val="20"/>
                <w:lang w:val="en-GB"/>
              </w:rPr>
              <w:t>Final Exam for the Faculty of Medicine: Year 3</w:t>
            </w:r>
          </w:p>
        </w:tc>
      </w:tr>
      <w:tr w:rsidR="00470FFB" w:rsidRPr="00102AA5" w14:paraId="0154D2D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C3F8E69"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D473F52" w14:textId="77777777" w:rsidR="00470FFB" w:rsidRPr="00102AA5" w:rsidRDefault="00470FFB" w:rsidP="00BD1F7F">
            <w:pPr>
              <w:rPr>
                <w:szCs w:val="20"/>
                <w:lang w:val="en-GB"/>
              </w:rPr>
            </w:pPr>
            <w:r w:rsidRPr="00102AA5">
              <w:rPr>
                <w:szCs w:val="20"/>
                <w:lang w:val="en-GB"/>
              </w:rPr>
              <w:t>Last Day for the Grade Submission</w:t>
            </w:r>
          </w:p>
        </w:tc>
      </w:tr>
      <w:tr w:rsidR="00470FFB" w:rsidRPr="00102AA5" w14:paraId="65BAB42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29D987"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68ACBD7" w14:textId="77777777" w:rsidR="00470FFB" w:rsidRPr="00102AA5" w:rsidRDefault="00470FFB" w:rsidP="00BD1F7F">
            <w:pPr>
              <w:rPr>
                <w:szCs w:val="20"/>
                <w:lang w:val="en-GB"/>
              </w:rPr>
            </w:pPr>
            <w:r w:rsidRPr="00102AA5">
              <w:rPr>
                <w:szCs w:val="20"/>
                <w:lang w:val="en-GB"/>
              </w:rPr>
              <w:t>Deadline for Summer School Applications</w:t>
            </w:r>
          </w:p>
        </w:tc>
      </w:tr>
      <w:tr w:rsidR="00470FFB" w:rsidRPr="00102AA5" w14:paraId="21695A4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69D6750" w14:textId="77777777" w:rsidR="00470FFB" w:rsidRPr="00102AA5" w:rsidRDefault="00470FFB" w:rsidP="00BD1F7F">
            <w:pPr>
              <w:rPr>
                <w:szCs w:val="20"/>
                <w:lang w:val="en-GB"/>
              </w:rPr>
            </w:pPr>
            <w:r w:rsidRPr="00102AA5">
              <w:rPr>
                <w:szCs w:val="20"/>
                <w:lang w:val="en-GB"/>
              </w:rPr>
              <w:t>June 15,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F9139F6" w14:textId="77777777" w:rsidR="00470FFB" w:rsidRPr="00102AA5" w:rsidRDefault="00470FFB" w:rsidP="00BD1F7F">
            <w:pPr>
              <w:rPr>
                <w:szCs w:val="20"/>
                <w:lang w:val="en-GB"/>
              </w:rPr>
            </w:pPr>
            <w:r w:rsidRPr="00102AA5">
              <w:rPr>
                <w:szCs w:val="20"/>
                <w:lang w:val="en-GB"/>
              </w:rPr>
              <w:t>Applications for Re-sit Exams (Annual Programmes)</w:t>
            </w:r>
          </w:p>
        </w:tc>
      </w:tr>
      <w:tr w:rsidR="00470FFB" w:rsidRPr="00102AA5" w14:paraId="7135E02C"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1B9FDD5" w14:textId="77777777" w:rsidR="00470FFB" w:rsidRPr="00102AA5" w:rsidRDefault="00470FFB" w:rsidP="00BD1F7F">
            <w:pPr>
              <w:rPr>
                <w:szCs w:val="20"/>
                <w:lang w:val="en-GB"/>
              </w:rPr>
            </w:pPr>
            <w:r w:rsidRPr="00102AA5">
              <w:rPr>
                <w:szCs w:val="20"/>
                <w:lang w:val="en-GB"/>
              </w:rPr>
              <w:t>June 15-19,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74BC79F" w14:textId="77777777" w:rsidR="00470FFB" w:rsidRPr="00102AA5" w:rsidRDefault="00470FFB" w:rsidP="00BD1F7F">
            <w:pPr>
              <w:rPr>
                <w:szCs w:val="20"/>
                <w:lang w:val="en-GB"/>
              </w:rPr>
            </w:pPr>
            <w:r w:rsidRPr="00102AA5">
              <w:rPr>
                <w:szCs w:val="20"/>
                <w:lang w:val="en-GB"/>
              </w:rPr>
              <w:t>English Preparatory School Module 4 Final Exams</w:t>
            </w:r>
          </w:p>
        </w:tc>
      </w:tr>
      <w:tr w:rsidR="00470FFB" w:rsidRPr="00102AA5" w14:paraId="2233448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E5E7C7" w14:textId="77777777" w:rsidR="00470FFB" w:rsidRPr="00102AA5" w:rsidRDefault="00470FFB" w:rsidP="00BD1F7F">
            <w:pPr>
              <w:rPr>
                <w:szCs w:val="20"/>
                <w:lang w:val="en-GB"/>
              </w:rPr>
            </w:pPr>
            <w:r w:rsidRPr="00102AA5">
              <w:rPr>
                <w:szCs w:val="20"/>
                <w:lang w:val="en-GB"/>
              </w:rPr>
              <w:t>June 16-19, 2026; Tue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0F9976F" w14:textId="77777777" w:rsidR="00470FFB" w:rsidRPr="00102AA5" w:rsidRDefault="00470FFB" w:rsidP="00BD1F7F">
            <w:pPr>
              <w:rPr>
                <w:szCs w:val="20"/>
                <w:lang w:val="en-GB"/>
              </w:rPr>
            </w:pPr>
            <w:r w:rsidRPr="00102AA5">
              <w:rPr>
                <w:szCs w:val="20"/>
                <w:lang w:val="en-GB"/>
              </w:rPr>
              <w:t>Re-sit Exams (Annual Programmes)</w:t>
            </w:r>
          </w:p>
        </w:tc>
      </w:tr>
      <w:tr w:rsidR="00470FFB" w:rsidRPr="00102AA5" w14:paraId="37AABCE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3D7F822" w14:textId="77777777" w:rsidR="00470FFB" w:rsidRPr="00102AA5" w:rsidRDefault="00470FFB" w:rsidP="00BD1F7F">
            <w:pPr>
              <w:rPr>
                <w:szCs w:val="20"/>
                <w:lang w:val="en-GB"/>
              </w:rPr>
            </w:pPr>
            <w:r w:rsidRPr="00102AA5">
              <w:rPr>
                <w:szCs w:val="20"/>
                <w:lang w:val="en-GB"/>
              </w:rPr>
              <w:lastRenderedPageBreak/>
              <w:t>June 22,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F570014" w14:textId="77777777" w:rsidR="00470FFB" w:rsidRPr="00102AA5" w:rsidRDefault="00470FFB" w:rsidP="00BD1F7F">
            <w:pPr>
              <w:rPr>
                <w:szCs w:val="20"/>
                <w:lang w:val="en-GB"/>
              </w:rPr>
            </w:pPr>
            <w:r w:rsidRPr="00102AA5">
              <w:rPr>
                <w:szCs w:val="20"/>
                <w:lang w:val="en-GB"/>
              </w:rPr>
              <w:t>End of the Term (Last Day for the Submission of the Results of the Re-sit Exams)</w:t>
            </w:r>
          </w:p>
        </w:tc>
      </w:tr>
      <w:tr w:rsidR="00470FFB" w:rsidRPr="00102AA5" w14:paraId="434BC4E3" w14:textId="77777777" w:rsidTr="00BD1F7F">
        <w:tc>
          <w:tcPr>
            <w:tcW w:w="1649"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2C1EE31C" w14:textId="77777777" w:rsidR="00470FFB" w:rsidRPr="00102AA5" w:rsidRDefault="00470FFB" w:rsidP="00BD1F7F">
            <w:pPr>
              <w:rPr>
                <w:szCs w:val="20"/>
                <w:lang w:val="en-GB"/>
              </w:rPr>
            </w:pPr>
            <w:r w:rsidRPr="00102AA5">
              <w:rPr>
                <w:szCs w:val="20"/>
                <w:lang w:val="en-GB"/>
              </w:rPr>
              <w:t>June 22-26, 2026; Monday-Friday</w:t>
            </w:r>
          </w:p>
        </w:tc>
        <w:tc>
          <w:tcPr>
            <w:tcW w:w="3351"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37FB6B2F" w14:textId="77777777" w:rsidR="00470FFB" w:rsidRPr="00102AA5" w:rsidRDefault="00470FFB" w:rsidP="00BD1F7F">
            <w:pPr>
              <w:rPr>
                <w:szCs w:val="20"/>
                <w:lang w:val="en-GB"/>
              </w:rPr>
            </w:pPr>
            <w:r w:rsidRPr="00102AA5">
              <w:rPr>
                <w:szCs w:val="20"/>
                <w:lang w:val="en-GB"/>
              </w:rPr>
              <w:t>Graduation Ceremonies</w:t>
            </w:r>
          </w:p>
        </w:tc>
      </w:tr>
    </w:tbl>
    <w:p w14:paraId="4CCD17FF" w14:textId="77777777" w:rsidR="00470FFB" w:rsidRPr="00102AA5" w:rsidRDefault="00470FFB" w:rsidP="00470FFB">
      <w:pPr>
        <w:rPr>
          <w:vanish/>
          <w:szCs w:val="20"/>
          <w:lang w:val="en-GB"/>
        </w:rPr>
      </w:pPr>
    </w:p>
    <w:tbl>
      <w:tblPr>
        <w:tblW w:w="5000"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603"/>
        <w:gridCol w:w="5751"/>
      </w:tblGrid>
      <w:tr w:rsidR="00470FFB" w:rsidRPr="00102AA5" w14:paraId="456D569C" w14:textId="77777777" w:rsidTr="00BD1F7F">
        <w:trPr>
          <w:tblHeader/>
        </w:trPr>
        <w:tc>
          <w:tcPr>
            <w:tcW w:w="1926"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31E822D" w14:textId="77777777" w:rsidR="00470FFB" w:rsidRPr="00102AA5" w:rsidRDefault="00470FFB" w:rsidP="00BD1F7F">
            <w:pPr>
              <w:rPr>
                <w:szCs w:val="20"/>
                <w:lang w:val="en-GB"/>
              </w:rPr>
            </w:pPr>
          </w:p>
        </w:tc>
        <w:tc>
          <w:tcPr>
            <w:tcW w:w="3074"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474F1CE" w14:textId="77777777" w:rsidR="00470FFB" w:rsidRPr="00102AA5" w:rsidRDefault="00470FFB" w:rsidP="00BD1F7F">
            <w:pPr>
              <w:rPr>
                <w:b/>
                <w:bCs/>
                <w:szCs w:val="20"/>
                <w:lang w:val="en-GB"/>
              </w:rPr>
            </w:pPr>
            <w:r w:rsidRPr="00102AA5">
              <w:rPr>
                <w:b/>
                <w:bCs/>
                <w:szCs w:val="20"/>
                <w:lang w:val="en-GB"/>
              </w:rPr>
              <w:t>SUMMER TERM</w:t>
            </w:r>
          </w:p>
        </w:tc>
      </w:tr>
      <w:tr w:rsidR="00470FFB" w:rsidRPr="00102AA5" w14:paraId="70FAF7B1" w14:textId="77777777" w:rsidTr="002E0C42">
        <w:trPr>
          <w:trHeight w:val="169"/>
        </w:trPr>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A0725F" w14:textId="77777777" w:rsidR="00470FFB" w:rsidRPr="00102AA5" w:rsidRDefault="00470FFB" w:rsidP="00BD1F7F">
            <w:pPr>
              <w:rPr>
                <w:szCs w:val="20"/>
                <w:lang w:val="en-GB"/>
              </w:rPr>
            </w:pPr>
            <w:r w:rsidRPr="00102AA5">
              <w:rPr>
                <w:szCs w:val="20"/>
                <w:lang w:val="en-GB"/>
              </w:rPr>
              <w:t>June 22-24, 2026; Monday-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C5055DE" w14:textId="77777777" w:rsidR="00470FFB" w:rsidRPr="00102AA5" w:rsidRDefault="00470FFB" w:rsidP="00BD1F7F">
            <w:pPr>
              <w:rPr>
                <w:szCs w:val="20"/>
                <w:lang w:val="en-GB"/>
              </w:rPr>
            </w:pPr>
            <w:r w:rsidRPr="00102AA5">
              <w:rPr>
                <w:szCs w:val="20"/>
                <w:lang w:val="en-GB"/>
              </w:rPr>
              <w:t>Courses to be assigned to the Academic Staff</w:t>
            </w:r>
          </w:p>
        </w:tc>
      </w:tr>
      <w:tr w:rsidR="00470FFB" w:rsidRPr="00102AA5" w14:paraId="3BB44BF4" w14:textId="77777777" w:rsidTr="002E0C42">
        <w:trPr>
          <w:trHeight w:val="170"/>
        </w:trPr>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6FD3D88" w14:textId="77777777" w:rsidR="00470FFB" w:rsidRPr="00102AA5" w:rsidRDefault="00470FFB" w:rsidP="00BD1F7F">
            <w:pPr>
              <w:rPr>
                <w:szCs w:val="20"/>
                <w:lang w:val="en-GB"/>
              </w:rPr>
            </w:pPr>
            <w:r w:rsidRPr="00102AA5">
              <w:rPr>
                <w:szCs w:val="20"/>
                <w:lang w:val="en-GB"/>
              </w:rPr>
              <w:t>June 22-24, 2026; Monday-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C2E6A64" w14:textId="77777777" w:rsidR="00470FFB" w:rsidRPr="00102AA5" w:rsidRDefault="00470FFB" w:rsidP="00BD1F7F">
            <w:pPr>
              <w:rPr>
                <w:szCs w:val="20"/>
                <w:lang w:val="en-GB"/>
              </w:rPr>
            </w:pPr>
            <w:r w:rsidRPr="00102AA5">
              <w:rPr>
                <w:szCs w:val="20"/>
                <w:lang w:val="en-GB"/>
              </w:rPr>
              <w:t>Activation of the Courses</w:t>
            </w:r>
          </w:p>
        </w:tc>
      </w:tr>
      <w:tr w:rsidR="00470FFB" w:rsidRPr="00102AA5" w14:paraId="7B6E7B63"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D2B060" w14:textId="77777777" w:rsidR="00470FFB" w:rsidRPr="00102AA5" w:rsidRDefault="00470FFB" w:rsidP="00BD1F7F">
            <w:pPr>
              <w:rPr>
                <w:szCs w:val="20"/>
                <w:lang w:val="en-GB"/>
              </w:rPr>
            </w:pPr>
            <w:r w:rsidRPr="00102AA5">
              <w:rPr>
                <w:szCs w:val="20"/>
                <w:lang w:val="en-GB"/>
              </w:rPr>
              <w:t>June 24, 2026; 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3C51975" w14:textId="77777777" w:rsidR="00470FFB" w:rsidRPr="00102AA5" w:rsidRDefault="00470FFB" w:rsidP="00BD1F7F">
            <w:pPr>
              <w:rPr>
                <w:szCs w:val="20"/>
                <w:lang w:val="en-GB"/>
              </w:rPr>
            </w:pPr>
            <w:r w:rsidRPr="00102AA5">
              <w:rPr>
                <w:szCs w:val="20"/>
                <w:lang w:val="en-GB"/>
              </w:rPr>
              <w:t>English Language Proficiency Exam for Postgraduate Students</w:t>
            </w:r>
          </w:p>
        </w:tc>
      </w:tr>
      <w:tr w:rsidR="00470FFB" w:rsidRPr="00102AA5" w14:paraId="3C333B45"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88075A8" w14:textId="77777777" w:rsidR="00470FFB" w:rsidRPr="00102AA5" w:rsidRDefault="00470FFB" w:rsidP="00BD1F7F">
            <w:pPr>
              <w:rPr>
                <w:szCs w:val="20"/>
                <w:lang w:val="en-GB"/>
              </w:rPr>
            </w:pPr>
            <w:r w:rsidRPr="00102AA5">
              <w:rPr>
                <w:szCs w:val="20"/>
                <w:lang w:val="en-GB"/>
              </w:rPr>
              <w:t>June 24-26, 2026; Wednesday-Fri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2E8F10" w14:textId="77777777" w:rsidR="00470FFB" w:rsidRPr="00102AA5" w:rsidRDefault="00470FFB" w:rsidP="00BD1F7F">
            <w:pPr>
              <w:rPr>
                <w:szCs w:val="20"/>
                <w:lang w:val="en-GB"/>
              </w:rPr>
            </w:pPr>
            <w:r w:rsidRPr="00102AA5">
              <w:rPr>
                <w:szCs w:val="20"/>
                <w:lang w:val="en-GB"/>
              </w:rPr>
              <w:t>Course Registration</w:t>
            </w:r>
          </w:p>
        </w:tc>
      </w:tr>
      <w:tr w:rsidR="00470FFB" w:rsidRPr="00102AA5" w14:paraId="11ACB82F"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4759378" w14:textId="77777777" w:rsidR="00470FFB" w:rsidRPr="00102AA5" w:rsidRDefault="00470FFB" w:rsidP="00BD1F7F">
            <w:pPr>
              <w:rPr>
                <w:szCs w:val="20"/>
                <w:lang w:val="en-GB"/>
              </w:rPr>
            </w:pPr>
            <w:r w:rsidRPr="00102AA5">
              <w:rPr>
                <w:szCs w:val="20"/>
                <w:lang w:val="en-GB"/>
              </w:rPr>
              <w:t>June 26,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A72E6B" w14:textId="77777777" w:rsidR="00470FFB" w:rsidRPr="00102AA5" w:rsidRDefault="00470FFB" w:rsidP="00BD1F7F">
            <w:pPr>
              <w:rPr>
                <w:szCs w:val="20"/>
                <w:lang w:val="en-GB"/>
              </w:rPr>
            </w:pPr>
            <w:r w:rsidRPr="00102AA5">
              <w:rPr>
                <w:szCs w:val="20"/>
                <w:lang w:val="en-GB"/>
              </w:rPr>
              <w:t>Last Day for Postgraduate thesis juries</w:t>
            </w:r>
          </w:p>
        </w:tc>
      </w:tr>
      <w:tr w:rsidR="00470FFB" w:rsidRPr="00102AA5" w14:paraId="43566635"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A22998C" w14:textId="77777777" w:rsidR="00470FFB" w:rsidRPr="00102AA5" w:rsidRDefault="00470FFB" w:rsidP="00BD1F7F">
            <w:pPr>
              <w:rPr>
                <w:szCs w:val="20"/>
                <w:lang w:val="en-GB"/>
              </w:rPr>
            </w:pPr>
            <w:r w:rsidRPr="00102AA5">
              <w:rPr>
                <w:szCs w:val="20"/>
                <w:lang w:val="en-GB"/>
              </w:rPr>
              <w:t>June 26,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C696BBA" w14:textId="77777777" w:rsidR="00470FFB" w:rsidRPr="00102AA5" w:rsidRDefault="00470FFB" w:rsidP="00BD1F7F">
            <w:pPr>
              <w:rPr>
                <w:szCs w:val="20"/>
                <w:lang w:val="en-GB"/>
              </w:rPr>
            </w:pPr>
            <w:r w:rsidRPr="00102AA5">
              <w:rPr>
                <w:szCs w:val="20"/>
                <w:lang w:val="en-GB"/>
              </w:rPr>
              <w:t>English Language Proficiency Exam for Undergraduate Students</w:t>
            </w:r>
          </w:p>
        </w:tc>
      </w:tr>
      <w:tr w:rsidR="00470FFB" w:rsidRPr="00102AA5" w14:paraId="36C155CC"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49BDC76" w14:textId="77777777" w:rsidR="00470FFB" w:rsidRPr="00102AA5" w:rsidRDefault="00470FFB" w:rsidP="00BD1F7F">
            <w:pPr>
              <w:rPr>
                <w:szCs w:val="20"/>
                <w:lang w:val="en-GB"/>
              </w:rPr>
            </w:pPr>
            <w:r w:rsidRPr="00102AA5">
              <w:rPr>
                <w:szCs w:val="20"/>
                <w:lang w:val="en-GB"/>
              </w:rPr>
              <w:t>June 29,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A659992" w14:textId="77777777" w:rsidR="00470FFB" w:rsidRPr="00102AA5" w:rsidRDefault="00470FFB" w:rsidP="00BD1F7F">
            <w:pPr>
              <w:rPr>
                <w:szCs w:val="20"/>
                <w:lang w:val="en-GB"/>
              </w:rPr>
            </w:pPr>
            <w:r w:rsidRPr="00102AA5">
              <w:rPr>
                <w:szCs w:val="20"/>
                <w:lang w:val="en-GB"/>
              </w:rPr>
              <w:t>Last day of Classes for the Faculty of Medicine: Year 6</w:t>
            </w:r>
          </w:p>
        </w:tc>
      </w:tr>
      <w:tr w:rsidR="00470FFB" w:rsidRPr="00102AA5" w14:paraId="555B5303"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055232" w14:textId="77777777" w:rsidR="00470FFB" w:rsidRPr="00102AA5" w:rsidRDefault="00470FFB" w:rsidP="00BD1F7F">
            <w:pPr>
              <w:rPr>
                <w:szCs w:val="20"/>
                <w:lang w:val="en-GB"/>
              </w:rPr>
            </w:pPr>
            <w:r w:rsidRPr="00102AA5">
              <w:rPr>
                <w:szCs w:val="20"/>
                <w:lang w:val="en-GB"/>
              </w:rPr>
              <w:t>June 29,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12F0EE6" w14:textId="77777777" w:rsidR="00470FFB" w:rsidRPr="00102AA5" w:rsidRDefault="00470FFB" w:rsidP="00BD1F7F">
            <w:pPr>
              <w:rPr>
                <w:szCs w:val="20"/>
                <w:lang w:val="en-GB"/>
              </w:rPr>
            </w:pPr>
            <w:r w:rsidRPr="00102AA5">
              <w:rPr>
                <w:szCs w:val="20"/>
                <w:lang w:val="en-GB"/>
              </w:rPr>
              <w:t>Classes Commence (including the Preparatory Schools)</w:t>
            </w:r>
          </w:p>
        </w:tc>
      </w:tr>
      <w:tr w:rsidR="00470FFB" w:rsidRPr="00102AA5" w14:paraId="5CE6F16B"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B8C828B" w14:textId="77777777" w:rsidR="00470FFB" w:rsidRPr="00102AA5" w:rsidRDefault="00470FFB" w:rsidP="00BD1F7F">
            <w:pPr>
              <w:rPr>
                <w:szCs w:val="20"/>
                <w:lang w:val="en-GB"/>
              </w:rPr>
            </w:pPr>
            <w:r w:rsidRPr="00102AA5">
              <w:rPr>
                <w:szCs w:val="20"/>
                <w:lang w:val="en-GB"/>
              </w:rPr>
              <w:t>July 20,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78C9EA" w14:textId="77777777" w:rsidR="00470FFB" w:rsidRPr="00102AA5" w:rsidRDefault="00470FFB" w:rsidP="00BD1F7F">
            <w:pPr>
              <w:rPr>
                <w:szCs w:val="20"/>
                <w:lang w:val="en-GB"/>
              </w:rPr>
            </w:pPr>
            <w:r w:rsidRPr="00102AA5">
              <w:rPr>
                <w:szCs w:val="20"/>
                <w:lang w:val="en-GB"/>
              </w:rPr>
              <w:t>Public Holiday</w:t>
            </w:r>
          </w:p>
        </w:tc>
      </w:tr>
      <w:tr w:rsidR="00470FFB" w:rsidRPr="00102AA5" w14:paraId="332F0719"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2C886CA" w14:textId="77777777" w:rsidR="00470FFB" w:rsidRPr="00102AA5" w:rsidRDefault="00470FFB" w:rsidP="00BD1F7F">
            <w:pPr>
              <w:rPr>
                <w:szCs w:val="20"/>
                <w:lang w:val="en-GB"/>
              </w:rPr>
            </w:pPr>
            <w:r w:rsidRPr="00102AA5">
              <w:rPr>
                <w:szCs w:val="20"/>
                <w:lang w:val="en-GB"/>
              </w:rPr>
              <w:t>August 01, 2026; Satur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1E7C2F6" w14:textId="77777777" w:rsidR="00470FFB" w:rsidRPr="00102AA5" w:rsidRDefault="00470FFB" w:rsidP="00BD1F7F">
            <w:pPr>
              <w:rPr>
                <w:szCs w:val="20"/>
                <w:lang w:val="en-GB"/>
              </w:rPr>
            </w:pPr>
            <w:r w:rsidRPr="00102AA5">
              <w:rPr>
                <w:szCs w:val="20"/>
                <w:lang w:val="en-GB"/>
              </w:rPr>
              <w:t>Public Holiday</w:t>
            </w:r>
          </w:p>
        </w:tc>
      </w:tr>
      <w:tr w:rsidR="00470FFB" w:rsidRPr="00102AA5" w14:paraId="0523FFFB"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30189C" w14:textId="77777777" w:rsidR="00470FFB" w:rsidRPr="00102AA5" w:rsidRDefault="00470FFB" w:rsidP="00BD1F7F">
            <w:pPr>
              <w:rPr>
                <w:szCs w:val="20"/>
                <w:lang w:val="en-GB"/>
              </w:rPr>
            </w:pPr>
            <w:r w:rsidRPr="00102AA5">
              <w:rPr>
                <w:szCs w:val="20"/>
                <w:lang w:val="en-GB"/>
              </w:rPr>
              <w:t>August 07,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62CF0F1" w14:textId="77777777" w:rsidR="00470FFB" w:rsidRPr="00102AA5" w:rsidRDefault="00470FFB" w:rsidP="00BD1F7F">
            <w:pPr>
              <w:rPr>
                <w:szCs w:val="20"/>
                <w:lang w:val="en-GB"/>
              </w:rPr>
            </w:pPr>
            <w:r w:rsidRPr="00102AA5">
              <w:rPr>
                <w:szCs w:val="20"/>
                <w:lang w:val="en-GB"/>
              </w:rPr>
              <w:t>Last Day of Classes (including the Preparatory Schools)</w:t>
            </w:r>
          </w:p>
        </w:tc>
      </w:tr>
      <w:tr w:rsidR="00470FFB" w:rsidRPr="00102AA5" w14:paraId="0F4755E7"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11FFD06" w14:textId="77777777" w:rsidR="00470FFB" w:rsidRPr="00102AA5" w:rsidRDefault="00470FFB" w:rsidP="00BD1F7F">
            <w:pPr>
              <w:rPr>
                <w:szCs w:val="20"/>
                <w:lang w:val="en-GB"/>
              </w:rPr>
            </w:pPr>
            <w:r w:rsidRPr="00102AA5">
              <w:rPr>
                <w:szCs w:val="20"/>
                <w:lang w:val="en-GB"/>
              </w:rPr>
              <w:t>August 10-15, 2026; Monday-Satur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3ABBE6" w14:textId="77777777" w:rsidR="00470FFB" w:rsidRPr="00102AA5" w:rsidRDefault="00470FFB" w:rsidP="00BD1F7F">
            <w:pPr>
              <w:rPr>
                <w:szCs w:val="20"/>
                <w:lang w:val="en-GB"/>
              </w:rPr>
            </w:pPr>
            <w:r w:rsidRPr="00102AA5">
              <w:rPr>
                <w:szCs w:val="20"/>
                <w:lang w:val="en-GB"/>
              </w:rPr>
              <w:t>Final Exams (including the Preparatory Schools)</w:t>
            </w:r>
          </w:p>
        </w:tc>
      </w:tr>
      <w:tr w:rsidR="00470FFB" w:rsidRPr="00102AA5" w14:paraId="4EAD4FC4"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EB72F3F" w14:textId="77777777" w:rsidR="00470FFB" w:rsidRPr="00102AA5" w:rsidRDefault="00470FFB" w:rsidP="00BD1F7F">
            <w:pPr>
              <w:rPr>
                <w:szCs w:val="20"/>
                <w:lang w:val="en-GB"/>
              </w:rPr>
            </w:pPr>
            <w:r w:rsidRPr="00102AA5">
              <w:rPr>
                <w:szCs w:val="20"/>
                <w:lang w:val="en-GB"/>
              </w:rPr>
              <w:lastRenderedPageBreak/>
              <w:t>August 17,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49C63CC" w14:textId="77777777" w:rsidR="00470FFB" w:rsidRPr="00102AA5" w:rsidRDefault="00470FFB" w:rsidP="00BD1F7F">
            <w:pPr>
              <w:rPr>
                <w:szCs w:val="20"/>
                <w:lang w:val="en-GB"/>
              </w:rPr>
            </w:pPr>
            <w:r w:rsidRPr="00102AA5">
              <w:rPr>
                <w:szCs w:val="20"/>
                <w:lang w:val="en-GB"/>
              </w:rPr>
              <w:t>Last Day for the Grade Submission</w:t>
            </w:r>
          </w:p>
        </w:tc>
      </w:tr>
      <w:tr w:rsidR="00470FFB" w:rsidRPr="00102AA5" w14:paraId="7AD6CE6F" w14:textId="77777777" w:rsidTr="002E0C42">
        <w:trPr>
          <w:trHeight w:val="80"/>
        </w:trPr>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9D9F70E" w14:textId="77777777" w:rsidR="00470FFB" w:rsidRPr="00102AA5" w:rsidRDefault="00470FFB" w:rsidP="00BD1F7F">
            <w:pPr>
              <w:rPr>
                <w:szCs w:val="20"/>
                <w:lang w:val="en-GB"/>
              </w:rPr>
            </w:pPr>
            <w:r w:rsidRPr="00102AA5">
              <w:rPr>
                <w:szCs w:val="20"/>
                <w:lang w:val="en-GB"/>
              </w:rPr>
              <w:t>August 18, 2026; Tues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9E7C0A8" w14:textId="77777777" w:rsidR="00470FFB" w:rsidRPr="00102AA5" w:rsidRDefault="00470FFB" w:rsidP="00BD1F7F">
            <w:pPr>
              <w:rPr>
                <w:szCs w:val="20"/>
                <w:lang w:val="en-GB"/>
              </w:rPr>
            </w:pPr>
            <w:r w:rsidRPr="00102AA5">
              <w:rPr>
                <w:szCs w:val="20"/>
                <w:lang w:val="en-GB"/>
              </w:rPr>
              <w:t>End of Term</w:t>
            </w:r>
          </w:p>
        </w:tc>
      </w:tr>
      <w:tr w:rsidR="00470FFB" w:rsidRPr="00102AA5" w14:paraId="32A8DA4F" w14:textId="77777777" w:rsidTr="002E0C42">
        <w:trPr>
          <w:trHeight w:val="120"/>
        </w:trPr>
        <w:tc>
          <w:tcPr>
            <w:tcW w:w="1926"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1DBA7DA0" w14:textId="77777777" w:rsidR="00470FFB" w:rsidRPr="00102AA5" w:rsidRDefault="00470FFB" w:rsidP="00BD1F7F">
            <w:pPr>
              <w:rPr>
                <w:szCs w:val="20"/>
                <w:lang w:val="en-GB"/>
              </w:rPr>
            </w:pPr>
            <w:r w:rsidRPr="00102AA5">
              <w:rPr>
                <w:szCs w:val="20"/>
                <w:lang w:val="en-GB"/>
              </w:rPr>
              <w:t>August 24-28, 2026; Monday-Friday</w:t>
            </w:r>
          </w:p>
        </w:tc>
        <w:tc>
          <w:tcPr>
            <w:tcW w:w="3074"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16721C00" w14:textId="77777777" w:rsidR="00470FFB" w:rsidRPr="00102AA5" w:rsidRDefault="00470FFB" w:rsidP="00BD1F7F">
            <w:pPr>
              <w:rPr>
                <w:szCs w:val="20"/>
                <w:lang w:val="en-GB"/>
              </w:rPr>
            </w:pPr>
            <w:r w:rsidRPr="00102AA5">
              <w:rPr>
                <w:szCs w:val="20"/>
                <w:lang w:val="en-GB"/>
              </w:rPr>
              <w:t>Diploma Distribution</w:t>
            </w:r>
          </w:p>
        </w:tc>
      </w:tr>
    </w:tbl>
    <w:p w14:paraId="2CAD07CC" w14:textId="77777777" w:rsidR="00C04B14" w:rsidRPr="00C04B14" w:rsidRDefault="00C04B14" w:rsidP="00C04B14">
      <w:pPr>
        <w:rPr>
          <w:lang w:val="en-GB"/>
        </w:rPr>
      </w:pPr>
    </w:p>
    <w:p w14:paraId="7432024C" w14:textId="77777777" w:rsidR="00CF78C1" w:rsidRDefault="00CF78C1" w:rsidP="00206D6A">
      <w:pPr>
        <w:pStyle w:val="Heading1"/>
      </w:pPr>
      <w:bookmarkStart w:id="31" w:name="_Toc205549006"/>
    </w:p>
    <w:p w14:paraId="6378E9CA" w14:textId="29346B5E" w:rsidR="002E0C42" w:rsidRPr="00865D31" w:rsidRDefault="000D7201" w:rsidP="00206D6A">
      <w:pPr>
        <w:pStyle w:val="Heading1"/>
      </w:pPr>
      <w:r w:rsidRPr="00865D31">
        <w:t>Registration and Admission Procedures</w:t>
      </w:r>
      <w:bookmarkStart w:id="32" w:name="_Toc203569616"/>
      <w:bookmarkEnd w:id="31"/>
      <w:r w:rsidR="00470FFB" w:rsidRPr="00865D31">
        <w:t xml:space="preserve"> </w:t>
      </w:r>
    </w:p>
    <w:p w14:paraId="4463E4E4" w14:textId="5F94A04B" w:rsidR="000D7201" w:rsidRPr="00102AA5" w:rsidRDefault="000D7201" w:rsidP="001F0A75">
      <w:pPr>
        <w:pStyle w:val="Heading2"/>
      </w:pPr>
      <w:r w:rsidRPr="00102AA5">
        <w:t xml:space="preserve">International Student Affairs </w:t>
      </w:r>
      <w:r w:rsidR="00FD1444" w:rsidRPr="00102AA5">
        <w:t>is in</w:t>
      </w:r>
      <w:r w:rsidRPr="00102AA5">
        <w:t xml:space="preserve"> the Faculty of Communication building and is open from Monday to Friday, between 08:00 and 17:00. Students can obtain information about faculties, complete registration procedures, and request documents such as exam entrance certificates, student certificates, and transcripts from the International Student Affairs Office.</w:t>
      </w:r>
    </w:p>
    <w:p w14:paraId="4B3A6F0C" w14:textId="77777777" w:rsidR="002E0C42" w:rsidRPr="00102AA5" w:rsidRDefault="000D7201" w:rsidP="00206D6A">
      <w:pPr>
        <w:pStyle w:val="Heading1"/>
      </w:pPr>
      <w:bookmarkStart w:id="33" w:name="_Toc205549007"/>
      <w:bookmarkEnd w:id="32"/>
      <w:r w:rsidRPr="00102AA5">
        <w:t>Course Registration</w:t>
      </w:r>
      <w:bookmarkStart w:id="34" w:name="_Toc203569617"/>
      <w:bookmarkEnd w:id="33"/>
    </w:p>
    <w:p w14:paraId="2662590F" w14:textId="77777777" w:rsidR="00CF78C1" w:rsidRDefault="000D7201" w:rsidP="00CF78C1">
      <w:r w:rsidRPr="00102AA5">
        <w:t xml:space="preserve">Course registration is conducted online each semester. After completing the semester tuition payment, students can register for their courses via the online system at </w:t>
      </w:r>
      <w:hyperlink r:id="rId17" w:tgtFrame="_new" w:history="1">
        <w:r w:rsidRPr="00102AA5">
          <w:rPr>
            <w:rStyle w:val="Hyperlink"/>
            <w:rFonts w:cs="Times New Roman"/>
            <w:szCs w:val="20"/>
          </w:rPr>
          <w:t>http://ogrsis.neu.edu.tr</w:t>
        </w:r>
      </w:hyperlink>
      <w:r w:rsidRPr="00102AA5">
        <w:t>.</w:t>
      </w:r>
    </w:p>
    <w:p w14:paraId="61E0927B" w14:textId="16DFE509" w:rsidR="000D7201" w:rsidRPr="00102AA5" w:rsidRDefault="000D7201" w:rsidP="00CF78C1">
      <w:pPr>
        <w:pStyle w:val="Heading2"/>
      </w:pPr>
      <w:r w:rsidRPr="00102AA5">
        <w:lastRenderedPageBreak/>
        <w:t>To access this system, each student is provided with a student ID number and a personal password by the faculty secretary. After selecting their courses through the system, students must also obtain approval from their academic advisors via the same platform.</w:t>
      </w:r>
    </w:p>
    <w:p w14:paraId="7F607596" w14:textId="77777777" w:rsidR="000D7201" w:rsidRPr="00102AA5" w:rsidRDefault="000D7201" w:rsidP="001F0A75">
      <w:pPr>
        <w:pStyle w:val="Heading2"/>
      </w:pPr>
      <w:r w:rsidRPr="00102AA5">
        <w:t>The registration process is also outlined on the university's official website. However, students who have not paid their tuition fees or submitted their payment receipts to the Student Affairs Office will not be able to proceed with online registration. Final approval of course registration is completed by the academic advisors of the department.</w:t>
      </w:r>
    </w:p>
    <w:p w14:paraId="328BF3D4" w14:textId="77777777" w:rsidR="000D7201" w:rsidRPr="00102AA5" w:rsidRDefault="000D7201" w:rsidP="001F0A75">
      <w:pPr>
        <w:pStyle w:val="Heading2"/>
      </w:pPr>
      <w:r w:rsidRPr="00102AA5">
        <w:t>Additionally, students may complete course registration by meeting in person with their academic advisors within their departments. During the registration period, as indicated in the academic calendar, students are expected to consult with their advisors for course selection and academic guidance.</w:t>
      </w:r>
    </w:p>
    <w:p w14:paraId="0738B511" w14:textId="77777777" w:rsidR="00470FFB" w:rsidRPr="00102AA5" w:rsidRDefault="000D7201" w:rsidP="001F0A75">
      <w:pPr>
        <w:pStyle w:val="Heading1"/>
      </w:pPr>
      <w:bookmarkStart w:id="35" w:name="_Toc205549008"/>
      <w:bookmarkEnd w:id="34"/>
      <w:r w:rsidRPr="00102AA5">
        <w:t>Add/Drop and Withdrawal</w:t>
      </w:r>
      <w:bookmarkStart w:id="36" w:name="_Toc203569618"/>
      <w:bookmarkEnd w:id="35"/>
    </w:p>
    <w:p w14:paraId="271E1564" w14:textId="2ECF38DA" w:rsidR="00637E7A" w:rsidRPr="00102AA5" w:rsidRDefault="00637E7A" w:rsidP="001F0A75">
      <w:pPr>
        <w:pStyle w:val="Heading2"/>
      </w:pPr>
      <w:r w:rsidRPr="00102AA5">
        <w:t xml:space="preserve">Each semester, specific Add/Drop and Course Withdrawal dates are determined and announced in the academic calendar. During this period, students </w:t>
      </w:r>
      <w:r w:rsidR="00FD1444" w:rsidRPr="00102AA5">
        <w:t>can</w:t>
      </w:r>
      <w:r w:rsidRPr="00102AA5">
        <w:t xml:space="preserve"> attend their registered courses and, if they wish, make changes by adding or dropping courses. All course withdrawal, course change, or course addition procedures must be completed within the dates specified in the academic calendar. Students must consult with their academic advisors to carry out the requested changes.</w:t>
      </w:r>
    </w:p>
    <w:p w14:paraId="5B3C6A1B" w14:textId="5F333DBA" w:rsidR="00470FFB" w:rsidRPr="00102AA5" w:rsidRDefault="00865D31" w:rsidP="001F0A75">
      <w:pPr>
        <w:pStyle w:val="Heading1"/>
      </w:pPr>
      <w:bookmarkStart w:id="37" w:name="_Toc205549009"/>
      <w:bookmarkEnd w:id="36"/>
      <w:r>
        <w:t>Lateral</w:t>
      </w:r>
      <w:r w:rsidR="00637E7A" w:rsidRPr="00102AA5">
        <w:t xml:space="preserve"> and Vertical Transfers</w:t>
      </w:r>
      <w:bookmarkEnd w:id="37"/>
    </w:p>
    <w:p w14:paraId="76507166" w14:textId="249D7BA2" w:rsidR="00637E7A" w:rsidRPr="00102AA5" w:rsidRDefault="00637E7A" w:rsidP="001F0A75">
      <w:pPr>
        <w:pStyle w:val="Heading2"/>
      </w:pPr>
      <w:r w:rsidRPr="00102AA5">
        <w:t xml:space="preserve">Students who wish to apply for a lateral or vertical transfer must </w:t>
      </w:r>
      <w:r w:rsidR="00FD1444" w:rsidRPr="00102AA5">
        <w:t>apply</w:t>
      </w:r>
      <w:r w:rsidRPr="00102AA5">
        <w:t xml:space="preserve"> to the Student Affairs Office. After the application is approved, the student must provide an official transcript from their previous university to the department they have been admitted to. Before the student begins their education, the Department Head/Dean and the assigned academic advisor will evaluate whether the courses previously taken are equivalent to the courses in the current program.</w:t>
      </w:r>
    </w:p>
    <w:p w14:paraId="071B5A02" w14:textId="77777777" w:rsidR="00637E7A" w:rsidRPr="00102AA5" w:rsidRDefault="00637E7A" w:rsidP="00865D31">
      <w:pPr>
        <w:jc w:val="both"/>
      </w:pPr>
      <w:r w:rsidRPr="00102AA5">
        <w:t>For students who are citizens of the Republic of Türkiye, the rules regarding transfers to Near East University can be reviewed at the following links in accordance with the Council of Higher Education (YÖK) and university regulations:</w:t>
      </w:r>
    </w:p>
    <w:p w14:paraId="1B037736" w14:textId="6613E196" w:rsidR="005516B6" w:rsidRPr="00102AA5" w:rsidRDefault="005516B6" w:rsidP="00865D31">
      <w:pPr>
        <w:rPr>
          <w:rFonts w:cs="Times New Roman"/>
          <w:szCs w:val="20"/>
          <w:lang w:val="en-GB"/>
        </w:rPr>
      </w:pPr>
      <w:hyperlink r:id="rId18" w:history="1">
        <w:r w:rsidRPr="00102AA5">
          <w:rPr>
            <w:rStyle w:val="Hyperlink"/>
            <w:rFonts w:cs="Times New Roman"/>
            <w:szCs w:val="20"/>
            <w:lang w:val="en-GB"/>
          </w:rPr>
          <w:t>http://www.yok.gov.tr/4767</w:t>
        </w:r>
      </w:hyperlink>
      <w:r w:rsidRPr="00102AA5">
        <w:rPr>
          <w:rFonts w:cs="Times New Roman"/>
          <w:szCs w:val="20"/>
          <w:lang w:val="en-GB"/>
        </w:rPr>
        <w:t xml:space="preserve"> </w:t>
      </w:r>
    </w:p>
    <w:p w14:paraId="6F011646" w14:textId="77777777" w:rsidR="005516B6" w:rsidRPr="00102AA5" w:rsidRDefault="005516B6" w:rsidP="00865D31">
      <w:pPr>
        <w:rPr>
          <w:rFonts w:cs="Times New Roman"/>
          <w:szCs w:val="20"/>
          <w:lang w:val="en-GB"/>
        </w:rPr>
      </w:pPr>
      <w:hyperlink r:id="rId19" w:history="1">
        <w:r w:rsidRPr="00102AA5">
          <w:rPr>
            <w:rStyle w:val="Hyperlink"/>
            <w:rFonts w:cs="Times New Roman"/>
            <w:szCs w:val="20"/>
            <w:lang w:val="en-GB"/>
          </w:rPr>
          <w:t>https://neu.edu.tr/wp-content/uploads/2023/05/29/YDU-Yatay-Gecis-Yonetmeligi-29.05.2023.pdf</w:t>
        </w:r>
      </w:hyperlink>
      <w:r w:rsidRPr="00102AA5">
        <w:rPr>
          <w:rFonts w:cs="Times New Roman"/>
          <w:szCs w:val="20"/>
          <w:lang w:val="en-GB"/>
        </w:rPr>
        <w:t xml:space="preserve"> </w:t>
      </w:r>
    </w:p>
    <w:p w14:paraId="6EE69CD2" w14:textId="77777777" w:rsidR="00637E7A" w:rsidRPr="00102AA5" w:rsidRDefault="00637E7A" w:rsidP="00792CAB">
      <w:pPr>
        <w:pStyle w:val="Heading2"/>
      </w:pPr>
      <w:bookmarkStart w:id="38" w:name="_Toc205549010"/>
      <w:r w:rsidRPr="00102AA5">
        <w:t>Communication with Academic Staff</w:t>
      </w:r>
      <w:bookmarkEnd w:id="38"/>
    </w:p>
    <w:tbl>
      <w:tblPr>
        <w:tblStyle w:val="TableGrid"/>
        <w:tblW w:w="0" w:type="auto"/>
        <w:tblLook w:val="04A0" w:firstRow="1" w:lastRow="0" w:firstColumn="1" w:lastColumn="0" w:noHBand="0" w:noVBand="1"/>
      </w:tblPr>
      <w:tblGrid>
        <w:gridCol w:w="2158"/>
        <w:gridCol w:w="7192"/>
      </w:tblGrid>
      <w:tr w:rsidR="00637E7A" w:rsidRPr="00102AA5" w14:paraId="4F9576D9" w14:textId="77777777" w:rsidTr="00637E7A">
        <w:tc>
          <w:tcPr>
            <w:tcW w:w="2158" w:type="dxa"/>
            <w:hideMark/>
          </w:tcPr>
          <w:p w14:paraId="201B0B05" w14:textId="77777777" w:rsidR="00637E7A" w:rsidRPr="00102AA5" w:rsidRDefault="00637E7A" w:rsidP="00637E7A">
            <w:pPr>
              <w:spacing w:after="160" w:line="278" w:lineRule="auto"/>
              <w:jc w:val="both"/>
              <w:rPr>
                <w:rFonts w:cstheme="majorBidi"/>
                <w:b/>
                <w:bCs/>
                <w:color w:val="000000" w:themeColor="text1"/>
                <w:szCs w:val="21"/>
                <w:lang w:val="en-GB"/>
              </w:rPr>
            </w:pPr>
            <w:r w:rsidRPr="00102AA5">
              <w:rPr>
                <w:rFonts w:cstheme="majorBidi"/>
                <w:b/>
                <w:bCs/>
                <w:color w:val="000000" w:themeColor="text1"/>
                <w:szCs w:val="21"/>
                <w:lang w:val="en-GB"/>
              </w:rPr>
              <w:t>Subject</w:t>
            </w:r>
          </w:p>
        </w:tc>
        <w:tc>
          <w:tcPr>
            <w:tcW w:w="0" w:type="auto"/>
            <w:hideMark/>
          </w:tcPr>
          <w:p w14:paraId="4882737E" w14:textId="77777777" w:rsidR="00637E7A" w:rsidRPr="00102AA5" w:rsidRDefault="00637E7A" w:rsidP="00637E7A">
            <w:pPr>
              <w:spacing w:after="160" w:line="278" w:lineRule="auto"/>
              <w:jc w:val="both"/>
              <w:rPr>
                <w:rFonts w:cstheme="majorBidi"/>
                <w:b/>
                <w:bCs/>
                <w:color w:val="000000" w:themeColor="text1"/>
                <w:szCs w:val="21"/>
                <w:lang w:val="en-GB"/>
              </w:rPr>
            </w:pPr>
            <w:r w:rsidRPr="00102AA5">
              <w:rPr>
                <w:rFonts w:cstheme="majorBidi"/>
                <w:b/>
                <w:bCs/>
                <w:color w:val="000000" w:themeColor="text1"/>
                <w:szCs w:val="21"/>
                <w:lang w:val="en-GB"/>
              </w:rPr>
              <w:t>Description</w:t>
            </w:r>
          </w:p>
        </w:tc>
      </w:tr>
      <w:tr w:rsidR="00637E7A" w:rsidRPr="00102AA5" w14:paraId="2FBD40D5" w14:textId="77777777" w:rsidTr="00637E7A">
        <w:tc>
          <w:tcPr>
            <w:tcW w:w="2158" w:type="dxa"/>
            <w:hideMark/>
          </w:tcPr>
          <w:p w14:paraId="33FD4703"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Course Materials and Content</w:t>
            </w:r>
          </w:p>
        </w:tc>
        <w:tc>
          <w:tcPr>
            <w:tcW w:w="0" w:type="auto"/>
            <w:hideMark/>
          </w:tcPr>
          <w:p w14:paraId="169A1250"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All course materials, weekly content, and announcements are shared via the </w:t>
            </w:r>
            <w:r w:rsidRPr="00102AA5">
              <w:rPr>
                <w:rFonts w:cstheme="majorBidi"/>
                <w:b/>
                <w:bCs/>
                <w:color w:val="000000" w:themeColor="text1"/>
                <w:szCs w:val="21"/>
                <w:lang w:val="en-GB"/>
              </w:rPr>
              <w:t>UZEBIM</w:t>
            </w:r>
            <w:r w:rsidRPr="00102AA5">
              <w:rPr>
                <w:rFonts w:cstheme="majorBidi"/>
                <w:color w:val="000000" w:themeColor="text1"/>
                <w:szCs w:val="21"/>
                <w:lang w:val="en-GB"/>
              </w:rPr>
              <w:t xml:space="preserve"> platform: </w:t>
            </w:r>
            <w:hyperlink r:id="rId20" w:tgtFrame="_new" w:history="1">
              <w:r w:rsidRPr="00102AA5">
                <w:rPr>
                  <w:rStyle w:val="Hyperlink"/>
                  <w:rFonts w:cstheme="majorBidi"/>
                  <w:szCs w:val="21"/>
                  <w:lang w:val="en-GB"/>
                </w:rPr>
                <w:t>https://uzebim.neu.edu.tr/</w:t>
              </w:r>
            </w:hyperlink>
          </w:p>
        </w:tc>
      </w:tr>
      <w:tr w:rsidR="00637E7A" w:rsidRPr="00102AA5" w14:paraId="67638153" w14:textId="77777777" w:rsidTr="00637E7A">
        <w:tc>
          <w:tcPr>
            <w:tcW w:w="2158" w:type="dxa"/>
            <w:hideMark/>
          </w:tcPr>
          <w:p w14:paraId="0A6D06F2"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Email Communication</w:t>
            </w:r>
          </w:p>
        </w:tc>
        <w:tc>
          <w:tcPr>
            <w:tcW w:w="0" w:type="auto"/>
            <w:hideMark/>
          </w:tcPr>
          <w:p w14:paraId="13B0240B"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You can contact academic staff through their </w:t>
            </w:r>
            <w:r w:rsidRPr="00102AA5">
              <w:rPr>
                <w:rFonts w:cstheme="majorBidi"/>
                <w:b/>
                <w:bCs/>
                <w:color w:val="000000" w:themeColor="text1"/>
                <w:szCs w:val="21"/>
                <w:lang w:val="en-GB"/>
              </w:rPr>
              <w:t>institutional email addresses</w:t>
            </w:r>
            <w:r w:rsidRPr="00102AA5">
              <w:rPr>
                <w:rFonts w:cstheme="majorBidi"/>
                <w:color w:val="000000" w:themeColor="text1"/>
                <w:szCs w:val="21"/>
                <w:lang w:val="en-GB"/>
              </w:rPr>
              <w:t>.</w:t>
            </w:r>
          </w:p>
        </w:tc>
      </w:tr>
      <w:tr w:rsidR="00637E7A" w:rsidRPr="00102AA5" w14:paraId="595EECB2" w14:textId="77777777" w:rsidTr="00637E7A">
        <w:tc>
          <w:tcPr>
            <w:tcW w:w="2158" w:type="dxa"/>
            <w:hideMark/>
          </w:tcPr>
          <w:p w14:paraId="6F654A5B"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Face-to-Face Meetings</w:t>
            </w:r>
          </w:p>
        </w:tc>
        <w:tc>
          <w:tcPr>
            <w:tcW w:w="0" w:type="auto"/>
            <w:hideMark/>
          </w:tcPr>
          <w:p w14:paraId="1BE272E8"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You can meet with academic staff during their </w:t>
            </w:r>
            <w:r w:rsidRPr="00102AA5">
              <w:rPr>
                <w:rFonts w:cstheme="majorBidi"/>
                <w:b/>
                <w:bCs/>
                <w:color w:val="000000" w:themeColor="text1"/>
                <w:szCs w:val="21"/>
                <w:lang w:val="en-GB"/>
              </w:rPr>
              <w:t>office hours</w:t>
            </w:r>
            <w:r w:rsidRPr="00102AA5">
              <w:rPr>
                <w:rFonts w:cstheme="majorBidi"/>
                <w:color w:val="000000" w:themeColor="text1"/>
                <w:szCs w:val="21"/>
                <w:lang w:val="en-GB"/>
              </w:rPr>
              <w:t>, which are posted on their office doors in the faculty building.</w:t>
            </w:r>
          </w:p>
        </w:tc>
      </w:tr>
      <w:tr w:rsidR="00637E7A" w:rsidRPr="00102AA5" w14:paraId="41D2F1FE" w14:textId="77777777" w:rsidTr="00637E7A">
        <w:trPr>
          <w:trHeight w:val="143"/>
        </w:trPr>
        <w:tc>
          <w:tcPr>
            <w:tcW w:w="2158" w:type="dxa"/>
            <w:hideMark/>
          </w:tcPr>
          <w:p w14:paraId="29AB4E45" w14:textId="7EB4F951"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Academic Staff Information</w:t>
            </w:r>
          </w:p>
        </w:tc>
        <w:tc>
          <w:tcPr>
            <w:tcW w:w="0" w:type="auto"/>
            <w:hideMark/>
          </w:tcPr>
          <w:p w14:paraId="2BE66C3C" w14:textId="16B59255"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CVs and contact information of academic staff are available at: </w:t>
            </w:r>
            <w:hyperlink r:id="rId21" w:history="1">
              <w:r w:rsidR="001F0A75" w:rsidRPr="00DF7234">
                <w:rPr>
                  <w:rStyle w:val="Hyperlink"/>
                </w:rPr>
                <w:t>https://muhendislik.neu.edu.tr/academic-staff/?lang=en</w:t>
              </w:r>
            </w:hyperlink>
            <w:r w:rsidR="001F0A75">
              <w:t xml:space="preserve"> </w:t>
            </w:r>
          </w:p>
        </w:tc>
      </w:tr>
    </w:tbl>
    <w:p w14:paraId="2CE07BC7" w14:textId="77777777" w:rsidR="005516B6" w:rsidRPr="00102AA5" w:rsidRDefault="005516B6" w:rsidP="00160C22">
      <w:pPr>
        <w:jc w:val="both"/>
        <w:rPr>
          <w:rFonts w:cs="Times New Roman"/>
          <w:szCs w:val="20"/>
          <w:lang w:val="en-GB"/>
        </w:rPr>
      </w:pPr>
    </w:p>
    <w:p w14:paraId="22925243" w14:textId="77777777" w:rsidR="00470FFB" w:rsidRPr="00102AA5" w:rsidRDefault="00637E7A" w:rsidP="001F0A75">
      <w:pPr>
        <w:pStyle w:val="Heading1"/>
      </w:pPr>
      <w:bookmarkStart w:id="39" w:name="_Toc205549011"/>
      <w:bookmarkStart w:id="40" w:name="_Toc203569621"/>
      <w:r w:rsidRPr="00102AA5">
        <w:t>Class Attendance and Excused Absences</w:t>
      </w:r>
      <w:bookmarkEnd w:id="39"/>
    </w:p>
    <w:p w14:paraId="2ED03363" w14:textId="653DE962" w:rsidR="00637E7A" w:rsidRPr="00102AA5" w:rsidRDefault="00637E7A" w:rsidP="001F0A75">
      <w:pPr>
        <w:pStyle w:val="Heading2"/>
      </w:pPr>
      <w:r w:rsidRPr="00102AA5">
        <w:t xml:space="preserve">Students are required to attend at least 70% of the total course hours for each course. If a student is unable to attend an exam, they must submit their medical report </w:t>
      </w:r>
      <w:r w:rsidR="00FA276E">
        <w:t xml:space="preserve">(issued by </w:t>
      </w:r>
      <w:r w:rsidR="00FA276E" w:rsidRPr="00102AA5">
        <w:t>Near East University Hospital or a state hospital</w:t>
      </w:r>
      <w:r w:rsidR="00FA276E">
        <w:t xml:space="preserve">) </w:t>
      </w:r>
      <w:r w:rsidRPr="00102AA5">
        <w:t>within 3 working days following the exam date. Otherwise, the student will lose the right to take the make-up exam.</w:t>
      </w:r>
    </w:p>
    <w:p w14:paraId="0450195C" w14:textId="77777777" w:rsidR="00637E7A" w:rsidRPr="00102AA5" w:rsidRDefault="00637E7A" w:rsidP="001F0A75">
      <w:pPr>
        <w:pStyle w:val="Heading2"/>
      </w:pPr>
      <w:r w:rsidRPr="00102AA5">
        <w:t>Students are responsible for following the make-up exam schedule through the university’s announcements page or the instructor’s personal page. If a student misses a previously announced make-up exam without valid excuse, they will lose the right to take that exam.</w:t>
      </w:r>
    </w:p>
    <w:p w14:paraId="0B33C41D" w14:textId="3E94C565" w:rsidR="008C03C3" w:rsidRPr="00102AA5" w:rsidRDefault="002E0C42" w:rsidP="00206D6A">
      <w:pPr>
        <w:pStyle w:val="Heading1"/>
      </w:pPr>
      <w:bookmarkStart w:id="41" w:name="_Toc205549012"/>
      <w:bookmarkEnd w:id="40"/>
      <w:r w:rsidRPr="00102AA5">
        <w:t>International Student Office</w:t>
      </w:r>
      <w:bookmarkEnd w:id="41"/>
    </w:p>
    <w:p w14:paraId="37D50440" w14:textId="0E704074" w:rsidR="008C03C3" w:rsidRPr="00102AA5" w:rsidRDefault="002E0C42" w:rsidP="00865D31">
      <w:pPr>
        <w:jc w:val="both"/>
        <w:rPr>
          <w:lang w:val="en-GB"/>
        </w:rPr>
      </w:pPr>
      <w:r w:rsidRPr="00102AA5">
        <w:rPr>
          <w:lang w:val="en-GB"/>
        </w:rPr>
        <w:t xml:space="preserve">Near East University International Student Office provides support and counselling in the educational and social lives of foreign students studying at our university, from registration to graduation. International Student office </w:t>
      </w:r>
      <w:r w:rsidR="0083795F" w:rsidRPr="00102AA5">
        <w:rPr>
          <w:lang w:val="en-GB"/>
        </w:rPr>
        <w:t>ensures</w:t>
      </w:r>
      <w:r w:rsidRPr="00102AA5">
        <w:rPr>
          <w:lang w:val="en-GB"/>
        </w:rPr>
        <w:t xml:space="preserve"> that international students who study at our university return to their countries fully equipped with good memories and that more students from these countries apply to our university.</w:t>
      </w:r>
    </w:p>
    <w:p w14:paraId="6F1B3ED1" w14:textId="77777777" w:rsidR="002E0C42" w:rsidRPr="00102AA5" w:rsidRDefault="002E0C42" w:rsidP="00160C22">
      <w:pPr>
        <w:jc w:val="both"/>
        <w:rPr>
          <w:rFonts w:cs="Times New Roman"/>
          <w:szCs w:val="20"/>
          <w:lang w:val="en-GB"/>
        </w:rPr>
      </w:pPr>
    </w:p>
    <w:p w14:paraId="0210D61C" w14:textId="45873579" w:rsidR="008C03C3" w:rsidRPr="00102AA5" w:rsidRDefault="002E0C42" w:rsidP="0083795F">
      <w:pPr>
        <w:pStyle w:val="Heading1"/>
      </w:pPr>
      <w:bookmarkStart w:id="42" w:name="_Toc205549013"/>
      <w:r w:rsidRPr="00102AA5">
        <w:t>International Student Office Working Hours</w:t>
      </w:r>
      <w:r w:rsidR="008C03C3" w:rsidRPr="00102AA5">
        <w:t>:</w:t>
      </w:r>
      <w:bookmarkEnd w:id="42"/>
    </w:p>
    <w:p w14:paraId="5AF28EE4" w14:textId="433EAE37" w:rsidR="008C03C3" w:rsidRPr="00102AA5" w:rsidRDefault="002E0C42" w:rsidP="00160C22">
      <w:pPr>
        <w:jc w:val="both"/>
        <w:rPr>
          <w:rFonts w:cs="Times New Roman"/>
          <w:szCs w:val="20"/>
          <w:lang w:val="en-GB"/>
        </w:rPr>
      </w:pPr>
      <w:r w:rsidRPr="00102AA5">
        <w:rPr>
          <w:rFonts w:cs="Times New Roman"/>
          <w:szCs w:val="20"/>
          <w:lang w:val="en-GB"/>
        </w:rPr>
        <w:t xml:space="preserve">Monday to </w:t>
      </w:r>
      <w:r w:rsidR="00E263AD" w:rsidRPr="00102AA5">
        <w:rPr>
          <w:rFonts w:cs="Times New Roman"/>
          <w:szCs w:val="20"/>
          <w:lang w:val="en-GB"/>
        </w:rPr>
        <w:t>Friday 08:00</w:t>
      </w:r>
      <w:r w:rsidR="008C03C3" w:rsidRPr="00102AA5">
        <w:rPr>
          <w:rFonts w:cs="Times New Roman"/>
          <w:szCs w:val="20"/>
          <w:lang w:val="en-GB"/>
        </w:rPr>
        <w:t xml:space="preserve"> – 17:00</w:t>
      </w:r>
      <w:r w:rsidRPr="00102AA5">
        <w:rPr>
          <w:rFonts w:cs="Times New Roman"/>
          <w:szCs w:val="20"/>
          <w:lang w:val="en-GB"/>
        </w:rPr>
        <w:t>.</w:t>
      </w:r>
    </w:p>
    <w:p w14:paraId="7A56A4B4" w14:textId="77777777" w:rsidR="002E0C42" w:rsidRPr="00102AA5" w:rsidRDefault="002E0C42" w:rsidP="00160C22">
      <w:pPr>
        <w:jc w:val="both"/>
        <w:rPr>
          <w:rFonts w:cs="Times New Roman"/>
          <w:szCs w:val="20"/>
          <w:lang w:val="en-GB"/>
        </w:rPr>
      </w:pPr>
      <w:r w:rsidRPr="00102AA5">
        <w:rPr>
          <w:rFonts w:cs="Times New Roman"/>
          <w:szCs w:val="20"/>
          <w:lang w:val="en-GB"/>
        </w:rPr>
        <w:t>Closed on official holidays.</w:t>
      </w:r>
    </w:p>
    <w:p w14:paraId="7C8FE16C" w14:textId="29C6B571" w:rsidR="002E0C42" w:rsidRPr="00102AA5" w:rsidRDefault="002E0C42" w:rsidP="00792CAB">
      <w:pPr>
        <w:pStyle w:val="Heading2"/>
      </w:pPr>
      <w:bookmarkStart w:id="43" w:name="_Toc205549014"/>
      <w:r w:rsidRPr="00102AA5">
        <w:t xml:space="preserve">International </w:t>
      </w:r>
      <w:r w:rsidR="00FD1444">
        <w:t xml:space="preserve">Student </w:t>
      </w:r>
      <w:r w:rsidRPr="00102AA5">
        <w:t>Office Contact Information:</w:t>
      </w:r>
      <w:bookmarkEnd w:id="43"/>
    </w:p>
    <w:p w14:paraId="09591865" w14:textId="50DA6CC9" w:rsidR="002E0C42" w:rsidRPr="00865D31" w:rsidRDefault="002E0C42" w:rsidP="00160C22">
      <w:pPr>
        <w:jc w:val="both"/>
        <w:rPr>
          <w:rFonts w:cs="Times New Roman"/>
          <w:szCs w:val="20"/>
          <w:lang w:val="en-GB"/>
        </w:rPr>
      </w:pPr>
      <w:r w:rsidRPr="00865D31">
        <w:rPr>
          <w:rFonts w:cs="Times New Roman"/>
          <w:szCs w:val="20"/>
          <w:lang w:val="en-GB"/>
        </w:rPr>
        <w:t xml:space="preserve">Director of International </w:t>
      </w:r>
      <w:r w:rsidR="00FD1444" w:rsidRPr="00865D31">
        <w:rPr>
          <w:rFonts w:cs="Times New Roman"/>
          <w:szCs w:val="20"/>
          <w:lang w:val="en-GB"/>
        </w:rPr>
        <w:t xml:space="preserve">Student </w:t>
      </w:r>
      <w:r w:rsidRPr="00865D31">
        <w:rPr>
          <w:rFonts w:cs="Times New Roman"/>
          <w:szCs w:val="20"/>
          <w:lang w:val="en-GB"/>
        </w:rPr>
        <w:t>Office: Asst. Prof. Dr. Rana Serdaroğlu</w:t>
      </w:r>
    </w:p>
    <w:p w14:paraId="6A6BA671" w14:textId="2814C75F" w:rsidR="008C03C3" w:rsidRPr="00102AA5" w:rsidRDefault="00FD1444" w:rsidP="00160C22">
      <w:pPr>
        <w:jc w:val="both"/>
        <w:rPr>
          <w:rFonts w:cs="Times New Roman"/>
          <w:szCs w:val="20"/>
          <w:lang w:val="en-GB"/>
        </w:rPr>
      </w:pPr>
      <w:r>
        <w:rPr>
          <w:rFonts w:cs="Times New Roman"/>
          <w:szCs w:val="20"/>
          <w:lang w:val="en-GB"/>
        </w:rPr>
        <w:t>Phone</w:t>
      </w:r>
      <w:r w:rsidR="008C03C3" w:rsidRPr="00102AA5">
        <w:rPr>
          <w:rFonts w:cs="Times New Roman"/>
          <w:szCs w:val="20"/>
          <w:lang w:val="en-GB"/>
        </w:rPr>
        <w:t>: 0392 223 6464</w:t>
      </w:r>
    </w:p>
    <w:p w14:paraId="3EDD26DA" w14:textId="0D73BFBD" w:rsidR="008C03C3" w:rsidRPr="00102AA5" w:rsidRDefault="008C03C3" w:rsidP="00160C22">
      <w:pPr>
        <w:jc w:val="both"/>
        <w:rPr>
          <w:rFonts w:cs="Times New Roman"/>
          <w:szCs w:val="20"/>
          <w:lang w:val="en-GB"/>
        </w:rPr>
      </w:pPr>
      <w:r w:rsidRPr="00102AA5">
        <w:rPr>
          <w:rFonts w:cs="Times New Roman"/>
          <w:szCs w:val="20"/>
          <w:lang w:val="en-GB"/>
        </w:rPr>
        <w:t xml:space="preserve">E-Mail:  </w:t>
      </w:r>
      <w:r w:rsidR="002E0C42" w:rsidRPr="00102AA5">
        <w:rPr>
          <w:rFonts w:cs="Times New Roman"/>
          <w:szCs w:val="20"/>
          <w:lang w:val="en-GB"/>
        </w:rPr>
        <w:t>rana.serdaroglu@neu.edu.tr</w:t>
      </w:r>
    </w:p>
    <w:p w14:paraId="646C72FA" w14:textId="77777777" w:rsidR="00084452" w:rsidRPr="00102AA5" w:rsidRDefault="00084452" w:rsidP="00206D6A">
      <w:pPr>
        <w:pStyle w:val="Heading1"/>
      </w:pPr>
      <w:bookmarkStart w:id="44" w:name="_Toc205549015"/>
      <w:r w:rsidRPr="00102AA5">
        <w:t>Campus Life</w:t>
      </w:r>
      <w:bookmarkEnd w:id="44"/>
    </w:p>
    <w:p w14:paraId="4494AEEF" w14:textId="77777777" w:rsidR="00084452" w:rsidRPr="00102AA5" w:rsidRDefault="00084452" w:rsidP="00084452">
      <w:pPr>
        <w:spacing w:after="0" w:line="276" w:lineRule="auto"/>
        <w:jc w:val="both"/>
        <w:rPr>
          <w:rFonts w:ascii="Apple Color Emoji" w:eastAsiaTheme="majorEastAsia" w:hAnsi="Apple Color Emoji" w:cs="Apple Color Emoji"/>
          <w:b/>
          <w:bCs/>
          <w:color w:val="000000" w:themeColor="text1"/>
          <w:szCs w:val="20"/>
          <w:lang w:val="en-GB"/>
        </w:rPr>
      </w:pPr>
    </w:p>
    <w:p w14:paraId="2F83CDFE" w14:textId="72336C76" w:rsidR="00084452" w:rsidRPr="00102AA5" w:rsidRDefault="00084452" w:rsidP="001F0A75">
      <w:pPr>
        <w:pStyle w:val="Heading1"/>
      </w:pPr>
      <w:bookmarkStart w:id="45" w:name="_Toc205549016"/>
      <w:r w:rsidRPr="00102AA5">
        <w:t>Library</w:t>
      </w:r>
      <w:bookmarkEnd w:id="45"/>
    </w:p>
    <w:p w14:paraId="6E8255B3" w14:textId="63E3FF85"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Located directly across from the Faculty of Economics and Administrative Sciences building, the Grand Library features over 1,000,000 open-shelf books, 150 million electronic journals, 7,000 DVDs, 17 film viewing booths, 12 individual and group study rooms, 4 lecture halls with 1,000 seats, a </w:t>
      </w:r>
      <w:r w:rsidR="00FD1444" w:rsidRPr="00102AA5">
        <w:rPr>
          <w:rFonts w:eastAsiaTheme="majorEastAsia" w:cstheme="majorBidi"/>
          <w:color w:val="000000" w:themeColor="text1"/>
          <w:szCs w:val="20"/>
          <w:lang w:val="en-GB"/>
        </w:rPr>
        <w:t>theatre</w:t>
      </w:r>
      <w:r w:rsidRPr="00102AA5">
        <w:rPr>
          <w:rFonts w:eastAsiaTheme="majorEastAsia" w:cstheme="majorBidi"/>
          <w:color w:val="000000" w:themeColor="text1"/>
          <w:szCs w:val="20"/>
          <w:lang w:val="en-GB"/>
        </w:rPr>
        <w:t xml:space="preserve"> hall with a capacity of 350, a cafeteria for 600, and 600 study desks. This makes it a world-class cultural and information-access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The library is open 24/7 and is free of charge. The information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equipped with the latest digital technologies, is accessible from anywhere via the internet. Students can also access information throughout the campus via wireless internet.</w:t>
      </w:r>
    </w:p>
    <w:p w14:paraId="191E985C"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45C7BD4A" w14:textId="39D4E3BA" w:rsidR="00084452" w:rsidRPr="00102AA5" w:rsidRDefault="00084452" w:rsidP="001F0A75">
      <w:pPr>
        <w:pStyle w:val="Heading1"/>
      </w:pPr>
      <w:r w:rsidRPr="00102AA5">
        <w:t xml:space="preserve"> </w:t>
      </w:r>
      <w:bookmarkStart w:id="46" w:name="_Toc205549017"/>
      <w:r w:rsidRPr="00102AA5">
        <w:t>Social Activities and Student Clubs</w:t>
      </w:r>
      <w:bookmarkEnd w:id="46"/>
    </w:p>
    <w:p w14:paraId="1AB59EBF"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Students can participate in various activities throughout their studies, including university-sponsored conferences and club activities that encourage social engagement. Some active clubs include the Law Club, Nature and Sports </w:t>
      </w:r>
      <w:r w:rsidRPr="00102AA5">
        <w:rPr>
          <w:rFonts w:eastAsiaTheme="majorEastAsia" w:cstheme="majorBidi"/>
          <w:color w:val="000000" w:themeColor="text1"/>
          <w:szCs w:val="20"/>
          <w:lang w:val="en-GB"/>
        </w:rPr>
        <w:lastRenderedPageBreak/>
        <w:t>Club, Scientific Research and Health Club, Theatre Club, Photography Club, and Tango Club. For more information, visit:</w:t>
      </w:r>
    </w:p>
    <w:p w14:paraId="4497B737" w14:textId="22E73C77" w:rsidR="00084452" w:rsidRPr="00102AA5" w:rsidRDefault="00084452" w:rsidP="00084452">
      <w:pPr>
        <w:spacing w:after="0" w:line="276" w:lineRule="auto"/>
        <w:jc w:val="both"/>
        <w:rPr>
          <w:rFonts w:eastAsiaTheme="majorEastAsia" w:cstheme="majorBidi"/>
          <w:color w:val="000000" w:themeColor="text1"/>
          <w:szCs w:val="20"/>
          <w:lang w:val="en-GB"/>
        </w:rPr>
      </w:pPr>
      <w:hyperlink r:id="rId22" w:history="1">
        <w:r w:rsidRPr="00102AA5">
          <w:rPr>
            <w:rStyle w:val="Hyperlink"/>
            <w:rFonts w:eastAsiaTheme="majorEastAsia" w:cstheme="majorBidi"/>
            <w:szCs w:val="20"/>
            <w:lang w:val="en-GB"/>
          </w:rPr>
          <w:t>https://neu.edu.tr/kampusteyasam/sosyal-ve-kulturel-kulupler/</w:t>
        </w:r>
      </w:hyperlink>
      <w:r w:rsidRPr="00102AA5">
        <w:rPr>
          <w:rFonts w:eastAsiaTheme="majorEastAsia" w:cstheme="majorBidi"/>
          <w:color w:val="000000" w:themeColor="text1"/>
          <w:szCs w:val="20"/>
          <w:lang w:val="en-GB"/>
        </w:rPr>
        <w:t xml:space="preserve"> </w:t>
      </w:r>
    </w:p>
    <w:p w14:paraId="0B5C8ACE"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7845C1CC"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e campus also features the country’s first and only Olympic Indoor Swimming Pool, covering 2,700 m², with a height of 16 meters, dimensions of 50 x 21 meters, 3,100 tons of water capacity, central heating, 1,000 spectator seats, and diving towers at 3, 5, 7, and 10 meters. Swimming courses are offered in both summer and winter.</w:t>
      </w:r>
    </w:p>
    <w:p w14:paraId="27289B75" w14:textId="6F7C8129" w:rsidR="00084452" w:rsidRPr="00102AA5" w:rsidRDefault="00084452" w:rsidP="00084452">
      <w:pPr>
        <w:spacing w:after="0" w:line="276" w:lineRule="auto"/>
        <w:jc w:val="both"/>
        <w:rPr>
          <w:rFonts w:eastAsiaTheme="majorEastAsia" w:cstheme="majorBidi"/>
          <w:color w:val="000000" w:themeColor="text1"/>
          <w:szCs w:val="20"/>
          <w:lang w:val="en-GB"/>
        </w:rPr>
      </w:pPr>
      <w:hyperlink r:id="rId23" w:history="1">
        <w:r w:rsidRPr="00102AA5">
          <w:rPr>
            <w:rStyle w:val="Hyperlink"/>
            <w:rFonts w:eastAsiaTheme="majorEastAsia" w:cstheme="majorBidi"/>
            <w:szCs w:val="20"/>
            <w:lang w:val="en-GB"/>
          </w:rPr>
          <w:t>https://neu.edu.tr/kampusteyasam/olimpik-kapali-yuzme-havuzu/</w:t>
        </w:r>
      </w:hyperlink>
      <w:r w:rsidRPr="00102AA5">
        <w:rPr>
          <w:rFonts w:eastAsiaTheme="majorEastAsia" w:cstheme="majorBidi"/>
          <w:color w:val="000000" w:themeColor="text1"/>
          <w:szCs w:val="20"/>
          <w:lang w:val="en-GB"/>
        </w:rPr>
        <w:t xml:space="preserve"> </w:t>
      </w:r>
    </w:p>
    <w:p w14:paraId="5BE0A401"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5400A5A9" w14:textId="0FEB96A3" w:rsidR="00084452" w:rsidRPr="00102AA5" w:rsidRDefault="00084452" w:rsidP="001F0A75">
      <w:pPr>
        <w:pStyle w:val="Heading1"/>
      </w:pPr>
      <w:bookmarkStart w:id="47" w:name="_Toc205549018"/>
      <w:r w:rsidRPr="00102AA5">
        <w:t xml:space="preserve">Psychological </w:t>
      </w:r>
      <w:r w:rsidR="00FD1444" w:rsidRPr="00102AA5">
        <w:t>Counselling</w:t>
      </w:r>
      <w:r w:rsidRPr="00102AA5">
        <w:t xml:space="preserve"> Services</w:t>
      </w:r>
      <w:bookmarkEnd w:id="47"/>
    </w:p>
    <w:p w14:paraId="37E0226E" w14:textId="13514DDB"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Since 1995, the university has offered free psychological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The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is located on the first floor of the Faculty of Law building. It operates by appointment and is open weekdays from 09:00–13:00 / 14:00–16:00.</w:t>
      </w:r>
    </w:p>
    <w:p w14:paraId="2C95AE3A"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0549BFDD" w14:textId="749C8EF3" w:rsidR="00084452" w:rsidRPr="00102AA5" w:rsidRDefault="00084452" w:rsidP="001F0A75">
      <w:pPr>
        <w:pStyle w:val="Heading1"/>
      </w:pPr>
      <w:bookmarkStart w:id="48" w:name="_Toc205549019"/>
      <w:r w:rsidRPr="00102AA5">
        <w:t>Office of the Dean of Students</w:t>
      </w:r>
      <w:bookmarkEnd w:id="48"/>
    </w:p>
    <w:p w14:paraId="79523E20"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is office aims to provide an integrated university life where students and alumni feel supported in all aspects of their personal, cultural, social, and professional development. The Dean of Students offers various services and programs to support academic and personal growth, instilling a sense of confidence in students as they prepare for life beyond graduation.</w:t>
      </w:r>
    </w:p>
    <w:p w14:paraId="63263E58"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466B5EF5" w14:textId="23DD98C9"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t xml:space="preserve">Units under the Dean of Students </w:t>
      </w:r>
      <w:r w:rsidR="00FD1444" w:rsidRPr="00102AA5">
        <w:rPr>
          <w:rFonts w:eastAsiaTheme="majorEastAsia" w:cstheme="majorBidi"/>
          <w:b/>
          <w:bCs/>
          <w:color w:val="000000" w:themeColor="text1"/>
          <w:szCs w:val="20"/>
          <w:lang w:val="en-GB"/>
        </w:rPr>
        <w:t>include</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 xml:space="preserve">Student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and Communication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 xml:space="preserve">Psychological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tudent Activitie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NEU</w:t>
      </w:r>
      <w:r w:rsidR="00FD1444">
        <w:rPr>
          <w:rFonts w:eastAsiaTheme="majorEastAsia" w:cstheme="majorBidi"/>
          <w:color w:val="000000" w:themeColor="text1"/>
          <w:szCs w:val="20"/>
          <w:lang w:val="en-GB"/>
        </w:rPr>
        <w:t xml:space="preserve"> </w:t>
      </w:r>
      <w:r w:rsidRPr="00102AA5">
        <w:rPr>
          <w:rFonts w:eastAsiaTheme="majorEastAsia" w:cstheme="majorBidi"/>
          <w:color w:val="000000" w:themeColor="text1"/>
          <w:szCs w:val="20"/>
          <w:lang w:val="en-GB"/>
        </w:rPr>
        <w:t>idea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Career Planning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ocial Responsibility Project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tudents with Disabilitie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Alumni Affair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 xml:space="preserve">If you require support in accessing courses due to a disability, please contact the Accessible Support Unit: </w:t>
      </w:r>
      <w:hyperlink r:id="rId24" w:history="1">
        <w:r w:rsidRPr="00102AA5">
          <w:rPr>
            <w:rStyle w:val="Hyperlink"/>
            <w:rFonts w:eastAsiaTheme="majorEastAsia" w:cstheme="majorBidi"/>
            <w:szCs w:val="20"/>
            <w:lang w:val="en-GB"/>
          </w:rPr>
          <w:t>engelsiz@neu.edu.tr</w:t>
        </w:r>
      </w:hyperlink>
      <w:r w:rsidRPr="00102AA5">
        <w:rPr>
          <w:rFonts w:eastAsiaTheme="majorEastAsia" w:cstheme="majorBidi"/>
          <w:color w:val="000000" w:themeColor="text1"/>
          <w:szCs w:val="20"/>
          <w:lang w:val="en-GB"/>
        </w:rPr>
        <w:t xml:space="preserve"> </w:t>
      </w:r>
    </w:p>
    <w:p w14:paraId="2026B5F2"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081ECFB2" w14:textId="5B484B2E" w:rsidR="00084452" w:rsidRPr="00102AA5" w:rsidRDefault="00084452" w:rsidP="001F0A75">
      <w:pPr>
        <w:pStyle w:val="Heading1"/>
      </w:pPr>
      <w:bookmarkStart w:id="49" w:name="_Toc205549020"/>
      <w:r w:rsidRPr="00102AA5">
        <w:t xml:space="preserve">Student </w:t>
      </w:r>
      <w:r w:rsidR="00FD1444" w:rsidRPr="00102AA5">
        <w:t>Counselling</w:t>
      </w:r>
      <w:r w:rsidRPr="00102AA5">
        <w:t xml:space="preserve"> and Communication Unit</w:t>
      </w:r>
      <w:bookmarkEnd w:id="49"/>
    </w:p>
    <w:p w14:paraId="623BCB62" w14:textId="65651A46"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In cases where students face unexpected or uncontrollable circumstances that affect their academic responsibilities, they can submit petitions through the online system or via email for issues such as refunds, academic matters, job applications, accommodation, or financial concerns: </w:t>
      </w:r>
      <w:hyperlink r:id="rId25" w:history="1">
        <w:r w:rsidRPr="00102AA5">
          <w:rPr>
            <w:rStyle w:val="Hyperlink"/>
            <w:rFonts w:eastAsiaTheme="majorEastAsia" w:cstheme="majorBidi"/>
            <w:szCs w:val="20"/>
            <w:lang w:val="en-GB"/>
          </w:rPr>
          <w:t>petitions@neu.edu.tr</w:t>
        </w:r>
      </w:hyperlink>
      <w:r w:rsidRPr="00102AA5">
        <w:rPr>
          <w:rFonts w:eastAsiaTheme="majorEastAsia" w:cstheme="majorBidi"/>
          <w:b/>
          <w:bCs/>
          <w:color w:val="000000" w:themeColor="text1"/>
          <w:szCs w:val="20"/>
          <w:lang w:val="en-GB"/>
        </w:rPr>
        <w:t xml:space="preserve"> </w:t>
      </w:r>
    </w:p>
    <w:p w14:paraId="48C510B4" w14:textId="77777777" w:rsidR="00102AA5" w:rsidRPr="00102AA5" w:rsidRDefault="00102AA5" w:rsidP="00084452">
      <w:pPr>
        <w:spacing w:after="0" w:line="276" w:lineRule="auto"/>
        <w:jc w:val="both"/>
        <w:rPr>
          <w:rFonts w:eastAsiaTheme="majorEastAsia" w:cstheme="majorBidi"/>
          <w:b/>
          <w:bCs/>
          <w:color w:val="000000" w:themeColor="text1"/>
          <w:szCs w:val="20"/>
          <w:lang w:val="en-GB"/>
        </w:rPr>
      </w:pPr>
    </w:p>
    <w:p w14:paraId="497EB819" w14:textId="25EDBEDC" w:rsidR="00084452" w:rsidRPr="00102AA5" w:rsidRDefault="00084452" w:rsidP="001F0A75">
      <w:pPr>
        <w:pStyle w:val="Heading1"/>
      </w:pPr>
      <w:bookmarkStart w:id="50" w:name="_Toc205549021"/>
      <w:r w:rsidRPr="00102AA5">
        <w:t>Sports Facilities</w:t>
      </w:r>
      <w:bookmarkEnd w:id="50"/>
    </w:p>
    <w:p w14:paraId="1D69617D"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e university offers a wide range of modern sports facilities to promote a healthy lifestyle among students, staff, and faculty. Facilities include an Olympic swimming pool, tennis courts, football fields, gymnastics halls, and both indoor and outdoor sports complexes.</w:t>
      </w:r>
    </w:p>
    <w:p w14:paraId="6ECDBA0B"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32902689" w14:textId="598B0E63"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Our Olympic Indoor Swimming Pool has a 1,000-seat capacity, modern amenities, and a café. Activities such as water polo, diving, and synchronized swimming, as well as swimming lessons, are regularly held. The Sports Tower is a high-tech fitness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for all age groups, offering classes and sessions in: Fitness, Step, Aerobics, Spinning, TRX, Kangoo Jumps, Pilates, Yoga, Boxing, Karate, Dance education, Nutrition &amp; diet services, with special sections for children and women. RA25 Sports Hall hosts competitions in basketball, handball, volleyball, and badminton, </w:t>
      </w:r>
      <w:r w:rsidR="00FD1444" w:rsidRPr="00102AA5">
        <w:rPr>
          <w:rFonts w:eastAsiaTheme="majorEastAsia" w:cstheme="majorBidi"/>
          <w:color w:val="000000" w:themeColor="text1"/>
          <w:szCs w:val="20"/>
          <w:lang w:val="en-GB"/>
        </w:rPr>
        <w:t>and</w:t>
      </w:r>
      <w:r w:rsidRPr="00102AA5">
        <w:rPr>
          <w:rFonts w:eastAsiaTheme="majorEastAsia" w:cstheme="majorBidi"/>
          <w:color w:val="000000" w:themeColor="text1"/>
          <w:szCs w:val="20"/>
          <w:lang w:val="en-GB"/>
        </w:rPr>
        <w:t xml:space="preserve"> functions as a venue for ceremonies and concerts with its advanced sound system.</w:t>
      </w:r>
    </w:p>
    <w:p w14:paraId="5F23141C"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5FC754CE" w14:textId="77777777" w:rsidR="00084452" w:rsidRPr="00102AA5" w:rsidRDefault="00084452" w:rsidP="00792CAB">
      <w:pPr>
        <w:pStyle w:val="Heading2"/>
      </w:pPr>
      <w:bookmarkStart w:id="51" w:name="_Toc205549022"/>
      <w:r w:rsidRPr="00102AA5">
        <w:lastRenderedPageBreak/>
        <w:t>For more details:</w:t>
      </w:r>
      <w:bookmarkEnd w:id="51"/>
    </w:p>
    <w:p w14:paraId="11F14F67" w14:textId="1AB59434" w:rsidR="00084452" w:rsidRPr="00102AA5" w:rsidRDefault="00084452" w:rsidP="00084452">
      <w:pPr>
        <w:spacing w:after="0" w:line="276" w:lineRule="auto"/>
        <w:jc w:val="both"/>
        <w:rPr>
          <w:rFonts w:eastAsiaTheme="majorEastAsia" w:cstheme="majorBidi"/>
          <w:color w:val="000000" w:themeColor="text1"/>
          <w:szCs w:val="20"/>
          <w:lang w:val="en-GB"/>
        </w:rPr>
      </w:pPr>
      <w:hyperlink r:id="rId26" w:history="1">
        <w:r w:rsidRPr="00102AA5">
          <w:rPr>
            <w:rStyle w:val="Hyperlink"/>
            <w:rFonts w:eastAsiaTheme="majorEastAsia" w:cstheme="majorBidi"/>
            <w:szCs w:val="20"/>
            <w:lang w:val="en-GB"/>
          </w:rPr>
          <w:t>https://neu.edu.tr/kampuste-yasam/spor/</w:t>
        </w:r>
      </w:hyperlink>
    </w:p>
    <w:p w14:paraId="023C0F3C" w14:textId="385B5C2B"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 </w:t>
      </w:r>
      <w:hyperlink r:id="rId27" w:history="1">
        <w:r w:rsidRPr="00102AA5">
          <w:rPr>
            <w:rStyle w:val="Hyperlink"/>
            <w:rFonts w:eastAsiaTheme="majorEastAsia" w:cstheme="majorBidi"/>
            <w:szCs w:val="20"/>
            <w:lang w:val="en-GB"/>
          </w:rPr>
          <w:t>https://neu.edu.tr/wp-content/uploads/2018/12/21/spor-kule-brosur-21.12.18.pdf</w:t>
        </w:r>
      </w:hyperlink>
      <w:r w:rsidRPr="00102AA5">
        <w:rPr>
          <w:rFonts w:eastAsiaTheme="majorEastAsia" w:cstheme="majorBidi"/>
          <w:color w:val="000000" w:themeColor="text1"/>
          <w:szCs w:val="20"/>
          <w:lang w:val="en-GB"/>
        </w:rPr>
        <w:t xml:space="preserve"> </w:t>
      </w:r>
    </w:p>
    <w:p w14:paraId="552130B6"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75568DA2" w14:textId="3359B3CA" w:rsidR="00084452" w:rsidRPr="00102AA5" w:rsidRDefault="00084452" w:rsidP="001F0A75">
      <w:pPr>
        <w:pStyle w:val="Heading1"/>
      </w:pPr>
      <w:bookmarkStart w:id="52" w:name="_Toc205549023"/>
      <w:r w:rsidRPr="00102AA5">
        <w:t xml:space="preserve">Atatürk Culture and Congress </w:t>
      </w:r>
      <w:r w:rsidR="00D66F84" w:rsidRPr="00102AA5">
        <w:t>Centre</w:t>
      </w:r>
      <w:r w:rsidRPr="00102AA5">
        <w:t xml:space="preserve"> (AKKM)</w:t>
      </w:r>
      <w:bookmarkEnd w:id="52"/>
    </w:p>
    <w:p w14:paraId="148476B1"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is state-of-the-art venue hosts national and international congresses, seminars, conferences, and cultural events. It features various-sized meeting halls, modern audiovisual equipment, and spaces for art exhibitions, concerts, theatre performances, and more — enhancing campus life through arts and culture.</w:t>
      </w:r>
    </w:p>
    <w:p w14:paraId="38CA1AED" w14:textId="63FD5F77" w:rsidR="00084452" w:rsidRPr="00102AA5" w:rsidRDefault="00084452" w:rsidP="00084452">
      <w:pPr>
        <w:spacing w:after="0" w:line="276" w:lineRule="auto"/>
        <w:jc w:val="both"/>
        <w:rPr>
          <w:rFonts w:eastAsiaTheme="majorEastAsia" w:cstheme="majorBidi"/>
          <w:color w:val="000000" w:themeColor="text1"/>
          <w:szCs w:val="20"/>
          <w:lang w:val="en-GB"/>
        </w:rPr>
      </w:pPr>
      <w:hyperlink r:id="rId28" w:history="1">
        <w:r w:rsidRPr="00102AA5">
          <w:rPr>
            <w:rStyle w:val="Hyperlink"/>
            <w:rFonts w:eastAsiaTheme="majorEastAsia" w:cstheme="majorBidi"/>
            <w:szCs w:val="20"/>
            <w:lang w:val="en-GB"/>
          </w:rPr>
          <w:t>https://neu.edu.tr/kampuste-yasam/ataturk-kultur-ve-kongre-merkezi/</w:t>
        </w:r>
      </w:hyperlink>
      <w:r w:rsidRPr="00102AA5">
        <w:rPr>
          <w:rFonts w:eastAsiaTheme="majorEastAsia" w:cstheme="majorBidi"/>
          <w:color w:val="000000" w:themeColor="text1"/>
          <w:szCs w:val="20"/>
          <w:lang w:val="en-GB"/>
        </w:rPr>
        <w:t xml:space="preserve"> </w:t>
      </w:r>
    </w:p>
    <w:p w14:paraId="3C77B989"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58158287" w14:textId="1B153FC5" w:rsidR="00084452" w:rsidRPr="00102AA5" w:rsidRDefault="00084452" w:rsidP="001F0A75">
      <w:pPr>
        <w:pStyle w:val="Heading1"/>
      </w:pPr>
      <w:bookmarkStart w:id="53" w:name="_Toc205549024"/>
      <w:r w:rsidRPr="00102AA5">
        <w:t>Restaurants and Cafeterias</w:t>
      </w:r>
      <w:bookmarkEnd w:id="53"/>
    </w:p>
    <w:p w14:paraId="4C3D5301"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e campus features a wide range of food and beverage outlets, including the Main Cafeteria, Faculty Cafeteria, Hospital Cafeteria, and others with a total service capacity of 4,500 people. Across campus, there are 22 cafes and restaurants offering healthy, affordable meals, with options for vegetarians and vegans.</w:t>
      </w:r>
    </w:p>
    <w:p w14:paraId="67A61EA9"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6AF3164E"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t>Some of the dining facilities include:</w:t>
      </w:r>
    </w:p>
    <w:p w14:paraId="0AAB912C" w14:textId="79F6E888"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Cafe </w:t>
      </w:r>
      <w:r w:rsidR="00FD1444">
        <w:rPr>
          <w:rFonts w:eastAsiaTheme="majorEastAsia" w:cstheme="majorBidi"/>
          <w:color w:val="000000" w:themeColor="text1"/>
          <w:szCs w:val="20"/>
          <w:lang w:val="en-GB"/>
        </w:rPr>
        <w:t>Hastane</w:t>
      </w:r>
      <w:r w:rsidRPr="00102AA5">
        <w:rPr>
          <w:rFonts w:eastAsiaTheme="majorEastAsia" w:cstheme="majorBidi"/>
          <w:color w:val="000000" w:themeColor="text1"/>
          <w:szCs w:val="20"/>
          <w:lang w:val="en-GB"/>
        </w:rPr>
        <w:t xml:space="preserve"> 1 &amp; 2, Cafe Bigla, Cafe Dental, Cafe Ecza, Cafe Saray, Chicken House, Cafe Library, Cafe Bridge, Cafe Veterinerlik, Gusto Cafe, Cafe Sağlık, Vitamin Cafe, Cafe 535, Cafe AKKM, Book Cafe, Cafe Laundry, Hospital Restaurant, Kebap House, Pizza Pizza, The Kaffo, Bakery &amp; Patisserie, and the 9th Floor Restaurant.</w:t>
      </w:r>
    </w:p>
    <w:p w14:paraId="72ECE893"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05A333F6"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t>For more information:</w:t>
      </w:r>
    </w:p>
    <w:p w14:paraId="610D0EB3" w14:textId="73C9DD0B" w:rsidR="00084452" w:rsidRPr="00102AA5" w:rsidRDefault="00084452" w:rsidP="00084452">
      <w:pPr>
        <w:spacing w:after="0" w:line="276" w:lineRule="auto"/>
        <w:jc w:val="both"/>
        <w:rPr>
          <w:rFonts w:eastAsiaTheme="majorEastAsia" w:cstheme="majorBidi"/>
          <w:color w:val="000000" w:themeColor="text1"/>
          <w:szCs w:val="20"/>
          <w:lang w:val="en-GB"/>
        </w:rPr>
      </w:pPr>
      <w:hyperlink r:id="rId29" w:history="1">
        <w:r w:rsidRPr="00102AA5">
          <w:rPr>
            <w:rStyle w:val="Hyperlink"/>
            <w:rFonts w:eastAsiaTheme="majorEastAsia" w:cstheme="majorBidi"/>
            <w:szCs w:val="20"/>
            <w:lang w:val="en-GB"/>
          </w:rPr>
          <w:t>https://neu.edu.tr/kampuste-yasam/kantin-ve-kafeteryalar/</w:t>
        </w:r>
      </w:hyperlink>
      <w:r w:rsidRPr="00102AA5">
        <w:rPr>
          <w:rFonts w:eastAsiaTheme="majorEastAsia" w:cstheme="majorBidi"/>
          <w:color w:val="000000" w:themeColor="text1"/>
          <w:szCs w:val="20"/>
          <w:lang w:val="en-GB"/>
        </w:rPr>
        <w:t xml:space="preserve"> </w:t>
      </w:r>
    </w:p>
    <w:p w14:paraId="11E89AA0" w14:textId="77777777" w:rsidR="00963D0D" w:rsidRPr="00102AA5" w:rsidRDefault="00963D0D" w:rsidP="00160C22">
      <w:pPr>
        <w:spacing w:after="0" w:line="276" w:lineRule="auto"/>
        <w:jc w:val="both"/>
        <w:rPr>
          <w:rFonts w:eastAsia="Arial" w:cs="Times New Roman"/>
          <w:kern w:val="0"/>
          <w:szCs w:val="20"/>
          <w:lang w:val="en-GB" w:eastAsia="tr-TR"/>
          <w14:ligatures w14:val="none"/>
        </w:rPr>
      </w:pPr>
    </w:p>
    <w:p w14:paraId="57BC18ED" w14:textId="77777777" w:rsidR="00084452" w:rsidRPr="00102AA5" w:rsidRDefault="00084452" w:rsidP="00084452">
      <w:pPr>
        <w:spacing w:after="0" w:line="276" w:lineRule="auto"/>
        <w:jc w:val="both"/>
        <w:rPr>
          <w:rFonts w:cstheme="majorBidi"/>
          <w:b/>
          <w:bCs/>
          <w:color w:val="000000" w:themeColor="text1"/>
          <w:szCs w:val="21"/>
          <w:lang w:val="en-GB"/>
        </w:rPr>
      </w:pPr>
    </w:p>
    <w:p w14:paraId="488B01C0" w14:textId="5C161F50" w:rsidR="00084452" w:rsidRPr="00102AA5" w:rsidRDefault="00084452" w:rsidP="001F0A75">
      <w:pPr>
        <w:pStyle w:val="Heading1"/>
      </w:pPr>
      <w:bookmarkStart w:id="54" w:name="_Toc205549025"/>
      <w:r w:rsidRPr="00102AA5">
        <w:t>Market &amp; Supermarket</w:t>
      </w:r>
      <w:bookmarkEnd w:id="54"/>
    </w:p>
    <w:p w14:paraId="17CEF0FA" w14:textId="77777777" w:rsidR="00084452" w:rsidRPr="00102AA5" w:rsidRDefault="00084452" w:rsidP="001F0A75">
      <w:pPr>
        <w:pStyle w:val="Heading1"/>
      </w:pPr>
      <w:bookmarkStart w:id="55" w:name="_Toc205549026"/>
      <w:r w:rsidRPr="00102AA5">
        <w:t>IKAS Supermarket</w:t>
      </w:r>
      <w:bookmarkEnd w:id="55"/>
    </w:p>
    <w:p w14:paraId="78FF7292" w14:textId="77777777"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Located on our campus, IKAS Supermarket serves campus residents with a wide range of products and extended working hours to meet all their daily needs. Additionally, there is a branch of IKAS Supermarket located under Dormitory Building 1, designed to serve students' essential needs.</w:t>
      </w:r>
    </w:p>
    <w:p w14:paraId="69383ABC" w14:textId="77777777" w:rsidR="00084452" w:rsidRPr="00102AA5" w:rsidRDefault="00084452" w:rsidP="00084452">
      <w:pPr>
        <w:spacing w:after="0" w:line="276" w:lineRule="auto"/>
        <w:jc w:val="both"/>
        <w:rPr>
          <w:rFonts w:cstheme="majorBidi"/>
          <w:b/>
          <w:bCs/>
          <w:color w:val="000000" w:themeColor="text1"/>
          <w:szCs w:val="21"/>
          <w:lang w:val="en-GB"/>
        </w:rPr>
      </w:pPr>
    </w:p>
    <w:p w14:paraId="1AE4E1B8" w14:textId="59B3FE86" w:rsidR="00084452" w:rsidRPr="00102AA5" w:rsidRDefault="00084452" w:rsidP="00084452">
      <w:pPr>
        <w:spacing w:after="0" w:line="276" w:lineRule="auto"/>
        <w:jc w:val="both"/>
        <w:rPr>
          <w:rFonts w:cstheme="majorBidi"/>
          <w:b/>
          <w:bCs/>
          <w:color w:val="000000" w:themeColor="text1"/>
          <w:szCs w:val="21"/>
          <w:lang w:val="en-GB"/>
        </w:rPr>
      </w:pPr>
      <w:r w:rsidRPr="00102AA5">
        <w:rPr>
          <w:rFonts w:cstheme="majorBidi"/>
          <w:b/>
          <w:bCs/>
          <w:color w:val="000000" w:themeColor="text1"/>
          <w:szCs w:val="21"/>
          <w:lang w:val="en-GB"/>
        </w:rPr>
        <w:t>Working Hours:</w:t>
      </w:r>
    </w:p>
    <w:p w14:paraId="7ADB3D60" w14:textId="6FA15272"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days/Weekends: 07:30 – 22:00</w:t>
      </w:r>
    </w:p>
    <w:p w14:paraId="7ACB4F39" w14:textId="77777777" w:rsidR="00084452" w:rsidRPr="00102AA5" w:rsidRDefault="00084452" w:rsidP="00084452">
      <w:pPr>
        <w:spacing w:after="0" w:line="276" w:lineRule="auto"/>
        <w:jc w:val="both"/>
        <w:rPr>
          <w:rFonts w:cstheme="majorBidi"/>
          <w:color w:val="000000" w:themeColor="text1"/>
          <w:szCs w:val="21"/>
          <w:lang w:val="en-GB"/>
        </w:rPr>
      </w:pPr>
    </w:p>
    <w:p w14:paraId="47CE931F" w14:textId="49A5AA04" w:rsidR="00084452" w:rsidRPr="00102AA5" w:rsidRDefault="00084452" w:rsidP="00B14316">
      <w:pPr>
        <w:pStyle w:val="Heading1"/>
      </w:pPr>
      <w:bookmarkStart w:id="56" w:name="_Toc205549027"/>
      <w:r w:rsidRPr="00102AA5">
        <w:t>IKAS Supermarket Express</w:t>
      </w:r>
      <w:bookmarkEnd w:id="56"/>
    </w:p>
    <w:p w14:paraId="5AEEE0DB" w14:textId="77777777"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IKAS Supermarket Express, located within the Near East Campus at Near East Fuel Station, is open 24/7. Discounts available to Near East Group employees are also valid at this location.</w:t>
      </w:r>
    </w:p>
    <w:p w14:paraId="19350E2C" w14:textId="26EC3205" w:rsidR="00084452" w:rsidRPr="00102AA5" w:rsidRDefault="00084452" w:rsidP="00084452">
      <w:pPr>
        <w:spacing w:after="0" w:line="276" w:lineRule="auto"/>
        <w:jc w:val="both"/>
        <w:rPr>
          <w:rFonts w:cstheme="majorBidi"/>
          <w:color w:val="000000" w:themeColor="text1"/>
          <w:szCs w:val="21"/>
          <w:lang w:val="en-GB"/>
        </w:rPr>
      </w:pPr>
    </w:p>
    <w:p w14:paraId="236D74F2" w14:textId="64AB2B07" w:rsidR="00084452" w:rsidRPr="00102AA5" w:rsidRDefault="00084452" w:rsidP="00B14316">
      <w:pPr>
        <w:pStyle w:val="Heading1"/>
      </w:pPr>
      <w:bookmarkStart w:id="57" w:name="_Toc205549028"/>
      <w:r w:rsidRPr="00102AA5">
        <w:t>NEU Event Park Drift Area</w:t>
      </w:r>
      <w:bookmarkEnd w:id="57"/>
    </w:p>
    <w:p w14:paraId="3815EFF2" w14:textId="77777777"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 xml:space="preserve">For those seeking speed, control, and excitement, NEU Event Park Drift Area offers an unforgettable driving experience. Under the supervision of two expert instructors, you will not only learn how to drift, but also improve </w:t>
      </w:r>
      <w:r w:rsidRPr="00102AA5">
        <w:rPr>
          <w:rFonts w:cstheme="majorBidi"/>
          <w:color w:val="000000" w:themeColor="text1"/>
          <w:szCs w:val="21"/>
          <w:lang w:val="en-GB"/>
        </w:rPr>
        <w:lastRenderedPageBreak/>
        <w:t>your safe and effective driving techniques. Tire and fuel costs are included in the training packages. Each session lasts 30 minutes.</w:t>
      </w:r>
    </w:p>
    <w:p w14:paraId="50B33C87" w14:textId="77777777" w:rsidR="00084452" w:rsidRPr="00102AA5" w:rsidRDefault="00084452" w:rsidP="00084452">
      <w:pPr>
        <w:spacing w:after="0" w:line="276" w:lineRule="auto"/>
        <w:jc w:val="both"/>
        <w:rPr>
          <w:rFonts w:cstheme="majorBidi"/>
          <w:color w:val="000000" w:themeColor="text1"/>
          <w:szCs w:val="21"/>
          <w:lang w:val="en-GB"/>
        </w:rPr>
      </w:pPr>
    </w:p>
    <w:p w14:paraId="43F215F9" w14:textId="72CA6CCA"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NEU Event Park offers 4 different training packages, tailored to various expectations.</w:t>
      </w:r>
      <w:r w:rsidRPr="00102AA5">
        <w:rPr>
          <w:rFonts w:cstheme="majorBidi"/>
          <w:color w:val="000000" w:themeColor="text1"/>
          <w:szCs w:val="21"/>
          <w:lang w:val="en-GB"/>
        </w:rPr>
        <w:br/>
        <w:t>There is even a special course for young car enthusiasts: children aged 6–12 can participate in a manual driving course designed especially for them. For international visitors, accelerated 3-lesson programs are available to help them quickly learn the basics of drifting. Upon successful completion of the training program, a certificate of participation is awarded to all participants (excluding tourist guests and children’s courses). The drift area can also host special events such as birthday parties and concerts.</w:t>
      </w:r>
    </w:p>
    <w:p w14:paraId="75186E61" w14:textId="77777777" w:rsidR="00C04B14" w:rsidRDefault="00C04B14" w:rsidP="00084452">
      <w:pPr>
        <w:spacing w:after="0" w:line="276" w:lineRule="auto"/>
        <w:jc w:val="both"/>
        <w:rPr>
          <w:rFonts w:cstheme="majorBidi"/>
          <w:b/>
          <w:bCs/>
          <w:color w:val="000000" w:themeColor="text1"/>
          <w:szCs w:val="21"/>
          <w:lang w:val="en-GB"/>
        </w:rPr>
      </w:pPr>
    </w:p>
    <w:p w14:paraId="3941CAEC" w14:textId="454F7DF1" w:rsidR="00084452" w:rsidRPr="00102AA5" w:rsidRDefault="00084452" w:rsidP="00084452">
      <w:pPr>
        <w:spacing w:after="0" w:line="276" w:lineRule="auto"/>
        <w:jc w:val="both"/>
        <w:rPr>
          <w:rFonts w:cstheme="majorBidi"/>
          <w:b/>
          <w:bCs/>
          <w:color w:val="000000" w:themeColor="text1"/>
          <w:szCs w:val="21"/>
          <w:lang w:val="en-GB"/>
        </w:rPr>
      </w:pPr>
      <w:r w:rsidRPr="00102AA5">
        <w:rPr>
          <w:rFonts w:cstheme="majorBidi"/>
          <w:b/>
          <w:bCs/>
          <w:color w:val="000000" w:themeColor="text1"/>
          <w:szCs w:val="21"/>
          <w:lang w:val="en-GB"/>
        </w:rPr>
        <w:t>Working Hours:</w:t>
      </w:r>
    </w:p>
    <w:p w14:paraId="2C1294EE" w14:textId="77777777" w:rsidR="00084452" w:rsidRPr="00102AA5" w:rsidRDefault="00084452" w:rsidP="00084452">
      <w:pPr>
        <w:numPr>
          <w:ilvl w:val="0"/>
          <w:numId w:val="15"/>
        </w:num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days: 16:00 – 21:00</w:t>
      </w:r>
    </w:p>
    <w:p w14:paraId="5FE83617" w14:textId="7137EF74" w:rsidR="00084452" w:rsidRPr="00102AA5" w:rsidRDefault="00084452" w:rsidP="00084452">
      <w:pPr>
        <w:numPr>
          <w:ilvl w:val="0"/>
          <w:numId w:val="15"/>
        </w:num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ends: 09:00 – 21:00 Flexible closing hours are available for special events or upon request.</w:t>
      </w:r>
    </w:p>
    <w:p w14:paraId="6A700312" w14:textId="458377AB"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For detailed information about packages and pricing: Phone: +90 548 821 21 24</w:t>
      </w:r>
    </w:p>
    <w:p w14:paraId="6C676B5C" w14:textId="77777777" w:rsidR="008C03C3" w:rsidRPr="00102AA5" w:rsidRDefault="008C03C3" w:rsidP="00160C22">
      <w:pPr>
        <w:spacing w:after="0" w:line="276" w:lineRule="auto"/>
        <w:jc w:val="both"/>
        <w:rPr>
          <w:rFonts w:eastAsia="Lexend Medium" w:cs="Lexend Medium"/>
          <w:iCs/>
          <w:kern w:val="0"/>
          <w:szCs w:val="20"/>
          <w:lang w:val="en-GB" w:eastAsia="tr-TR"/>
          <w14:ligatures w14:val="none"/>
        </w:rPr>
      </w:pPr>
    </w:p>
    <w:p w14:paraId="38EC4B6B" w14:textId="659736A4" w:rsidR="00084452" w:rsidRPr="005B5010" w:rsidRDefault="00084452" w:rsidP="005B5010">
      <w:pPr>
        <w:pStyle w:val="Heading1"/>
      </w:pPr>
      <w:bookmarkStart w:id="58" w:name="_Toc205549029"/>
      <w:r w:rsidRPr="00102AA5">
        <w:t>Accessible Cinema Hall</w:t>
      </w:r>
      <w:bookmarkEnd w:id="58"/>
    </w:p>
    <w:p w14:paraId="473FDD43" w14:textId="5E95EE85" w:rsidR="00084452" w:rsidRPr="00102AA5" w:rsidRDefault="00084452" w:rsidP="0008445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The newly renovated “Accessible Cinema” Hall at the Faculty of Communication, Near East University, offers a modern and inclusive experience for cinema enthusiasts and event participants. Originally launched in 1997 with the support of Telsim, the hall has recently undergone a comprehensive renovation and is now more equipped and comfortable than ever.</w:t>
      </w:r>
    </w:p>
    <w:p w14:paraId="58D42B82" w14:textId="77777777" w:rsidR="00084452" w:rsidRPr="00102AA5" w:rsidRDefault="00084452" w:rsidP="00084452">
      <w:pPr>
        <w:spacing w:after="0" w:line="276" w:lineRule="auto"/>
        <w:jc w:val="both"/>
        <w:rPr>
          <w:rFonts w:cstheme="majorBidi"/>
          <w:color w:val="000000" w:themeColor="text1"/>
          <w:szCs w:val="21"/>
          <w:lang w:val="en-GB" w:eastAsia="tr-TR"/>
        </w:rPr>
      </w:pPr>
    </w:p>
    <w:p w14:paraId="781825AF" w14:textId="3848B853" w:rsidR="00084452" w:rsidRPr="00102AA5" w:rsidRDefault="00084452" w:rsidP="0008445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The Accessible Cinema features 40 fixed seats, with a flexible setup that can accommodate up to 60 people when needed. It is equipped with a state-of-the-art projection system compatible with all types of computers and has a powerful sound system to ensure an enhanced audio experience.</w:t>
      </w:r>
    </w:p>
    <w:p w14:paraId="530314FB" w14:textId="77777777" w:rsidR="00084452" w:rsidRPr="00102AA5" w:rsidRDefault="00084452" w:rsidP="00084452">
      <w:pPr>
        <w:spacing w:after="0" w:line="276" w:lineRule="auto"/>
        <w:jc w:val="both"/>
        <w:rPr>
          <w:rFonts w:cstheme="majorBidi"/>
          <w:color w:val="000000" w:themeColor="text1"/>
          <w:szCs w:val="21"/>
          <w:lang w:val="en-GB" w:eastAsia="tr-TR"/>
        </w:rPr>
      </w:pPr>
    </w:p>
    <w:p w14:paraId="36444C9A" w14:textId="00555B2B" w:rsidR="008C03C3" w:rsidRPr="00102AA5" w:rsidRDefault="00084452" w:rsidP="00160C2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One of the hall’s most significant features is its fully accessible ramp, which provides seamless access from the outside entrance to the seating area, allowing individuals with disabilities to enjoy events without barriers </w:t>
      </w:r>
      <w:r w:rsidR="005B5010" w:rsidRPr="00102AA5">
        <w:rPr>
          <w:rFonts w:cstheme="majorBidi"/>
          <w:color w:val="000000" w:themeColor="text1"/>
          <w:szCs w:val="21"/>
          <w:lang w:val="en-GB" w:eastAsia="tr-TR"/>
        </w:rPr>
        <w:t>in</w:t>
      </w:r>
      <w:r w:rsidRPr="00102AA5">
        <w:rPr>
          <w:rFonts w:cstheme="majorBidi"/>
          <w:color w:val="000000" w:themeColor="text1"/>
          <w:szCs w:val="21"/>
          <w:lang w:val="en-GB" w:eastAsia="tr-TR"/>
        </w:rPr>
        <w:t xml:space="preserve"> addition to film screenings, the Accessible Cinema is also physically suited for mini workshops and various events.</w:t>
      </w:r>
    </w:p>
    <w:p w14:paraId="33A98143" w14:textId="77777777" w:rsidR="00C263CC" w:rsidRPr="00102AA5" w:rsidRDefault="00C263CC" w:rsidP="008F67F2">
      <w:pPr>
        <w:pStyle w:val="Heading1"/>
      </w:pPr>
      <w:bookmarkStart w:id="59" w:name="_Toc205549030"/>
      <w:r w:rsidRPr="00102AA5">
        <w:t>IKAS Patisserie &amp; Bakery</w:t>
      </w:r>
      <w:bookmarkEnd w:id="59"/>
    </w:p>
    <w:p w14:paraId="7B7D5991" w14:textId="1596BF18" w:rsidR="00C263CC" w:rsidRPr="00102AA5" w:rsidRDefault="00C263CC" w:rsidP="00C263CC">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One of the most popular spots on the Near East University campus, IKAS Patisserie &amp; Bakery welcomes guests with a delightful atmosphere and a wide variety of delicious offerings. The venue has a total seating capacity of 40 people, including 20 indoor and 20 outdoor seats, allowing visitors to enjoy their time both inside and in the open air. In addition to meeting the university’s in-house needs for cakes, pastries, </w:t>
      </w:r>
      <w:r w:rsidR="00FD1444" w:rsidRPr="00102AA5">
        <w:rPr>
          <w:rFonts w:cstheme="majorBidi"/>
          <w:color w:val="000000" w:themeColor="text1"/>
          <w:szCs w:val="21"/>
          <w:lang w:val="en-GB" w:eastAsia="tr-TR"/>
        </w:rPr>
        <w:t>savoury</w:t>
      </w:r>
      <w:r w:rsidRPr="00102AA5">
        <w:rPr>
          <w:rFonts w:cstheme="majorBidi"/>
          <w:color w:val="000000" w:themeColor="text1"/>
          <w:szCs w:val="21"/>
          <w:lang w:val="en-GB" w:eastAsia="tr-TR"/>
        </w:rPr>
        <w:t xml:space="preserve"> snacks, desserts, and ice cream, IKAS Patisserie &amp; Bakery also serves fresh and tasty products to external guests. </w:t>
      </w:r>
      <w:r w:rsidR="00FD1444" w:rsidRPr="00102AA5">
        <w:rPr>
          <w:rFonts w:cstheme="majorBidi"/>
          <w:color w:val="000000" w:themeColor="text1"/>
          <w:szCs w:val="21"/>
          <w:lang w:val="en-GB" w:eastAsia="tr-TR"/>
        </w:rPr>
        <w:t>Soon</w:t>
      </w:r>
      <w:r w:rsidRPr="00102AA5">
        <w:rPr>
          <w:rFonts w:cstheme="majorBidi"/>
          <w:color w:val="000000" w:themeColor="text1"/>
          <w:szCs w:val="21"/>
          <w:lang w:val="en-GB" w:eastAsia="tr-TR"/>
        </w:rPr>
        <w:t>, it plans to expand its kitchen and begin producing its own bread. For those focused on healthy living, specially made diet desserts and drinks designed for pre- and post-workout consumption will also be available.</w:t>
      </w:r>
    </w:p>
    <w:p w14:paraId="547F80D3" w14:textId="77777777" w:rsidR="00C263CC" w:rsidRPr="00102AA5" w:rsidRDefault="00C263CC" w:rsidP="00C263CC">
      <w:pPr>
        <w:spacing w:after="0" w:line="276" w:lineRule="auto"/>
        <w:jc w:val="both"/>
        <w:rPr>
          <w:rFonts w:cstheme="majorBidi"/>
          <w:color w:val="000000" w:themeColor="text1"/>
          <w:szCs w:val="21"/>
          <w:lang w:val="en-GB" w:eastAsia="tr-TR"/>
        </w:rPr>
      </w:pPr>
    </w:p>
    <w:p w14:paraId="1209B304" w14:textId="146382B1" w:rsidR="00C263CC" w:rsidRPr="00102AA5" w:rsidRDefault="00C263CC" w:rsidP="00C263CC">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With an extensive menu of hot and cold beverages, the patisserie caters to all tastes and also takes custom orders for birthday cakes and special celebrations. The outdoor garden area has been designed to offer enjoyment all </w:t>
      </w:r>
      <w:r w:rsidR="005B5010" w:rsidRPr="00102AA5">
        <w:rPr>
          <w:rFonts w:cstheme="majorBidi"/>
          <w:color w:val="000000" w:themeColor="text1"/>
          <w:szCs w:val="21"/>
          <w:lang w:val="en-GB" w:eastAsia="tr-TR"/>
        </w:rPr>
        <w:t>year-round cool</w:t>
      </w:r>
      <w:r w:rsidRPr="00102AA5">
        <w:rPr>
          <w:rFonts w:cstheme="majorBidi"/>
          <w:color w:val="000000" w:themeColor="text1"/>
          <w:szCs w:val="21"/>
          <w:lang w:val="en-GB" w:eastAsia="tr-TR"/>
        </w:rPr>
        <w:t xml:space="preserve"> shaded areas in summer, and warm cozy spots with stoves in winter. Parking is available for guests, and the venue especially welcomes those seeking a peaceful breakfast experience on weekends. On Saturdays and Sundays, rich classic and English breakfast options are served until noon a perfect way to start your day!</w:t>
      </w:r>
    </w:p>
    <w:p w14:paraId="52849862" w14:textId="77777777" w:rsidR="00C263CC" w:rsidRPr="00102AA5" w:rsidRDefault="00C263CC" w:rsidP="00C263CC">
      <w:pPr>
        <w:spacing w:after="0" w:line="276" w:lineRule="auto"/>
        <w:jc w:val="both"/>
        <w:rPr>
          <w:rFonts w:cstheme="majorBidi"/>
          <w:color w:val="000000" w:themeColor="text1"/>
          <w:szCs w:val="21"/>
          <w:lang w:val="en-GB" w:eastAsia="tr-TR"/>
        </w:rPr>
      </w:pPr>
    </w:p>
    <w:p w14:paraId="590C52F6" w14:textId="3C04082C" w:rsidR="00C263CC" w:rsidRPr="00102AA5" w:rsidRDefault="00C263CC" w:rsidP="005B5010">
      <w:pPr>
        <w:spacing w:after="0" w:line="276" w:lineRule="auto"/>
        <w:jc w:val="both"/>
        <w:rPr>
          <w:rFonts w:cstheme="majorBidi"/>
          <w:color w:val="000000" w:themeColor="text1"/>
          <w:szCs w:val="21"/>
          <w:lang w:val="en-GB" w:eastAsia="tr-TR"/>
        </w:rPr>
      </w:pPr>
      <w:r w:rsidRPr="00102AA5">
        <w:rPr>
          <w:rFonts w:cstheme="majorBidi"/>
          <w:b/>
          <w:bCs/>
          <w:color w:val="000000" w:themeColor="text1"/>
          <w:szCs w:val="21"/>
          <w:lang w:val="en-GB" w:eastAsia="tr-TR"/>
        </w:rPr>
        <w:t>Opening Hours:</w:t>
      </w:r>
      <w:r w:rsidRPr="00102AA5">
        <w:rPr>
          <w:rFonts w:cstheme="majorBidi"/>
          <w:color w:val="000000" w:themeColor="text1"/>
          <w:szCs w:val="21"/>
          <w:lang w:val="en-GB" w:eastAsia="tr-TR"/>
        </w:rPr>
        <w:t xml:space="preserve"> Weekdays / Weekends: 07:00 – 01:0</w:t>
      </w:r>
      <w:bookmarkStart w:id="60" w:name="_Toc203569639"/>
      <w:r w:rsidRPr="00102AA5">
        <w:rPr>
          <w:rFonts w:cstheme="majorBidi"/>
          <w:color w:val="000000" w:themeColor="text1"/>
          <w:szCs w:val="21"/>
          <w:lang w:val="en-GB" w:eastAsia="tr-TR"/>
        </w:rPr>
        <w:t>0</w:t>
      </w:r>
    </w:p>
    <w:p w14:paraId="44D262CC" w14:textId="6236529E" w:rsidR="00C263CC" w:rsidRPr="00102AA5" w:rsidRDefault="00C263CC" w:rsidP="008F67F2">
      <w:pPr>
        <w:pStyle w:val="Heading1"/>
      </w:pPr>
      <w:bookmarkStart w:id="61" w:name="_Toc205549031"/>
      <w:r w:rsidRPr="00102AA5">
        <w:lastRenderedPageBreak/>
        <w:t>Photocopy Services</w:t>
      </w:r>
      <w:bookmarkEnd w:id="61"/>
    </w:p>
    <w:p w14:paraId="036CE117" w14:textId="5197DBE7" w:rsidR="00C263CC" w:rsidRPr="00102AA5" w:rsidRDefault="00C263CC" w:rsidP="00C263CC">
      <w:pPr>
        <w:spacing w:after="0" w:line="276" w:lineRule="auto"/>
        <w:jc w:val="both"/>
        <w:rPr>
          <w:szCs w:val="20"/>
          <w:lang w:val="en-GB"/>
        </w:rPr>
      </w:pPr>
      <w:r w:rsidRPr="00102AA5">
        <w:rPr>
          <w:szCs w:val="20"/>
          <w:lang w:val="en-GB"/>
        </w:rPr>
        <w:t xml:space="preserve">Near East University offers photocopying and printing services at various locations across campus for students and staff. These service </w:t>
      </w:r>
      <w:r w:rsidR="005C32A2" w:rsidRPr="00102AA5">
        <w:rPr>
          <w:szCs w:val="20"/>
          <w:lang w:val="en-GB"/>
        </w:rPr>
        <w:t>centres</w:t>
      </w:r>
      <w:r w:rsidRPr="00102AA5">
        <w:rPr>
          <w:szCs w:val="20"/>
          <w:lang w:val="en-GB"/>
        </w:rPr>
        <w:t xml:space="preserve"> aim to provide fast and reliable solutions for educational and academic needs. Photocopy </w:t>
      </w:r>
      <w:r w:rsidR="005C32A2" w:rsidRPr="00102AA5">
        <w:rPr>
          <w:szCs w:val="20"/>
          <w:lang w:val="en-GB"/>
        </w:rPr>
        <w:t>centres</w:t>
      </w:r>
      <w:r w:rsidRPr="00102AA5">
        <w:rPr>
          <w:szCs w:val="20"/>
          <w:lang w:val="en-GB"/>
        </w:rPr>
        <w:t xml:space="preserve"> are available in faculties with high printing demands, such as the Faculty of Architecture, Faculty of Medicine, and Faculty of Education. These </w:t>
      </w:r>
      <w:r w:rsidR="005C32A2" w:rsidRPr="00102AA5">
        <w:rPr>
          <w:szCs w:val="20"/>
          <w:lang w:val="en-GB"/>
        </w:rPr>
        <w:t>centres</w:t>
      </w:r>
      <w:r w:rsidRPr="00102AA5">
        <w:rPr>
          <w:szCs w:val="20"/>
          <w:lang w:val="en-GB"/>
        </w:rPr>
        <w:t xml:space="preserve"> offer specialized printing services, including large-format AutoCAD printouts for architecture students. Additionally, thesis binding services are available for students preparing their theses. Along with basic services like photocopying and printing, document scanning and various binding options are also provided. A stationery shop within the Near East University Library offers services such as photocopying and thesis binding.</w:t>
      </w:r>
    </w:p>
    <w:p w14:paraId="483E6A3F" w14:textId="77777777" w:rsidR="00C263CC" w:rsidRPr="00102AA5" w:rsidRDefault="00C263CC" w:rsidP="00C263CC">
      <w:pPr>
        <w:spacing w:after="0" w:line="276" w:lineRule="auto"/>
        <w:jc w:val="both"/>
        <w:rPr>
          <w:szCs w:val="20"/>
          <w:lang w:val="en-GB"/>
        </w:rPr>
      </w:pPr>
    </w:p>
    <w:p w14:paraId="081A48E2" w14:textId="77777777" w:rsidR="00C263CC" w:rsidRPr="00102AA5" w:rsidRDefault="00C263CC" w:rsidP="00C263CC">
      <w:pPr>
        <w:spacing w:after="0" w:line="276" w:lineRule="auto"/>
        <w:jc w:val="both"/>
        <w:rPr>
          <w:szCs w:val="20"/>
          <w:lang w:val="en-GB"/>
        </w:rPr>
      </w:pPr>
      <w:r w:rsidRPr="00102AA5">
        <w:rPr>
          <w:szCs w:val="20"/>
          <w:lang w:val="en-GB"/>
        </w:rPr>
        <w:t>Cyprus Printing Global</w:t>
      </w:r>
    </w:p>
    <w:p w14:paraId="3B0B1C31" w14:textId="77777777" w:rsidR="00C263CC" w:rsidRPr="00102AA5" w:rsidRDefault="00C263CC" w:rsidP="00C263CC">
      <w:pPr>
        <w:spacing w:after="0" w:line="276" w:lineRule="auto"/>
        <w:jc w:val="both"/>
        <w:rPr>
          <w:szCs w:val="20"/>
          <w:lang w:val="en-GB"/>
        </w:rPr>
      </w:pPr>
      <w:r w:rsidRPr="00102AA5">
        <w:rPr>
          <w:szCs w:val="20"/>
          <w:lang w:val="en-GB"/>
        </w:rPr>
        <w:t>Hospital Branch: +90 546 990 01 03</w:t>
      </w:r>
    </w:p>
    <w:p w14:paraId="208AEDB5" w14:textId="77777777" w:rsidR="00C263CC" w:rsidRPr="00102AA5" w:rsidRDefault="00C263CC" w:rsidP="00C263CC">
      <w:pPr>
        <w:spacing w:after="0" w:line="276" w:lineRule="auto"/>
        <w:jc w:val="both"/>
        <w:rPr>
          <w:szCs w:val="20"/>
          <w:lang w:val="en-GB"/>
        </w:rPr>
      </w:pPr>
      <w:r w:rsidRPr="00102AA5">
        <w:rPr>
          <w:szCs w:val="20"/>
          <w:lang w:val="en-GB"/>
        </w:rPr>
        <w:t>Education Palace Branch: +90 546 990 01 04</w:t>
      </w:r>
    </w:p>
    <w:p w14:paraId="4731D42A" w14:textId="77777777" w:rsidR="00C263CC" w:rsidRPr="00102AA5" w:rsidRDefault="00C263CC" w:rsidP="00C263CC">
      <w:pPr>
        <w:spacing w:after="0" w:line="276" w:lineRule="auto"/>
        <w:jc w:val="both"/>
        <w:rPr>
          <w:szCs w:val="20"/>
          <w:lang w:val="en-GB"/>
        </w:rPr>
      </w:pPr>
      <w:r w:rsidRPr="00102AA5">
        <w:rPr>
          <w:szCs w:val="20"/>
          <w:lang w:val="en-GB"/>
        </w:rPr>
        <w:t>Architecture Faculty Branch: +90 546 990 01 05</w:t>
      </w:r>
    </w:p>
    <w:p w14:paraId="5096A707" w14:textId="77777777" w:rsidR="00C263CC" w:rsidRPr="00102AA5" w:rsidRDefault="00C263CC" w:rsidP="00C263CC">
      <w:pPr>
        <w:spacing w:after="0" w:line="276" w:lineRule="auto"/>
        <w:jc w:val="both"/>
        <w:rPr>
          <w:szCs w:val="20"/>
          <w:lang w:val="en-GB"/>
        </w:rPr>
      </w:pPr>
      <w:r w:rsidRPr="00102AA5">
        <w:rPr>
          <w:szCs w:val="20"/>
          <w:lang w:val="en-GB"/>
        </w:rPr>
        <w:t>Nuroğlu Stationery (Library): +90 533 866 89 36</w:t>
      </w:r>
    </w:p>
    <w:p w14:paraId="17B7F016" w14:textId="77777777" w:rsidR="00C263CC" w:rsidRPr="00102AA5" w:rsidRDefault="00C263CC" w:rsidP="00C263CC">
      <w:pPr>
        <w:spacing w:after="0" w:line="276" w:lineRule="auto"/>
        <w:jc w:val="both"/>
        <w:rPr>
          <w:szCs w:val="20"/>
          <w:lang w:val="en-GB"/>
        </w:rPr>
      </w:pPr>
    </w:p>
    <w:p w14:paraId="5EEFA68A" w14:textId="77777777" w:rsidR="00C263CC" w:rsidRPr="00102AA5" w:rsidRDefault="00C263CC" w:rsidP="00695B15">
      <w:pPr>
        <w:pStyle w:val="Heading1"/>
      </w:pPr>
      <w:bookmarkStart w:id="62" w:name="_Toc205549032"/>
      <w:r w:rsidRPr="00102AA5">
        <w:t>Bank &amp; ATM</w:t>
      </w:r>
      <w:bookmarkEnd w:id="62"/>
    </w:p>
    <w:p w14:paraId="66B252F2" w14:textId="77777777" w:rsidR="00C263CC" w:rsidRPr="00102AA5" w:rsidRDefault="00C263CC" w:rsidP="00C263CC">
      <w:pPr>
        <w:spacing w:after="0" w:line="276" w:lineRule="auto"/>
        <w:jc w:val="both"/>
        <w:rPr>
          <w:szCs w:val="20"/>
          <w:lang w:val="en-GB"/>
        </w:rPr>
      </w:pPr>
      <w:r w:rsidRPr="00102AA5">
        <w:rPr>
          <w:szCs w:val="20"/>
          <w:lang w:val="en-GB"/>
        </w:rPr>
        <w:t>On campus, you will find branches of Near East Bank and Türkiye İş Bankası, as well as an ATM for Ziraat Bankası. These banking services are conveniently located to ensure that both students and staff can easily carry out their financial transactions.</w:t>
      </w:r>
    </w:p>
    <w:p w14:paraId="6026DAC5" w14:textId="77777777" w:rsidR="00C263CC" w:rsidRPr="00102AA5" w:rsidRDefault="00C263CC" w:rsidP="00C263CC">
      <w:pPr>
        <w:spacing w:after="0" w:line="276" w:lineRule="auto"/>
        <w:jc w:val="both"/>
        <w:rPr>
          <w:b/>
          <w:bCs/>
          <w:szCs w:val="20"/>
          <w:lang w:val="en-GB"/>
        </w:rPr>
      </w:pPr>
    </w:p>
    <w:p w14:paraId="5B09518E" w14:textId="28E7D017" w:rsidR="00C263CC" w:rsidRPr="00102AA5" w:rsidRDefault="00C263CC" w:rsidP="00695B15">
      <w:pPr>
        <w:pStyle w:val="Heading1"/>
      </w:pPr>
      <w:bookmarkStart w:id="63" w:name="_Toc205549033"/>
      <w:r w:rsidRPr="00102AA5">
        <w:t>Post Office</w:t>
      </w:r>
      <w:bookmarkEnd w:id="63"/>
    </w:p>
    <w:p w14:paraId="54219F44" w14:textId="77777777" w:rsidR="00C263CC" w:rsidRPr="00102AA5" w:rsidRDefault="00C263CC" w:rsidP="00C263CC">
      <w:pPr>
        <w:spacing w:after="0" w:line="276" w:lineRule="auto"/>
        <w:jc w:val="both"/>
        <w:rPr>
          <w:b/>
          <w:bCs/>
          <w:szCs w:val="20"/>
          <w:lang w:val="en-GB"/>
        </w:rPr>
      </w:pPr>
    </w:p>
    <w:p w14:paraId="7021310A" w14:textId="77777777" w:rsidR="00C263CC" w:rsidRPr="00102AA5" w:rsidRDefault="00C263CC" w:rsidP="00C263CC">
      <w:pPr>
        <w:spacing w:after="0" w:line="276" w:lineRule="auto"/>
        <w:jc w:val="both"/>
        <w:rPr>
          <w:szCs w:val="20"/>
          <w:lang w:val="en-GB"/>
        </w:rPr>
      </w:pPr>
      <w:r w:rsidRPr="00102AA5">
        <w:rPr>
          <w:szCs w:val="20"/>
          <w:lang w:val="en-GB"/>
        </w:rPr>
        <w:t xml:space="preserve">The Post Office at Near East University provides postal services to all students and staff. It is located on campus for easy access to both send and receive mail. </w:t>
      </w:r>
    </w:p>
    <w:p w14:paraId="2E9355FE" w14:textId="77777777" w:rsidR="00C263CC" w:rsidRPr="00102AA5" w:rsidRDefault="00C263CC" w:rsidP="00C263CC">
      <w:pPr>
        <w:spacing w:after="0" w:line="276" w:lineRule="auto"/>
        <w:jc w:val="both"/>
        <w:rPr>
          <w:szCs w:val="20"/>
          <w:lang w:val="en-GB"/>
        </w:rPr>
      </w:pPr>
    </w:p>
    <w:p w14:paraId="5BBF4510" w14:textId="44633FCC" w:rsidR="00C263CC" w:rsidRDefault="00C263CC" w:rsidP="00C263CC">
      <w:pPr>
        <w:spacing w:after="0" w:line="276" w:lineRule="auto"/>
        <w:jc w:val="both"/>
        <w:rPr>
          <w:sz w:val="21"/>
          <w:szCs w:val="21"/>
          <w:lang w:val="en-GB"/>
        </w:rPr>
      </w:pPr>
      <w:r w:rsidRPr="00102AA5">
        <w:rPr>
          <w:b/>
          <w:bCs/>
          <w:sz w:val="21"/>
          <w:szCs w:val="21"/>
          <w:lang w:val="en-GB"/>
        </w:rPr>
        <w:t>Location:</w:t>
      </w:r>
      <w:r w:rsidRPr="00102AA5">
        <w:rPr>
          <w:sz w:val="21"/>
          <w:szCs w:val="21"/>
          <w:lang w:val="en-GB"/>
        </w:rPr>
        <w:t xml:space="preserve"> Ground Floor, Faculty of Economics and Administrative Sciences</w:t>
      </w:r>
    </w:p>
    <w:p w14:paraId="07518FB8" w14:textId="77777777" w:rsidR="00865D31" w:rsidRPr="00102AA5" w:rsidRDefault="00865D31" w:rsidP="00792CAB">
      <w:pPr>
        <w:pStyle w:val="Heading2"/>
      </w:pPr>
    </w:p>
    <w:p w14:paraId="63E7DFBB" w14:textId="77777777" w:rsidR="007D509E" w:rsidRPr="00102AA5" w:rsidRDefault="007D509E" w:rsidP="00695B15">
      <w:pPr>
        <w:pStyle w:val="Heading1"/>
      </w:pPr>
      <w:bookmarkStart w:id="64" w:name="_Toc205549034"/>
      <w:bookmarkEnd w:id="60"/>
      <w:r w:rsidRPr="00102AA5">
        <w:t>Near East Fuel Station</w:t>
      </w:r>
      <w:bookmarkEnd w:id="64"/>
    </w:p>
    <w:p w14:paraId="0E18FD39" w14:textId="20A9AA34" w:rsidR="007D509E" w:rsidRPr="00102AA5" w:rsidRDefault="007D509E" w:rsidP="007D509E">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The on-campus fuel station provides university staff with a fast and convenient way to meet their fuel needs. In addition, all Near East University employees can benefit from discounted fuel services by using the Near East Fuel Discount Card. For more information about Near East Fuel Station, please visit the official website:</w:t>
      </w:r>
      <w:r w:rsidRPr="00102AA5">
        <w:rPr>
          <w:rFonts w:cstheme="majorBidi"/>
          <w:color w:val="000000" w:themeColor="text1"/>
          <w:szCs w:val="21"/>
          <w:lang w:val="en-GB" w:eastAsia="tr-TR"/>
        </w:rPr>
        <w:br/>
      </w:r>
      <w:hyperlink r:id="rId30" w:history="1">
        <w:r w:rsidRPr="00102AA5">
          <w:rPr>
            <w:rStyle w:val="Hyperlink"/>
            <w:rFonts w:cstheme="majorBidi"/>
            <w:szCs w:val="21"/>
            <w:lang w:val="en-GB" w:eastAsia="tr-TR"/>
          </w:rPr>
          <w:t>https://yakindoguakaryakit.com/</w:t>
        </w:r>
      </w:hyperlink>
    </w:p>
    <w:p w14:paraId="1DEE31B7" w14:textId="77777777" w:rsidR="008C03C3" w:rsidRPr="00102AA5" w:rsidRDefault="008C03C3" w:rsidP="00160C22">
      <w:pPr>
        <w:spacing w:after="0" w:line="276" w:lineRule="auto"/>
        <w:jc w:val="both"/>
        <w:rPr>
          <w:rFonts w:eastAsia="Lexend Light" w:cs="Lexend Light"/>
          <w:kern w:val="0"/>
          <w:szCs w:val="20"/>
          <w:lang w:val="en-GB" w:eastAsia="tr-TR"/>
          <w14:ligatures w14:val="none"/>
        </w:rPr>
      </w:pPr>
    </w:p>
    <w:p w14:paraId="654A0B35" w14:textId="7F433A26" w:rsidR="007D509E" w:rsidRPr="00102AA5" w:rsidRDefault="007D509E" w:rsidP="00695B15">
      <w:pPr>
        <w:pStyle w:val="Heading1"/>
      </w:pPr>
      <w:bookmarkStart w:id="65" w:name="_Toc205549035"/>
      <w:r w:rsidRPr="00102AA5">
        <w:t>Useful Phone Numbers</w:t>
      </w:r>
      <w:bookmarkEnd w:id="65"/>
    </w:p>
    <w:p w14:paraId="649CEDC2" w14:textId="5AE33139" w:rsidR="007D509E" w:rsidRPr="00102AA5" w:rsidRDefault="007D509E" w:rsidP="007D509E">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For more details about telephone contacts at Near East University and to find the phone numbers for specific departments or services, please visit the university’s official website:</w:t>
      </w:r>
    </w:p>
    <w:p w14:paraId="735A0ED4" w14:textId="1FCA4FBF" w:rsidR="007D509E" w:rsidRPr="00102AA5" w:rsidRDefault="007D509E" w:rsidP="007D509E">
      <w:pPr>
        <w:spacing w:after="0" w:line="276" w:lineRule="auto"/>
        <w:jc w:val="both"/>
        <w:rPr>
          <w:rFonts w:cstheme="majorBidi"/>
          <w:color w:val="000000" w:themeColor="text1"/>
          <w:szCs w:val="21"/>
          <w:lang w:val="en-GB" w:eastAsia="tr-TR"/>
        </w:rPr>
      </w:pPr>
      <w:hyperlink r:id="rId31" w:history="1">
        <w:r w:rsidRPr="00102AA5">
          <w:rPr>
            <w:rStyle w:val="Hyperlink"/>
            <w:rFonts w:cstheme="majorBidi"/>
            <w:szCs w:val="21"/>
            <w:lang w:val="en-GB" w:eastAsia="tr-TR"/>
          </w:rPr>
          <w:t>https://neu.edu.tr/telefon-rehberi/</w:t>
        </w:r>
      </w:hyperlink>
    </w:p>
    <w:p w14:paraId="2A1C84AB" w14:textId="77777777" w:rsidR="008C03C3" w:rsidRPr="00102AA5" w:rsidRDefault="008C03C3" w:rsidP="00160C22">
      <w:pPr>
        <w:spacing w:after="0" w:line="276" w:lineRule="auto"/>
        <w:jc w:val="both"/>
        <w:rPr>
          <w:rFonts w:eastAsia="Lexend" w:cs="Lexend"/>
          <w:b/>
          <w:color w:val="980000"/>
          <w:kern w:val="0"/>
          <w:szCs w:val="20"/>
          <w:lang w:val="en-GB" w:eastAsia="tr-TR"/>
          <w14:ligatures w14:val="none"/>
        </w:rPr>
      </w:pPr>
    </w:p>
    <w:p w14:paraId="269C9F9D" w14:textId="77777777" w:rsidR="00470FFB" w:rsidRPr="00102AA5" w:rsidRDefault="00470FFB" w:rsidP="00695B15">
      <w:pPr>
        <w:pStyle w:val="Heading1"/>
      </w:pPr>
      <w:bookmarkStart w:id="66" w:name="_Toc205549036"/>
      <w:r w:rsidRPr="00102AA5">
        <w:lastRenderedPageBreak/>
        <w:t>Campus Traffic Rules and Safety</w:t>
      </w:r>
      <w:bookmarkEnd w:id="66"/>
    </w:p>
    <w:p w14:paraId="703AC2F8" w14:textId="400EC126" w:rsidR="00470FFB" w:rsidRPr="00102AA5" w:rsidRDefault="00470FFB" w:rsidP="00470FFB">
      <w:pPr>
        <w:spacing w:before="240" w:after="24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Near East University’s campus is subject to specific traffic rules to ensure the </w:t>
      </w:r>
      <w:r w:rsidRPr="00102AA5">
        <w:rPr>
          <w:rFonts w:cstheme="majorBidi"/>
          <w:b/>
          <w:bCs/>
          <w:color w:val="000000" w:themeColor="text1"/>
          <w:szCs w:val="21"/>
          <w:lang w:val="en-GB" w:eastAsia="tr-TR"/>
        </w:rPr>
        <w:t>safety and comfort</w:t>
      </w:r>
      <w:r w:rsidRPr="00102AA5">
        <w:rPr>
          <w:rFonts w:cstheme="majorBidi"/>
          <w:color w:val="000000" w:themeColor="text1"/>
          <w:szCs w:val="21"/>
          <w:lang w:val="en-GB" w:eastAsia="tr-TR"/>
        </w:rPr>
        <w:t xml:space="preserve"> of students, staff, and visitors. These rules are </w:t>
      </w:r>
      <w:r w:rsidRPr="00102AA5">
        <w:rPr>
          <w:rFonts w:cstheme="majorBidi"/>
          <w:b/>
          <w:bCs/>
          <w:color w:val="000000" w:themeColor="text1"/>
          <w:szCs w:val="21"/>
          <w:lang w:val="en-GB" w:eastAsia="tr-TR"/>
        </w:rPr>
        <w:t>monitored 24/7</w:t>
      </w:r>
      <w:r w:rsidRPr="00102AA5">
        <w:rPr>
          <w:rFonts w:cstheme="majorBidi"/>
          <w:color w:val="000000" w:themeColor="text1"/>
          <w:szCs w:val="21"/>
          <w:lang w:val="en-GB" w:eastAsia="tr-TR"/>
        </w:rPr>
        <w:t xml:space="preserve"> by NEU personnel, and </w:t>
      </w:r>
      <w:r w:rsidRPr="00102AA5">
        <w:rPr>
          <w:rFonts w:cstheme="majorBidi"/>
          <w:b/>
          <w:bCs/>
          <w:color w:val="000000" w:themeColor="text1"/>
          <w:szCs w:val="21"/>
          <w:lang w:val="en-GB" w:eastAsia="tr-TR"/>
        </w:rPr>
        <w:t>penalties may be applied</w:t>
      </w:r>
      <w:r w:rsidRPr="00102AA5">
        <w:rPr>
          <w:rFonts w:cstheme="majorBidi"/>
          <w:color w:val="000000" w:themeColor="text1"/>
          <w:szCs w:val="21"/>
          <w:lang w:val="en-GB" w:eastAsia="tr-TR"/>
        </w:rPr>
        <w:t xml:space="preserve"> in case of violations. A full understanding and application of these rules contribute to creating a safer and more orderly campus environment.</w:t>
      </w:r>
    </w:p>
    <w:p w14:paraId="4B23B8F6" w14:textId="627B067A"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Traffic Flow and Right of Way: </w:t>
      </w:r>
      <w:r w:rsidRPr="00102AA5">
        <w:rPr>
          <w:rFonts w:eastAsia="Lexend Medium" w:cs="Times New Roman"/>
          <w:color w:val="0D0D0D"/>
          <w:kern w:val="0"/>
          <w:szCs w:val="20"/>
          <w:lang w:val="en-GB" w:eastAsia="tr-TR"/>
          <w14:ligatures w14:val="none"/>
        </w:rPr>
        <w:t>Traffic on the NEU campus flows in the left lane. Therefore, drivers must keep left and follow the right-of-way rules to ensure smooth traffic movement.</w:t>
      </w:r>
    </w:p>
    <w:p w14:paraId="065C5176" w14:textId="21395009"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Pedestrian and Bicycle Priority Campus: </w:t>
      </w:r>
      <w:r w:rsidRPr="00102AA5">
        <w:rPr>
          <w:rFonts w:eastAsia="Lexend Medium" w:cs="Times New Roman"/>
          <w:color w:val="0D0D0D"/>
          <w:kern w:val="0"/>
          <w:szCs w:val="20"/>
          <w:lang w:val="en-GB" w:eastAsia="tr-TR"/>
          <w14:ligatures w14:val="none"/>
        </w:rPr>
        <w:t>Please give priority to pedestrians and cyclists in crosswalks and designated bike lanes. Slow down and proceed with caution in these areas to ensure safety.</w:t>
      </w:r>
    </w:p>
    <w:p w14:paraId="0B37C8D2" w14:textId="2450A8BE"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Speed Limit: </w:t>
      </w:r>
      <w:r w:rsidRPr="00102AA5">
        <w:rPr>
          <w:rFonts w:eastAsia="Lexend Medium" w:cs="Times New Roman"/>
          <w:color w:val="0D0D0D"/>
          <w:kern w:val="0"/>
          <w:szCs w:val="20"/>
          <w:lang w:val="en-GB" w:eastAsia="tr-TR"/>
          <w14:ligatures w14:val="none"/>
        </w:rPr>
        <w:t>The maximum speed limit on campus is 40 km/h. Adhering to this limit significantly reduces the risk of accidents and enhances overall safety.</w:t>
      </w:r>
    </w:p>
    <w:p w14:paraId="75C7F1C1" w14:textId="2E674D46" w:rsidR="00470FFB" w:rsidRPr="00102AA5" w:rsidRDefault="00470FFB" w:rsidP="00470FFB">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kern w:val="0"/>
          <w:szCs w:val="20"/>
          <w:lang w:val="en-GB" w:eastAsia="tr-TR"/>
          <w14:ligatures w14:val="none"/>
        </w:rPr>
        <w:t xml:space="preserve">Horn and Loud Music: </w:t>
      </w:r>
      <w:r w:rsidRPr="00102AA5">
        <w:rPr>
          <w:rFonts w:eastAsia="Lexend Medium" w:cs="Times New Roman"/>
          <w:kern w:val="0"/>
          <w:szCs w:val="20"/>
          <w:lang w:val="en-GB" w:eastAsia="tr-TR"/>
          <w14:ligatures w14:val="none"/>
        </w:rPr>
        <w:t>Using car horns and playing loud music is prohibited on campus. Following this rule helps maintain a peaceful environment for everyone.</w:t>
      </w:r>
    </w:p>
    <w:p w14:paraId="1736B655" w14:textId="7CD3BD4F" w:rsidR="00470FFB" w:rsidRPr="00102AA5" w:rsidRDefault="00470FFB" w:rsidP="00470FFB">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kern w:val="0"/>
          <w:szCs w:val="20"/>
          <w:lang w:val="en-GB" w:eastAsia="tr-TR"/>
          <w14:ligatures w14:val="none"/>
        </w:rPr>
        <w:t xml:space="preserve">Traffic Signs and Directions: </w:t>
      </w:r>
      <w:r w:rsidRPr="00102AA5">
        <w:rPr>
          <w:rFonts w:eastAsia="Lexend Medium" w:cs="Times New Roman"/>
          <w:kern w:val="0"/>
          <w:szCs w:val="20"/>
          <w:lang w:val="en-GB" w:eastAsia="tr-TR"/>
          <w14:ligatures w14:val="none"/>
        </w:rPr>
        <w:t xml:space="preserve">Traffic signs and directional markers are placed throughout the campus to support safe and orderly traffic flow. Please </w:t>
      </w:r>
      <w:r w:rsidR="005C32A2" w:rsidRPr="00102AA5">
        <w:rPr>
          <w:rFonts w:eastAsia="Lexend Medium" w:cs="Times New Roman"/>
          <w:kern w:val="0"/>
          <w:szCs w:val="20"/>
          <w:lang w:val="en-GB" w:eastAsia="tr-TR"/>
          <w14:ligatures w14:val="none"/>
        </w:rPr>
        <w:t>always follow these signs</w:t>
      </w:r>
      <w:r w:rsidRPr="00102AA5">
        <w:rPr>
          <w:rFonts w:eastAsia="Lexend Medium" w:cs="Times New Roman"/>
          <w:kern w:val="0"/>
          <w:szCs w:val="20"/>
          <w:lang w:val="en-GB" w:eastAsia="tr-TR"/>
          <w14:ligatures w14:val="none"/>
        </w:rPr>
        <w:t>.</w:t>
      </w:r>
    </w:p>
    <w:p w14:paraId="53196A38" w14:textId="77777777" w:rsidR="00470FFB" w:rsidRPr="00102AA5" w:rsidRDefault="00470FFB" w:rsidP="00470FFB">
      <w:pPr>
        <w:spacing w:before="240" w:after="24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Routes and Parking Areas: </w:t>
      </w:r>
      <w:r w:rsidRPr="00102AA5">
        <w:rPr>
          <w:rFonts w:eastAsia="Lexend Medium" w:cs="Times New Roman"/>
          <w:kern w:val="0"/>
          <w:szCs w:val="20"/>
          <w:lang w:val="en-GB" w:eastAsia="tr-TR"/>
          <w14:ligatures w14:val="none"/>
        </w:rPr>
        <w:t>Use designated driving routes and park only in designated areas in accordance with the campus parking regulations. This ensures safety and avoids traffic disruption.</w:t>
      </w:r>
      <w:bookmarkStart w:id="67" w:name="_Toc203569642"/>
    </w:p>
    <w:p w14:paraId="6D99DCAD" w14:textId="07E1B4E1" w:rsidR="00470FFB" w:rsidRPr="00102AA5" w:rsidRDefault="00470FFB" w:rsidP="00E263AD">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color w:val="0D0D0D"/>
          <w:kern w:val="0"/>
          <w:szCs w:val="20"/>
          <w:lang w:val="en-GB" w:eastAsia="tr-TR"/>
          <w14:ligatures w14:val="none"/>
        </w:rPr>
        <w:t>Monitoring and Security</w:t>
      </w:r>
      <w:r w:rsidRPr="00102AA5">
        <w:rPr>
          <w:rFonts w:eastAsia="Lexend Medium" w:cs="Times New Roman"/>
          <w:b/>
          <w:bCs/>
          <w:color w:val="0D0D0D"/>
          <w:kern w:val="0"/>
          <w:szCs w:val="20"/>
          <w:lang w:val="en-GB"/>
          <w14:ligatures w14:val="none"/>
        </w:rPr>
        <w:t xml:space="preserve">: </w:t>
      </w:r>
      <w:r w:rsidRPr="00102AA5">
        <w:rPr>
          <w:rFonts w:eastAsia="Lexend Medium" w:cs="Times New Roman"/>
          <w:color w:val="0D0D0D"/>
          <w:kern w:val="0"/>
          <w:szCs w:val="20"/>
          <w:lang w:val="en-GB" w:eastAsia="tr-TR"/>
          <w14:ligatures w14:val="none"/>
        </w:rPr>
        <w:t>Traffic rules are regularly monitored by security personnel. Please follow their instructions and do not hesitate to ask for help if needed. Adhering to safety measures ensures a smooth and respectful traffic environment for all.</w:t>
      </w:r>
      <w:r w:rsidRPr="00102AA5">
        <w:rPr>
          <w:rFonts w:eastAsia="Lexend Medium" w:cs="Times New Roman"/>
          <w:color w:val="0D0D0D"/>
          <w:kern w:val="0"/>
          <w:szCs w:val="20"/>
          <w:lang w:val="en-GB"/>
          <w14:ligatures w14:val="none"/>
        </w:rPr>
        <w:t xml:space="preserve"> </w:t>
      </w:r>
      <w:r w:rsidRPr="00102AA5">
        <w:rPr>
          <w:rFonts w:eastAsia="Lexend Medium" w:cs="Times New Roman"/>
          <w:color w:val="0D0D0D"/>
          <w:kern w:val="0"/>
          <w:szCs w:val="20"/>
          <w:lang w:val="en-GB" w:eastAsia="tr-TR"/>
          <w14:ligatures w14:val="none"/>
        </w:rPr>
        <w:t>By respecting these rules, we can collectively contribute to a safer and more peaceful campus.</w:t>
      </w:r>
      <w:bookmarkEnd w:id="67"/>
    </w:p>
    <w:p w14:paraId="7449E1EC" w14:textId="3C4CE92B" w:rsidR="00470FFB" w:rsidRPr="00102AA5" w:rsidRDefault="00470FFB" w:rsidP="00470FFB">
      <w:pPr>
        <w:spacing w:after="0" w:line="276" w:lineRule="auto"/>
        <w:jc w:val="both"/>
        <w:rPr>
          <w:rFonts w:cstheme="majorBidi"/>
          <w:color w:val="000000" w:themeColor="text1"/>
          <w:szCs w:val="21"/>
          <w:lang w:val="en-GB" w:eastAsia="tr-TR"/>
        </w:rPr>
      </w:pPr>
      <w:r w:rsidRPr="00102AA5">
        <w:rPr>
          <w:rFonts w:cstheme="majorBidi"/>
          <w:b/>
          <w:bCs/>
          <w:color w:val="000000" w:themeColor="text1"/>
          <w:szCs w:val="21"/>
          <w:lang w:val="en-GB" w:eastAsia="tr-TR"/>
        </w:rPr>
        <w:t>Transportation Services</w:t>
      </w:r>
    </w:p>
    <w:p w14:paraId="516D0C1A" w14:textId="1A5C2633" w:rsidR="00470FFB" w:rsidRPr="00102AA5" w:rsidRDefault="00470FFB" w:rsidP="00470FFB">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Near East University provides its staff with comfortable and free transportation options, ensuring easy access to both the campus and surrounding areas. The university’s transportation services cover routes that are scheduled according to class and work hours. Free university buses departing from the campus and heading to various regions and the city </w:t>
      </w:r>
      <w:r w:rsidR="00FD1444" w:rsidRPr="00102AA5">
        <w:rPr>
          <w:rFonts w:cstheme="majorBidi"/>
          <w:color w:val="000000" w:themeColor="text1"/>
          <w:szCs w:val="21"/>
          <w:lang w:val="en-GB" w:eastAsia="tr-TR"/>
        </w:rPr>
        <w:t>centre</w:t>
      </w:r>
      <w:r w:rsidRPr="00102AA5">
        <w:rPr>
          <w:rFonts w:cstheme="majorBidi"/>
          <w:color w:val="000000" w:themeColor="text1"/>
          <w:szCs w:val="21"/>
          <w:lang w:val="en-GB" w:eastAsia="tr-TR"/>
        </w:rPr>
        <w:t xml:space="preserve"> offer a wide transportation network. This service aims to reduce vehicle usage and promote environmentally friendly shared transport. Free transportation services are a significant support in facilitating the daily lives of staff.</w:t>
      </w:r>
    </w:p>
    <w:p w14:paraId="708B741A" w14:textId="77777777" w:rsidR="008C03C3" w:rsidRPr="00102AA5" w:rsidRDefault="008C03C3" w:rsidP="00160C22">
      <w:pPr>
        <w:spacing w:after="0" w:line="276" w:lineRule="auto"/>
        <w:jc w:val="both"/>
        <w:rPr>
          <w:rFonts w:eastAsia="Lexend Light" w:cs="Times New Roman"/>
          <w:kern w:val="0"/>
          <w:szCs w:val="20"/>
          <w:lang w:val="en-GB" w:eastAsia="tr-TR"/>
          <w14:ligatures w14:val="none"/>
        </w:rPr>
      </w:pPr>
    </w:p>
    <w:p w14:paraId="4E46CF9F" w14:textId="0E45B170" w:rsidR="008C03C3" w:rsidRPr="00102AA5" w:rsidRDefault="00470FFB" w:rsidP="00160C22">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Campus–Nicosia and Nicosia–Campus Routes: </w:t>
      </w:r>
      <w:r w:rsidRPr="00102AA5">
        <w:rPr>
          <w:rFonts w:eastAsia="Lexend Medium" w:cs="Times New Roman"/>
          <w:kern w:val="0"/>
          <w:szCs w:val="20"/>
          <w:lang w:val="en-GB" w:eastAsia="tr-TR"/>
          <w14:ligatures w14:val="none"/>
        </w:rPr>
        <w:t xml:space="preserve">Shuttle services between the campus and Nicosia operate from 06:45 AM to 10:15 PM. These reciprocal services allow our staff to travel comfortably and safely between the campus and Nicosia. The routes cover a wide area. Detailed information about transportation services and routes is available on the university’s website: </w:t>
      </w:r>
      <w:hyperlink r:id="rId32" w:tgtFrame="_new" w:history="1">
        <w:r w:rsidRPr="00102AA5">
          <w:rPr>
            <w:rStyle w:val="Hyperlink"/>
            <w:rFonts w:eastAsia="Lexend Medium" w:cs="Times New Roman"/>
            <w:kern w:val="0"/>
            <w:szCs w:val="20"/>
            <w:lang w:val="en-GB" w:eastAsia="tr-TR"/>
            <w14:ligatures w14:val="none"/>
          </w:rPr>
          <w:t>https://bus.neu.edu.tr/</w:t>
        </w:r>
      </w:hyperlink>
    </w:p>
    <w:p w14:paraId="5B6C0048" w14:textId="77777777" w:rsidR="00470FFB" w:rsidRPr="00102AA5" w:rsidRDefault="00470FFB" w:rsidP="00160C22">
      <w:pPr>
        <w:spacing w:after="0" w:line="276" w:lineRule="auto"/>
        <w:jc w:val="both"/>
        <w:rPr>
          <w:rFonts w:eastAsia="Lexend Light" w:cs="Times New Roman"/>
          <w:kern w:val="0"/>
          <w:szCs w:val="20"/>
          <w:lang w:val="en-GB" w:eastAsia="tr-TR"/>
          <w14:ligatures w14:val="none"/>
        </w:rPr>
      </w:pPr>
    </w:p>
    <w:p w14:paraId="19E5FF36" w14:textId="3CFB6BF9" w:rsidR="008C03C3" w:rsidRPr="00102AA5" w:rsidRDefault="00470FFB" w:rsidP="00160C22">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Intercity Free Shuttle Services: </w:t>
      </w:r>
      <w:r w:rsidRPr="00102AA5">
        <w:rPr>
          <w:rFonts w:eastAsia="Lexend Medium" w:cs="Times New Roman"/>
          <w:kern w:val="0"/>
          <w:szCs w:val="20"/>
          <w:lang w:val="en-GB" w:eastAsia="tr-TR"/>
          <w14:ligatures w14:val="none"/>
        </w:rPr>
        <w:t>Near East University offers free shuttle services for staff commuting from regions such as Kyrenia (Girne), Famagusta (Mağusa), and Güzelyurt. These services are organized to ensure staff can reach the campus comfortably.</w:t>
      </w:r>
    </w:p>
    <w:p w14:paraId="4335974F" w14:textId="77777777" w:rsidR="00470FFB" w:rsidRPr="00102AA5" w:rsidRDefault="00470FFB" w:rsidP="00160C22">
      <w:pPr>
        <w:spacing w:after="0" w:line="276" w:lineRule="auto"/>
        <w:jc w:val="both"/>
        <w:rPr>
          <w:rFonts w:eastAsia="Lexend Light" w:cs="Times New Roman"/>
          <w:kern w:val="0"/>
          <w:szCs w:val="20"/>
          <w:lang w:val="en-GB" w:eastAsia="tr-TR"/>
          <w14:ligatures w14:val="none"/>
        </w:rPr>
      </w:pPr>
    </w:p>
    <w:p w14:paraId="6C13FAD4" w14:textId="03D45849" w:rsidR="008C03C3" w:rsidRPr="00102AA5" w:rsidRDefault="00470FFB" w:rsidP="00160C22">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lastRenderedPageBreak/>
        <w:t xml:space="preserve">In-Campus Shuttles: </w:t>
      </w:r>
      <w:r w:rsidRPr="00102AA5">
        <w:rPr>
          <w:rFonts w:eastAsia="Lexend Medium" w:cs="Times New Roman"/>
          <w:kern w:val="0"/>
          <w:szCs w:val="20"/>
          <w:lang w:val="en-GB" w:eastAsia="tr-TR"/>
          <w14:ligatures w14:val="none"/>
        </w:rPr>
        <w:t>Within the campus, there is a free shuttle service between the residential area and faculties or other administrative units. These shuttles facilitate quick and easy access across campus.</w:t>
      </w:r>
    </w:p>
    <w:p w14:paraId="6230E861" w14:textId="77777777" w:rsidR="00470FFB" w:rsidRPr="00102AA5" w:rsidRDefault="00470FFB" w:rsidP="00160C22">
      <w:pPr>
        <w:spacing w:after="0" w:line="276" w:lineRule="auto"/>
        <w:jc w:val="both"/>
        <w:rPr>
          <w:rFonts w:eastAsia="Lexend Light" w:cs="Times New Roman"/>
          <w:kern w:val="0"/>
          <w:szCs w:val="20"/>
          <w:lang w:val="en-GB" w:eastAsia="tr-TR"/>
          <w14:ligatures w14:val="none"/>
        </w:rPr>
      </w:pPr>
    </w:p>
    <w:p w14:paraId="7C0AF377" w14:textId="08996722" w:rsidR="00470FFB" w:rsidRPr="00102AA5" w:rsidRDefault="00470FFB" w:rsidP="00470FFB">
      <w:pPr>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Walking Distance Accessibility: </w:t>
      </w:r>
      <w:r w:rsidRPr="00102AA5">
        <w:rPr>
          <w:rFonts w:eastAsia="Lexend Medium" w:cs="Times New Roman"/>
          <w:kern w:val="0"/>
          <w:szCs w:val="20"/>
          <w:lang w:val="en-GB" w:eastAsia="tr-TR"/>
          <w14:ligatures w14:val="none"/>
        </w:rPr>
        <w:t>The Near East University campus is designed to allow safe walking access to most places. Classrooms, the library, the dining hall, and other key facilities are located within short walking distances. The campus design promotes physical activity and minimizes the need for motor vehicles. Additionally, the university provides alternative eco-friendly transport options such as bicycles and electric scooters for staff use.</w:t>
      </w:r>
    </w:p>
    <w:p w14:paraId="4B2B2653" w14:textId="77777777" w:rsidR="00470FFB" w:rsidRPr="00102AA5" w:rsidRDefault="00470FFB" w:rsidP="00470FFB">
      <w:pPr>
        <w:jc w:val="both"/>
        <w:rPr>
          <w:rFonts w:eastAsia="Lexend Medium" w:cs="Times New Roman"/>
          <w:kern w:val="0"/>
          <w:szCs w:val="20"/>
          <w:lang w:val="en-GB" w:eastAsia="tr-TR"/>
          <w14:ligatures w14:val="none"/>
        </w:rPr>
      </w:pPr>
      <w:r w:rsidRPr="00102AA5">
        <w:rPr>
          <w:rFonts w:eastAsia="Lexend Medium" w:cs="Times New Roman"/>
          <w:kern w:val="0"/>
          <w:szCs w:val="20"/>
          <w:lang w:val="en-GB" w:eastAsia="tr-TR"/>
          <w14:ligatures w14:val="none"/>
        </w:rPr>
        <w:t>By offering these transportation options, Near East University enables its staff to easily access campus events and resources. It supports its personnel in maintaining a productive work-life balance through a safe and extensive transportation network across its large campus area.</w:t>
      </w:r>
    </w:p>
    <w:p w14:paraId="7B5EB656" w14:textId="77777777" w:rsidR="008C03C3" w:rsidRPr="00102AA5" w:rsidRDefault="008C03C3" w:rsidP="00160C22">
      <w:pPr>
        <w:jc w:val="both"/>
        <w:rPr>
          <w:rFonts w:cs="Times New Roman"/>
          <w:szCs w:val="20"/>
          <w:lang w:val="en-GB"/>
        </w:rPr>
      </w:pPr>
    </w:p>
    <w:p w14:paraId="607A2608" w14:textId="77777777" w:rsidR="002453E3" w:rsidRPr="00102AA5" w:rsidRDefault="002453E3" w:rsidP="00160C22">
      <w:pPr>
        <w:jc w:val="both"/>
        <w:rPr>
          <w:rFonts w:cs="Times New Roman"/>
          <w:szCs w:val="20"/>
          <w:lang w:val="en-GB"/>
        </w:rPr>
      </w:pPr>
    </w:p>
    <w:p w14:paraId="4F070BC8" w14:textId="77777777" w:rsidR="002453E3" w:rsidRPr="00102AA5" w:rsidRDefault="002453E3" w:rsidP="00160C22">
      <w:pPr>
        <w:jc w:val="both"/>
        <w:rPr>
          <w:rFonts w:cs="Times New Roman"/>
          <w:szCs w:val="20"/>
          <w:lang w:val="en-GB"/>
        </w:rPr>
      </w:pPr>
    </w:p>
    <w:p w14:paraId="47811DD4" w14:textId="77777777" w:rsidR="002453E3" w:rsidRPr="00102AA5" w:rsidRDefault="002453E3" w:rsidP="00160C22">
      <w:pPr>
        <w:jc w:val="both"/>
        <w:rPr>
          <w:rFonts w:cs="Times New Roman"/>
          <w:szCs w:val="20"/>
          <w:lang w:val="en-GB"/>
        </w:rPr>
      </w:pPr>
    </w:p>
    <w:p w14:paraId="3366DB61" w14:textId="77777777" w:rsidR="00C263CC" w:rsidRPr="00102AA5" w:rsidRDefault="00C263CC" w:rsidP="00160C22">
      <w:pPr>
        <w:jc w:val="both"/>
        <w:rPr>
          <w:rFonts w:cs="Times New Roman"/>
          <w:szCs w:val="20"/>
          <w:lang w:val="en-GB"/>
        </w:rPr>
      </w:pPr>
    </w:p>
    <w:p w14:paraId="7DB99CCE" w14:textId="77777777" w:rsidR="00470FFB" w:rsidRPr="00102AA5" w:rsidRDefault="00470FFB" w:rsidP="00160C22">
      <w:pPr>
        <w:jc w:val="both"/>
        <w:rPr>
          <w:rFonts w:cs="Times New Roman"/>
          <w:szCs w:val="20"/>
          <w:lang w:val="en-GB"/>
        </w:rPr>
      </w:pPr>
    </w:p>
    <w:p w14:paraId="21C5FBF3" w14:textId="77777777" w:rsidR="00470FFB" w:rsidRPr="00102AA5" w:rsidRDefault="00470FFB" w:rsidP="00160C22">
      <w:pPr>
        <w:jc w:val="both"/>
        <w:rPr>
          <w:rFonts w:cs="Times New Roman"/>
          <w:szCs w:val="20"/>
          <w:lang w:val="en-GB"/>
        </w:rPr>
      </w:pPr>
    </w:p>
    <w:p w14:paraId="33E37E77" w14:textId="77777777" w:rsidR="00470FFB" w:rsidRPr="00102AA5" w:rsidRDefault="00470FFB" w:rsidP="00160C22">
      <w:pPr>
        <w:jc w:val="both"/>
        <w:rPr>
          <w:rFonts w:cs="Times New Roman"/>
          <w:szCs w:val="20"/>
          <w:lang w:val="en-GB"/>
        </w:rPr>
      </w:pPr>
    </w:p>
    <w:p w14:paraId="372C2134" w14:textId="77777777" w:rsidR="00470FFB" w:rsidRDefault="00470FFB" w:rsidP="00160C22">
      <w:pPr>
        <w:jc w:val="both"/>
        <w:rPr>
          <w:rFonts w:cs="Times New Roman"/>
          <w:szCs w:val="20"/>
          <w:lang w:val="en-GB"/>
        </w:rPr>
      </w:pPr>
    </w:p>
    <w:p w14:paraId="424B92BE" w14:textId="77777777" w:rsidR="00CF78C1" w:rsidRDefault="00CF78C1" w:rsidP="002453E3">
      <w:pPr>
        <w:pStyle w:val="Title"/>
        <w:spacing w:after="0"/>
        <w:jc w:val="center"/>
        <w:rPr>
          <w:rFonts w:ascii="Lexend" w:hAnsi="Lexend"/>
          <w:b/>
          <w:bCs/>
          <w:sz w:val="20"/>
          <w:szCs w:val="20"/>
          <w:lang w:val="en-GB"/>
        </w:rPr>
      </w:pPr>
    </w:p>
    <w:p w14:paraId="62E0CBEB" w14:textId="77777777" w:rsidR="00CF78C1" w:rsidRDefault="00CF78C1" w:rsidP="002453E3">
      <w:pPr>
        <w:pStyle w:val="Title"/>
        <w:spacing w:after="0"/>
        <w:jc w:val="center"/>
        <w:rPr>
          <w:rFonts w:ascii="Lexend" w:hAnsi="Lexend"/>
          <w:b/>
          <w:bCs/>
          <w:sz w:val="20"/>
          <w:szCs w:val="20"/>
          <w:lang w:val="en-GB"/>
        </w:rPr>
      </w:pPr>
    </w:p>
    <w:p w14:paraId="2F468D10" w14:textId="77777777" w:rsidR="00CF78C1" w:rsidRDefault="00CF78C1" w:rsidP="002453E3">
      <w:pPr>
        <w:pStyle w:val="Title"/>
        <w:spacing w:after="0"/>
        <w:jc w:val="center"/>
        <w:rPr>
          <w:rFonts w:ascii="Lexend" w:hAnsi="Lexend"/>
          <w:b/>
          <w:bCs/>
          <w:sz w:val="20"/>
          <w:szCs w:val="20"/>
          <w:lang w:val="en-GB"/>
        </w:rPr>
      </w:pPr>
    </w:p>
    <w:p w14:paraId="1637A201" w14:textId="77777777" w:rsidR="00CF78C1" w:rsidRDefault="00CF78C1" w:rsidP="002453E3">
      <w:pPr>
        <w:pStyle w:val="Title"/>
        <w:spacing w:after="0"/>
        <w:jc w:val="center"/>
        <w:rPr>
          <w:rFonts w:ascii="Lexend" w:hAnsi="Lexend"/>
          <w:b/>
          <w:bCs/>
          <w:sz w:val="20"/>
          <w:szCs w:val="20"/>
          <w:lang w:val="en-GB"/>
        </w:rPr>
      </w:pPr>
    </w:p>
    <w:p w14:paraId="3AB4C100" w14:textId="77777777" w:rsidR="00CF78C1" w:rsidRDefault="00CF78C1" w:rsidP="002453E3">
      <w:pPr>
        <w:pStyle w:val="Title"/>
        <w:spacing w:after="0"/>
        <w:jc w:val="center"/>
        <w:rPr>
          <w:rFonts w:ascii="Lexend" w:hAnsi="Lexend"/>
          <w:b/>
          <w:bCs/>
          <w:sz w:val="20"/>
          <w:szCs w:val="20"/>
          <w:lang w:val="en-GB"/>
        </w:rPr>
      </w:pPr>
    </w:p>
    <w:p w14:paraId="5FC9EF89" w14:textId="77777777" w:rsidR="00CF78C1" w:rsidRDefault="00CF78C1" w:rsidP="002453E3">
      <w:pPr>
        <w:pStyle w:val="Title"/>
        <w:spacing w:after="0"/>
        <w:jc w:val="center"/>
        <w:rPr>
          <w:rFonts w:ascii="Lexend" w:hAnsi="Lexend"/>
          <w:b/>
          <w:bCs/>
          <w:sz w:val="20"/>
          <w:szCs w:val="20"/>
          <w:lang w:val="en-GB"/>
        </w:rPr>
      </w:pPr>
    </w:p>
    <w:p w14:paraId="092839A3" w14:textId="77777777" w:rsidR="00CF78C1" w:rsidRDefault="00CF78C1" w:rsidP="002453E3">
      <w:pPr>
        <w:pStyle w:val="Title"/>
        <w:spacing w:after="0"/>
        <w:jc w:val="center"/>
        <w:rPr>
          <w:rFonts w:ascii="Lexend" w:hAnsi="Lexend"/>
          <w:b/>
          <w:bCs/>
          <w:sz w:val="20"/>
          <w:szCs w:val="20"/>
          <w:lang w:val="en-GB"/>
        </w:rPr>
      </w:pPr>
    </w:p>
    <w:p w14:paraId="64DCAFA9" w14:textId="77777777" w:rsidR="00CF78C1" w:rsidRDefault="00CF78C1" w:rsidP="002453E3">
      <w:pPr>
        <w:pStyle w:val="Title"/>
        <w:spacing w:after="0"/>
        <w:jc w:val="center"/>
        <w:rPr>
          <w:rFonts w:ascii="Lexend" w:hAnsi="Lexend"/>
          <w:b/>
          <w:bCs/>
          <w:sz w:val="20"/>
          <w:szCs w:val="20"/>
          <w:lang w:val="en-GB"/>
        </w:rPr>
      </w:pPr>
    </w:p>
    <w:p w14:paraId="53903EA8" w14:textId="77777777" w:rsidR="00CF78C1" w:rsidRDefault="00CF78C1" w:rsidP="002453E3">
      <w:pPr>
        <w:pStyle w:val="Title"/>
        <w:spacing w:after="0"/>
        <w:jc w:val="center"/>
        <w:rPr>
          <w:rFonts w:ascii="Lexend" w:hAnsi="Lexend"/>
          <w:b/>
          <w:bCs/>
          <w:sz w:val="20"/>
          <w:szCs w:val="20"/>
          <w:lang w:val="en-GB"/>
        </w:rPr>
      </w:pPr>
    </w:p>
    <w:p w14:paraId="790BA298" w14:textId="77777777" w:rsidR="00CF78C1" w:rsidRDefault="00CF78C1" w:rsidP="002453E3">
      <w:pPr>
        <w:pStyle w:val="Title"/>
        <w:spacing w:after="0"/>
        <w:jc w:val="center"/>
        <w:rPr>
          <w:rFonts w:ascii="Lexend" w:hAnsi="Lexend"/>
          <w:b/>
          <w:bCs/>
          <w:sz w:val="20"/>
          <w:szCs w:val="20"/>
          <w:lang w:val="en-GB"/>
        </w:rPr>
      </w:pPr>
    </w:p>
    <w:p w14:paraId="42743FCF" w14:textId="77777777" w:rsidR="00CF78C1" w:rsidRDefault="00CF78C1" w:rsidP="002453E3">
      <w:pPr>
        <w:pStyle w:val="Title"/>
        <w:spacing w:after="0"/>
        <w:jc w:val="center"/>
        <w:rPr>
          <w:rFonts w:ascii="Lexend" w:hAnsi="Lexend"/>
          <w:b/>
          <w:bCs/>
          <w:sz w:val="20"/>
          <w:szCs w:val="20"/>
          <w:lang w:val="en-GB"/>
        </w:rPr>
      </w:pPr>
    </w:p>
    <w:p w14:paraId="001CD193" w14:textId="77777777" w:rsidR="00CF78C1" w:rsidRDefault="00CF78C1" w:rsidP="002453E3">
      <w:pPr>
        <w:pStyle w:val="Title"/>
        <w:spacing w:after="0"/>
        <w:jc w:val="center"/>
        <w:rPr>
          <w:rFonts w:ascii="Lexend" w:hAnsi="Lexend"/>
          <w:b/>
          <w:bCs/>
          <w:sz w:val="20"/>
          <w:szCs w:val="20"/>
          <w:lang w:val="en-GB"/>
        </w:rPr>
      </w:pPr>
    </w:p>
    <w:p w14:paraId="681939A5" w14:textId="77777777" w:rsidR="00CF78C1" w:rsidRDefault="00CF78C1" w:rsidP="002453E3">
      <w:pPr>
        <w:pStyle w:val="Title"/>
        <w:spacing w:after="0"/>
        <w:jc w:val="center"/>
        <w:rPr>
          <w:rFonts w:ascii="Lexend" w:hAnsi="Lexend"/>
          <w:b/>
          <w:bCs/>
          <w:sz w:val="20"/>
          <w:szCs w:val="20"/>
          <w:lang w:val="en-GB"/>
        </w:rPr>
      </w:pPr>
    </w:p>
    <w:p w14:paraId="6ECDA395" w14:textId="77777777" w:rsidR="00CF78C1" w:rsidRDefault="00CF78C1" w:rsidP="002453E3">
      <w:pPr>
        <w:pStyle w:val="Title"/>
        <w:spacing w:after="0"/>
        <w:jc w:val="center"/>
        <w:rPr>
          <w:rFonts w:ascii="Lexend" w:hAnsi="Lexend"/>
          <w:b/>
          <w:bCs/>
          <w:sz w:val="20"/>
          <w:szCs w:val="20"/>
          <w:lang w:val="en-GB"/>
        </w:rPr>
      </w:pPr>
    </w:p>
    <w:p w14:paraId="21B79EB3" w14:textId="77777777" w:rsidR="00CF78C1" w:rsidRDefault="00CF78C1" w:rsidP="002453E3">
      <w:pPr>
        <w:pStyle w:val="Title"/>
        <w:spacing w:after="0"/>
        <w:jc w:val="center"/>
        <w:rPr>
          <w:rFonts w:ascii="Lexend" w:hAnsi="Lexend"/>
          <w:b/>
          <w:bCs/>
          <w:sz w:val="20"/>
          <w:szCs w:val="20"/>
          <w:lang w:val="en-GB"/>
        </w:rPr>
      </w:pPr>
    </w:p>
    <w:p w14:paraId="43336B63" w14:textId="77777777" w:rsidR="00CF78C1" w:rsidRDefault="00CF78C1" w:rsidP="002453E3">
      <w:pPr>
        <w:pStyle w:val="Title"/>
        <w:spacing w:after="0"/>
        <w:jc w:val="center"/>
        <w:rPr>
          <w:rFonts w:ascii="Lexend" w:hAnsi="Lexend"/>
          <w:b/>
          <w:bCs/>
          <w:sz w:val="20"/>
          <w:szCs w:val="20"/>
          <w:lang w:val="en-GB"/>
        </w:rPr>
      </w:pPr>
    </w:p>
    <w:p w14:paraId="1D30B66B" w14:textId="77777777" w:rsidR="00CF78C1" w:rsidRDefault="00CF78C1" w:rsidP="002453E3">
      <w:pPr>
        <w:pStyle w:val="Title"/>
        <w:spacing w:after="0"/>
        <w:jc w:val="center"/>
        <w:rPr>
          <w:rFonts w:ascii="Lexend" w:hAnsi="Lexend"/>
          <w:b/>
          <w:bCs/>
          <w:sz w:val="20"/>
          <w:szCs w:val="20"/>
          <w:lang w:val="en-GB"/>
        </w:rPr>
      </w:pPr>
    </w:p>
    <w:p w14:paraId="65376CAE" w14:textId="77777777" w:rsidR="00CF78C1" w:rsidRDefault="00CF78C1" w:rsidP="002453E3">
      <w:pPr>
        <w:pStyle w:val="Title"/>
        <w:spacing w:after="0"/>
        <w:jc w:val="center"/>
        <w:rPr>
          <w:rFonts w:ascii="Lexend" w:hAnsi="Lexend"/>
          <w:b/>
          <w:bCs/>
          <w:sz w:val="20"/>
          <w:szCs w:val="20"/>
          <w:lang w:val="en-GB"/>
        </w:rPr>
      </w:pPr>
    </w:p>
    <w:p w14:paraId="3BF32C18" w14:textId="77777777" w:rsidR="00CF78C1" w:rsidRDefault="00CF78C1" w:rsidP="002453E3">
      <w:pPr>
        <w:pStyle w:val="Title"/>
        <w:spacing w:after="0"/>
        <w:jc w:val="center"/>
        <w:rPr>
          <w:rFonts w:ascii="Lexend" w:hAnsi="Lexend"/>
          <w:b/>
          <w:bCs/>
          <w:sz w:val="20"/>
          <w:szCs w:val="20"/>
          <w:lang w:val="en-GB"/>
        </w:rPr>
      </w:pPr>
    </w:p>
    <w:p w14:paraId="4ED8B0F7" w14:textId="77777777" w:rsidR="00CF78C1" w:rsidRDefault="00CF78C1" w:rsidP="002453E3">
      <w:pPr>
        <w:pStyle w:val="Title"/>
        <w:spacing w:after="0"/>
        <w:jc w:val="center"/>
        <w:rPr>
          <w:rFonts w:ascii="Lexend" w:hAnsi="Lexend"/>
          <w:b/>
          <w:bCs/>
          <w:sz w:val="20"/>
          <w:szCs w:val="20"/>
          <w:lang w:val="en-GB"/>
        </w:rPr>
      </w:pPr>
    </w:p>
    <w:p w14:paraId="15D82370" w14:textId="77777777" w:rsidR="00CF78C1" w:rsidRDefault="00CF78C1" w:rsidP="002453E3">
      <w:pPr>
        <w:pStyle w:val="Title"/>
        <w:spacing w:after="0"/>
        <w:jc w:val="center"/>
        <w:rPr>
          <w:rFonts w:ascii="Lexend" w:hAnsi="Lexend"/>
          <w:b/>
          <w:bCs/>
          <w:sz w:val="20"/>
          <w:szCs w:val="20"/>
          <w:lang w:val="en-GB"/>
        </w:rPr>
      </w:pPr>
    </w:p>
    <w:p w14:paraId="2B625C6E" w14:textId="77777777" w:rsidR="00CF78C1" w:rsidRDefault="00CF78C1" w:rsidP="002453E3">
      <w:pPr>
        <w:pStyle w:val="Title"/>
        <w:spacing w:after="0"/>
        <w:jc w:val="center"/>
        <w:rPr>
          <w:rFonts w:ascii="Lexend" w:hAnsi="Lexend"/>
          <w:b/>
          <w:bCs/>
          <w:sz w:val="20"/>
          <w:szCs w:val="20"/>
          <w:lang w:val="en-GB"/>
        </w:rPr>
      </w:pPr>
    </w:p>
    <w:p w14:paraId="2033372F" w14:textId="77777777" w:rsidR="00CF78C1" w:rsidRDefault="00CF78C1" w:rsidP="002453E3">
      <w:pPr>
        <w:pStyle w:val="Title"/>
        <w:spacing w:after="0"/>
        <w:jc w:val="center"/>
        <w:rPr>
          <w:rFonts w:ascii="Lexend" w:hAnsi="Lexend"/>
          <w:b/>
          <w:bCs/>
          <w:sz w:val="20"/>
          <w:szCs w:val="20"/>
          <w:lang w:val="en-GB"/>
        </w:rPr>
      </w:pPr>
    </w:p>
    <w:p w14:paraId="3AC40C89" w14:textId="7780B881" w:rsidR="002453E3" w:rsidRPr="00102AA5" w:rsidRDefault="00470FFB" w:rsidP="002453E3">
      <w:pPr>
        <w:pStyle w:val="Title"/>
        <w:spacing w:after="0"/>
        <w:jc w:val="center"/>
        <w:rPr>
          <w:rFonts w:ascii="Lexend" w:hAnsi="Lexend"/>
          <w:b/>
          <w:bCs/>
          <w:sz w:val="20"/>
          <w:szCs w:val="20"/>
          <w:lang w:val="en-GB"/>
        </w:rPr>
      </w:pPr>
      <w:r w:rsidRPr="00102AA5">
        <w:rPr>
          <w:rFonts w:ascii="Lexend" w:hAnsi="Lexend"/>
          <w:b/>
          <w:bCs/>
          <w:sz w:val="20"/>
          <w:szCs w:val="20"/>
          <w:lang w:val="en-GB"/>
        </w:rPr>
        <w:lastRenderedPageBreak/>
        <w:t>Near East University</w:t>
      </w:r>
      <w:r w:rsidR="004E1D24" w:rsidRPr="00102AA5">
        <w:rPr>
          <w:rFonts w:ascii="Lexend" w:hAnsi="Lexend"/>
          <w:b/>
          <w:bCs/>
          <w:sz w:val="20"/>
          <w:szCs w:val="20"/>
          <w:lang w:val="en-GB"/>
        </w:rPr>
        <w:t xml:space="preserve"> </w:t>
      </w:r>
      <w:r w:rsidR="004E1D24" w:rsidRPr="00102AA5">
        <w:rPr>
          <w:rStyle w:val="Heading1Char"/>
        </w:rPr>
        <w:t xml:space="preserve">| </w:t>
      </w:r>
      <w:r w:rsidRPr="00102AA5">
        <w:rPr>
          <w:rFonts w:ascii="Lexend" w:hAnsi="Lexend"/>
          <w:b/>
          <w:bCs/>
          <w:sz w:val="20"/>
          <w:szCs w:val="20"/>
          <w:lang w:val="en-GB"/>
        </w:rPr>
        <w:t xml:space="preserve">Faculty of </w:t>
      </w:r>
      <w:r w:rsidR="007F5000">
        <w:rPr>
          <w:rFonts w:ascii="Lexend" w:hAnsi="Lexend"/>
          <w:b/>
          <w:bCs/>
          <w:sz w:val="20"/>
          <w:szCs w:val="20"/>
          <w:lang w:val="en-GB"/>
        </w:rPr>
        <w:t>Engineering</w:t>
      </w:r>
    </w:p>
    <w:p w14:paraId="0E21BBD0" w14:textId="0F63CFCC" w:rsidR="002453E3" w:rsidRPr="00102AA5" w:rsidRDefault="00CF6154" w:rsidP="002453E3">
      <w:pPr>
        <w:spacing w:after="0"/>
        <w:jc w:val="center"/>
        <w:rPr>
          <w:b/>
          <w:bCs/>
          <w:szCs w:val="20"/>
          <w:lang w:val="en-GB"/>
        </w:rPr>
      </w:pPr>
      <w:bookmarkStart w:id="68" w:name="_Toc203569643"/>
      <w:bookmarkStart w:id="69" w:name="_Toc205549037"/>
      <w:r>
        <w:rPr>
          <w:rStyle w:val="Heading1Char"/>
        </w:rPr>
        <w:t xml:space="preserve">Mechatronics Engineering </w:t>
      </w:r>
      <w:r w:rsidR="00470FFB" w:rsidRPr="00865D31">
        <w:rPr>
          <w:rStyle w:val="Heading1Char"/>
        </w:rPr>
        <w:t>Department</w:t>
      </w:r>
      <w:r w:rsidR="002453E3" w:rsidRPr="00865D31">
        <w:rPr>
          <w:rStyle w:val="Heading1Char"/>
        </w:rPr>
        <w:t xml:space="preserve"> | </w:t>
      </w:r>
      <w:bookmarkEnd w:id="68"/>
      <w:r w:rsidR="00470FFB" w:rsidRPr="00865D31">
        <w:rPr>
          <w:rStyle w:val="Heading1Char"/>
        </w:rPr>
        <w:t>Student Information Handbook</w:t>
      </w:r>
      <w:bookmarkEnd w:id="69"/>
      <w:r w:rsidR="002453E3" w:rsidRPr="00102AA5">
        <w:rPr>
          <w:rStyle w:val="Heading1Char"/>
        </w:rPr>
        <w:br/>
      </w:r>
      <w:r w:rsidR="002453E3" w:rsidRPr="00102AA5">
        <w:rPr>
          <w:b/>
          <w:bCs/>
          <w:szCs w:val="20"/>
          <w:lang w:val="en-GB"/>
        </w:rPr>
        <w:t xml:space="preserve">2025–2026 </w:t>
      </w:r>
      <w:r w:rsidR="00470FFB" w:rsidRPr="00102AA5">
        <w:rPr>
          <w:b/>
          <w:bCs/>
          <w:szCs w:val="20"/>
          <w:lang w:val="en-GB"/>
        </w:rPr>
        <w:t>Academic Year</w:t>
      </w:r>
    </w:p>
    <w:p w14:paraId="3F2EDE73" w14:textId="5D02B0C9" w:rsidR="002453E3" w:rsidRPr="00865D31" w:rsidRDefault="002453E3" w:rsidP="00792CAB">
      <w:pPr>
        <w:pStyle w:val="Heading2"/>
      </w:pPr>
      <w:bookmarkStart w:id="70" w:name="_Toc203569644"/>
      <w:bookmarkStart w:id="71" w:name="_Toc205549038"/>
      <w:r w:rsidRPr="00865D31">
        <w:t xml:space="preserve">📍 </w:t>
      </w:r>
      <w:bookmarkEnd w:id="70"/>
      <w:r w:rsidR="00470FFB" w:rsidRPr="00865D31">
        <w:t>Who ARE YOU? WHERE ARE YOU?</w:t>
      </w:r>
      <w:bookmarkEnd w:id="71"/>
    </w:p>
    <w:p w14:paraId="0418AAFC" w14:textId="4041445A" w:rsidR="002453E3" w:rsidRDefault="00470FFB" w:rsidP="00C04B14">
      <w:pPr>
        <w:pStyle w:val="ListBullet"/>
        <w:spacing w:before="120" w:after="0"/>
        <w:rPr>
          <w:sz w:val="16"/>
          <w:szCs w:val="16"/>
          <w:lang w:val="en-GB"/>
        </w:rPr>
      </w:pPr>
      <w:r w:rsidRPr="00102AA5">
        <w:rPr>
          <w:sz w:val="16"/>
          <w:szCs w:val="16"/>
          <w:lang w:val="en-GB"/>
        </w:rPr>
        <w:t xml:space="preserve">Faculty </w:t>
      </w:r>
      <w:r w:rsidR="0006422E" w:rsidRPr="00102AA5">
        <w:rPr>
          <w:sz w:val="16"/>
          <w:szCs w:val="16"/>
          <w:lang w:val="en-GB"/>
        </w:rPr>
        <w:t>Established</w:t>
      </w:r>
      <w:r w:rsidRPr="00102AA5">
        <w:rPr>
          <w:sz w:val="16"/>
          <w:szCs w:val="16"/>
          <w:lang w:val="en-GB"/>
        </w:rPr>
        <w:t xml:space="preserve"> Year: 1988</w:t>
      </w:r>
    </w:p>
    <w:p w14:paraId="7211849A" w14:textId="78510F3C" w:rsidR="0006422E" w:rsidRPr="00102AA5" w:rsidRDefault="0006422E" w:rsidP="00C04B14">
      <w:pPr>
        <w:pStyle w:val="ListBullet"/>
        <w:spacing w:before="120" w:after="0"/>
        <w:rPr>
          <w:sz w:val="16"/>
          <w:szCs w:val="16"/>
          <w:lang w:val="en-GB"/>
        </w:rPr>
      </w:pPr>
      <w:r>
        <w:rPr>
          <w:sz w:val="16"/>
          <w:szCs w:val="16"/>
          <w:lang w:val="en-GB"/>
        </w:rPr>
        <w:t>Department Established: 201</w:t>
      </w:r>
      <w:r w:rsidR="007F5000">
        <w:rPr>
          <w:sz w:val="16"/>
          <w:szCs w:val="16"/>
          <w:lang w:val="en-GB"/>
        </w:rPr>
        <w:t>0</w:t>
      </w:r>
    </w:p>
    <w:p w14:paraId="41644AC8" w14:textId="565ABD7D" w:rsidR="002453E3" w:rsidRPr="00102AA5" w:rsidRDefault="0006422E" w:rsidP="00C04B14">
      <w:pPr>
        <w:pStyle w:val="ListBullet"/>
        <w:spacing w:before="120" w:after="0"/>
        <w:rPr>
          <w:sz w:val="16"/>
          <w:szCs w:val="16"/>
          <w:lang w:val="en-GB"/>
        </w:rPr>
      </w:pPr>
      <w:r>
        <w:rPr>
          <w:sz w:val="16"/>
          <w:szCs w:val="16"/>
          <w:lang w:val="en-GB"/>
        </w:rPr>
        <w:t xml:space="preserve">Aim: </w:t>
      </w:r>
      <w:r w:rsidR="002453E3" w:rsidRPr="00102AA5">
        <w:rPr>
          <w:sz w:val="16"/>
          <w:szCs w:val="16"/>
          <w:lang w:val="en-GB"/>
        </w:rPr>
        <w:t xml:space="preserve"> </w:t>
      </w:r>
      <w:r w:rsidRPr="0006422E">
        <w:rPr>
          <w:sz w:val="16"/>
          <w:szCs w:val="16"/>
          <w:lang w:val="en-GB"/>
        </w:rPr>
        <w:t>To be an internationally recognized</w:t>
      </w:r>
      <w:r>
        <w:rPr>
          <w:sz w:val="16"/>
          <w:szCs w:val="16"/>
          <w:lang w:val="en-GB"/>
        </w:rPr>
        <w:t xml:space="preserve"> and accredited</w:t>
      </w:r>
      <w:r w:rsidRPr="0006422E">
        <w:rPr>
          <w:sz w:val="16"/>
          <w:szCs w:val="16"/>
          <w:lang w:val="en-GB"/>
        </w:rPr>
        <w:t xml:space="preserve"> faculty</w:t>
      </w:r>
    </w:p>
    <w:p w14:paraId="3F95AE34" w14:textId="5546623C" w:rsidR="002453E3" w:rsidRPr="00102AA5" w:rsidRDefault="0006422E" w:rsidP="00C04B14">
      <w:pPr>
        <w:pStyle w:val="ListBullet"/>
        <w:spacing w:before="120" w:after="0"/>
        <w:rPr>
          <w:sz w:val="16"/>
          <w:szCs w:val="16"/>
          <w:lang w:val="en-GB"/>
        </w:rPr>
      </w:pPr>
      <w:r>
        <w:rPr>
          <w:sz w:val="16"/>
          <w:szCs w:val="16"/>
          <w:lang w:val="en-GB"/>
        </w:rPr>
        <w:t>Programs</w:t>
      </w:r>
      <w:r w:rsidR="002453E3" w:rsidRPr="00102AA5">
        <w:rPr>
          <w:sz w:val="16"/>
          <w:szCs w:val="16"/>
          <w:lang w:val="en-GB"/>
        </w:rPr>
        <w:t xml:space="preserve">: </w:t>
      </w:r>
      <w:r w:rsidR="007F5000">
        <w:rPr>
          <w:sz w:val="16"/>
          <w:szCs w:val="16"/>
          <w:lang w:val="en-GB"/>
        </w:rPr>
        <w:t>1</w:t>
      </w:r>
      <w:r w:rsidR="002453E3" w:rsidRPr="00102AA5">
        <w:rPr>
          <w:sz w:val="16"/>
          <w:szCs w:val="16"/>
          <w:lang w:val="en-GB"/>
        </w:rPr>
        <w:t xml:space="preserve"> </w:t>
      </w:r>
      <w:r>
        <w:rPr>
          <w:sz w:val="16"/>
          <w:szCs w:val="16"/>
          <w:lang w:val="en-GB"/>
        </w:rPr>
        <w:t>bachelor</w:t>
      </w:r>
      <w:r w:rsidR="002453E3" w:rsidRPr="00102AA5">
        <w:rPr>
          <w:sz w:val="16"/>
          <w:szCs w:val="16"/>
          <w:lang w:val="en-GB"/>
        </w:rPr>
        <w:t xml:space="preserve">, </w:t>
      </w:r>
      <w:r w:rsidR="007F5000">
        <w:rPr>
          <w:sz w:val="16"/>
          <w:szCs w:val="16"/>
          <w:lang w:val="en-GB"/>
        </w:rPr>
        <w:t>1</w:t>
      </w:r>
      <w:r w:rsidR="002453E3" w:rsidRPr="00102AA5">
        <w:rPr>
          <w:sz w:val="16"/>
          <w:szCs w:val="16"/>
          <w:lang w:val="en-GB"/>
        </w:rPr>
        <w:t xml:space="preserve"> </w:t>
      </w:r>
      <w:r>
        <w:rPr>
          <w:sz w:val="16"/>
          <w:szCs w:val="16"/>
          <w:lang w:val="en-GB"/>
        </w:rPr>
        <w:t>master</w:t>
      </w:r>
    </w:p>
    <w:p w14:paraId="6C48C8AB" w14:textId="40398405" w:rsidR="002453E3" w:rsidRPr="00102AA5" w:rsidRDefault="0006422E" w:rsidP="00C04B14">
      <w:pPr>
        <w:pStyle w:val="ListBullet"/>
        <w:spacing w:before="120" w:after="0"/>
        <w:rPr>
          <w:sz w:val="16"/>
          <w:szCs w:val="16"/>
          <w:lang w:val="en-GB"/>
        </w:rPr>
      </w:pPr>
      <w:r>
        <w:rPr>
          <w:sz w:val="16"/>
          <w:szCs w:val="16"/>
          <w:lang w:val="en-GB"/>
        </w:rPr>
        <w:t>Education Language: English</w:t>
      </w:r>
    </w:p>
    <w:p w14:paraId="3F4748C6" w14:textId="7C2EC56B" w:rsidR="002453E3" w:rsidRPr="00102AA5" w:rsidRDefault="0006422E" w:rsidP="00C04B14">
      <w:pPr>
        <w:pStyle w:val="ListBullet"/>
        <w:spacing w:before="120" w:after="0"/>
        <w:rPr>
          <w:sz w:val="16"/>
          <w:szCs w:val="16"/>
          <w:lang w:val="en-GB"/>
        </w:rPr>
      </w:pPr>
      <w:r>
        <w:rPr>
          <w:sz w:val="16"/>
          <w:szCs w:val="16"/>
          <w:lang w:val="en-GB"/>
        </w:rPr>
        <w:t>Student Number: +</w:t>
      </w:r>
      <w:r w:rsidR="007F5000">
        <w:rPr>
          <w:sz w:val="16"/>
          <w:szCs w:val="16"/>
          <w:lang w:val="en-GB"/>
        </w:rPr>
        <w:t>150</w:t>
      </w:r>
    </w:p>
    <w:p w14:paraId="2CBFA920" w14:textId="6B815BD4" w:rsidR="002453E3" w:rsidRPr="00102AA5" w:rsidRDefault="002453E3" w:rsidP="00792CAB">
      <w:pPr>
        <w:pStyle w:val="Heading2"/>
      </w:pPr>
      <w:bookmarkStart w:id="72" w:name="_Toc203569645"/>
      <w:bookmarkStart w:id="73" w:name="_Toc205549039"/>
      <w:r w:rsidRPr="00102AA5">
        <w:t xml:space="preserve">🧭 </w:t>
      </w:r>
      <w:bookmarkEnd w:id="72"/>
      <w:r w:rsidR="007F5000" w:rsidRPr="007F5000">
        <w:rPr>
          <w:rStyle w:val="Heading1Char"/>
          <w:b w:val="0"/>
          <w:bCs w:val="0"/>
        </w:rPr>
        <w:t>MECHATRONICS ENGINEERING</w:t>
      </w:r>
      <w:r w:rsidR="007F5000">
        <w:rPr>
          <w:rStyle w:val="Heading1Char"/>
        </w:rPr>
        <w:t xml:space="preserve"> </w:t>
      </w:r>
      <w:r w:rsidR="00B27A31" w:rsidRPr="00102AA5">
        <w:t>DEPARTMENT</w:t>
      </w:r>
      <w:bookmarkEnd w:id="73"/>
    </w:p>
    <w:p w14:paraId="4FC7F841" w14:textId="6FD049A4" w:rsidR="002453E3" w:rsidRPr="00102AA5" w:rsidRDefault="00B27A31" w:rsidP="00C04B14">
      <w:pPr>
        <w:pStyle w:val="ListBullet"/>
        <w:spacing w:before="120" w:after="0"/>
        <w:rPr>
          <w:sz w:val="16"/>
          <w:szCs w:val="16"/>
          <w:lang w:val="en-GB"/>
        </w:rPr>
      </w:pPr>
      <w:r w:rsidRPr="00102AA5">
        <w:rPr>
          <w:sz w:val="16"/>
          <w:szCs w:val="16"/>
          <w:lang w:val="en-GB"/>
        </w:rPr>
        <w:t>Head of Department: Ass</w:t>
      </w:r>
      <w:r w:rsidR="008C65D4">
        <w:rPr>
          <w:sz w:val="16"/>
          <w:szCs w:val="16"/>
          <w:lang w:val="en-GB"/>
        </w:rPr>
        <w:t>ist. Prof. Dr. Mohammad Karimzadeh Kolamroudi</w:t>
      </w:r>
    </w:p>
    <w:p w14:paraId="458BC854" w14:textId="06568D0E" w:rsidR="002453E3" w:rsidRPr="00102AA5" w:rsidRDefault="00B27A31" w:rsidP="00C04B14">
      <w:pPr>
        <w:pStyle w:val="ListBullet"/>
        <w:spacing w:before="120" w:after="0"/>
        <w:rPr>
          <w:sz w:val="16"/>
          <w:szCs w:val="16"/>
          <w:lang w:val="en-GB"/>
        </w:rPr>
      </w:pPr>
      <w:r w:rsidRPr="00102AA5">
        <w:rPr>
          <w:sz w:val="16"/>
          <w:szCs w:val="16"/>
          <w:lang w:val="en-GB"/>
        </w:rPr>
        <w:t xml:space="preserve">Contact: </w:t>
      </w:r>
      <w:hyperlink r:id="rId33" w:history="1">
        <w:r w:rsidR="008C65D4" w:rsidRPr="00DF7234">
          <w:rPr>
            <w:rStyle w:val="Hyperlink"/>
            <w:sz w:val="16"/>
            <w:szCs w:val="16"/>
            <w:lang w:val="en-GB"/>
          </w:rPr>
          <w:t>mohammad.karimzadeh@neu.edu.tr</w:t>
        </w:r>
      </w:hyperlink>
      <w:r w:rsidRPr="00102AA5">
        <w:rPr>
          <w:sz w:val="16"/>
          <w:szCs w:val="16"/>
          <w:lang w:val="en-GB"/>
        </w:rPr>
        <w:t xml:space="preserve"> </w:t>
      </w:r>
    </w:p>
    <w:p w14:paraId="1E911BE1" w14:textId="6100781C" w:rsidR="002453E3" w:rsidRPr="00102AA5" w:rsidRDefault="00B27A31" w:rsidP="00C04B14">
      <w:pPr>
        <w:pStyle w:val="ListBullet"/>
        <w:spacing w:before="120" w:after="0"/>
        <w:rPr>
          <w:sz w:val="16"/>
          <w:szCs w:val="16"/>
          <w:lang w:val="en-GB"/>
        </w:rPr>
      </w:pPr>
      <w:r w:rsidRPr="00102AA5">
        <w:rPr>
          <w:sz w:val="16"/>
          <w:szCs w:val="16"/>
          <w:lang w:val="en-GB"/>
        </w:rPr>
        <w:t>Degree Awarded: Bachelor of</w:t>
      </w:r>
      <w:r w:rsidR="008C65D4">
        <w:rPr>
          <w:sz w:val="16"/>
          <w:szCs w:val="16"/>
          <w:lang w:val="en-GB"/>
        </w:rPr>
        <w:t xml:space="preserve"> Science in Mechatronics Engineering (B.Sc.)</w:t>
      </w:r>
    </w:p>
    <w:p w14:paraId="3FE746A7" w14:textId="23812CFA" w:rsidR="002453E3" w:rsidRPr="00102AA5" w:rsidRDefault="00B27A31" w:rsidP="00C04B14">
      <w:pPr>
        <w:pStyle w:val="ListBullet"/>
        <w:spacing w:before="120" w:after="0"/>
        <w:rPr>
          <w:sz w:val="16"/>
          <w:szCs w:val="16"/>
          <w:lang w:val="en-GB"/>
        </w:rPr>
      </w:pPr>
      <w:r w:rsidRPr="00102AA5">
        <w:rPr>
          <w:sz w:val="16"/>
          <w:szCs w:val="16"/>
          <w:lang w:val="en-GB"/>
        </w:rPr>
        <w:t>Total Credit: 240 ECTS</w:t>
      </w:r>
    </w:p>
    <w:p w14:paraId="268E4C30" w14:textId="6962679C" w:rsidR="002453E3" w:rsidRPr="00102AA5" w:rsidRDefault="0006422E" w:rsidP="00C04B14">
      <w:pPr>
        <w:pStyle w:val="ListBullet"/>
        <w:spacing w:before="120" w:after="0"/>
        <w:rPr>
          <w:sz w:val="16"/>
          <w:szCs w:val="16"/>
          <w:lang w:val="en-GB"/>
        </w:rPr>
      </w:pPr>
      <w:r>
        <w:rPr>
          <w:sz w:val="16"/>
          <w:szCs w:val="16"/>
          <w:lang w:val="en-GB"/>
        </w:rPr>
        <w:t>Elective</w:t>
      </w:r>
      <w:r w:rsidR="00B27A31" w:rsidRPr="00102AA5">
        <w:rPr>
          <w:sz w:val="16"/>
          <w:szCs w:val="16"/>
          <w:lang w:val="en-GB"/>
        </w:rPr>
        <w:t xml:space="preserve"> Courses: </w:t>
      </w:r>
      <w:r>
        <w:rPr>
          <w:sz w:val="16"/>
          <w:szCs w:val="16"/>
          <w:lang w:val="en-GB"/>
        </w:rPr>
        <w:t>At least 1</w:t>
      </w:r>
      <w:r w:rsidR="007F5000">
        <w:rPr>
          <w:sz w:val="16"/>
          <w:szCs w:val="16"/>
          <w:lang w:val="en-GB"/>
        </w:rPr>
        <w:t>4</w:t>
      </w:r>
      <w:r>
        <w:rPr>
          <w:sz w:val="16"/>
          <w:szCs w:val="16"/>
          <w:lang w:val="en-GB"/>
        </w:rPr>
        <w:t xml:space="preserve"> elective courses</w:t>
      </w:r>
    </w:p>
    <w:p w14:paraId="3C0D86E8" w14:textId="5316FFE7" w:rsidR="002453E3" w:rsidRPr="00102AA5" w:rsidRDefault="002453E3" w:rsidP="00792CAB">
      <w:pPr>
        <w:pStyle w:val="Heading2"/>
      </w:pPr>
      <w:bookmarkStart w:id="74" w:name="_Toc203569646"/>
      <w:bookmarkStart w:id="75" w:name="_Toc205549040"/>
      <w:r w:rsidRPr="00102AA5">
        <w:t xml:space="preserve">✅ </w:t>
      </w:r>
      <w:bookmarkEnd w:id="74"/>
      <w:r w:rsidR="00B27A31" w:rsidRPr="00102AA5">
        <w:t>GRADUATION REQUIREMENTS</w:t>
      </w:r>
      <w:bookmarkEnd w:id="75"/>
    </w:p>
    <w:p w14:paraId="2BA90867" w14:textId="77777777" w:rsidR="00102AA5" w:rsidRPr="00102AA5" w:rsidRDefault="00102AA5" w:rsidP="00C04B14">
      <w:pPr>
        <w:pStyle w:val="ListBullet"/>
        <w:spacing w:before="120" w:after="0"/>
        <w:rPr>
          <w:sz w:val="16"/>
          <w:szCs w:val="16"/>
          <w:lang w:val="en-GB"/>
        </w:rPr>
      </w:pPr>
      <w:r w:rsidRPr="00102AA5">
        <w:rPr>
          <w:sz w:val="16"/>
          <w:szCs w:val="16"/>
          <w:lang w:val="en-GB"/>
        </w:rPr>
        <w:t>To complete all courses with at least a DD/S letter grade</w:t>
      </w:r>
    </w:p>
    <w:p w14:paraId="60F8AB7D" w14:textId="77777777" w:rsidR="00102AA5" w:rsidRPr="00102AA5" w:rsidRDefault="00102AA5" w:rsidP="00C04B14">
      <w:pPr>
        <w:pStyle w:val="ListBullet"/>
        <w:spacing w:before="120" w:after="0"/>
        <w:rPr>
          <w:sz w:val="16"/>
          <w:szCs w:val="16"/>
          <w:lang w:val="en-GB"/>
        </w:rPr>
      </w:pPr>
      <w:r w:rsidRPr="00102AA5">
        <w:rPr>
          <w:sz w:val="16"/>
          <w:szCs w:val="16"/>
          <w:lang w:val="en-GB"/>
        </w:rPr>
        <w:t>Cumulative Grade Point Average (CGPA): At least 2.00 / 4.00</w:t>
      </w:r>
    </w:p>
    <w:p w14:paraId="7CB9E8D2" w14:textId="77777777" w:rsidR="00102AA5" w:rsidRPr="00102AA5" w:rsidRDefault="00102AA5" w:rsidP="00C04B14">
      <w:pPr>
        <w:pStyle w:val="ListBullet"/>
        <w:spacing w:before="120" w:after="0"/>
        <w:rPr>
          <w:sz w:val="16"/>
          <w:szCs w:val="16"/>
          <w:lang w:val="en-GB"/>
        </w:rPr>
      </w:pPr>
      <w:r w:rsidRPr="00102AA5">
        <w:rPr>
          <w:sz w:val="16"/>
          <w:szCs w:val="16"/>
          <w:lang w:val="en-GB"/>
        </w:rPr>
        <w:t>70% class attendance requirement</w:t>
      </w:r>
    </w:p>
    <w:p w14:paraId="2ABEE121" w14:textId="380F845E" w:rsidR="002453E3" w:rsidRPr="00102AA5" w:rsidRDefault="002453E3" w:rsidP="00C04B14">
      <w:pPr>
        <w:pStyle w:val="ListBullet"/>
        <w:spacing w:before="120" w:after="0"/>
        <w:rPr>
          <w:sz w:val="16"/>
          <w:szCs w:val="16"/>
          <w:lang w:val="en-GB"/>
        </w:rPr>
      </w:pPr>
      <w:r w:rsidRPr="00102AA5">
        <w:rPr>
          <w:sz w:val="16"/>
          <w:szCs w:val="16"/>
          <w:lang w:val="en-GB"/>
        </w:rPr>
        <w:t>1</w:t>
      </w:r>
      <w:r w:rsidR="008C65D4">
        <w:rPr>
          <w:sz w:val="16"/>
          <w:szCs w:val="16"/>
          <w:lang w:val="en-GB"/>
        </w:rPr>
        <w:t>4</w:t>
      </w:r>
      <w:r w:rsidRPr="00102AA5">
        <w:rPr>
          <w:sz w:val="16"/>
          <w:szCs w:val="16"/>
          <w:lang w:val="en-GB"/>
        </w:rPr>
        <w:t xml:space="preserve"> </w:t>
      </w:r>
      <w:r w:rsidR="0006422E">
        <w:rPr>
          <w:sz w:val="16"/>
          <w:szCs w:val="16"/>
          <w:lang w:val="en-GB"/>
        </w:rPr>
        <w:t xml:space="preserve">elective </w:t>
      </w:r>
      <w:r w:rsidR="005B5010">
        <w:rPr>
          <w:sz w:val="16"/>
          <w:szCs w:val="16"/>
          <w:lang w:val="en-GB"/>
        </w:rPr>
        <w:t>courses</w:t>
      </w:r>
      <w:r w:rsidR="0006422E">
        <w:rPr>
          <w:sz w:val="16"/>
          <w:szCs w:val="16"/>
          <w:lang w:val="en-GB"/>
        </w:rPr>
        <w:t xml:space="preserve"> must be taken</w:t>
      </w:r>
    </w:p>
    <w:p w14:paraId="77CF780A" w14:textId="6FB92C47" w:rsidR="002453E3" w:rsidRPr="00102AA5" w:rsidRDefault="002453E3" w:rsidP="00792CAB">
      <w:pPr>
        <w:pStyle w:val="Heading2"/>
      </w:pPr>
      <w:bookmarkStart w:id="76" w:name="_Toc203569647"/>
      <w:bookmarkStart w:id="77" w:name="_Toc205549041"/>
      <w:r w:rsidRPr="00102AA5">
        <w:t xml:space="preserve">💻 </w:t>
      </w:r>
      <w:bookmarkEnd w:id="76"/>
      <w:r w:rsidR="00102AA5" w:rsidRPr="00102AA5">
        <w:t>REGISTRATION &amp; ADMISSION PROCEDURES</w:t>
      </w:r>
      <w:bookmarkEnd w:id="77"/>
    </w:p>
    <w:p w14:paraId="7CF0DD4A" w14:textId="07ABE163" w:rsidR="00102AA5" w:rsidRPr="00C04B14" w:rsidRDefault="00102AA5" w:rsidP="00792CAB">
      <w:pPr>
        <w:pStyle w:val="Heading2"/>
        <w:numPr>
          <w:ilvl w:val="0"/>
          <w:numId w:val="17"/>
        </w:numPr>
        <w:rPr>
          <w:b/>
          <w:bCs/>
        </w:rPr>
      </w:pPr>
      <w:bookmarkStart w:id="78" w:name="_Toc205549042"/>
      <w:bookmarkStart w:id="79" w:name="_Toc203569648"/>
      <w:r w:rsidRPr="00C04B14">
        <w:t>Pay the tuition fee</w:t>
      </w:r>
      <w:bookmarkEnd w:id="78"/>
    </w:p>
    <w:p w14:paraId="3F664DA7" w14:textId="77644B1B" w:rsidR="00102AA5" w:rsidRPr="00C04B14" w:rsidRDefault="00102AA5" w:rsidP="00792CAB">
      <w:pPr>
        <w:pStyle w:val="Heading2"/>
        <w:numPr>
          <w:ilvl w:val="0"/>
          <w:numId w:val="17"/>
        </w:numPr>
        <w:rPr>
          <w:rFonts w:ascii="Lexend Light" w:hAnsi="Lexend Light"/>
          <w:b/>
          <w:bCs/>
          <w:sz w:val="16"/>
          <w:szCs w:val="16"/>
        </w:rPr>
      </w:pPr>
      <w:bookmarkStart w:id="80" w:name="_Toc205549043"/>
      <w:r w:rsidRPr="00C04B14">
        <w:rPr>
          <w:rFonts w:ascii="Lexend Light" w:hAnsi="Lexend Light"/>
          <w:sz w:val="16"/>
          <w:szCs w:val="16"/>
        </w:rPr>
        <w:t xml:space="preserve">Register for courses via </w:t>
      </w:r>
      <w:hyperlink r:id="rId34" w:tgtFrame="_new" w:history="1">
        <w:r w:rsidRPr="00C04B14">
          <w:rPr>
            <w:rStyle w:val="Hyperlink"/>
            <w:rFonts w:ascii="Lexend Light" w:eastAsiaTheme="minorEastAsia" w:hAnsi="Lexend Light"/>
            <w:kern w:val="0"/>
            <w:sz w:val="16"/>
            <w:szCs w:val="16"/>
            <w14:ligatures w14:val="none"/>
          </w:rPr>
          <w:t>ogrsis.neu.edu.tr</w:t>
        </w:r>
        <w:bookmarkEnd w:id="80"/>
      </w:hyperlink>
    </w:p>
    <w:p w14:paraId="52BDDD8D" w14:textId="564FADA7" w:rsidR="00102AA5" w:rsidRPr="00C04B14" w:rsidRDefault="00102AA5" w:rsidP="00792CAB">
      <w:pPr>
        <w:pStyle w:val="Heading2"/>
        <w:numPr>
          <w:ilvl w:val="0"/>
          <w:numId w:val="17"/>
        </w:numPr>
        <w:rPr>
          <w:b/>
          <w:bCs/>
        </w:rPr>
      </w:pPr>
      <w:bookmarkStart w:id="81" w:name="_Toc205549044"/>
      <w:r w:rsidRPr="00C04B14">
        <w:t>Get advisor approval</w:t>
      </w:r>
      <w:bookmarkEnd w:id="81"/>
    </w:p>
    <w:p w14:paraId="58E95AEA" w14:textId="76D36A71" w:rsidR="00102AA5" w:rsidRPr="00C04B14" w:rsidRDefault="00102AA5" w:rsidP="00792CAB">
      <w:pPr>
        <w:pStyle w:val="Heading2"/>
        <w:numPr>
          <w:ilvl w:val="0"/>
          <w:numId w:val="17"/>
        </w:numPr>
        <w:rPr>
          <w:b/>
          <w:bCs/>
        </w:rPr>
      </w:pPr>
      <w:bookmarkStart w:id="82" w:name="_Toc205549045"/>
      <w:r w:rsidRPr="00C04B14">
        <w:t>If necessary, make changes during the “add/drop” week</w:t>
      </w:r>
      <w:bookmarkEnd w:id="82"/>
    </w:p>
    <w:p w14:paraId="2075D087" w14:textId="7DF7713F" w:rsidR="002453E3" w:rsidRPr="00102AA5" w:rsidRDefault="002453E3" w:rsidP="00792CAB">
      <w:pPr>
        <w:pStyle w:val="Heading2"/>
      </w:pPr>
      <w:bookmarkStart w:id="83" w:name="_Toc205549046"/>
      <w:r w:rsidRPr="00102AA5">
        <w:t xml:space="preserve">📌 </w:t>
      </w:r>
      <w:bookmarkEnd w:id="79"/>
      <w:r w:rsidR="00102AA5" w:rsidRPr="00865D31">
        <w:t>CONTACT</w:t>
      </w:r>
      <w:bookmarkEnd w:id="83"/>
    </w:p>
    <w:p w14:paraId="62CD814A" w14:textId="2414E2C9" w:rsidR="002453E3" w:rsidRPr="00102AA5" w:rsidRDefault="00FD1444" w:rsidP="00C04B14">
      <w:pPr>
        <w:pStyle w:val="ListBullet"/>
        <w:spacing w:before="120" w:after="0"/>
        <w:rPr>
          <w:sz w:val="16"/>
          <w:szCs w:val="16"/>
          <w:lang w:val="en-GB"/>
        </w:rPr>
      </w:pPr>
      <w:r>
        <w:rPr>
          <w:sz w:val="16"/>
          <w:szCs w:val="16"/>
          <w:lang w:val="en-GB"/>
        </w:rPr>
        <w:t xml:space="preserve">Deanship: </w:t>
      </w:r>
      <w:r w:rsidRPr="00FD1444">
        <w:rPr>
          <w:sz w:val="16"/>
          <w:szCs w:val="16"/>
          <w:lang w:val="en-GB"/>
        </w:rPr>
        <w:t xml:space="preserve">90 (392) </w:t>
      </w:r>
      <w:r w:rsidR="00D4156A">
        <w:rPr>
          <w:sz w:val="16"/>
          <w:szCs w:val="16"/>
          <w:lang w:val="en-GB"/>
        </w:rPr>
        <w:t>675 10 00</w:t>
      </w:r>
      <w:r>
        <w:rPr>
          <w:sz w:val="16"/>
          <w:szCs w:val="16"/>
          <w:lang w:val="en-GB"/>
        </w:rPr>
        <w:t xml:space="preserve">, </w:t>
      </w:r>
      <w:r w:rsidR="00D4156A" w:rsidRPr="00D4156A">
        <w:rPr>
          <w:sz w:val="16"/>
          <w:szCs w:val="16"/>
          <w:lang w:val="en-GB"/>
        </w:rPr>
        <w:t>bulent.bilgehan@neu.edu.tr</w:t>
      </w:r>
    </w:p>
    <w:p w14:paraId="00E5E135" w14:textId="3A96EA15" w:rsidR="002453E3" w:rsidRPr="00102AA5" w:rsidRDefault="00FD1444" w:rsidP="00C04B14">
      <w:pPr>
        <w:pStyle w:val="ListBullet"/>
        <w:spacing w:before="120" w:after="0"/>
        <w:rPr>
          <w:sz w:val="16"/>
          <w:szCs w:val="16"/>
          <w:lang w:val="en-GB"/>
        </w:rPr>
      </w:pPr>
      <w:r>
        <w:rPr>
          <w:sz w:val="16"/>
          <w:szCs w:val="16"/>
          <w:lang w:val="en-GB"/>
        </w:rPr>
        <w:t>International Student Office</w:t>
      </w:r>
      <w:r w:rsidR="002453E3" w:rsidRPr="00102AA5">
        <w:rPr>
          <w:sz w:val="16"/>
          <w:szCs w:val="16"/>
          <w:lang w:val="en-GB"/>
        </w:rPr>
        <w:t>: 0392 223 6464,</w:t>
      </w:r>
      <w:r w:rsidRPr="00FD1444">
        <w:rPr>
          <w:sz w:val="16"/>
          <w:szCs w:val="16"/>
          <w:lang w:val="en-GB"/>
        </w:rPr>
        <w:t xml:space="preserve"> </w:t>
      </w:r>
      <w:hyperlink r:id="rId35" w:history="1">
        <w:r w:rsidRPr="007B3EB0">
          <w:rPr>
            <w:rStyle w:val="Hyperlink"/>
            <w:sz w:val="16"/>
            <w:szCs w:val="16"/>
            <w:lang w:val="en-GB"/>
          </w:rPr>
          <w:t>beliz.ozdiren@neu.edu.tr</w:t>
        </w:r>
      </w:hyperlink>
      <w:r>
        <w:rPr>
          <w:sz w:val="16"/>
          <w:szCs w:val="16"/>
          <w:lang w:val="en-GB"/>
        </w:rPr>
        <w:t xml:space="preserve">, </w:t>
      </w:r>
      <w:r w:rsidR="002453E3" w:rsidRPr="00102AA5">
        <w:rPr>
          <w:sz w:val="16"/>
          <w:szCs w:val="16"/>
          <w:lang w:val="en-GB"/>
        </w:rPr>
        <w:t xml:space="preserve"> </w:t>
      </w:r>
      <w:hyperlink r:id="rId36" w:history="1">
        <w:r w:rsidRPr="007B3EB0">
          <w:rPr>
            <w:rStyle w:val="Hyperlink"/>
            <w:sz w:val="16"/>
            <w:szCs w:val="16"/>
            <w:lang w:val="en-GB"/>
          </w:rPr>
          <w:t>buse.kocak@neu.edu.tr</w:t>
        </w:r>
      </w:hyperlink>
    </w:p>
    <w:p w14:paraId="0DFD6242" w14:textId="43F3B93B" w:rsidR="002453E3" w:rsidRPr="00102AA5" w:rsidRDefault="002453E3" w:rsidP="00792CAB">
      <w:pPr>
        <w:pStyle w:val="Heading2"/>
      </w:pPr>
      <w:bookmarkStart w:id="84" w:name="_Toc203569649"/>
      <w:bookmarkStart w:id="85" w:name="_Toc205549047"/>
      <w:r w:rsidRPr="00102AA5">
        <w:t xml:space="preserve">🔎 </w:t>
      </w:r>
      <w:bookmarkEnd w:id="84"/>
      <w:r w:rsidR="00102AA5" w:rsidRPr="00102AA5">
        <w:t>MORE INFORMATION</w:t>
      </w:r>
      <w:bookmarkEnd w:id="85"/>
    </w:p>
    <w:p w14:paraId="4CAF33B3" w14:textId="3DAE2781" w:rsidR="002453E3" w:rsidRPr="00102AA5" w:rsidRDefault="005C32A2" w:rsidP="00C04B14">
      <w:pPr>
        <w:pStyle w:val="ListBullet"/>
        <w:spacing w:before="120" w:after="0"/>
        <w:rPr>
          <w:sz w:val="16"/>
          <w:szCs w:val="16"/>
          <w:lang w:val="en-GB"/>
        </w:rPr>
      </w:pPr>
      <w:r w:rsidRPr="00102AA5">
        <w:rPr>
          <w:sz w:val="16"/>
          <w:szCs w:val="16"/>
          <w:lang w:val="en-GB"/>
        </w:rPr>
        <w:t>Faculty</w:t>
      </w:r>
      <w:r w:rsidR="002453E3" w:rsidRPr="00102AA5">
        <w:rPr>
          <w:sz w:val="16"/>
          <w:szCs w:val="16"/>
          <w:lang w:val="en-GB"/>
        </w:rPr>
        <w:t xml:space="preserve"> Web: </w:t>
      </w:r>
      <w:hyperlink r:id="rId37" w:history="1">
        <w:r w:rsidR="00DF38C0" w:rsidRPr="00DF38C0">
          <w:rPr>
            <w:rStyle w:val="Hyperlink"/>
            <w:sz w:val="16"/>
            <w:szCs w:val="16"/>
          </w:rPr>
          <w:t>https://muhendislik.neu.edu.tr/?lang=en</w:t>
        </w:r>
      </w:hyperlink>
      <w:r w:rsidR="00DF38C0" w:rsidRPr="00DF38C0">
        <w:rPr>
          <w:sz w:val="16"/>
          <w:szCs w:val="16"/>
        </w:rPr>
        <w:t xml:space="preserve"> </w:t>
      </w:r>
    </w:p>
    <w:p w14:paraId="785F486E" w14:textId="3FD3354F" w:rsidR="002453E3" w:rsidRPr="00102AA5" w:rsidRDefault="002453E3" w:rsidP="00C04B14">
      <w:pPr>
        <w:pStyle w:val="ListBullet"/>
        <w:spacing w:before="120" w:after="0"/>
        <w:rPr>
          <w:sz w:val="16"/>
          <w:szCs w:val="16"/>
          <w:lang w:val="en-GB"/>
        </w:rPr>
      </w:pPr>
      <w:r w:rsidRPr="00102AA5">
        <w:rPr>
          <w:sz w:val="16"/>
          <w:szCs w:val="16"/>
          <w:lang w:val="en-GB"/>
        </w:rPr>
        <w:t xml:space="preserve">UZEBİM </w:t>
      </w:r>
      <w:r w:rsidR="005C32A2" w:rsidRPr="00102AA5">
        <w:rPr>
          <w:sz w:val="16"/>
          <w:szCs w:val="16"/>
          <w:lang w:val="en-GB"/>
        </w:rPr>
        <w:t>Platform</w:t>
      </w:r>
      <w:r w:rsidRPr="00102AA5">
        <w:rPr>
          <w:sz w:val="16"/>
          <w:szCs w:val="16"/>
          <w:lang w:val="en-GB"/>
        </w:rPr>
        <w:t xml:space="preserve">: </w:t>
      </w:r>
      <w:hyperlink r:id="rId38" w:history="1">
        <w:r w:rsidRPr="00102AA5">
          <w:rPr>
            <w:rStyle w:val="Hyperlink"/>
            <w:sz w:val="16"/>
            <w:szCs w:val="16"/>
            <w:lang w:val="en-GB"/>
          </w:rPr>
          <w:t>https://uzebim.neu.edu.tr</w:t>
        </w:r>
      </w:hyperlink>
    </w:p>
    <w:p w14:paraId="7A6AA9C8" w14:textId="1A2D52FA" w:rsidR="002453E3" w:rsidRPr="00102AA5" w:rsidRDefault="002453E3" w:rsidP="00792CAB">
      <w:pPr>
        <w:pStyle w:val="Heading2"/>
      </w:pPr>
      <w:bookmarkStart w:id="86" w:name="_Toc203569650"/>
      <w:bookmarkStart w:id="87" w:name="_Toc205549048"/>
      <w:r w:rsidRPr="00102AA5">
        <w:t xml:space="preserve">🏫 </w:t>
      </w:r>
      <w:bookmarkEnd w:id="86"/>
      <w:r w:rsidR="00102AA5" w:rsidRPr="00102AA5">
        <w:t>CAMPUS LIFE</w:t>
      </w:r>
      <w:bookmarkEnd w:id="87"/>
    </w:p>
    <w:p w14:paraId="69004761" w14:textId="71EF8628" w:rsidR="002453E3" w:rsidRPr="00102AA5" w:rsidRDefault="002453E3" w:rsidP="00C04B14">
      <w:pPr>
        <w:pStyle w:val="ListBullet"/>
        <w:spacing w:before="120" w:after="0"/>
        <w:rPr>
          <w:sz w:val="16"/>
          <w:szCs w:val="16"/>
          <w:lang w:val="en-GB"/>
        </w:rPr>
      </w:pPr>
      <w:r w:rsidRPr="00102AA5">
        <w:rPr>
          <w:rFonts w:ascii="Segoe UI Emoji" w:hAnsi="Segoe UI Emoji" w:cs="Segoe UI Emoji"/>
          <w:sz w:val="16"/>
          <w:szCs w:val="16"/>
          <w:lang w:val="en-GB"/>
        </w:rPr>
        <w:t>📖</w:t>
      </w:r>
      <w:r w:rsidRPr="00102AA5">
        <w:rPr>
          <w:sz w:val="16"/>
          <w:szCs w:val="16"/>
          <w:lang w:val="en-GB"/>
        </w:rPr>
        <w:t xml:space="preserve"> </w:t>
      </w:r>
      <w:r w:rsidR="00102AA5" w:rsidRPr="00102AA5">
        <w:rPr>
          <w:sz w:val="16"/>
          <w:szCs w:val="16"/>
          <w:lang w:val="en-GB"/>
        </w:rPr>
        <w:t>Library: Open</w:t>
      </w:r>
      <w:r w:rsidRPr="00102AA5">
        <w:rPr>
          <w:sz w:val="16"/>
          <w:szCs w:val="16"/>
          <w:lang w:val="en-GB"/>
        </w:rPr>
        <w:t xml:space="preserve"> 7/24 </w:t>
      </w:r>
      <w:r w:rsidR="005C32A2">
        <w:rPr>
          <w:sz w:val="16"/>
          <w:szCs w:val="16"/>
          <w:lang w:val="en-GB"/>
        </w:rPr>
        <w:t>open</w:t>
      </w:r>
      <w:r w:rsidRPr="00102AA5">
        <w:rPr>
          <w:sz w:val="16"/>
          <w:szCs w:val="16"/>
          <w:lang w:val="en-GB"/>
        </w:rPr>
        <w:t xml:space="preserve">, 1 </w:t>
      </w:r>
      <w:r w:rsidR="00102AA5" w:rsidRPr="00102AA5">
        <w:rPr>
          <w:sz w:val="16"/>
          <w:szCs w:val="16"/>
          <w:lang w:val="en-GB"/>
        </w:rPr>
        <w:t>million books,</w:t>
      </w:r>
      <w:r w:rsidRPr="00102AA5">
        <w:rPr>
          <w:sz w:val="16"/>
          <w:szCs w:val="16"/>
          <w:lang w:val="en-GB"/>
        </w:rPr>
        <w:t xml:space="preserve"> 150 mil</w:t>
      </w:r>
      <w:r w:rsidR="00102AA5" w:rsidRPr="00102AA5">
        <w:rPr>
          <w:sz w:val="16"/>
          <w:szCs w:val="16"/>
          <w:lang w:val="en-GB"/>
        </w:rPr>
        <w:t xml:space="preserve">lion digital </w:t>
      </w:r>
      <w:r w:rsidR="008A2F41" w:rsidRPr="00102AA5">
        <w:rPr>
          <w:sz w:val="16"/>
          <w:szCs w:val="16"/>
          <w:lang w:val="en-GB"/>
        </w:rPr>
        <w:t>resources</w:t>
      </w:r>
    </w:p>
    <w:p w14:paraId="4ABF3977" w14:textId="6451AAE2" w:rsidR="002453E3" w:rsidRPr="00102AA5" w:rsidRDefault="002453E3" w:rsidP="00C04B14">
      <w:pPr>
        <w:pStyle w:val="ListBullet"/>
        <w:spacing w:before="120" w:after="0"/>
        <w:rPr>
          <w:sz w:val="16"/>
          <w:szCs w:val="16"/>
          <w:lang w:val="en-GB"/>
        </w:rPr>
      </w:pPr>
      <w:r w:rsidRPr="00102AA5">
        <w:rPr>
          <w:sz w:val="16"/>
          <w:szCs w:val="16"/>
          <w:lang w:val="en-GB"/>
        </w:rPr>
        <w:t xml:space="preserve">☕ </w:t>
      </w:r>
      <w:r w:rsidR="00102AA5" w:rsidRPr="00102AA5">
        <w:rPr>
          <w:sz w:val="16"/>
          <w:szCs w:val="16"/>
          <w:lang w:val="en-GB"/>
        </w:rPr>
        <w:t>Dining</w:t>
      </w:r>
      <w:r w:rsidRPr="00102AA5">
        <w:rPr>
          <w:sz w:val="16"/>
          <w:szCs w:val="16"/>
          <w:lang w:val="en-GB"/>
        </w:rPr>
        <w:t xml:space="preserve">: 22 </w:t>
      </w:r>
      <w:r w:rsidR="005C32A2" w:rsidRPr="00102AA5">
        <w:rPr>
          <w:sz w:val="16"/>
          <w:szCs w:val="16"/>
          <w:lang w:val="en-GB"/>
        </w:rPr>
        <w:t>restaurant</w:t>
      </w:r>
      <w:r w:rsidRPr="00102AA5">
        <w:rPr>
          <w:sz w:val="16"/>
          <w:szCs w:val="16"/>
          <w:lang w:val="en-GB"/>
        </w:rPr>
        <w:t xml:space="preserve"> &amp; </w:t>
      </w:r>
      <w:r w:rsidR="00102AA5" w:rsidRPr="00102AA5">
        <w:rPr>
          <w:sz w:val="16"/>
          <w:szCs w:val="16"/>
          <w:lang w:val="en-GB"/>
        </w:rPr>
        <w:t>c</w:t>
      </w:r>
      <w:r w:rsidRPr="00102AA5">
        <w:rPr>
          <w:sz w:val="16"/>
          <w:szCs w:val="16"/>
          <w:lang w:val="en-GB"/>
        </w:rPr>
        <w:t>afe, vegan/ve</w:t>
      </w:r>
      <w:r w:rsidR="00102AA5" w:rsidRPr="00102AA5">
        <w:rPr>
          <w:sz w:val="16"/>
          <w:szCs w:val="16"/>
          <w:lang w:val="en-GB"/>
        </w:rPr>
        <w:t>getarian</w:t>
      </w:r>
      <w:r w:rsidRPr="00102AA5">
        <w:rPr>
          <w:sz w:val="16"/>
          <w:szCs w:val="16"/>
          <w:lang w:val="en-GB"/>
        </w:rPr>
        <w:t xml:space="preserve"> men</w:t>
      </w:r>
      <w:r w:rsidR="00102AA5" w:rsidRPr="00102AA5">
        <w:rPr>
          <w:sz w:val="16"/>
          <w:szCs w:val="16"/>
          <w:lang w:val="en-GB"/>
        </w:rPr>
        <w:t>u</w:t>
      </w:r>
    </w:p>
    <w:p w14:paraId="250C7348" w14:textId="02DE8CF9" w:rsidR="002453E3" w:rsidRPr="00102AA5" w:rsidRDefault="002453E3" w:rsidP="00C04B14">
      <w:pPr>
        <w:pStyle w:val="ListBullet"/>
        <w:spacing w:before="120" w:after="0"/>
        <w:rPr>
          <w:sz w:val="16"/>
          <w:szCs w:val="16"/>
          <w:lang w:val="en-GB"/>
        </w:rPr>
      </w:pPr>
      <w:r w:rsidRPr="00102AA5">
        <w:rPr>
          <w:sz w:val="16"/>
          <w:szCs w:val="16"/>
          <w:lang w:val="en-GB"/>
        </w:rPr>
        <w:t>🏊 Spor</w:t>
      </w:r>
      <w:r w:rsidR="00102AA5" w:rsidRPr="00102AA5">
        <w:rPr>
          <w:sz w:val="16"/>
          <w:szCs w:val="16"/>
          <w:lang w:val="en-GB"/>
        </w:rPr>
        <w:t>t</w:t>
      </w:r>
      <w:r w:rsidRPr="00102AA5">
        <w:rPr>
          <w:sz w:val="16"/>
          <w:szCs w:val="16"/>
          <w:lang w:val="en-GB"/>
        </w:rPr>
        <w:t xml:space="preserve">: </w:t>
      </w:r>
      <w:r w:rsidR="005C32A2" w:rsidRPr="00102AA5">
        <w:rPr>
          <w:sz w:val="16"/>
          <w:szCs w:val="16"/>
          <w:lang w:val="en-GB"/>
        </w:rPr>
        <w:t>Olympic</w:t>
      </w:r>
      <w:r w:rsidR="00102AA5" w:rsidRPr="00102AA5">
        <w:rPr>
          <w:sz w:val="16"/>
          <w:szCs w:val="16"/>
          <w:lang w:val="en-GB"/>
        </w:rPr>
        <w:t xml:space="preserve"> pool</w:t>
      </w:r>
      <w:r w:rsidRPr="00102AA5">
        <w:rPr>
          <w:sz w:val="16"/>
          <w:szCs w:val="16"/>
          <w:lang w:val="en-GB"/>
        </w:rPr>
        <w:t xml:space="preserve">, yoga, fitness, </w:t>
      </w:r>
      <w:r w:rsidR="00102AA5" w:rsidRPr="00102AA5">
        <w:rPr>
          <w:sz w:val="16"/>
          <w:szCs w:val="16"/>
          <w:lang w:val="en-GB"/>
        </w:rPr>
        <w:t>dietitian support</w:t>
      </w:r>
    </w:p>
    <w:p w14:paraId="69AF5DF5" w14:textId="36A21CC6" w:rsidR="002453E3" w:rsidRPr="00102AA5" w:rsidRDefault="002453E3" w:rsidP="00C04B14">
      <w:pPr>
        <w:pStyle w:val="ListBullet"/>
        <w:spacing w:before="120" w:after="0"/>
        <w:rPr>
          <w:sz w:val="16"/>
          <w:szCs w:val="16"/>
          <w:lang w:val="en-GB"/>
        </w:rPr>
      </w:pPr>
      <w:r w:rsidRPr="00102AA5">
        <w:rPr>
          <w:sz w:val="16"/>
          <w:szCs w:val="16"/>
          <w:lang w:val="en-GB"/>
        </w:rPr>
        <w:t xml:space="preserve">🧠 </w:t>
      </w:r>
      <w:r w:rsidR="00102AA5" w:rsidRPr="00102AA5">
        <w:rPr>
          <w:sz w:val="16"/>
          <w:szCs w:val="16"/>
          <w:lang w:val="en-GB"/>
        </w:rPr>
        <w:t xml:space="preserve">Psychological </w:t>
      </w:r>
      <w:r w:rsidR="005C32A2" w:rsidRPr="00102AA5">
        <w:rPr>
          <w:sz w:val="16"/>
          <w:szCs w:val="16"/>
          <w:lang w:val="en-GB"/>
        </w:rPr>
        <w:t>Counselling</w:t>
      </w:r>
      <w:r w:rsidRPr="00102AA5">
        <w:rPr>
          <w:sz w:val="16"/>
          <w:szCs w:val="16"/>
          <w:lang w:val="en-GB"/>
        </w:rPr>
        <w:t xml:space="preserve">: </w:t>
      </w:r>
      <w:r w:rsidR="00102AA5" w:rsidRPr="00102AA5">
        <w:rPr>
          <w:sz w:val="16"/>
          <w:szCs w:val="16"/>
          <w:lang w:val="en-GB"/>
        </w:rPr>
        <w:t>Free, appointment-based system</w:t>
      </w:r>
    </w:p>
    <w:p w14:paraId="2DF2D91D" w14:textId="07CA28B8" w:rsidR="002453E3" w:rsidRPr="00102AA5" w:rsidRDefault="002453E3" w:rsidP="00792CAB">
      <w:pPr>
        <w:pStyle w:val="Heading2"/>
      </w:pPr>
      <w:bookmarkStart w:id="88" w:name="_Toc203569651"/>
      <w:bookmarkStart w:id="89" w:name="_Toc205549049"/>
      <w:r w:rsidRPr="00102AA5">
        <w:lastRenderedPageBreak/>
        <w:t xml:space="preserve">📌 </w:t>
      </w:r>
      <w:bookmarkEnd w:id="88"/>
      <w:r w:rsidR="00102AA5" w:rsidRPr="00102AA5">
        <w:t>DO NOT FORGET!</w:t>
      </w:r>
      <w:bookmarkEnd w:id="89"/>
    </w:p>
    <w:p w14:paraId="72762DB2" w14:textId="34D8AFF6" w:rsidR="002453E3" w:rsidRPr="00102AA5" w:rsidRDefault="00102AA5" w:rsidP="00C04B14">
      <w:pPr>
        <w:pStyle w:val="ListBullet"/>
        <w:spacing w:before="120" w:after="0"/>
        <w:rPr>
          <w:sz w:val="16"/>
          <w:szCs w:val="16"/>
          <w:lang w:val="en-GB"/>
        </w:rPr>
      </w:pPr>
      <w:r w:rsidRPr="00102AA5">
        <w:rPr>
          <w:sz w:val="16"/>
          <w:szCs w:val="16"/>
          <w:lang w:val="en-GB"/>
        </w:rPr>
        <w:t>At Near East University, education is not only academic; it's an integrated journey of social, cultural, and personal development. Let this brochure be your guide as you take your first steps!</w:t>
      </w:r>
    </w:p>
    <w:sectPr w:rsidR="002453E3" w:rsidRPr="00102AA5" w:rsidSect="002453E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37CACB" w14:textId="77777777" w:rsidR="003653BA" w:rsidRDefault="003653BA" w:rsidP="00426BF9">
      <w:pPr>
        <w:spacing w:after="0" w:line="240" w:lineRule="auto"/>
      </w:pPr>
      <w:r>
        <w:separator/>
      </w:r>
    </w:p>
  </w:endnote>
  <w:endnote w:type="continuationSeparator" w:id="0">
    <w:p w14:paraId="499802A8" w14:textId="77777777" w:rsidR="003653BA" w:rsidRDefault="003653BA" w:rsidP="00426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exend">
    <w:altName w:val="Calibri"/>
    <w:charset w:val="00"/>
    <w:family w:val="auto"/>
    <w:pitch w:val="variable"/>
    <w:sig w:usb0="A00000FF" w:usb1="4000205B" w:usb2="00000000" w:usb3="00000000" w:csb0="00000193"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Lexend Light">
    <w:altName w:val="Calibri"/>
    <w:charset w:val="00"/>
    <w:family w:val="auto"/>
    <w:pitch w:val="variable"/>
    <w:sig w:usb0="A00000FF" w:usb1="4000205B" w:usb2="00000000" w:usb3="00000000" w:csb0="00000193" w:csb1="00000000"/>
  </w:font>
  <w:font w:name="Apple Color Emoji">
    <w:altName w:val="Calibri"/>
    <w:charset w:val="00"/>
    <w:family w:val="auto"/>
    <w:pitch w:val="variable"/>
    <w:sig w:usb0="00000003" w:usb1="18000000" w:usb2="14000000" w:usb3="00000000" w:csb0="00000001" w:csb1="00000000"/>
  </w:font>
  <w:font w:name="Lexend Medium">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3121981"/>
      <w:docPartObj>
        <w:docPartGallery w:val="Page Numbers (Bottom of Page)"/>
        <w:docPartUnique/>
      </w:docPartObj>
    </w:sdtPr>
    <w:sdtContent>
      <w:p w14:paraId="53559261" w14:textId="10B477AA" w:rsidR="00426BF9" w:rsidRDefault="00426BF9">
        <w:pPr>
          <w:pStyle w:val="Footer"/>
          <w:jc w:val="center"/>
        </w:pPr>
        <w:r>
          <w:fldChar w:fldCharType="begin"/>
        </w:r>
        <w:r>
          <w:instrText>PAGE   \* MERGEFORMAT</w:instrText>
        </w:r>
        <w:r>
          <w:fldChar w:fldCharType="separate"/>
        </w:r>
        <w:r>
          <w:rPr>
            <w:lang w:val="tr-TR"/>
          </w:rPr>
          <w:t>2</w:t>
        </w:r>
        <w:r>
          <w:fldChar w:fldCharType="end"/>
        </w:r>
      </w:p>
    </w:sdtContent>
  </w:sdt>
  <w:p w14:paraId="6992AD31" w14:textId="77777777" w:rsidR="00426BF9" w:rsidRDefault="00426B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290303" w14:textId="77777777" w:rsidR="003653BA" w:rsidRDefault="003653BA" w:rsidP="00426BF9">
      <w:pPr>
        <w:spacing w:after="0" w:line="240" w:lineRule="auto"/>
      </w:pPr>
      <w:r>
        <w:separator/>
      </w:r>
    </w:p>
  </w:footnote>
  <w:footnote w:type="continuationSeparator" w:id="0">
    <w:p w14:paraId="4C8F34F1" w14:textId="77777777" w:rsidR="003653BA" w:rsidRDefault="003653BA" w:rsidP="00426B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E0621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8A3331"/>
    <w:multiLevelType w:val="multilevel"/>
    <w:tmpl w:val="27C2A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E147D9"/>
    <w:multiLevelType w:val="multilevel"/>
    <w:tmpl w:val="16D6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22270F"/>
    <w:multiLevelType w:val="hybridMultilevel"/>
    <w:tmpl w:val="651699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1E76C25"/>
    <w:multiLevelType w:val="hybridMultilevel"/>
    <w:tmpl w:val="0726A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8F4C14"/>
    <w:multiLevelType w:val="multilevel"/>
    <w:tmpl w:val="E4342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747F20"/>
    <w:multiLevelType w:val="multilevel"/>
    <w:tmpl w:val="9D880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7267AD"/>
    <w:multiLevelType w:val="multilevel"/>
    <w:tmpl w:val="6C9871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BA1255"/>
    <w:multiLevelType w:val="hybridMultilevel"/>
    <w:tmpl w:val="3AFE9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34C1D21"/>
    <w:multiLevelType w:val="multilevel"/>
    <w:tmpl w:val="7ACC7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944C90"/>
    <w:multiLevelType w:val="multilevel"/>
    <w:tmpl w:val="E278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8E47BB"/>
    <w:multiLevelType w:val="multilevel"/>
    <w:tmpl w:val="29F85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2C187B"/>
    <w:multiLevelType w:val="hybridMultilevel"/>
    <w:tmpl w:val="0E26052A"/>
    <w:lvl w:ilvl="0" w:tplc="1E448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8E4BE1"/>
    <w:multiLevelType w:val="hybridMultilevel"/>
    <w:tmpl w:val="5AACE6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10E2D5D"/>
    <w:multiLevelType w:val="hybridMultilevel"/>
    <w:tmpl w:val="3E021C60"/>
    <w:lvl w:ilvl="0" w:tplc="A3E87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5A35A26"/>
    <w:multiLevelType w:val="multilevel"/>
    <w:tmpl w:val="5B928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75380F"/>
    <w:multiLevelType w:val="multilevel"/>
    <w:tmpl w:val="C71AE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6D3BB5"/>
    <w:multiLevelType w:val="hybridMultilevel"/>
    <w:tmpl w:val="9502F2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564096018">
    <w:abstractNumId w:val="12"/>
  </w:num>
  <w:num w:numId="2" w16cid:durableId="1055153933">
    <w:abstractNumId w:val="14"/>
  </w:num>
  <w:num w:numId="3" w16cid:durableId="1132022863">
    <w:abstractNumId w:val="10"/>
  </w:num>
  <w:num w:numId="4" w16cid:durableId="80025536">
    <w:abstractNumId w:val="7"/>
  </w:num>
  <w:num w:numId="5" w16cid:durableId="1810124991">
    <w:abstractNumId w:val="15"/>
  </w:num>
  <w:num w:numId="6" w16cid:durableId="752512024">
    <w:abstractNumId w:val="1"/>
  </w:num>
  <w:num w:numId="7" w16cid:durableId="1247613746">
    <w:abstractNumId w:val="9"/>
  </w:num>
  <w:num w:numId="8" w16cid:durableId="487937711">
    <w:abstractNumId w:val="6"/>
  </w:num>
  <w:num w:numId="9" w16cid:durableId="366951941">
    <w:abstractNumId w:val="3"/>
  </w:num>
  <w:num w:numId="10" w16cid:durableId="1626736862">
    <w:abstractNumId w:val="0"/>
  </w:num>
  <w:num w:numId="11" w16cid:durableId="1916281441">
    <w:abstractNumId w:val="4"/>
  </w:num>
  <w:num w:numId="12" w16cid:durableId="1325548455">
    <w:abstractNumId w:val="8"/>
  </w:num>
  <w:num w:numId="13" w16cid:durableId="1910384330">
    <w:abstractNumId w:val="5"/>
  </w:num>
  <w:num w:numId="14" w16cid:durableId="699167452">
    <w:abstractNumId w:val="2"/>
  </w:num>
  <w:num w:numId="15" w16cid:durableId="1025980941">
    <w:abstractNumId w:val="16"/>
  </w:num>
  <w:num w:numId="16" w16cid:durableId="548687133">
    <w:abstractNumId w:val="11"/>
  </w:num>
  <w:num w:numId="17" w16cid:durableId="2127238874">
    <w:abstractNumId w:val="13"/>
  </w:num>
  <w:num w:numId="18" w16cid:durableId="1888805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xNzS2NDKwNDcztTBR0lEKTi0uzszPAykwrgUAhk9OfiwAAAA="/>
  </w:docVars>
  <w:rsids>
    <w:rsidRoot w:val="00CE0500"/>
    <w:rsid w:val="00005AD9"/>
    <w:rsid w:val="0000658C"/>
    <w:rsid w:val="000107BE"/>
    <w:rsid w:val="0002021F"/>
    <w:rsid w:val="000429A4"/>
    <w:rsid w:val="00050035"/>
    <w:rsid w:val="00051CF3"/>
    <w:rsid w:val="0006422E"/>
    <w:rsid w:val="00066A76"/>
    <w:rsid w:val="00076ABA"/>
    <w:rsid w:val="00077D6E"/>
    <w:rsid w:val="00080F88"/>
    <w:rsid w:val="00082C0F"/>
    <w:rsid w:val="00084452"/>
    <w:rsid w:val="0009753A"/>
    <w:rsid w:val="000B5A64"/>
    <w:rsid w:val="000D35E4"/>
    <w:rsid w:val="000D5B7A"/>
    <w:rsid w:val="000D7201"/>
    <w:rsid w:val="00101B71"/>
    <w:rsid w:val="00102AA5"/>
    <w:rsid w:val="00105027"/>
    <w:rsid w:val="001051C9"/>
    <w:rsid w:val="00125102"/>
    <w:rsid w:val="001407C6"/>
    <w:rsid w:val="00141565"/>
    <w:rsid w:val="00147506"/>
    <w:rsid w:val="00147C04"/>
    <w:rsid w:val="00152711"/>
    <w:rsid w:val="00157524"/>
    <w:rsid w:val="00160C22"/>
    <w:rsid w:val="001628CD"/>
    <w:rsid w:val="00171D20"/>
    <w:rsid w:val="00177ACC"/>
    <w:rsid w:val="00190031"/>
    <w:rsid w:val="00191B93"/>
    <w:rsid w:val="0019331B"/>
    <w:rsid w:val="001B0799"/>
    <w:rsid w:val="001F0A75"/>
    <w:rsid w:val="00206D6A"/>
    <w:rsid w:val="0022008A"/>
    <w:rsid w:val="002453E3"/>
    <w:rsid w:val="00253A53"/>
    <w:rsid w:val="00273221"/>
    <w:rsid w:val="002836FE"/>
    <w:rsid w:val="002D7D3C"/>
    <w:rsid w:val="002E0C42"/>
    <w:rsid w:val="003040CE"/>
    <w:rsid w:val="00312BE8"/>
    <w:rsid w:val="00334D36"/>
    <w:rsid w:val="00336D69"/>
    <w:rsid w:val="00337F62"/>
    <w:rsid w:val="00341D7B"/>
    <w:rsid w:val="00346004"/>
    <w:rsid w:val="003653BA"/>
    <w:rsid w:val="0039226E"/>
    <w:rsid w:val="003D68EB"/>
    <w:rsid w:val="003E0632"/>
    <w:rsid w:val="003E626C"/>
    <w:rsid w:val="00406E18"/>
    <w:rsid w:val="00411214"/>
    <w:rsid w:val="00415FBA"/>
    <w:rsid w:val="00417BA9"/>
    <w:rsid w:val="0042459D"/>
    <w:rsid w:val="00426BF9"/>
    <w:rsid w:val="00426E53"/>
    <w:rsid w:val="0043042E"/>
    <w:rsid w:val="00431830"/>
    <w:rsid w:val="00461101"/>
    <w:rsid w:val="0046238A"/>
    <w:rsid w:val="004705B5"/>
    <w:rsid w:val="00470FFB"/>
    <w:rsid w:val="004770E0"/>
    <w:rsid w:val="00483E63"/>
    <w:rsid w:val="00485B5A"/>
    <w:rsid w:val="00490346"/>
    <w:rsid w:val="004961A0"/>
    <w:rsid w:val="00496C92"/>
    <w:rsid w:val="004B09E7"/>
    <w:rsid w:val="004E1D24"/>
    <w:rsid w:val="004E5E1B"/>
    <w:rsid w:val="00500F61"/>
    <w:rsid w:val="00514F3E"/>
    <w:rsid w:val="005334E1"/>
    <w:rsid w:val="005431A9"/>
    <w:rsid w:val="005516B6"/>
    <w:rsid w:val="005544C4"/>
    <w:rsid w:val="005544EC"/>
    <w:rsid w:val="0056702D"/>
    <w:rsid w:val="00596DBB"/>
    <w:rsid w:val="005977C5"/>
    <w:rsid w:val="005A0501"/>
    <w:rsid w:val="005A3376"/>
    <w:rsid w:val="005B5010"/>
    <w:rsid w:val="005C32A2"/>
    <w:rsid w:val="005D0B37"/>
    <w:rsid w:val="005D1377"/>
    <w:rsid w:val="005E3F0B"/>
    <w:rsid w:val="005F0CEF"/>
    <w:rsid w:val="00602B00"/>
    <w:rsid w:val="006237C9"/>
    <w:rsid w:val="00637E7A"/>
    <w:rsid w:val="00646FEE"/>
    <w:rsid w:val="00660255"/>
    <w:rsid w:val="00675F91"/>
    <w:rsid w:val="006772D1"/>
    <w:rsid w:val="00680616"/>
    <w:rsid w:val="00683F00"/>
    <w:rsid w:val="00695B15"/>
    <w:rsid w:val="006D5CE5"/>
    <w:rsid w:val="006E797D"/>
    <w:rsid w:val="00701C9C"/>
    <w:rsid w:val="00716845"/>
    <w:rsid w:val="00722313"/>
    <w:rsid w:val="00750A6C"/>
    <w:rsid w:val="007569CB"/>
    <w:rsid w:val="0077639E"/>
    <w:rsid w:val="00792CAB"/>
    <w:rsid w:val="00796E86"/>
    <w:rsid w:val="007A60E4"/>
    <w:rsid w:val="007B3D1B"/>
    <w:rsid w:val="007D40EF"/>
    <w:rsid w:val="007D509E"/>
    <w:rsid w:val="007F5000"/>
    <w:rsid w:val="008006C0"/>
    <w:rsid w:val="008079B6"/>
    <w:rsid w:val="00813ED6"/>
    <w:rsid w:val="008205B6"/>
    <w:rsid w:val="00827063"/>
    <w:rsid w:val="0083795F"/>
    <w:rsid w:val="00844E8D"/>
    <w:rsid w:val="00865D31"/>
    <w:rsid w:val="00872A3A"/>
    <w:rsid w:val="00874864"/>
    <w:rsid w:val="0087562D"/>
    <w:rsid w:val="00875FBE"/>
    <w:rsid w:val="008821AF"/>
    <w:rsid w:val="008A067A"/>
    <w:rsid w:val="008A2F41"/>
    <w:rsid w:val="008B5B9F"/>
    <w:rsid w:val="008C03C3"/>
    <w:rsid w:val="008C46AC"/>
    <w:rsid w:val="008C65D4"/>
    <w:rsid w:val="008F16E7"/>
    <w:rsid w:val="008F67F2"/>
    <w:rsid w:val="00902FAD"/>
    <w:rsid w:val="0092020A"/>
    <w:rsid w:val="00936E5B"/>
    <w:rsid w:val="0095671B"/>
    <w:rsid w:val="00963D0D"/>
    <w:rsid w:val="00987297"/>
    <w:rsid w:val="009966F2"/>
    <w:rsid w:val="009A5505"/>
    <w:rsid w:val="009B6281"/>
    <w:rsid w:val="009C12CC"/>
    <w:rsid w:val="009E483F"/>
    <w:rsid w:val="009F3E7C"/>
    <w:rsid w:val="009F4653"/>
    <w:rsid w:val="00A0157C"/>
    <w:rsid w:val="00A03B3E"/>
    <w:rsid w:val="00A15EA3"/>
    <w:rsid w:val="00A204AA"/>
    <w:rsid w:val="00A2411D"/>
    <w:rsid w:val="00A835C5"/>
    <w:rsid w:val="00AB3594"/>
    <w:rsid w:val="00AB4E6D"/>
    <w:rsid w:val="00AD02B0"/>
    <w:rsid w:val="00AD1990"/>
    <w:rsid w:val="00AE4B49"/>
    <w:rsid w:val="00AF65BE"/>
    <w:rsid w:val="00B1004A"/>
    <w:rsid w:val="00B14316"/>
    <w:rsid w:val="00B27A31"/>
    <w:rsid w:val="00B27EA8"/>
    <w:rsid w:val="00B33608"/>
    <w:rsid w:val="00B61E41"/>
    <w:rsid w:val="00B76F4A"/>
    <w:rsid w:val="00B82FDF"/>
    <w:rsid w:val="00BC103B"/>
    <w:rsid w:val="00BE37D7"/>
    <w:rsid w:val="00BF7D83"/>
    <w:rsid w:val="00C04B14"/>
    <w:rsid w:val="00C17F8F"/>
    <w:rsid w:val="00C263CC"/>
    <w:rsid w:val="00C35231"/>
    <w:rsid w:val="00C55DBC"/>
    <w:rsid w:val="00C769B3"/>
    <w:rsid w:val="00C87AEA"/>
    <w:rsid w:val="00CA021F"/>
    <w:rsid w:val="00CA0C80"/>
    <w:rsid w:val="00CE0500"/>
    <w:rsid w:val="00CF4ADE"/>
    <w:rsid w:val="00CF6154"/>
    <w:rsid w:val="00CF78C1"/>
    <w:rsid w:val="00D021D9"/>
    <w:rsid w:val="00D31B99"/>
    <w:rsid w:val="00D4156A"/>
    <w:rsid w:val="00D5023D"/>
    <w:rsid w:val="00D60A55"/>
    <w:rsid w:val="00D66F84"/>
    <w:rsid w:val="00D7417D"/>
    <w:rsid w:val="00D90449"/>
    <w:rsid w:val="00D91C13"/>
    <w:rsid w:val="00DB189D"/>
    <w:rsid w:val="00DD7B77"/>
    <w:rsid w:val="00DF38C0"/>
    <w:rsid w:val="00E25CE9"/>
    <w:rsid w:val="00E263AD"/>
    <w:rsid w:val="00E26749"/>
    <w:rsid w:val="00E2719C"/>
    <w:rsid w:val="00E448AA"/>
    <w:rsid w:val="00E966A3"/>
    <w:rsid w:val="00EA75D3"/>
    <w:rsid w:val="00ED0C68"/>
    <w:rsid w:val="00ED40B2"/>
    <w:rsid w:val="00EE24F9"/>
    <w:rsid w:val="00EE573B"/>
    <w:rsid w:val="00F4447C"/>
    <w:rsid w:val="00F52B96"/>
    <w:rsid w:val="00F64151"/>
    <w:rsid w:val="00F858CE"/>
    <w:rsid w:val="00F91B56"/>
    <w:rsid w:val="00F93843"/>
    <w:rsid w:val="00FA276E"/>
    <w:rsid w:val="00FA323A"/>
    <w:rsid w:val="00FA5AE1"/>
    <w:rsid w:val="00FB4E43"/>
    <w:rsid w:val="00FC1269"/>
    <w:rsid w:val="00FD1444"/>
    <w:rsid w:val="00FE0E66"/>
    <w:rsid w:val="00FE5B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EFF372"/>
  <w15:chartTrackingRefBased/>
  <w15:docId w15:val="{6D73FE99-0E18-4562-BAF5-40126771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FDF"/>
    <w:rPr>
      <w:rFonts w:ascii="Lexend" w:hAnsi="Lexend"/>
      <w:sz w:val="20"/>
    </w:rPr>
  </w:style>
  <w:style w:type="paragraph" w:styleId="Heading1">
    <w:name w:val="heading 1"/>
    <w:basedOn w:val="Normal"/>
    <w:next w:val="Normal"/>
    <w:link w:val="Heading1Char"/>
    <w:autoRedefine/>
    <w:uiPriority w:val="9"/>
    <w:qFormat/>
    <w:rsid w:val="00206D6A"/>
    <w:pPr>
      <w:keepNext/>
      <w:keepLines/>
      <w:spacing w:before="120" w:after="80"/>
      <w:jc w:val="both"/>
      <w:outlineLvl w:val="0"/>
    </w:pPr>
    <w:rPr>
      <w:rFonts w:cstheme="majorBidi"/>
      <w:b/>
      <w:bCs/>
      <w:color w:val="000000" w:themeColor="text1"/>
      <w:sz w:val="22"/>
      <w:szCs w:val="16"/>
      <w:lang w:val="en-GB"/>
    </w:rPr>
  </w:style>
  <w:style w:type="paragraph" w:styleId="Heading2">
    <w:name w:val="heading 2"/>
    <w:basedOn w:val="Normal"/>
    <w:next w:val="Normal"/>
    <w:link w:val="Heading2Char"/>
    <w:autoRedefine/>
    <w:uiPriority w:val="9"/>
    <w:unhideWhenUsed/>
    <w:qFormat/>
    <w:rsid w:val="00792CAB"/>
    <w:pPr>
      <w:keepNext/>
      <w:keepLines/>
      <w:spacing w:before="160" w:after="80"/>
      <w:jc w:val="both"/>
      <w:outlineLvl w:val="1"/>
    </w:pPr>
    <w:rPr>
      <w:rFonts w:ascii="Segoe UI Emoji" w:hAnsi="Segoe UI Emoji" w:cs="Times New Roman"/>
      <w:color w:val="000000" w:themeColor="text1"/>
      <w:szCs w:val="20"/>
      <w:lang w:val="en-GB" w:eastAsia="tr-TR"/>
    </w:rPr>
  </w:style>
  <w:style w:type="paragraph" w:styleId="Heading3">
    <w:name w:val="heading 3"/>
    <w:basedOn w:val="Normal"/>
    <w:next w:val="Normal"/>
    <w:link w:val="Heading3Char"/>
    <w:uiPriority w:val="9"/>
    <w:unhideWhenUsed/>
    <w:qFormat/>
    <w:rsid w:val="00190031"/>
    <w:pPr>
      <w:keepNext/>
      <w:keepLines/>
      <w:spacing w:before="160" w:after="80"/>
      <w:outlineLvl w:val="2"/>
    </w:pPr>
    <w:rPr>
      <w:rFonts w:eastAsiaTheme="majorEastAsia" w:cstheme="majorBidi"/>
      <w:sz w:val="28"/>
      <w:szCs w:val="28"/>
    </w:rPr>
  </w:style>
  <w:style w:type="paragraph" w:styleId="Heading4">
    <w:name w:val="heading 4"/>
    <w:basedOn w:val="Normal"/>
    <w:next w:val="Normal"/>
    <w:link w:val="Heading4Char"/>
    <w:uiPriority w:val="9"/>
    <w:semiHidden/>
    <w:unhideWhenUsed/>
    <w:qFormat/>
    <w:rsid w:val="00CE050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E050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E05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05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05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05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6D6A"/>
    <w:rPr>
      <w:rFonts w:ascii="Lexend" w:hAnsi="Lexend" w:cstheme="majorBidi"/>
      <w:b/>
      <w:bCs/>
      <w:color w:val="000000" w:themeColor="text1"/>
      <w:sz w:val="22"/>
      <w:szCs w:val="16"/>
      <w:lang w:val="en-GB"/>
    </w:rPr>
  </w:style>
  <w:style w:type="character" w:customStyle="1" w:styleId="Heading2Char">
    <w:name w:val="Heading 2 Char"/>
    <w:basedOn w:val="DefaultParagraphFont"/>
    <w:link w:val="Heading2"/>
    <w:uiPriority w:val="9"/>
    <w:rsid w:val="00792CAB"/>
    <w:rPr>
      <w:rFonts w:ascii="Segoe UI Emoji" w:hAnsi="Segoe UI Emoji" w:cs="Times New Roman"/>
      <w:color w:val="000000" w:themeColor="text1"/>
      <w:sz w:val="20"/>
      <w:szCs w:val="20"/>
      <w:lang w:val="en-GB" w:eastAsia="tr-TR"/>
    </w:rPr>
  </w:style>
  <w:style w:type="character" w:customStyle="1" w:styleId="Heading3Char">
    <w:name w:val="Heading 3 Char"/>
    <w:basedOn w:val="DefaultParagraphFont"/>
    <w:link w:val="Heading3"/>
    <w:uiPriority w:val="9"/>
    <w:rsid w:val="00190031"/>
    <w:rPr>
      <w:rFonts w:ascii="Lexend" w:eastAsiaTheme="majorEastAsia" w:hAnsi="Lexend" w:cstheme="majorBidi"/>
      <w:sz w:val="28"/>
      <w:szCs w:val="28"/>
    </w:rPr>
  </w:style>
  <w:style w:type="character" w:customStyle="1" w:styleId="Heading4Char">
    <w:name w:val="Heading 4 Char"/>
    <w:basedOn w:val="DefaultParagraphFont"/>
    <w:link w:val="Heading4"/>
    <w:uiPriority w:val="9"/>
    <w:semiHidden/>
    <w:rsid w:val="00CE05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05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05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05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05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0500"/>
    <w:rPr>
      <w:rFonts w:eastAsiaTheme="majorEastAsia" w:cstheme="majorBidi"/>
      <w:color w:val="272727" w:themeColor="text1" w:themeTint="D8"/>
    </w:rPr>
  </w:style>
  <w:style w:type="paragraph" w:styleId="Title">
    <w:name w:val="Title"/>
    <w:basedOn w:val="Normal"/>
    <w:next w:val="Normal"/>
    <w:link w:val="TitleChar"/>
    <w:uiPriority w:val="10"/>
    <w:qFormat/>
    <w:rsid w:val="00CE05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05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05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05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0500"/>
    <w:pPr>
      <w:spacing w:before="160"/>
      <w:jc w:val="center"/>
    </w:pPr>
    <w:rPr>
      <w:i/>
      <w:iCs/>
      <w:color w:val="404040" w:themeColor="text1" w:themeTint="BF"/>
    </w:rPr>
  </w:style>
  <w:style w:type="character" w:customStyle="1" w:styleId="QuoteChar">
    <w:name w:val="Quote Char"/>
    <w:basedOn w:val="DefaultParagraphFont"/>
    <w:link w:val="Quote"/>
    <w:uiPriority w:val="29"/>
    <w:rsid w:val="00CE0500"/>
    <w:rPr>
      <w:i/>
      <w:iCs/>
      <w:color w:val="404040" w:themeColor="text1" w:themeTint="BF"/>
    </w:rPr>
  </w:style>
  <w:style w:type="paragraph" w:styleId="ListParagraph">
    <w:name w:val="List Paragraph"/>
    <w:basedOn w:val="Normal"/>
    <w:uiPriority w:val="34"/>
    <w:qFormat/>
    <w:rsid w:val="00CE0500"/>
    <w:pPr>
      <w:ind w:left="720"/>
      <w:contextualSpacing/>
    </w:pPr>
  </w:style>
  <w:style w:type="character" w:styleId="IntenseEmphasis">
    <w:name w:val="Intense Emphasis"/>
    <w:basedOn w:val="DefaultParagraphFont"/>
    <w:uiPriority w:val="21"/>
    <w:qFormat/>
    <w:rsid w:val="00CE0500"/>
    <w:rPr>
      <w:i/>
      <w:iCs/>
      <w:color w:val="2F5496" w:themeColor="accent1" w:themeShade="BF"/>
    </w:rPr>
  </w:style>
  <w:style w:type="paragraph" w:styleId="IntenseQuote">
    <w:name w:val="Intense Quote"/>
    <w:basedOn w:val="Normal"/>
    <w:next w:val="Normal"/>
    <w:link w:val="IntenseQuoteChar"/>
    <w:uiPriority w:val="30"/>
    <w:qFormat/>
    <w:rsid w:val="00CE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0500"/>
    <w:rPr>
      <w:i/>
      <w:iCs/>
      <w:color w:val="2F5496" w:themeColor="accent1" w:themeShade="BF"/>
    </w:rPr>
  </w:style>
  <w:style w:type="character" w:styleId="IntenseReference">
    <w:name w:val="Intense Reference"/>
    <w:basedOn w:val="DefaultParagraphFont"/>
    <w:uiPriority w:val="32"/>
    <w:qFormat/>
    <w:rsid w:val="00CE0500"/>
    <w:rPr>
      <w:b/>
      <w:bCs/>
      <w:smallCaps/>
      <w:color w:val="2F5496" w:themeColor="accent1" w:themeShade="BF"/>
      <w:spacing w:val="5"/>
    </w:rPr>
  </w:style>
  <w:style w:type="character" w:styleId="Hyperlink">
    <w:name w:val="Hyperlink"/>
    <w:basedOn w:val="DefaultParagraphFont"/>
    <w:uiPriority w:val="99"/>
    <w:unhideWhenUsed/>
    <w:rsid w:val="00EA75D3"/>
    <w:rPr>
      <w:color w:val="0563C1" w:themeColor="hyperlink"/>
      <w:u w:val="single"/>
    </w:rPr>
  </w:style>
  <w:style w:type="character" w:styleId="UnresolvedMention">
    <w:name w:val="Unresolved Mention"/>
    <w:basedOn w:val="DefaultParagraphFont"/>
    <w:uiPriority w:val="99"/>
    <w:semiHidden/>
    <w:unhideWhenUsed/>
    <w:rsid w:val="00EA75D3"/>
    <w:rPr>
      <w:color w:val="605E5C"/>
      <w:shd w:val="clear" w:color="auto" w:fill="E1DFDD"/>
    </w:rPr>
  </w:style>
  <w:style w:type="paragraph" w:styleId="NormalWeb">
    <w:name w:val="Normal (Web)"/>
    <w:basedOn w:val="Normal"/>
    <w:uiPriority w:val="99"/>
    <w:unhideWhenUsed/>
    <w:rsid w:val="00E25CE9"/>
    <w:pPr>
      <w:spacing w:before="100" w:beforeAutospacing="1" w:after="100" w:afterAutospacing="1" w:line="240" w:lineRule="auto"/>
    </w:pPr>
    <w:rPr>
      <w:rFonts w:ascii="Times New Roman" w:eastAsia="Times New Roman" w:hAnsi="Times New Roman" w:cs="Times New Roman"/>
      <w:kern w:val="0"/>
      <w:lang w:val="tr-TR" w:eastAsia="tr-TR"/>
      <w14:ligatures w14:val="none"/>
    </w:rPr>
  </w:style>
  <w:style w:type="character" w:styleId="Strong">
    <w:name w:val="Strong"/>
    <w:basedOn w:val="DefaultParagraphFont"/>
    <w:uiPriority w:val="22"/>
    <w:qFormat/>
    <w:rsid w:val="00E25CE9"/>
    <w:rPr>
      <w:b/>
      <w:bCs/>
    </w:rPr>
  </w:style>
  <w:style w:type="paragraph" w:styleId="TOCHeading">
    <w:name w:val="TOC Heading"/>
    <w:basedOn w:val="Heading1"/>
    <w:next w:val="Normal"/>
    <w:uiPriority w:val="39"/>
    <w:unhideWhenUsed/>
    <w:qFormat/>
    <w:rsid w:val="00602B00"/>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152711"/>
    <w:pPr>
      <w:spacing w:before="120" w:after="0"/>
    </w:pPr>
    <w:rPr>
      <w:rFonts w:cstheme="minorHAnsi"/>
      <w:b/>
      <w:bCs/>
      <w:i/>
      <w:iCs/>
    </w:rPr>
  </w:style>
  <w:style w:type="paragraph" w:styleId="TOC2">
    <w:name w:val="toc 2"/>
    <w:basedOn w:val="Normal"/>
    <w:next w:val="Normal"/>
    <w:autoRedefine/>
    <w:uiPriority w:val="39"/>
    <w:unhideWhenUsed/>
    <w:rsid w:val="0019331B"/>
    <w:pPr>
      <w:spacing w:before="120" w:after="0"/>
      <w:ind w:left="240"/>
    </w:pPr>
    <w:rPr>
      <w:rFonts w:cstheme="minorHAnsi"/>
      <w:b/>
      <w:bCs/>
      <w:sz w:val="22"/>
      <w:szCs w:val="22"/>
    </w:rPr>
  </w:style>
  <w:style w:type="character" w:customStyle="1" w:styleId="relative">
    <w:name w:val="relative"/>
    <w:basedOn w:val="DefaultParagraphFont"/>
    <w:rsid w:val="0046238A"/>
  </w:style>
  <w:style w:type="character" w:customStyle="1" w:styleId="ms-1">
    <w:name w:val="ms-1"/>
    <w:basedOn w:val="DefaultParagraphFont"/>
    <w:rsid w:val="0046238A"/>
  </w:style>
  <w:style w:type="character" w:customStyle="1" w:styleId="max-w-full">
    <w:name w:val="max-w-full"/>
    <w:basedOn w:val="DefaultParagraphFont"/>
    <w:rsid w:val="0046238A"/>
  </w:style>
  <w:style w:type="character" w:customStyle="1" w:styleId="-me-1">
    <w:name w:val="-me-1"/>
    <w:basedOn w:val="DefaultParagraphFont"/>
    <w:rsid w:val="0046238A"/>
  </w:style>
  <w:style w:type="table" w:styleId="TableGrid">
    <w:name w:val="Table Grid"/>
    <w:basedOn w:val="TableNormal"/>
    <w:uiPriority w:val="59"/>
    <w:rsid w:val="00BC103B"/>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6B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BF9"/>
  </w:style>
  <w:style w:type="paragraph" w:styleId="Footer">
    <w:name w:val="footer"/>
    <w:basedOn w:val="Normal"/>
    <w:link w:val="FooterChar"/>
    <w:uiPriority w:val="99"/>
    <w:unhideWhenUsed/>
    <w:rsid w:val="00426B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BF9"/>
  </w:style>
  <w:style w:type="character" w:styleId="FollowedHyperlink">
    <w:name w:val="FollowedHyperlink"/>
    <w:basedOn w:val="DefaultParagraphFont"/>
    <w:uiPriority w:val="99"/>
    <w:semiHidden/>
    <w:unhideWhenUsed/>
    <w:rsid w:val="00FE0E66"/>
    <w:rPr>
      <w:color w:val="954F72" w:themeColor="followedHyperlink"/>
      <w:u w:val="single"/>
    </w:rPr>
  </w:style>
  <w:style w:type="paragraph" w:styleId="TOC3">
    <w:name w:val="toc 3"/>
    <w:basedOn w:val="Normal"/>
    <w:next w:val="Normal"/>
    <w:autoRedefine/>
    <w:uiPriority w:val="39"/>
    <w:unhideWhenUsed/>
    <w:rsid w:val="00190031"/>
    <w:pPr>
      <w:spacing w:after="0"/>
      <w:ind w:left="480"/>
    </w:pPr>
    <w:rPr>
      <w:rFonts w:cstheme="minorHAnsi"/>
      <w:szCs w:val="20"/>
    </w:rPr>
  </w:style>
  <w:style w:type="paragraph" w:styleId="ListBullet">
    <w:name w:val="List Bullet"/>
    <w:basedOn w:val="Normal"/>
    <w:uiPriority w:val="99"/>
    <w:unhideWhenUsed/>
    <w:rsid w:val="002453E3"/>
    <w:pPr>
      <w:numPr>
        <w:numId w:val="10"/>
      </w:numPr>
      <w:spacing w:after="200" w:line="276" w:lineRule="auto"/>
      <w:contextualSpacing/>
    </w:pPr>
    <w:rPr>
      <w:rFonts w:eastAsiaTheme="minorEastAsia"/>
      <w:kern w:val="0"/>
      <w:sz w:val="22"/>
      <w:szCs w:val="22"/>
      <w14:ligatures w14:val="none"/>
    </w:rPr>
  </w:style>
  <w:style w:type="table" w:styleId="TableGridLight">
    <w:name w:val="Grid Table Light"/>
    <w:basedOn w:val="TableNormal"/>
    <w:uiPriority w:val="40"/>
    <w:rsid w:val="00637E7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rsid w:val="00F93843"/>
    <w:pPr>
      <w:spacing w:after="0"/>
      <w:ind w:left="720"/>
    </w:pPr>
    <w:rPr>
      <w:rFonts w:cstheme="minorHAnsi"/>
      <w:szCs w:val="20"/>
    </w:rPr>
  </w:style>
  <w:style w:type="paragraph" w:styleId="TOC5">
    <w:name w:val="toc 5"/>
    <w:basedOn w:val="Normal"/>
    <w:next w:val="Normal"/>
    <w:autoRedefine/>
    <w:uiPriority w:val="39"/>
    <w:unhideWhenUsed/>
    <w:rsid w:val="00F93843"/>
    <w:pPr>
      <w:spacing w:after="0"/>
      <w:ind w:left="960"/>
    </w:pPr>
    <w:rPr>
      <w:rFonts w:cstheme="minorHAnsi"/>
      <w:szCs w:val="20"/>
    </w:rPr>
  </w:style>
  <w:style w:type="paragraph" w:styleId="TOC6">
    <w:name w:val="toc 6"/>
    <w:basedOn w:val="Normal"/>
    <w:next w:val="Normal"/>
    <w:autoRedefine/>
    <w:uiPriority w:val="39"/>
    <w:unhideWhenUsed/>
    <w:rsid w:val="00F93843"/>
    <w:pPr>
      <w:spacing w:after="0"/>
      <w:ind w:left="1200"/>
    </w:pPr>
    <w:rPr>
      <w:rFonts w:cstheme="minorHAnsi"/>
      <w:szCs w:val="20"/>
    </w:rPr>
  </w:style>
  <w:style w:type="paragraph" w:styleId="TOC7">
    <w:name w:val="toc 7"/>
    <w:basedOn w:val="Normal"/>
    <w:next w:val="Normal"/>
    <w:autoRedefine/>
    <w:uiPriority w:val="39"/>
    <w:unhideWhenUsed/>
    <w:rsid w:val="00F93843"/>
    <w:pPr>
      <w:spacing w:after="0"/>
      <w:ind w:left="1440"/>
    </w:pPr>
    <w:rPr>
      <w:rFonts w:cstheme="minorHAnsi"/>
      <w:szCs w:val="20"/>
    </w:rPr>
  </w:style>
  <w:style w:type="paragraph" w:styleId="TOC8">
    <w:name w:val="toc 8"/>
    <w:basedOn w:val="Normal"/>
    <w:next w:val="Normal"/>
    <w:autoRedefine/>
    <w:uiPriority w:val="39"/>
    <w:unhideWhenUsed/>
    <w:rsid w:val="00F93843"/>
    <w:pPr>
      <w:spacing w:after="0"/>
      <w:ind w:left="1680"/>
    </w:pPr>
    <w:rPr>
      <w:rFonts w:cstheme="minorHAnsi"/>
      <w:szCs w:val="20"/>
    </w:rPr>
  </w:style>
  <w:style w:type="paragraph" w:styleId="TOC9">
    <w:name w:val="toc 9"/>
    <w:basedOn w:val="Normal"/>
    <w:next w:val="Normal"/>
    <w:autoRedefine/>
    <w:uiPriority w:val="39"/>
    <w:unhideWhenUsed/>
    <w:rsid w:val="00F93843"/>
    <w:pPr>
      <w:spacing w:after="0"/>
      <w:ind w:left="1920"/>
    </w:pPr>
    <w:rPr>
      <w:rFonts w:cstheme="minorHAnsi"/>
      <w:szCs w:val="20"/>
    </w:rPr>
  </w:style>
  <w:style w:type="paragraph" w:styleId="NoSpacing">
    <w:name w:val="No Spacing"/>
    <w:uiPriority w:val="1"/>
    <w:qFormat/>
    <w:rsid w:val="00FC1269"/>
    <w:pPr>
      <w:spacing w:after="0" w:line="240" w:lineRule="auto"/>
    </w:pPr>
    <w:rPr>
      <w:rFonts w:ascii="Lexend" w:hAnsi="Lexend"/>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23716">
      <w:bodyDiv w:val="1"/>
      <w:marLeft w:val="0"/>
      <w:marRight w:val="0"/>
      <w:marTop w:val="0"/>
      <w:marBottom w:val="0"/>
      <w:divBdr>
        <w:top w:val="none" w:sz="0" w:space="0" w:color="auto"/>
        <w:left w:val="none" w:sz="0" w:space="0" w:color="auto"/>
        <w:bottom w:val="none" w:sz="0" w:space="0" w:color="auto"/>
        <w:right w:val="none" w:sz="0" w:space="0" w:color="auto"/>
      </w:divBdr>
    </w:div>
    <w:div w:id="71244947">
      <w:bodyDiv w:val="1"/>
      <w:marLeft w:val="0"/>
      <w:marRight w:val="0"/>
      <w:marTop w:val="0"/>
      <w:marBottom w:val="0"/>
      <w:divBdr>
        <w:top w:val="none" w:sz="0" w:space="0" w:color="auto"/>
        <w:left w:val="none" w:sz="0" w:space="0" w:color="auto"/>
        <w:bottom w:val="none" w:sz="0" w:space="0" w:color="auto"/>
        <w:right w:val="none" w:sz="0" w:space="0" w:color="auto"/>
      </w:divBdr>
      <w:divsChild>
        <w:div w:id="1224178440">
          <w:marLeft w:val="0"/>
          <w:marRight w:val="0"/>
          <w:marTop w:val="0"/>
          <w:marBottom w:val="0"/>
          <w:divBdr>
            <w:top w:val="none" w:sz="0" w:space="0" w:color="auto"/>
            <w:left w:val="none" w:sz="0" w:space="0" w:color="auto"/>
            <w:bottom w:val="none" w:sz="0" w:space="0" w:color="auto"/>
            <w:right w:val="none" w:sz="0" w:space="0" w:color="auto"/>
          </w:divBdr>
          <w:divsChild>
            <w:div w:id="194487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39046">
      <w:bodyDiv w:val="1"/>
      <w:marLeft w:val="0"/>
      <w:marRight w:val="0"/>
      <w:marTop w:val="0"/>
      <w:marBottom w:val="0"/>
      <w:divBdr>
        <w:top w:val="none" w:sz="0" w:space="0" w:color="auto"/>
        <w:left w:val="none" w:sz="0" w:space="0" w:color="auto"/>
        <w:bottom w:val="none" w:sz="0" w:space="0" w:color="auto"/>
        <w:right w:val="none" w:sz="0" w:space="0" w:color="auto"/>
      </w:divBdr>
    </w:div>
    <w:div w:id="81492087">
      <w:bodyDiv w:val="1"/>
      <w:marLeft w:val="0"/>
      <w:marRight w:val="0"/>
      <w:marTop w:val="0"/>
      <w:marBottom w:val="0"/>
      <w:divBdr>
        <w:top w:val="none" w:sz="0" w:space="0" w:color="auto"/>
        <w:left w:val="none" w:sz="0" w:space="0" w:color="auto"/>
        <w:bottom w:val="none" w:sz="0" w:space="0" w:color="auto"/>
        <w:right w:val="none" w:sz="0" w:space="0" w:color="auto"/>
      </w:divBdr>
    </w:div>
    <w:div w:id="172183426">
      <w:bodyDiv w:val="1"/>
      <w:marLeft w:val="0"/>
      <w:marRight w:val="0"/>
      <w:marTop w:val="0"/>
      <w:marBottom w:val="0"/>
      <w:divBdr>
        <w:top w:val="none" w:sz="0" w:space="0" w:color="auto"/>
        <w:left w:val="none" w:sz="0" w:space="0" w:color="auto"/>
        <w:bottom w:val="none" w:sz="0" w:space="0" w:color="auto"/>
        <w:right w:val="none" w:sz="0" w:space="0" w:color="auto"/>
      </w:divBdr>
    </w:div>
    <w:div w:id="311982954">
      <w:bodyDiv w:val="1"/>
      <w:marLeft w:val="0"/>
      <w:marRight w:val="0"/>
      <w:marTop w:val="0"/>
      <w:marBottom w:val="0"/>
      <w:divBdr>
        <w:top w:val="none" w:sz="0" w:space="0" w:color="auto"/>
        <w:left w:val="none" w:sz="0" w:space="0" w:color="auto"/>
        <w:bottom w:val="none" w:sz="0" w:space="0" w:color="auto"/>
        <w:right w:val="none" w:sz="0" w:space="0" w:color="auto"/>
      </w:divBdr>
    </w:div>
    <w:div w:id="330328375">
      <w:bodyDiv w:val="1"/>
      <w:marLeft w:val="0"/>
      <w:marRight w:val="0"/>
      <w:marTop w:val="0"/>
      <w:marBottom w:val="0"/>
      <w:divBdr>
        <w:top w:val="none" w:sz="0" w:space="0" w:color="auto"/>
        <w:left w:val="none" w:sz="0" w:space="0" w:color="auto"/>
        <w:bottom w:val="none" w:sz="0" w:space="0" w:color="auto"/>
        <w:right w:val="none" w:sz="0" w:space="0" w:color="auto"/>
      </w:divBdr>
    </w:div>
    <w:div w:id="364256705">
      <w:bodyDiv w:val="1"/>
      <w:marLeft w:val="0"/>
      <w:marRight w:val="0"/>
      <w:marTop w:val="0"/>
      <w:marBottom w:val="0"/>
      <w:divBdr>
        <w:top w:val="none" w:sz="0" w:space="0" w:color="auto"/>
        <w:left w:val="none" w:sz="0" w:space="0" w:color="auto"/>
        <w:bottom w:val="none" w:sz="0" w:space="0" w:color="auto"/>
        <w:right w:val="none" w:sz="0" w:space="0" w:color="auto"/>
      </w:divBdr>
    </w:div>
    <w:div w:id="405106747">
      <w:bodyDiv w:val="1"/>
      <w:marLeft w:val="0"/>
      <w:marRight w:val="0"/>
      <w:marTop w:val="0"/>
      <w:marBottom w:val="0"/>
      <w:divBdr>
        <w:top w:val="none" w:sz="0" w:space="0" w:color="auto"/>
        <w:left w:val="none" w:sz="0" w:space="0" w:color="auto"/>
        <w:bottom w:val="none" w:sz="0" w:space="0" w:color="auto"/>
        <w:right w:val="none" w:sz="0" w:space="0" w:color="auto"/>
      </w:divBdr>
    </w:div>
    <w:div w:id="412968641">
      <w:bodyDiv w:val="1"/>
      <w:marLeft w:val="0"/>
      <w:marRight w:val="0"/>
      <w:marTop w:val="0"/>
      <w:marBottom w:val="0"/>
      <w:divBdr>
        <w:top w:val="none" w:sz="0" w:space="0" w:color="auto"/>
        <w:left w:val="none" w:sz="0" w:space="0" w:color="auto"/>
        <w:bottom w:val="none" w:sz="0" w:space="0" w:color="auto"/>
        <w:right w:val="none" w:sz="0" w:space="0" w:color="auto"/>
      </w:divBdr>
    </w:div>
    <w:div w:id="423191898">
      <w:bodyDiv w:val="1"/>
      <w:marLeft w:val="0"/>
      <w:marRight w:val="0"/>
      <w:marTop w:val="0"/>
      <w:marBottom w:val="0"/>
      <w:divBdr>
        <w:top w:val="none" w:sz="0" w:space="0" w:color="auto"/>
        <w:left w:val="none" w:sz="0" w:space="0" w:color="auto"/>
        <w:bottom w:val="none" w:sz="0" w:space="0" w:color="auto"/>
        <w:right w:val="none" w:sz="0" w:space="0" w:color="auto"/>
      </w:divBdr>
    </w:div>
    <w:div w:id="429936430">
      <w:bodyDiv w:val="1"/>
      <w:marLeft w:val="0"/>
      <w:marRight w:val="0"/>
      <w:marTop w:val="0"/>
      <w:marBottom w:val="0"/>
      <w:divBdr>
        <w:top w:val="none" w:sz="0" w:space="0" w:color="auto"/>
        <w:left w:val="none" w:sz="0" w:space="0" w:color="auto"/>
        <w:bottom w:val="none" w:sz="0" w:space="0" w:color="auto"/>
        <w:right w:val="none" w:sz="0" w:space="0" w:color="auto"/>
      </w:divBdr>
    </w:div>
    <w:div w:id="440612445">
      <w:bodyDiv w:val="1"/>
      <w:marLeft w:val="0"/>
      <w:marRight w:val="0"/>
      <w:marTop w:val="0"/>
      <w:marBottom w:val="0"/>
      <w:divBdr>
        <w:top w:val="none" w:sz="0" w:space="0" w:color="auto"/>
        <w:left w:val="none" w:sz="0" w:space="0" w:color="auto"/>
        <w:bottom w:val="none" w:sz="0" w:space="0" w:color="auto"/>
        <w:right w:val="none" w:sz="0" w:space="0" w:color="auto"/>
      </w:divBdr>
    </w:div>
    <w:div w:id="448820989">
      <w:bodyDiv w:val="1"/>
      <w:marLeft w:val="0"/>
      <w:marRight w:val="0"/>
      <w:marTop w:val="0"/>
      <w:marBottom w:val="0"/>
      <w:divBdr>
        <w:top w:val="none" w:sz="0" w:space="0" w:color="auto"/>
        <w:left w:val="none" w:sz="0" w:space="0" w:color="auto"/>
        <w:bottom w:val="none" w:sz="0" w:space="0" w:color="auto"/>
        <w:right w:val="none" w:sz="0" w:space="0" w:color="auto"/>
      </w:divBdr>
      <w:divsChild>
        <w:div w:id="1256867572">
          <w:marLeft w:val="0"/>
          <w:marRight w:val="0"/>
          <w:marTop w:val="0"/>
          <w:marBottom w:val="0"/>
          <w:divBdr>
            <w:top w:val="none" w:sz="0" w:space="0" w:color="auto"/>
            <w:left w:val="none" w:sz="0" w:space="0" w:color="auto"/>
            <w:bottom w:val="none" w:sz="0" w:space="0" w:color="auto"/>
            <w:right w:val="none" w:sz="0" w:space="0" w:color="auto"/>
          </w:divBdr>
          <w:divsChild>
            <w:div w:id="104178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5088">
      <w:bodyDiv w:val="1"/>
      <w:marLeft w:val="0"/>
      <w:marRight w:val="0"/>
      <w:marTop w:val="0"/>
      <w:marBottom w:val="0"/>
      <w:divBdr>
        <w:top w:val="none" w:sz="0" w:space="0" w:color="auto"/>
        <w:left w:val="none" w:sz="0" w:space="0" w:color="auto"/>
        <w:bottom w:val="none" w:sz="0" w:space="0" w:color="auto"/>
        <w:right w:val="none" w:sz="0" w:space="0" w:color="auto"/>
      </w:divBdr>
    </w:div>
    <w:div w:id="491802462">
      <w:bodyDiv w:val="1"/>
      <w:marLeft w:val="0"/>
      <w:marRight w:val="0"/>
      <w:marTop w:val="0"/>
      <w:marBottom w:val="0"/>
      <w:divBdr>
        <w:top w:val="none" w:sz="0" w:space="0" w:color="auto"/>
        <w:left w:val="none" w:sz="0" w:space="0" w:color="auto"/>
        <w:bottom w:val="none" w:sz="0" w:space="0" w:color="auto"/>
        <w:right w:val="none" w:sz="0" w:space="0" w:color="auto"/>
      </w:divBdr>
    </w:div>
    <w:div w:id="496573883">
      <w:bodyDiv w:val="1"/>
      <w:marLeft w:val="0"/>
      <w:marRight w:val="0"/>
      <w:marTop w:val="0"/>
      <w:marBottom w:val="0"/>
      <w:divBdr>
        <w:top w:val="none" w:sz="0" w:space="0" w:color="auto"/>
        <w:left w:val="none" w:sz="0" w:space="0" w:color="auto"/>
        <w:bottom w:val="none" w:sz="0" w:space="0" w:color="auto"/>
        <w:right w:val="none" w:sz="0" w:space="0" w:color="auto"/>
      </w:divBdr>
    </w:div>
    <w:div w:id="496582332">
      <w:bodyDiv w:val="1"/>
      <w:marLeft w:val="0"/>
      <w:marRight w:val="0"/>
      <w:marTop w:val="0"/>
      <w:marBottom w:val="0"/>
      <w:divBdr>
        <w:top w:val="none" w:sz="0" w:space="0" w:color="auto"/>
        <w:left w:val="none" w:sz="0" w:space="0" w:color="auto"/>
        <w:bottom w:val="none" w:sz="0" w:space="0" w:color="auto"/>
        <w:right w:val="none" w:sz="0" w:space="0" w:color="auto"/>
      </w:divBdr>
      <w:divsChild>
        <w:div w:id="278683362">
          <w:marLeft w:val="0"/>
          <w:marRight w:val="0"/>
          <w:marTop w:val="0"/>
          <w:marBottom w:val="0"/>
          <w:divBdr>
            <w:top w:val="none" w:sz="0" w:space="0" w:color="auto"/>
            <w:left w:val="none" w:sz="0" w:space="0" w:color="auto"/>
            <w:bottom w:val="none" w:sz="0" w:space="0" w:color="auto"/>
            <w:right w:val="none" w:sz="0" w:space="0" w:color="auto"/>
          </w:divBdr>
          <w:divsChild>
            <w:div w:id="38660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817308">
      <w:bodyDiv w:val="1"/>
      <w:marLeft w:val="0"/>
      <w:marRight w:val="0"/>
      <w:marTop w:val="0"/>
      <w:marBottom w:val="0"/>
      <w:divBdr>
        <w:top w:val="none" w:sz="0" w:space="0" w:color="auto"/>
        <w:left w:val="none" w:sz="0" w:space="0" w:color="auto"/>
        <w:bottom w:val="none" w:sz="0" w:space="0" w:color="auto"/>
        <w:right w:val="none" w:sz="0" w:space="0" w:color="auto"/>
      </w:divBdr>
    </w:div>
    <w:div w:id="509104446">
      <w:bodyDiv w:val="1"/>
      <w:marLeft w:val="0"/>
      <w:marRight w:val="0"/>
      <w:marTop w:val="0"/>
      <w:marBottom w:val="0"/>
      <w:divBdr>
        <w:top w:val="none" w:sz="0" w:space="0" w:color="auto"/>
        <w:left w:val="none" w:sz="0" w:space="0" w:color="auto"/>
        <w:bottom w:val="none" w:sz="0" w:space="0" w:color="auto"/>
        <w:right w:val="none" w:sz="0" w:space="0" w:color="auto"/>
      </w:divBdr>
    </w:div>
    <w:div w:id="523373331">
      <w:bodyDiv w:val="1"/>
      <w:marLeft w:val="0"/>
      <w:marRight w:val="0"/>
      <w:marTop w:val="0"/>
      <w:marBottom w:val="0"/>
      <w:divBdr>
        <w:top w:val="none" w:sz="0" w:space="0" w:color="auto"/>
        <w:left w:val="none" w:sz="0" w:space="0" w:color="auto"/>
        <w:bottom w:val="none" w:sz="0" w:space="0" w:color="auto"/>
        <w:right w:val="none" w:sz="0" w:space="0" w:color="auto"/>
      </w:divBdr>
    </w:div>
    <w:div w:id="567107764">
      <w:bodyDiv w:val="1"/>
      <w:marLeft w:val="0"/>
      <w:marRight w:val="0"/>
      <w:marTop w:val="0"/>
      <w:marBottom w:val="0"/>
      <w:divBdr>
        <w:top w:val="none" w:sz="0" w:space="0" w:color="auto"/>
        <w:left w:val="none" w:sz="0" w:space="0" w:color="auto"/>
        <w:bottom w:val="none" w:sz="0" w:space="0" w:color="auto"/>
        <w:right w:val="none" w:sz="0" w:space="0" w:color="auto"/>
      </w:divBdr>
    </w:div>
    <w:div w:id="567499213">
      <w:bodyDiv w:val="1"/>
      <w:marLeft w:val="0"/>
      <w:marRight w:val="0"/>
      <w:marTop w:val="0"/>
      <w:marBottom w:val="0"/>
      <w:divBdr>
        <w:top w:val="none" w:sz="0" w:space="0" w:color="auto"/>
        <w:left w:val="none" w:sz="0" w:space="0" w:color="auto"/>
        <w:bottom w:val="none" w:sz="0" w:space="0" w:color="auto"/>
        <w:right w:val="none" w:sz="0" w:space="0" w:color="auto"/>
      </w:divBdr>
    </w:div>
    <w:div w:id="589628461">
      <w:bodyDiv w:val="1"/>
      <w:marLeft w:val="0"/>
      <w:marRight w:val="0"/>
      <w:marTop w:val="0"/>
      <w:marBottom w:val="0"/>
      <w:divBdr>
        <w:top w:val="none" w:sz="0" w:space="0" w:color="auto"/>
        <w:left w:val="none" w:sz="0" w:space="0" w:color="auto"/>
        <w:bottom w:val="none" w:sz="0" w:space="0" w:color="auto"/>
        <w:right w:val="none" w:sz="0" w:space="0" w:color="auto"/>
      </w:divBdr>
    </w:div>
    <w:div w:id="627593987">
      <w:bodyDiv w:val="1"/>
      <w:marLeft w:val="0"/>
      <w:marRight w:val="0"/>
      <w:marTop w:val="0"/>
      <w:marBottom w:val="0"/>
      <w:divBdr>
        <w:top w:val="none" w:sz="0" w:space="0" w:color="auto"/>
        <w:left w:val="none" w:sz="0" w:space="0" w:color="auto"/>
        <w:bottom w:val="none" w:sz="0" w:space="0" w:color="auto"/>
        <w:right w:val="none" w:sz="0" w:space="0" w:color="auto"/>
      </w:divBdr>
    </w:div>
    <w:div w:id="659620158">
      <w:bodyDiv w:val="1"/>
      <w:marLeft w:val="0"/>
      <w:marRight w:val="0"/>
      <w:marTop w:val="0"/>
      <w:marBottom w:val="0"/>
      <w:divBdr>
        <w:top w:val="none" w:sz="0" w:space="0" w:color="auto"/>
        <w:left w:val="none" w:sz="0" w:space="0" w:color="auto"/>
        <w:bottom w:val="none" w:sz="0" w:space="0" w:color="auto"/>
        <w:right w:val="none" w:sz="0" w:space="0" w:color="auto"/>
      </w:divBdr>
    </w:div>
    <w:div w:id="671645001">
      <w:bodyDiv w:val="1"/>
      <w:marLeft w:val="0"/>
      <w:marRight w:val="0"/>
      <w:marTop w:val="0"/>
      <w:marBottom w:val="0"/>
      <w:divBdr>
        <w:top w:val="none" w:sz="0" w:space="0" w:color="auto"/>
        <w:left w:val="none" w:sz="0" w:space="0" w:color="auto"/>
        <w:bottom w:val="none" w:sz="0" w:space="0" w:color="auto"/>
        <w:right w:val="none" w:sz="0" w:space="0" w:color="auto"/>
      </w:divBdr>
    </w:div>
    <w:div w:id="675422572">
      <w:bodyDiv w:val="1"/>
      <w:marLeft w:val="0"/>
      <w:marRight w:val="0"/>
      <w:marTop w:val="0"/>
      <w:marBottom w:val="0"/>
      <w:divBdr>
        <w:top w:val="none" w:sz="0" w:space="0" w:color="auto"/>
        <w:left w:val="none" w:sz="0" w:space="0" w:color="auto"/>
        <w:bottom w:val="none" w:sz="0" w:space="0" w:color="auto"/>
        <w:right w:val="none" w:sz="0" w:space="0" w:color="auto"/>
      </w:divBdr>
    </w:div>
    <w:div w:id="680357548">
      <w:bodyDiv w:val="1"/>
      <w:marLeft w:val="0"/>
      <w:marRight w:val="0"/>
      <w:marTop w:val="0"/>
      <w:marBottom w:val="0"/>
      <w:divBdr>
        <w:top w:val="none" w:sz="0" w:space="0" w:color="auto"/>
        <w:left w:val="none" w:sz="0" w:space="0" w:color="auto"/>
        <w:bottom w:val="none" w:sz="0" w:space="0" w:color="auto"/>
        <w:right w:val="none" w:sz="0" w:space="0" w:color="auto"/>
      </w:divBdr>
    </w:div>
    <w:div w:id="711879226">
      <w:bodyDiv w:val="1"/>
      <w:marLeft w:val="0"/>
      <w:marRight w:val="0"/>
      <w:marTop w:val="0"/>
      <w:marBottom w:val="0"/>
      <w:divBdr>
        <w:top w:val="none" w:sz="0" w:space="0" w:color="auto"/>
        <w:left w:val="none" w:sz="0" w:space="0" w:color="auto"/>
        <w:bottom w:val="none" w:sz="0" w:space="0" w:color="auto"/>
        <w:right w:val="none" w:sz="0" w:space="0" w:color="auto"/>
      </w:divBdr>
    </w:div>
    <w:div w:id="759061776">
      <w:bodyDiv w:val="1"/>
      <w:marLeft w:val="0"/>
      <w:marRight w:val="0"/>
      <w:marTop w:val="0"/>
      <w:marBottom w:val="0"/>
      <w:divBdr>
        <w:top w:val="none" w:sz="0" w:space="0" w:color="auto"/>
        <w:left w:val="none" w:sz="0" w:space="0" w:color="auto"/>
        <w:bottom w:val="none" w:sz="0" w:space="0" w:color="auto"/>
        <w:right w:val="none" w:sz="0" w:space="0" w:color="auto"/>
      </w:divBdr>
    </w:div>
    <w:div w:id="786586109">
      <w:bodyDiv w:val="1"/>
      <w:marLeft w:val="0"/>
      <w:marRight w:val="0"/>
      <w:marTop w:val="0"/>
      <w:marBottom w:val="0"/>
      <w:divBdr>
        <w:top w:val="none" w:sz="0" w:space="0" w:color="auto"/>
        <w:left w:val="none" w:sz="0" w:space="0" w:color="auto"/>
        <w:bottom w:val="none" w:sz="0" w:space="0" w:color="auto"/>
        <w:right w:val="none" w:sz="0" w:space="0" w:color="auto"/>
      </w:divBdr>
    </w:div>
    <w:div w:id="824324456">
      <w:bodyDiv w:val="1"/>
      <w:marLeft w:val="0"/>
      <w:marRight w:val="0"/>
      <w:marTop w:val="0"/>
      <w:marBottom w:val="0"/>
      <w:divBdr>
        <w:top w:val="none" w:sz="0" w:space="0" w:color="auto"/>
        <w:left w:val="none" w:sz="0" w:space="0" w:color="auto"/>
        <w:bottom w:val="none" w:sz="0" w:space="0" w:color="auto"/>
        <w:right w:val="none" w:sz="0" w:space="0" w:color="auto"/>
      </w:divBdr>
    </w:div>
    <w:div w:id="852645786">
      <w:bodyDiv w:val="1"/>
      <w:marLeft w:val="0"/>
      <w:marRight w:val="0"/>
      <w:marTop w:val="0"/>
      <w:marBottom w:val="0"/>
      <w:divBdr>
        <w:top w:val="none" w:sz="0" w:space="0" w:color="auto"/>
        <w:left w:val="none" w:sz="0" w:space="0" w:color="auto"/>
        <w:bottom w:val="none" w:sz="0" w:space="0" w:color="auto"/>
        <w:right w:val="none" w:sz="0" w:space="0" w:color="auto"/>
      </w:divBdr>
    </w:div>
    <w:div w:id="908542723">
      <w:bodyDiv w:val="1"/>
      <w:marLeft w:val="0"/>
      <w:marRight w:val="0"/>
      <w:marTop w:val="0"/>
      <w:marBottom w:val="0"/>
      <w:divBdr>
        <w:top w:val="none" w:sz="0" w:space="0" w:color="auto"/>
        <w:left w:val="none" w:sz="0" w:space="0" w:color="auto"/>
        <w:bottom w:val="none" w:sz="0" w:space="0" w:color="auto"/>
        <w:right w:val="none" w:sz="0" w:space="0" w:color="auto"/>
      </w:divBdr>
    </w:div>
    <w:div w:id="915750922">
      <w:bodyDiv w:val="1"/>
      <w:marLeft w:val="0"/>
      <w:marRight w:val="0"/>
      <w:marTop w:val="0"/>
      <w:marBottom w:val="0"/>
      <w:divBdr>
        <w:top w:val="none" w:sz="0" w:space="0" w:color="auto"/>
        <w:left w:val="none" w:sz="0" w:space="0" w:color="auto"/>
        <w:bottom w:val="none" w:sz="0" w:space="0" w:color="auto"/>
        <w:right w:val="none" w:sz="0" w:space="0" w:color="auto"/>
      </w:divBdr>
    </w:div>
    <w:div w:id="918368271">
      <w:bodyDiv w:val="1"/>
      <w:marLeft w:val="0"/>
      <w:marRight w:val="0"/>
      <w:marTop w:val="0"/>
      <w:marBottom w:val="0"/>
      <w:divBdr>
        <w:top w:val="none" w:sz="0" w:space="0" w:color="auto"/>
        <w:left w:val="none" w:sz="0" w:space="0" w:color="auto"/>
        <w:bottom w:val="none" w:sz="0" w:space="0" w:color="auto"/>
        <w:right w:val="none" w:sz="0" w:space="0" w:color="auto"/>
      </w:divBdr>
    </w:div>
    <w:div w:id="918560015">
      <w:bodyDiv w:val="1"/>
      <w:marLeft w:val="0"/>
      <w:marRight w:val="0"/>
      <w:marTop w:val="0"/>
      <w:marBottom w:val="0"/>
      <w:divBdr>
        <w:top w:val="none" w:sz="0" w:space="0" w:color="auto"/>
        <w:left w:val="none" w:sz="0" w:space="0" w:color="auto"/>
        <w:bottom w:val="none" w:sz="0" w:space="0" w:color="auto"/>
        <w:right w:val="none" w:sz="0" w:space="0" w:color="auto"/>
      </w:divBdr>
    </w:div>
    <w:div w:id="937954129">
      <w:bodyDiv w:val="1"/>
      <w:marLeft w:val="0"/>
      <w:marRight w:val="0"/>
      <w:marTop w:val="0"/>
      <w:marBottom w:val="0"/>
      <w:divBdr>
        <w:top w:val="none" w:sz="0" w:space="0" w:color="auto"/>
        <w:left w:val="none" w:sz="0" w:space="0" w:color="auto"/>
        <w:bottom w:val="none" w:sz="0" w:space="0" w:color="auto"/>
        <w:right w:val="none" w:sz="0" w:space="0" w:color="auto"/>
      </w:divBdr>
    </w:div>
    <w:div w:id="1002200756">
      <w:bodyDiv w:val="1"/>
      <w:marLeft w:val="0"/>
      <w:marRight w:val="0"/>
      <w:marTop w:val="0"/>
      <w:marBottom w:val="0"/>
      <w:divBdr>
        <w:top w:val="none" w:sz="0" w:space="0" w:color="auto"/>
        <w:left w:val="none" w:sz="0" w:space="0" w:color="auto"/>
        <w:bottom w:val="none" w:sz="0" w:space="0" w:color="auto"/>
        <w:right w:val="none" w:sz="0" w:space="0" w:color="auto"/>
      </w:divBdr>
    </w:div>
    <w:div w:id="1017846891">
      <w:bodyDiv w:val="1"/>
      <w:marLeft w:val="0"/>
      <w:marRight w:val="0"/>
      <w:marTop w:val="0"/>
      <w:marBottom w:val="0"/>
      <w:divBdr>
        <w:top w:val="none" w:sz="0" w:space="0" w:color="auto"/>
        <w:left w:val="none" w:sz="0" w:space="0" w:color="auto"/>
        <w:bottom w:val="none" w:sz="0" w:space="0" w:color="auto"/>
        <w:right w:val="none" w:sz="0" w:space="0" w:color="auto"/>
      </w:divBdr>
    </w:div>
    <w:div w:id="1041979671">
      <w:bodyDiv w:val="1"/>
      <w:marLeft w:val="0"/>
      <w:marRight w:val="0"/>
      <w:marTop w:val="0"/>
      <w:marBottom w:val="0"/>
      <w:divBdr>
        <w:top w:val="none" w:sz="0" w:space="0" w:color="auto"/>
        <w:left w:val="none" w:sz="0" w:space="0" w:color="auto"/>
        <w:bottom w:val="none" w:sz="0" w:space="0" w:color="auto"/>
        <w:right w:val="none" w:sz="0" w:space="0" w:color="auto"/>
      </w:divBdr>
    </w:div>
    <w:div w:id="1058896662">
      <w:bodyDiv w:val="1"/>
      <w:marLeft w:val="0"/>
      <w:marRight w:val="0"/>
      <w:marTop w:val="0"/>
      <w:marBottom w:val="0"/>
      <w:divBdr>
        <w:top w:val="none" w:sz="0" w:space="0" w:color="auto"/>
        <w:left w:val="none" w:sz="0" w:space="0" w:color="auto"/>
        <w:bottom w:val="none" w:sz="0" w:space="0" w:color="auto"/>
        <w:right w:val="none" w:sz="0" w:space="0" w:color="auto"/>
      </w:divBdr>
    </w:div>
    <w:div w:id="1076704750">
      <w:bodyDiv w:val="1"/>
      <w:marLeft w:val="0"/>
      <w:marRight w:val="0"/>
      <w:marTop w:val="0"/>
      <w:marBottom w:val="0"/>
      <w:divBdr>
        <w:top w:val="none" w:sz="0" w:space="0" w:color="auto"/>
        <w:left w:val="none" w:sz="0" w:space="0" w:color="auto"/>
        <w:bottom w:val="none" w:sz="0" w:space="0" w:color="auto"/>
        <w:right w:val="none" w:sz="0" w:space="0" w:color="auto"/>
      </w:divBdr>
    </w:div>
    <w:div w:id="1079139628">
      <w:bodyDiv w:val="1"/>
      <w:marLeft w:val="0"/>
      <w:marRight w:val="0"/>
      <w:marTop w:val="0"/>
      <w:marBottom w:val="0"/>
      <w:divBdr>
        <w:top w:val="none" w:sz="0" w:space="0" w:color="auto"/>
        <w:left w:val="none" w:sz="0" w:space="0" w:color="auto"/>
        <w:bottom w:val="none" w:sz="0" w:space="0" w:color="auto"/>
        <w:right w:val="none" w:sz="0" w:space="0" w:color="auto"/>
      </w:divBdr>
    </w:div>
    <w:div w:id="1100875663">
      <w:bodyDiv w:val="1"/>
      <w:marLeft w:val="0"/>
      <w:marRight w:val="0"/>
      <w:marTop w:val="0"/>
      <w:marBottom w:val="0"/>
      <w:divBdr>
        <w:top w:val="none" w:sz="0" w:space="0" w:color="auto"/>
        <w:left w:val="none" w:sz="0" w:space="0" w:color="auto"/>
        <w:bottom w:val="none" w:sz="0" w:space="0" w:color="auto"/>
        <w:right w:val="none" w:sz="0" w:space="0" w:color="auto"/>
      </w:divBdr>
    </w:div>
    <w:div w:id="1130169837">
      <w:bodyDiv w:val="1"/>
      <w:marLeft w:val="0"/>
      <w:marRight w:val="0"/>
      <w:marTop w:val="0"/>
      <w:marBottom w:val="0"/>
      <w:divBdr>
        <w:top w:val="none" w:sz="0" w:space="0" w:color="auto"/>
        <w:left w:val="none" w:sz="0" w:space="0" w:color="auto"/>
        <w:bottom w:val="none" w:sz="0" w:space="0" w:color="auto"/>
        <w:right w:val="none" w:sz="0" w:space="0" w:color="auto"/>
      </w:divBdr>
    </w:div>
    <w:div w:id="1138644868">
      <w:bodyDiv w:val="1"/>
      <w:marLeft w:val="0"/>
      <w:marRight w:val="0"/>
      <w:marTop w:val="0"/>
      <w:marBottom w:val="0"/>
      <w:divBdr>
        <w:top w:val="none" w:sz="0" w:space="0" w:color="auto"/>
        <w:left w:val="none" w:sz="0" w:space="0" w:color="auto"/>
        <w:bottom w:val="none" w:sz="0" w:space="0" w:color="auto"/>
        <w:right w:val="none" w:sz="0" w:space="0" w:color="auto"/>
      </w:divBdr>
    </w:div>
    <w:div w:id="1229001244">
      <w:bodyDiv w:val="1"/>
      <w:marLeft w:val="0"/>
      <w:marRight w:val="0"/>
      <w:marTop w:val="0"/>
      <w:marBottom w:val="0"/>
      <w:divBdr>
        <w:top w:val="none" w:sz="0" w:space="0" w:color="auto"/>
        <w:left w:val="none" w:sz="0" w:space="0" w:color="auto"/>
        <w:bottom w:val="none" w:sz="0" w:space="0" w:color="auto"/>
        <w:right w:val="none" w:sz="0" w:space="0" w:color="auto"/>
      </w:divBdr>
    </w:div>
    <w:div w:id="1263949723">
      <w:bodyDiv w:val="1"/>
      <w:marLeft w:val="0"/>
      <w:marRight w:val="0"/>
      <w:marTop w:val="0"/>
      <w:marBottom w:val="0"/>
      <w:divBdr>
        <w:top w:val="none" w:sz="0" w:space="0" w:color="auto"/>
        <w:left w:val="none" w:sz="0" w:space="0" w:color="auto"/>
        <w:bottom w:val="none" w:sz="0" w:space="0" w:color="auto"/>
        <w:right w:val="none" w:sz="0" w:space="0" w:color="auto"/>
      </w:divBdr>
    </w:div>
    <w:div w:id="1291978374">
      <w:bodyDiv w:val="1"/>
      <w:marLeft w:val="0"/>
      <w:marRight w:val="0"/>
      <w:marTop w:val="0"/>
      <w:marBottom w:val="0"/>
      <w:divBdr>
        <w:top w:val="none" w:sz="0" w:space="0" w:color="auto"/>
        <w:left w:val="none" w:sz="0" w:space="0" w:color="auto"/>
        <w:bottom w:val="none" w:sz="0" w:space="0" w:color="auto"/>
        <w:right w:val="none" w:sz="0" w:space="0" w:color="auto"/>
      </w:divBdr>
    </w:div>
    <w:div w:id="1320185220">
      <w:bodyDiv w:val="1"/>
      <w:marLeft w:val="0"/>
      <w:marRight w:val="0"/>
      <w:marTop w:val="0"/>
      <w:marBottom w:val="0"/>
      <w:divBdr>
        <w:top w:val="none" w:sz="0" w:space="0" w:color="auto"/>
        <w:left w:val="none" w:sz="0" w:space="0" w:color="auto"/>
        <w:bottom w:val="none" w:sz="0" w:space="0" w:color="auto"/>
        <w:right w:val="none" w:sz="0" w:space="0" w:color="auto"/>
      </w:divBdr>
      <w:divsChild>
        <w:div w:id="13041964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0499864">
      <w:bodyDiv w:val="1"/>
      <w:marLeft w:val="0"/>
      <w:marRight w:val="0"/>
      <w:marTop w:val="0"/>
      <w:marBottom w:val="0"/>
      <w:divBdr>
        <w:top w:val="none" w:sz="0" w:space="0" w:color="auto"/>
        <w:left w:val="none" w:sz="0" w:space="0" w:color="auto"/>
        <w:bottom w:val="none" w:sz="0" w:space="0" w:color="auto"/>
        <w:right w:val="none" w:sz="0" w:space="0" w:color="auto"/>
      </w:divBdr>
    </w:div>
    <w:div w:id="1324092377">
      <w:bodyDiv w:val="1"/>
      <w:marLeft w:val="0"/>
      <w:marRight w:val="0"/>
      <w:marTop w:val="0"/>
      <w:marBottom w:val="0"/>
      <w:divBdr>
        <w:top w:val="none" w:sz="0" w:space="0" w:color="auto"/>
        <w:left w:val="none" w:sz="0" w:space="0" w:color="auto"/>
        <w:bottom w:val="none" w:sz="0" w:space="0" w:color="auto"/>
        <w:right w:val="none" w:sz="0" w:space="0" w:color="auto"/>
      </w:divBdr>
      <w:divsChild>
        <w:div w:id="432019690">
          <w:marLeft w:val="0"/>
          <w:marRight w:val="0"/>
          <w:marTop w:val="0"/>
          <w:marBottom w:val="0"/>
          <w:divBdr>
            <w:top w:val="none" w:sz="0" w:space="0" w:color="auto"/>
            <w:left w:val="none" w:sz="0" w:space="0" w:color="auto"/>
            <w:bottom w:val="none" w:sz="0" w:space="0" w:color="auto"/>
            <w:right w:val="none" w:sz="0" w:space="0" w:color="auto"/>
          </w:divBdr>
          <w:divsChild>
            <w:div w:id="3770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125804">
      <w:bodyDiv w:val="1"/>
      <w:marLeft w:val="0"/>
      <w:marRight w:val="0"/>
      <w:marTop w:val="0"/>
      <w:marBottom w:val="0"/>
      <w:divBdr>
        <w:top w:val="none" w:sz="0" w:space="0" w:color="auto"/>
        <w:left w:val="none" w:sz="0" w:space="0" w:color="auto"/>
        <w:bottom w:val="none" w:sz="0" w:space="0" w:color="auto"/>
        <w:right w:val="none" w:sz="0" w:space="0" w:color="auto"/>
      </w:divBdr>
    </w:div>
    <w:div w:id="1335762944">
      <w:bodyDiv w:val="1"/>
      <w:marLeft w:val="0"/>
      <w:marRight w:val="0"/>
      <w:marTop w:val="0"/>
      <w:marBottom w:val="0"/>
      <w:divBdr>
        <w:top w:val="none" w:sz="0" w:space="0" w:color="auto"/>
        <w:left w:val="none" w:sz="0" w:space="0" w:color="auto"/>
        <w:bottom w:val="none" w:sz="0" w:space="0" w:color="auto"/>
        <w:right w:val="none" w:sz="0" w:space="0" w:color="auto"/>
      </w:divBdr>
    </w:div>
    <w:div w:id="1341277318">
      <w:bodyDiv w:val="1"/>
      <w:marLeft w:val="0"/>
      <w:marRight w:val="0"/>
      <w:marTop w:val="0"/>
      <w:marBottom w:val="0"/>
      <w:divBdr>
        <w:top w:val="none" w:sz="0" w:space="0" w:color="auto"/>
        <w:left w:val="none" w:sz="0" w:space="0" w:color="auto"/>
        <w:bottom w:val="none" w:sz="0" w:space="0" w:color="auto"/>
        <w:right w:val="none" w:sz="0" w:space="0" w:color="auto"/>
      </w:divBdr>
    </w:div>
    <w:div w:id="1352757432">
      <w:bodyDiv w:val="1"/>
      <w:marLeft w:val="0"/>
      <w:marRight w:val="0"/>
      <w:marTop w:val="0"/>
      <w:marBottom w:val="0"/>
      <w:divBdr>
        <w:top w:val="none" w:sz="0" w:space="0" w:color="auto"/>
        <w:left w:val="none" w:sz="0" w:space="0" w:color="auto"/>
        <w:bottom w:val="none" w:sz="0" w:space="0" w:color="auto"/>
        <w:right w:val="none" w:sz="0" w:space="0" w:color="auto"/>
      </w:divBdr>
    </w:div>
    <w:div w:id="1360549783">
      <w:bodyDiv w:val="1"/>
      <w:marLeft w:val="0"/>
      <w:marRight w:val="0"/>
      <w:marTop w:val="0"/>
      <w:marBottom w:val="0"/>
      <w:divBdr>
        <w:top w:val="none" w:sz="0" w:space="0" w:color="auto"/>
        <w:left w:val="none" w:sz="0" w:space="0" w:color="auto"/>
        <w:bottom w:val="none" w:sz="0" w:space="0" w:color="auto"/>
        <w:right w:val="none" w:sz="0" w:space="0" w:color="auto"/>
      </w:divBdr>
    </w:div>
    <w:div w:id="1417243564">
      <w:bodyDiv w:val="1"/>
      <w:marLeft w:val="0"/>
      <w:marRight w:val="0"/>
      <w:marTop w:val="0"/>
      <w:marBottom w:val="0"/>
      <w:divBdr>
        <w:top w:val="none" w:sz="0" w:space="0" w:color="auto"/>
        <w:left w:val="none" w:sz="0" w:space="0" w:color="auto"/>
        <w:bottom w:val="none" w:sz="0" w:space="0" w:color="auto"/>
        <w:right w:val="none" w:sz="0" w:space="0" w:color="auto"/>
      </w:divBdr>
    </w:div>
    <w:div w:id="1423260742">
      <w:bodyDiv w:val="1"/>
      <w:marLeft w:val="0"/>
      <w:marRight w:val="0"/>
      <w:marTop w:val="0"/>
      <w:marBottom w:val="0"/>
      <w:divBdr>
        <w:top w:val="none" w:sz="0" w:space="0" w:color="auto"/>
        <w:left w:val="none" w:sz="0" w:space="0" w:color="auto"/>
        <w:bottom w:val="none" w:sz="0" w:space="0" w:color="auto"/>
        <w:right w:val="none" w:sz="0" w:space="0" w:color="auto"/>
      </w:divBdr>
    </w:div>
    <w:div w:id="1437872619">
      <w:bodyDiv w:val="1"/>
      <w:marLeft w:val="0"/>
      <w:marRight w:val="0"/>
      <w:marTop w:val="0"/>
      <w:marBottom w:val="0"/>
      <w:divBdr>
        <w:top w:val="none" w:sz="0" w:space="0" w:color="auto"/>
        <w:left w:val="none" w:sz="0" w:space="0" w:color="auto"/>
        <w:bottom w:val="none" w:sz="0" w:space="0" w:color="auto"/>
        <w:right w:val="none" w:sz="0" w:space="0" w:color="auto"/>
      </w:divBdr>
    </w:div>
    <w:div w:id="1441418120">
      <w:bodyDiv w:val="1"/>
      <w:marLeft w:val="0"/>
      <w:marRight w:val="0"/>
      <w:marTop w:val="0"/>
      <w:marBottom w:val="0"/>
      <w:divBdr>
        <w:top w:val="none" w:sz="0" w:space="0" w:color="auto"/>
        <w:left w:val="none" w:sz="0" w:space="0" w:color="auto"/>
        <w:bottom w:val="none" w:sz="0" w:space="0" w:color="auto"/>
        <w:right w:val="none" w:sz="0" w:space="0" w:color="auto"/>
      </w:divBdr>
    </w:div>
    <w:div w:id="1441989299">
      <w:bodyDiv w:val="1"/>
      <w:marLeft w:val="0"/>
      <w:marRight w:val="0"/>
      <w:marTop w:val="0"/>
      <w:marBottom w:val="0"/>
      <w:divBdr>
        <w:top w:val="none" w:sz="0" w:space="0" w:color="auto"/>
        <w:left w:val="none" w:sz="0" w:space="0" w:color="auto"/>
        <w:bottom w:val="none" w:sz="0" w:space="0" w:color="auto"/>
        <w:right w:val="none" w:sz="0" w:space="0" w:color="auto"/>
      </w:divBdr>
    </w:div>
    <w:div w:id="1452288914">
      <w:bodyDiv w:val="1"/>
      <w:marLeft w:val="0"/>
      <w:marRight w:val="0"/>
      <w:marTop w:val="0"/>
      <w:marBottom w:val="0"/>
      <w:divBdr>
        <w:top w:val="none" w:sz="0" w:space="0" w:color="auto"/>
        <w:left w:val="none" w:sz="0" w:space="0" w:color="auto"/>
        <w:bottom w:val="none" w:sz="0" w:space="0" w:color="auto"/>
        <w:right w:val="none" w:sz="0" w:space="0" w:color="auto"/>
      </w:divBdr>
    </w:div>
    <w:div w:id="1465006343">
      <w:bodyDiv w:val="1"/>
      <w:marLeft w:val="0"/>
      <w:marRight w:val="0"/>
      <w:marTop w:val="0"/>
      <w:marBottom w:val="0"/>
      <w:divBdr>
        <w:top w:val="none" w:sz="0" w:space="0" w:color="auto"/>
        <w:left w:val="none" w:sz="0" w:space="0" w:color="auto"/>
        <w:bottom w:val="none" w:sz="0" w:space="0" w:color="auto"/>
        <w:right w:val="none" w:sz="0" w:space="0" w:color="auto"/>
      </w:divBdr>
    </w:div>
    <w:div w:id="1492329692">
      <w:bodyDiv w:val="1"/>
      <w:marLeft w:val="0"/>
      <w:marRight w:val="0"/>
      <w:marTop w:val="0"/>
      <w:marBottom w:val="0"/>
      <w:divBdr>
        <w:top w:val="none" w:sz="0" w:space="0" w:color="auto"/>
        <w:left w:val="none" w:sz="0" w:space="0" w:color="auto"/>
        <w:bottom w:val="none" w:sz="0" w:space="0" w:color="auto"/>
        <w:right w:val="none" w:sz="0" w:space="0" w:color="auto"/>
      </w:divBdr>
    </w:div>
    <w:div w:id="1570185784">
      <w:bodyDiv w:val="1"/>
      <w:marLeft w:val="0"/>
      <w:marRight w:val="0"/>
      <w:marTop w:val="0"/>
      <w:marBottom w:val="0"/>
      <w:divBdr>
        <w:top w:val="none" w:sz="0" w:space="0" w:color="auto"/>
        <w:left w:val="none" w:sz="0" w:space="0" w:color="auto"/>
        <w:bottom w:val="none" w:sz="0" w:space="0" w:color="auto"/>
        <w:right w:val="none" w:sz="0" w:space="0" w:color="auto"/>
      </w:divBdr>
    </w:div>
    <w:div w:id="1583294440">
      <w:bodyDiv w:val="1"/>
      <w:marLeft w:val="0"/>
      <w:marRight w:val="0"/>
      <w:marTop w:val="0"/>
      <w:marBottom w:val="0"/>
      <w:divBdr>
        <w:top w:val="none" w:sz="0" w:space="0" w:color="auto"/>
        <w:left w:val="none" w:sz="0" w:space="0" w:color="auto"/>
        <w:bottom w:val="none" w:sz="0" w:space="0" w:color="auto"/>
        <w:right w:val="none" w:sz="0" w:space="0" w:color="auto"/>
      </w:divBdr>
    </w:div>
    <w:div w:id="1586495589">
      <w:bodyDiv w:val="1"/>
      <w:marLeft w:val="0"/>
      <w:marRight w:val="0"/>
      <w:marTop w:val="0"/>
      <w:marBottom w:val="0"/>
      <w:divBdr>
        <w:top w:val="none" w:sz="0" w:space="0" w:color="auto"/>
        <w:left w:val="none" w:sz="0" w:space="0" w:color="auto"/>
        <w:bottom w:val="none" w:sz="0" w:space="0" w:color="auto"/>
        <w:right w:val="none" w:sz="0" w:space="0" w:color="auto"/>
      </w:divBdr>
    </w:div>
    <w:div w:id="1626154736">
      <w:bodyDiv w:val="1"/>
      <w:marLeft w:val="0"/>
      <w:marRight w:val="0"/>
      <w:marTop w:val="0"/>
      <w:marBottom w:val="0"/>
      <w:divBdr>
        <w:top w:val="none" w:sz="0" w:space="0" w:color="auto"/>
        <w:left w:val="none" w:sz="0" w:space="0" w:color="auto"/>
        <w:bottom w:val="none" w:sz="0" w:space="0" w:color="auto"/>
        <w:right w:val="none" w:sz="0" w:space="0" w:color="auto"/>
      </w:divBdr>
    </w:div>
    <w:div w:id="1649280458">
      <w:bodyDiv w:val="1"/>
      <w:marLeft w:val="0"/>
      <w:marRight w:val="0"/>
      <w:marTop w:val="0"/>
      <w:marBottom w:val="0"/>
      <w:divBdr>
        <w:top w:val="none" w:sz="0" w:space="0" w:color="auto"/>
        <w:left w:val="none" w:sz="0" w:space="0" w:color="auto"/>
        <w:bottom w:val="none" w:sz="0" w:space="0" w:color="auto"/>
        <w:right w:val="none" w:sz="0" w:space="0" w:color="auto"/>
      </w:divBdr>
    </w:div>
    <w:div w:id="1670715105">
      <w:bodyDiv w:val="1"/>
      <w:marLeft w:val="0"/>
      <w:marRight w:val="0"/>
      <w:marTop w:val="0"/>
      <w:marBottom w:val="0"/>
      <w:divBdr>
        <w:top w:val="none" w:sz="0" w:space="0" w:color="auto"/>
        <w:left w:val="none" w:sz="0" w:space="0" w:color="auto"/>
        <w:bottom w:val="none" w:sz="0" w:space="0" w:color="auto"/>
        <w:right w:val="none" w:sz="0" w:space="0" w:color="auto"/>
      </w:divBdr>
    </w:div>
    <w:div w:id="1705976977">
      <w:bodyDiv w:val="1"/>
      <w:marLeft w:val="0"/>
      <w:marRight w:val="0"/>
      <w:marTop w:val="0"/>
      <w:marBottom w:val="0"/>
      <w:divBdr>
        <w:top w:val="none" w:sz="0" w:space="0" w:color="auto"/>
        <w:left w:val="none" w:sz="0" w:space="0" w:color="auto"/>
        <w:bottom w:val="none" w:sz="0" w:space="0" w:color="auto"/>
        <w:right w:val="none" w:sz="0" w:space="0" w:color="auto"/>
      </w:divBdr>
    </w:div>
    <w:div w:id="1719431459">
      <w:bodyDiv w:val="1"/>
      <w:marLeft w:val="0"/>
      <w:marRight w:val="0"/>
      <w:marTop w:val="0"/>
      <w:marBottom w:val="0"/>
      <w:divBdr>
        <w:top w:val="none" w:sz="0" w:space="0" w:color="auto"/>
        <w:left w:val="none" w:sz="0" w:space="0" w:color="auto"/>
        <w:bottom w:val="none" w:sz="0" w:space="0" w:color="auto"/>
        <w:right w:val="none" w:sz="0" w:space="0" w:color="auto"/>
      </w:divBdr>
    </w:div>
    <w:div w:id="1720087641">
      <w:bodyDiv w:val="1"/>
      <w:marLeft w:val="0"/>
      <w:marRight w:val="0"/>
      <w:marTop w:val="0"/>
      <w:marBottom w:val="0"/>
      <w:divBdr>
        <w:top w:val="none" w:sz="0" w:space="0" w:color="auto"/>
        <w:left w:val="none" w:sz="0" w:space="0" w:color="auto"/>
        <w:bottom w:val="none" w:sz="0" w:space="0" w:color="auto"/>
        <w:right w:val="none" w:sz="0" w:space="0" w:color="auto"/>
      </w:divBdr>
    </w:div>
    <w:div w:id="1736076961">
      <w:bodyDiv w:val="1"/>
      <w:marLeft w:val="0"/>
      <w:marRight w:val="0"/>
      <w:marTop w:val="0"/>
      <w:marBottom w:val="0"/>
      <w:divBdr>
        <w:top w:val="none" w:sz="0" w:space="0" w:color="auto"/>
        <w:left w:val="none" w:sz="0" w:space="0" w:color="auto"/>
        <w:bottom w:val="none" w:sz="0" w:space="0" w:color="auto"/>
        <w:right w:val="none" w:sz="0" w:space="0" w:color="auto"/>
      </w:divBdr>
    </w:div>
    <w:div w:id="1768041452">
      <w:bodyDiv w:val="1"/>
      <w:marLeft w:val="0"/>
      <w:marRight w:val="0"/>
      <w:marTop w:val="0"/>
      <w:marBottom w:val="0"/>
      <w:divBdr>
        <w:top w:val="none" w:sz="0" w:space="0" w:color="auto"/>
        <w:left w:val="none" w:sz="0" w:space="0" w:color="auto"/>
        <w:bottom w:val="none" w:sz="0" w:space="0" w:color="auto"/>
        <w:right w:val="none" w:sz="0" w:space="0" w:color="auto"/>
      </w:divBdr>
    </w:div>
    <w:div w:id="1769420097">
      <w:bodyDiv w:val="1"/>
      <w:marLeft w:val="0"/>
      <w:marRight w:val="0"/>
      <w:marTop w:val="0"/>
      <w:marBottom w:val="0"/>
      <w:divBdr>
        <w:top w:val="none" w:sz="0" w:space="0" w:color="auto"/>
        <w:left w:val="none" w:sz="0" w:space="0" w:color="auto"/>
        <w:bottom w:val="none" w:sz="0" w:space="0" w:color="auto"/>
        <w:right w:val="none" w:sz="0" w:space="0" w:color="auto"/>
      </w:divBdr>
    </w:div>
    <w:div w:id="1796409969">
      <w:bodyDiv w:val="1"/>
      <w:marLeft w:val="0"/>
      <w:marRight w:val="0"/>
      <w:marTop w:val="0"/>
      <w:marBottom w:val="0"/>
      <w:divBdr>
        <w:top w:val="none" w:sz="0" w:space="0" w:color="auto"/>
        <w:left w:val="none" w:sz="0" w:space="0" w:color="auto"/>
        <w:bottom w:val="none" w:sz="0" w:space="0" w:color="auto"/>
        <w:right w:val="none" w:sz="0" w:space="0" w:color="auto"/>
      </w:divBdr>
    </w:div>
    <w:div w:id="1808472300">
      <w:bodyDiv w:val="1"/>
      <w:marLeft w:val="0"/>
      <w:marRight w:val="0"/>
      <w:marTop w:val="0"/>
      <w:marBottom w:val="0"/>
      <w:divBdr>
        <w:top w:val="none" w:sz="0" w:space="0" w:color="auto"/>
        <w:left w:val="none" w:sz="0" w:space="0" w:color="auto"/>
        <w:bottom w:val="none" w:sz="0" w:space="0" w:color="auto"/>
        <w:right w:val="none" w:sz="0" w:space="0" w:color="auto"/>
      </w:divBdr>
    </w:div>
    <w:div w:id="1816411430">
      <w:bodyDiv w:val="1"/>
      <w:marLeft w:val="0"/>
      <w:marRight w:val="0"/>
      <w:marTop w:val="0"/>
      <w:marBottom w:val="0"/>
      <w:divBdr>
        <w:top w:val="none" w:sz="0" w:space="0" w:color="auto"/>
        <w:left w:val="none" w:sz="0" w:space="0" w:color="auto"/>
        <w:bottom w:val="none" w:sz="0" w:space="0" w:color="auto"/>
        <w:right w:val="none" w:sz="0" w:space="0" w:color="auto"/>
      </w:divBdr>
    </w:div>
    <w:div w:id="1844663327">
      <w:bodyDiv w:val="1"/>
      <w:marLeft w:val="0"/>
      <w:marRight w:val="0"/>
      <w:marTop w:val="0"/>
      <w:marBottom w:val="0"/>
      <w:divBdr>
        <w:top w:val="none" w:sz="0" w:space="0" w:color="auto"/>
        <w:left w:val="none" w:sz="0" w:space="0" w:color="auto"/>
        <w:bottom w:val="none" w:sz="0" w:space="0" w:color="auto"/>
        <w:right w:val="none" w:sz="0" w:space="0" w:color="auto"/>
      </w:divBdr>
    </w:div>
    <w:div w:id="1844858955">
      <w:bodyDiv w:val="1"/>
      <w:marLeft w:val="0"/>
      <w:marRight w:val="0"/>
      <w:marTop w:val="0"/>
      <w:marBottom w:val="0"/>
      <w:divBdr>
        <w:top w:val="none" w:sz="0" w:space="0" w:color="auto"/>
        <w:left w:val="none" w:sz="0" w:space="0" w:color="auto"/>
        <w:bottom w:val="none" w:sz="0" w:space="0" w:color="auto"/>
        <w:right w:val="none" w:sz="0" w:space="0" w:color="auto"/>
      </w:divBdr>
    </w:div>
    <w:div w:id="1852257542">
      <w:bodyDiv w:val="1"/>
      <w:marLeft w:val="0"/>
      <w:marRight w:val="0"/>
      <w:marTop w:val="0"/>
      <w:marBottom w:val="0"/>
      <w:divBdr>
        <w:top w:val="none" w:sz="0" w:space="0" w:color="auto"/>
        <w:left w:val="none" w:sz="0" w:space="0" w:color="auto"/>
        <w:bottom w:val="none" w:sz="0" w:space="0" w:color="auto"/>
        <w:right w:val="none" w:sz="0" w:space="0" w:color="auto"/>
      </w:divBdr>
    </w:div>
    <w:div w:id="1855799133">
      <w:bodyDiv w:val="1"/>
      <w:marLeft w:val="0"/>
      <w:marRight w:val="0"/>
      <w:marTop w:val="0"/>
      <w:marBottom w:val="0"/>
      <w:divBdr>
        <w:top w:val="none" w:sz="0" w:space="0" w:color="auto"/>
        <w:left w:val="none" w:sz="0" w:space="0" w:color="auto"/>
        <w:bottom w:val="none" w:sz="0" w:space="0" w:color="auto"/>
        <w:right w:val="none" w:sz="0" w:space="0" w:color="auto"/>
      </w:divBdr>
    </w:div>
    <w:div w:id="1856335836">
      <w:bodyDiv w:val="1"/>
      <w:marLeft w:val="0"/>
      <w:marRight w:val="0"/>
      <w:marTop w:val="0"/>
      <w:marBottom w:val="0"/>
      <w:divBdr>
        <w:top w:val="none" w:sz="0" w:space="0" w:color="auto"/>
        <w:left w:val="none" w:sz="0" w:space="0" w:color="auto"/>
        <w:bottom w:val="none" w:sz="0" w:space="0" w:color="auto"/>
        <w:right w:val="none" w:sz="0" w:space="0" w:color="auto"/>
      </w:divBdr>
    </w:div>
    <w:div w:id="1866627429">
      <w:bodyDiv w:val="1"/>
      <w:marLeft w:val="0"/>
      <w:marRight w:val="0"/>
      <w:marTop w:val="0"/>
      <w:marBottom w:val="0"/>
      <w:divBdr>
        <w:top w:val="none" w:sz="0" w:space="0" w:color="auto"/>
        <w:left w:val="none" w:sz="0" w:space="0" w:color="auto"/>
        <w:bottom w:val="none" w:sz="0" w:space="0" w:color="auto"/>
        <w:right w:val="none" w:sz="0" w:space="0" w:color="auto"/>
      </w:divBdr>
    </w:div>
    <w:div w:id="1998193242">
      <w:bodyDiv w:val="1"/>
      <w:marLeft w:val="0"/>
      <w:marRight w:val="0"/>
      <w:marTop w:val="0"/>
      <w:marBottom w:val="0"/>
      <w:divBdr>
        <w:top w:val="none" w:sz="0" w:space="0" w:color="auto"/>
        <w:left w:val="none" w:sz="0" w:space="0" w:color="auto"/>
        <w:bottom w:val="none" w:sz="0" w:space="0" w:color="auto"/>
        <w:right w:val="none" w:sz="0" w:space="0" w:color="auto"/>
      </w:divBdr>
    </w:div>
    <w:div w:id="2002345919">
      <w:bodyDiv w:val="1"/>
      <w:marLeft w:val="0"/>
      <w:marRight w:val="0"/>
      <w:marTop w:val="0"/>
      <w:marBottom w:val="0"/>
      <w:divBdr>
        <w:top w:val="none" w:sz="0" w:space="0" w:color="auto"/>
        <w:left w:val="none" w:sz="0" w:space="0" w:color="auto"/>
        <w:bottom w:val="none" w:sz="0" w:space="0" w:color="auto"/>
        <w:right w:val="none" w:sz="0" w:space="0" w:color="auto"/>
      </w:divBdr>
    </w:div>
    <w:div w:id="2024436396">
      <w:bodyDiv w:val="1"/>
      <w:marLeft w:val="0"/>
      <w:marRight w:val="0"/>
      <w:marTop w:val="0"/>
      <w:marBottom w:val="0"/>
      <w:divBdr>
        <w:top w:val="none" w:sz="0" w:space="0" w:color="auto"/>
        <w:left w:val="none" w:sz="0" w:space="0" w:color="auto"/>
        <w:bottom w:val="none" w:sz="0" w:space="0" w:color="auto"/>
        <w:right w:val="none" w:sz="0" w:space="0" w:color="auto"/>
      </w:divBdr>
    </w:div>
    <w:div w:id="2032683725">
      <w:bodyDiv w:val="1"/>
      <w:marLeft w:val="0"/>
      <w:marRight w:val="0"/>
      <w:marTop w:val="0"/>
      <w:marBottom w:val="0"/>
      <w:divBdr>
        <w:top w:val="none" w:sz="0" w:space="0" w:color="auto"/>
        <w:left w:val="none" w:sz="0" w:space="0" w:color="auto"/>
        <w:bottom w:val="none" w:sz="0" w:space="0" w:color="auto"/>
        <w:right w:val="none" w:sz="0" w:space="0" w:color="auto"/>
      </w:divBdr>
    </w:div>
    <w:div w:id="2076664043">
      <w:bodyDiv w:val="1"/>
      <w:marLeft w:val="0"/>
      <w:marRight w:val="0"/>
      <w:marTop w:val="0"/>
      <w:marBottom w:val="0"/>
      <w:divBdr>
        <w:top w:val="none" w:sz="0" w:space="0" w:color="auto"/>
        <w:left w:val="none" w:sz="0" w:space="0" w:color="auto"/>
        <w:bottom w:val="none" w:sz="0" w:space="0" w:color="auto"/>
        <w:right w:val="none" w:sz="0" w:space="0" w:color="auto"/>
      </w:divBdr>
    </w:div>
    <w:div w:id="2087723338">
      <w:bodyDiv w:val="1"/>
      <w:marLeft w:val="0"/>
      <w:marRight w:val="0"/>
      <w:marTop w:val="0"/>
      <w:marBottom w:val="0"/>
      <w:divBdr>
        <w:top w:val="none" w:sz="0" w:space="0" w:color="auto"/>
        <w:left w:val="none" w:sz="0" w:space="0" w:color="auto"/>
        <w:bottom w:val="none" w:sz="0" w:space="0" w:color="auto"/>
        <w:right w:val="none" w:sz="0" w:space="0" w:color="auto"/>
      </w:divBdr>
    </w:div>
    <w:div w:id="2089840155">
      <w:bodyDiv w:val="1"/>
      <w:marLeft w:val="0"/>
      <w:marRight w:val="0"/>
      <w:marTop w:val="0"/>
      <w:marBottom w:val="0"/>
      <w:divBdr>
        <w:top w:val="none" w:sz="0" w:space="0" w:color="auto"/>
        <w:left w:val="none" w:sz="0" w:space="0" w:color="auto"/>
        <w:bottom w:val="none" w:sz="0" w:space="0" w:color="auto"/>
        <w:right w:val="none" w:sz="0" w:space="0" w:color="auto"/>
      </w:divBdr>
    </w:div>
    <w:div w:id="2109810235">
      <w:bodyDiv w:val="1"/>
      <w:marLeft w:val="0"/>
      <w:marRight w:val="0"/>
      <w:marTop w:val="0"/>
      <w:marBottom w:val="0"/>
      <w:divBdr>
        <w:top w:val="none" w:sz="0" w:space="0" w:color="auto"/>
        <w:left w:val="none" w:sz="0" w:space="0" w:color="auto"/>
        <w:bottom w:val="none" w:sz="0" w:space="0" w:color="auto"/>
        <w:right w:val="none" w:sz="0" w:space="0" w:color="auto"/>
      </w:divBdr>
    </w:div>
    <w:div w:id="2142650432">
      <w:bodyDiv w:val="1"/>
      <w:marLeft w:val="0"/>
      <w:marRight w:val="0"/>
      <w:marTop w:val="0"/>
      <w:marBottom w:val="0"/>
      <w:divBdr>
        <w:top w:val="none" w:sz="0" w:space="0" w:color="auto"/>
        <w:left w:val="none" w:sz="0" w:space="0" w:color="auto"/>
        <w:bottom w:val="none" w:sz="0" w:space="0" w:color="auto"/>
        <w:right w:val="none" w:sz="0" w:space="0" w:color="auto"/>
      </w:divBdr>
      <w:divsChild>
        <w:div w:id="2925648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c.europa.eu/education/policy/higher-education/bologna-process_en.htm" TargetMode="External"/><Relationship Id="rId18" Type="http://schemas.openxmlformats.org/officeDocument/2006/relationships/hyperlink" Target="http://www.yok.gov.tr/4767" TargetMode="External"/><Relationship Id="rId26" Type="http://schemas.openxmlformats.org/officeDocument/2006/relationships/hyperlink" Target="https://neu.edu.tr/kampuste-yasam/spor/" TargetMode="External"/><Relationship Id="rId39" Type="http://schemas.openxmlformats.org/officeDocument/2006/relationships/fontTable" Target="fontTable.xml"/><Relationship Id="rId21" Type="http://schemas.openxmlformats.org/officeDocument/2006/relationships/hyperlink" Target="https://muhendislik.neu.edu.tr/academic-staff/?lang=en" TargetMode="External"/><Relationship Id="rId34" Type="http://schemas.openxmlformats.org/officeDocument/2006/relationships/hyperlink" Target="http://ogrsis.neu.edu.tr" TargetMode="External"/><Relationship Id="rId7" Type="http://schemas.openxmlformats.org/officeDocument/2006/relationships/endnotes" Target="endnotes.xml"/><Relationship Id="rId12" Type="http://schemas.openxmlformats.org/officeDocument/2006/relationships/hyperlink" Target="mailto:Mohammad.karimzadeh@neu.edu.tr" TargetMode="External"/><Relationship Id="rId17" Type="http://schemas.openxmlformats.org/officeDocument/2006/relationships/hyperlink" Target="http://ogrsis.neu.edu.tr" TargetMode="External"/><Relationship Id="rId25" Type="http://schemas.openxmlformats.org/officeDocument/2006/relationships/hyperlink" Target="mailto:petitions@neu.edu.tr" TargetMode="External"/><Relationship Id="rId33" Type="http://schemas.openxmlformats.org/officeDocument/2006/relationships/hyperlink" Target="mailto:mohammad.karimzadeh@neu.edu.tr" TargetMode="External"/><Relationship Id="rId38" Type="http://schemas.openxmlformats.org/officeDocument/2006/relationships/hyperlink" Target="https://uzebim.neu.edu.tr" TargetMode="Externa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hyperlink" Target="https://uzebim.neu.edu.tr/" TargetMode="External"/><Relationship Id="rId29" Type="http://schemas.openxmlformats.org/officeDocument/2006/relationships/hyperlink" Target="https://neu.edu.tr/kampuste-yasam/kantin-ve-kafeteryala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de.durmaz@neu.edu.tr" TargetMode="External"/><Relationship Id="rId24" Type="http://schemas.openxmlformats.org/officeDocument/2006/relationships/hyperlink" Target="mailto:engelsiz@neu.edu.tr" TargetMode="External"/><Relationship Id="rId32" Type="http://schemas.openxmlformats.org/officeDocument/2006/relationships/hyperlink" Target="https://bus.neu.edu.tr/" TargetMode="External"/><Relationship Id="rId37" Type="http://schemas.openxmlformats.org/officeDocument/2006/relationships/hyperlink" Target="https://muhendislik.neu.edu.tr/?lang=en"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neu.edu.tr/kampusteyasam/olimpik-kapali-yuzme-havuzu/" TargetMode="External"/><Relationship Id="rId28" Type="http://schemas.openxmlformats.org/officeDocument/2006/relationships/hyperlink" Target="https://neu.edu.tr/kampuste-yasam/ataturk-kultur-ve-kongre-merkezi/" TargetMode="External"/><Relationship Id="rId36" Type="http://schemas.openxmlformats.org/officeDocument/2006/relationships/hyperlink" Target="mailto:buse.kocak@neu.edu.tr" TargetMode="External"/><Relationship Id="rId10" Type="http://schemas.openxmlformats.org/officeDocument/2006/relationships/hyperlink" Target="mailto:bulent.bilgehan@neu.edu.tr" TargetMode="External"/><Relationship Id="rId19" Type="http://schemas.openxmlformats.org/officeDocument/2006/relationships/hyperlink" Target="https://neu.edu.tr/wp-content/uploads/2023/05/29/YDU-Yatay-Gecis-Yonetmeligi-29.05.2023.pdf" TargetMode="External"/><Relationship Id="rId31" Type="http://schemas.openxmlformats.org/officeDocument/2006/relationships/hyperlink" Target="https://neu.edu.tr/telefon-rehber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ec.europa.eu/education/ects/ects_en.htm" TargetMode="External"/><Relationship Id="rId22" Type="http://schemas.openxmlformats.org/officeDocument/2006/relationships/hyperlink" Target="https://neu.edu.tr/kampusteyasam/sosyal-ve-kulturel-kulupler/" TargetMode="External"/><Relationship Id="rId27" Type="http://schemas.openxmlformats.org/officeDocument/2006/relationships/hyperlink" Target="https://neu.edu.tr/wp-content/uploads/2018/12/21/spor-kule-brosur-21.12.18.pdf" TargetMode="External"/><Relationship Id="rId30" Type="http://schemas.openxmlformats.org/officeDocument/2006/relationships/hyperlink" Target="https://yakindoguakaryakit.com/" TargetMode="External"/><Relationship Id="rId35" Type="http://schemas.openxmlformats.org/officeDocument/2006/relationships/hyperlink" Target="mailto:beliz.ozdiren@neu.edu.tr"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04B9F7-B4DC-423F-92F8-E6FD17616158}">
  <we:reference id="wa104380118" version="2.1.0.0" store="en-US" storeType="OMEX"/>
  <we:alternateReferences>
    <we:reference id="WA104380118"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77E32-F2E5-49D3-88C1-C82560319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36</Pages>
  <Words>9131</Words>
  <Characters>52049</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zileozdamli</dc:creator>
  <cp:keywords/>
  <dc:description/>
  <cp:lastModifiedBy>Mohammad Karimzadeh</cp:lastModifiedBy>
  <cp:revision>43</cp:revision>
  <cp:lastPrinted>2025-09-16T08:24:00Z</cp:lastPrinted>
  <dcterms:created xsi:type="dcterms:W3CDTF">2025-08-08T10:37:00Z</dcterms:created>
  <dcterms:modified xsi:type="dcterms:W3CDTF">2025-10-06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3ffcd-96a0-44ba-981f-a2840451c816</vt:lpwstr>
  </property>
</Properties>
</file>